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1D1F3" w14:textId="77777777" w:rsidR="00C07B59" w:rsidRPr="00E3765B" w:rsidRDefault="0049147A" w:rsidP="00D947DA">
      <w:pPr>
        <w:pStyle w:val="Fronttitle"/>
      </w:pPr>
      <w:r w:rsidRPr="00E3765B">
        <w:rPr>
          <w:noProof/>
        </w:rPr>
        <w:drawing>
          <wp:inline distT="0" distB="0" distL="0" distR="0" wp14:anchorId="42411F40" wp14:editId="5758B5D0">
            <wp:extent cx="1935512" cy="1234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36800" cy="1235262"/>
                    </a:xfrm>
                    <a:prstGeom prst="rect">
                      <a:avLst/>
                    </a:prstGeom>
                    <a:noFill/>
                    <a:ln w="9525">
                      <a:noFill/>
                      <a:miter lim="800000"/>
                      <a:headEnd/>
                      <a:tailEnd/>
                    </a:ln>
                  </pic:spPr>
                </pic:pic>
              </a:graphicData>
            </a:graphic>
          </wp:inline>
        </w:drawing>
      </w:r>
    </w:p>
    <w:p w14:paraId="27A05DC7" w14:textId="41CB8884" w:rsidR="0049147A" w:rsidRPr="00E3765B" w:rsidRDefault="00212AE4" w:rsidP="00964AC2">
      <w:pPr>
        <w:pStyle w:val="Fronttitle"/>
        <w:spacing w:before="1600"/>
        <w:rPr>
          <w:sz w:val="36"/>
          <w:szCs w:val="36"/>
        </w:rPr>
      </w:pPr>
      <w:r w:rsidRPr="00E3765B">
        <w:rPr>
          <w:sz w:val="36"/>
          <w:szCs w:val="36"/>
        </w:rPr>
        <w:t>Building a data pipeline to extract signatures of evolutionary dynamics from tumours</w:t>
      </w:r>
    </w:p>
    <w:p w14:paraId="3B6153C5" w14:textId="686CD2F9" w:rsidR="002A3FF2" w:rsidRPr="00E3765B" w:rsidRDefault="002A3FF2" w:rsidP="00D01157">
      <w:pPr>
        <w:pStyle w:val="Frontauthor"/>
        <w:rPr>
          <w:sz w:val="32"/>
          <w:szCs w:val="32"/>
        </w:rPr>
      </w:pPr>
      <w:r w:rsidRPr="00E3765B">
        <w:rPr>
          <w:sz w:val="32"/>
          <w:szCs w:val="32"/>
        </w:rPr>
        <w:t xml:space="preserve">Razak Nart, </w:t>
      </w:r>
      <w:proofErr w:type="spellStart"/>
      <w:r w:rsidRPr="00E3765B">
        <w:rPr>
          <w:sz w:val="32"/>
          <w:szCs w:val="32"/>
        </w:rPr>
        <w:t>Mingfeng</w:t>
      </w:r>
      <w:proofErr w:type="spellEnd"/>
      <w:r w:rsidRPr="00E3765B">
        <w:rPr>
          <w:sz w:val="32"/>
          <w:szCs w:val="32"/>
        </w:rPr>
        <w:t xml:space="preserve"> Liu, </w:t>
      </w:r>
      <w:r w:rsidR="00B7028D" w:rsidRPr="00E3765B">
        <w:rPr>
          <w:sz w:val="32"/>
          <w:szCs w:val="32"/>
        </w:rPr>
        <w:t xml:space="preserve">Lukas </w:t>
      </w:r>
      <w:proofErr w:type="spellStart"/>
      <w:r w:rsidR="00B7028D" w:rsidRPr="00E3765B">
        <w:rPr>
          <w:sz w:val="32"/>
          <w:szCs w:val="32"/>
        </w:rPr>
        <w:t>Rubikas</w:t>
      </w:r>
      <w:proofErr w:type="spellEnd"/>
      <w:r w:rsidRPr="00E3765B">
        <w:rPr>
          <w:sz w:val="32"/>
          <w:szCs w:val="32"/>
        </w:rPr>
        <w:t xml:space="preserve">, </w:t>
      </w:r>
      <w:r w:rsidRPr="00E3765B">
        <w:rPr>
          <w:sz w:val="32"/>
          <w:szCs w:val="32"/>
        </w:rPr>
        <w:br/>
      </w:r>
      <w:proofErr w:type="spellStart"/>
      <w:r w:rsidRPr="00E3765B">
        <w:rPr>
          <w:sz w:val="32"/>
          <w:szCs w:val="32"/>
        </w:rPr>
        <w:t>Yuhong</w:t>
      </w:r>
      <w:proofErr w:type="spellEnd"/>
      <w:r w:rsidRPr="00E3765B">
        <w:rPr>
          <w:sz w:val="32"/>
          <w:szCs w:val="32"/>
        </w:rPr>
        <w:t xml:space="preserve"> Lin, Jesus Vera</w:t>
      </w:r>
    </w:p>
    <w:p w14:paraId="2E31AA23" w14:textId="12B69469" w:rsidR="0049147A" w:rsidRPr="00E3765B" w:rsidRDefault="0049147A" w:rsidP="00D01157">
      <w:pPr>
        <w:pStyle w:val="Frontaddressfirstline"/>
      </w:pPr>
      <w:r w:rsidRPr="00E3765B">
        <w:t>School of Computing Science</w:t>
      </w:r>
    </w:p>
    <w:p w14:paraId="4258C3ED" w14:textId="77777777" w:rsidR="0049147A" w:rsidRPr="00E3765B" w:rsidRDefault="0049147A" w:rsidP="00D01157">
      <w:pPr>
        <w:pStyle w:val="frontaddress"/>
      </w:pPr>
      <w:r w:rsidRPr="00E3765B">
        <w:t>Sir Alwyn Williams Building</w:t>
      </w:r>
    </w:p>
    <w:p w14:paraId="62613250" w14:textId="77777777" w:rsidR="0049147A" w:rsidRPr="00E3765B" w:rsidRDefault="0049147A" w:rsidP="00D01157">
      <w:pPr>
        <w:pStyle w:val="frontaddress"/>
      </w:pPr>
      <w:r w:rsidRPr="00E3765B">
        <w:t>University of Glasgow</w:t>
      </w:r>
    </w:p>
    <w:p w14:paraId="45D41163" w14:textId="77777777" w:rsidR="0049147A" w:rsidRPr="00E3765B" w:rsidRDefault="0049147A" w:rsidP="00D01157">
      <w:pPr>
        <w:pStyle w:val="frontaddress"/>
      </w:pPr>
      <w:r w:rsidRPr="00E3765B">
        <w:t>G12 8RZ</w:t>
      </w:r>
    </w:p>
    <w:p w14:paraId="73ABD323" w14:textId="77777777" w:rsidR="0049147A" w:rsidRPr="00E3765B" w:rsidRDefault="00D75477" w:rsidP="002A3FF2">
      <w:pPr>
        <w:pStyle w:val="Frontaddressfirstline"/>
        <w:spacing w:before="840"/>
      </w:pPr>
      <w:r w:rsidRPr="00E3765B">
        <w:t xml:space="preserve">A dissertation presented in </w:t>
      </w:r>
      <w:r w:rsidRPr="00E3765B">
        <w:rPr>
          <w:noProof/>
        </w:rPr>
        <w:t>part</w:t>
      </w:r>
      <w:r w:rsidRPr="00E3765B">
        <w:t xml:space="preserve"> </w:t>
      </w:r>
      <w:r w:rsidRPr="00E3765B">
        <w:rPr>
          <w:noProof/>
        </w:rPr>
        <w:t>fulfillment</w:t>
      </w:r>
      <w:r w:rsidRPr="00E3765B">
        <w:t xml:space="preserve"> of the requirements of the Degree of Master of Science at the University of Glasgow</w:t>
      </w:r>
    </w:p>
    <w:p w14:paraId="21CFCD31" w14:textId="66F94641" w:rsidR="0049147A" w:rsidRPr="00E3765B" w:rsidRDefault="004623DC" w:rsidP="00D01157">
      <w:pPr>
        <w:pStyle w:val="Frontaddressfirstline"/>
      </w:pPr>
      <w:r w:rsidRPr="00E3765B">
        <w:rPr>
          <w:noProof/>
        </w:rPr>
        <w:t>December,</w:t>
      </w:r>
      <w:r w:rsidRPr="00E3765B">
        <w:t xml:space="preserve"> 2018</w:t>
      </w:r>
    </w:p>
    <w:p w14:paraId="19516637" w14:textId="77777777" w:rsidR="00D75477" w:rsidRPr="00E3765B" w:rsidRDefault="00D75477" w:rsidP="00D75477">
      <w:pPr>
        <w:jc w:val="center"/>
        <w:rPr>
          <w:b/>
        </w:rPr>
      </w:pPr>
      <w:r w:rsidRPr="00E3765B">
        <w:rPr>
          <w:b/>
        </w:rPr>
        <w:lastRenderedPageBreak/>
        <w:t>Abstract</w:t>
      </w:r>
    </w:p>
    <w:p w14:paraId="62CB18DB" w14:textId="14D7736D" w:rsidR="00D75477" w:rsidRPr="00E3765B" w:rsidRDefault="00C554AE" w:rsidP="00D01157">
      <w:r w:rsidRPr="00E3765B">
        <w:t xml:space="preserve">Analysing tumour samples for estimation and clustering of cancer cell fractions is of vital importance when studying </w:t>
      </w:r>
      <w:proofErr w:type="spellStart"/>
      <w:r w:rsidRPr="00E3765B">
        <w:t>intratumour</w:t>
      </w:r>
      <w:proofErr w:type="spellEnd"/>
      <w:r w:rsidRPr="00E3765B">
        <w:t xml:space="preserve"> heterogeneity. We introduce a pipeline containing three of the best tools to extract cancer cell fraction</w:t>
      </w:r>
      <w:r w:rsidR="00B01AAC" w:rsidRPr="00E3765B">
        <w:t>s</w:t>
      </w:r>
      <w:r w:rsidRPr="00E3765B">
        <w:t xml:space="preserve"> (CCF) and clustering from tumour samples and two other tools that will do topic extraction using the CCF values. </w:t>
      </w:r>
      <w:r w:rsidR="00B01AAC" w:rsidRPr="00E3765B">
        <w:t xml:space="preserve">Separating these tools in two phases, the results from the first phase will be compared on accuracy and speed. As for the results of the second phase will be compared for similarity. The user will be able to run the pipeline through a Docker environment. </w:t>
      </w:r>
    </w:p>
    <w:p w14:paraId="24857156" w14:textId="77777777" w:rsidR="00D75477" w:rsidRPr="00E3765B" w:rsidRDefault="00D75477">
      <w:pPr>
        <w:spacing w:before="0"/>
        <w:jc w:val="left"/>
      </w:pPr>
      <w:r w:rsidRPr="00E3765B">
        <w:br w:type="page"/>
      </w:r>
    </w:p>
    <w:p w14:paraId="3C23A5A5" w14:textId="77777777" w:rsidR="00D75477" w:rsidRPr="00E3765B" w:rsidRDefault="00D75477" w:rsidP="00D75477">
      <w:pPr>
        <w:pStyle w:val="EarlyHeading"/>
        <w:sectPr w:rsidR="00D75477" w:rsidRPr="00E3765B" w:rsidSect="005E54EE">
          <w:footerReference w:type="even" r:id="rId9"/>
          <w:footerReference w:type="default" r:id="rId10"/>
          <w:pgSz w:w="11900" w:h="16840"/>
          <w:pgMar w:top="851" w:right="1800" w:bottom="1135" w:left="1800" w:header="708" w:footer="708" w:gutter="0"/>
          <w:cols w:space="708"/>
          <w:docGrid w:linePitch="360"/>
        </w:sectPr>
      </w:pPr>
    </w:p>
    <w:p w14:paraId="3E966C6E" w14:textId="77777777" w:rsidR="00F33AA4" w:rsidRPr="00E3765B" w:rsidRDefault="00F33AA4" w:rsidP="004F65C9">
      <w:pPr>
        <w:pStyle w:val="TOC1"/>
        <w:rPr>
          <w:sz w:val="32"/>
          <w:szCs w:val="32"/>
        </w:rPr>
      </w:pPr>
      <w:r w:rsidRPr="00E3765B">
        <w:rPr>
          <w:sz w:val="32"/>
          <w:szCs w:val="32"/>
        </w:rPr>
        <w:lastRenderedPageBreak/>
        <w:t>Contents</w:t>
      </w:r>
    </w:p>
    <w:p w14:paraId="71D0DA38" w14:textId="7F3AC641" w:rsidR="00B23537" w:rsidRDefault="002468AF">
      <w:pPr>
        <w:pStyle w:val="TOC1"/>
        <w:tabs>
          <w:tab w:val="left" w:pos="1540"/>
        </w:tabs>
        <w:rPr>
          <w:rFonts w:asciiTheme="minorHAnsi" w:hAnsiTheme="minorHAnsi"/>
          <w:b w:val="0"/>
          <w:sz w:val="22"/>
          <w:szCs w:val="22"/>
          <w:lang w:eastAsia="en-GB"/>
        </w:rPr>
      </w:pPr>
      <w:r w:rsidRPr="00E3765B">
        <w:fldChar w:fldCharType="begin"/>
      </w:r>
      <w:r w:rsidR="005956EF" w:rsidRPr="00E3765B">
        <w:instrText xml:space="preserve"> TOC \o "1-7</w:instrText>
      </w:r>
      <w:r w:rsidR="00F33AA4" w:rsidRPr="00E3765B">
        <w:instrText xml:space="preserve">" </w:instrText>
      </w:r>
      <w:r w:rsidRPr="00E3765B">
        <w:fldChar w:fldCharType="separate"/>
      </w:r>
      <w:r w:rsidR="00B23537">
        <w:t>Chapter 1</w:t>
      </w:r>
      <w:r w:rsidR="00B23537">
        <w:rPr>
          <w:rFonts w:asciiTheme="minorHAnsi" w:hAnsiTheme="minorHAnsi"/>
          <w:b w:val="0"/>
          <w:sz w:val="22"/>
          <w:szCs w:val="22"/>
          <w:lang w:eastAsia="en-GB"/>
        </w:rPr>
        <w:tab/>
      </w:r>
      <w:r w:rsidR="00B23537">
        <w:t>Introduction</w:t>
      </w:r>
      <w:r w:rsidR="00B23537">
        <w:tab/>
      </w:r>
      <w:r w:rsidR="00B23537">
        <w:fldChar w:fldCharType="begin"/>
      </w:r>
      <w:r w:rsidR="00B23537">
        <w:instrText xml:space="preserve"> PAGEREF _Toc533098963 \h </w:instrText>
      </w:r>
      <w:r w:rsidR="00B23537">
        <w:fldChar w:fldCharType="separate"/>
      </w:r>
      <w:r w:rsidR="00B23537">
        <w:t>2</w:t>
      </w:r>
      <w:r w:rsidR="00B23537">
        <w:fldChar w:fldCharType="end"/>
      </w:r>
    </w:p>
    <w:p w14:paraId="74508B87" w14:textId="66C4834C" w:rsidR="00B23537" w:rsidRDefault="00B23537">
      <w:pPr>
        <w:pStyle w:val="TOC1"/>
        <w:tabs>
          <w:tab w:val="left" w:pos="1540"/>
        </w:tabs>
        <w:rPr>
          <w:rFonts w:asciiTheme="minorHAnsi" w:hAnsiTheme="minorHAnsi"/>
          <w:b w:val="0"/>
          <w:sz w:val="22"/>
          <w:szCs w:val="22"/>
          <w:lang w:eastAsia="en-GB"/>
        </w:rPr>
      </w:pPr>
      <w:r>
        <w:t>Chapter 2</w:t>
      </w:r>
      <w:r>
        <w:rPr>
          <w:rFonts w:asciiTheme="minorHAnsi" w:hAnsiTheme="minorHAnsi"/>
          <w:b w:val="0"/>
          <w:sz w:val="22"/>
          <w:szCs w:val="22"/>
          <w:lang w:eastAsia="en-GB"/>
        </w:rPr>
        <w:tab/>
      </w:r>
      <w:r>
        <w:t>Background Survey</w:t>
      </w:r>
      <w:r>
        <w:tab/>
      </w:r>
      <w:r>
        <w:fldChar w:fldCharType="begin"/>
      </w:r>
      <w:r>
        <w:instrText xml:space="preserve"> PAGEREF _Toc533098964 \h </w:instrText>
      </w:r>
      <w:r>
        <w:fldChar w:fldCharType="separate"/>
      </w:r>
      <w:r>
        <w:t>3</w:t>
      </w:r>
      <w:r>
        <w:fldChar w:fldCharType="end"/>
      </w:r>
    </w:p>
    <w:p w14:paraId="5105BD8B" w14:textId="6C47B8C5" w:rsidR="00B23537" w:rsidRDefault="00B23537">
      <w:pPr>
        <w:pStyle w:val="TOC2"/>
        <w:rPr>
          <w:b w:val="0"/>
          <w:noProof/>
          <w:lang w:eastAsia="en-GB"/>
        </w:rPr>
      </w:pPr>
      <w:r>
        <w:rPr>
          <w:noProof/>
        </w:rPr>
        <w:t>2.1</w:t>
      </w:r>
      <w:r>
        <w:rPr>
          <w:b w:val="0"/>
          <w:noProof/>
          <w:lang w:eastAsia="en-GB"/>
        </w:rPr>
        <w:tab/>
      </w:r>
      <w:r>
        <w:rPr>
          <w:noProof/>
        </w:rPr>
        <w:t>PyClone</w:t>
      </w:r>
      <w:r>
        <w:rPr>
          <w:noProof/>
        </w:rPr>
        <w:tab/>
      </w:r>
      <w:r>
        <w:rPr>
          <w:noProof/>
        </w:rPr>
        <w:fldChar w:fldCharType="begin"/>
      </w:r>
      <w:r>
        <w:rPr>
          <w:noProof/>
        </w:rPr>
        <w:instrText xml:space="preserve"> PAGEREF _Toc533098965 \h </w:instrText>
      </w:r>
      <w:r>
        <w:rPr>
          <w:noProof/>
        </w:rPr>
      </w:r>
      <w:r>
        <w:rPr>
          <w:noProof/>
        </w:rPr>
        <w:fldChar w:fldCharType="separate"/>
      </w:r>
      <w:r>
        <w:rPr>
          <w:noProof/>
        </w:rPr>
        <w:t>3</w:t>
      </w:r>
      <w:r>
        <w:rPr>
          <w:noProof/>
        </w:rPr>
        <w:fldChar w:fldCharType="end"/>
      </w:r>
    </w:p>
    <w:p w14:paraId="64454EF1" w14:textId="325B3937" w:rsidR="00B23537" w:rsidRDefault="00B23537">
      <w:pPr>
        <w:pStyle w:val="TOC2"/>
        <w:rPr>
          <w:b w:val="0"/>
          <w:noProof/>
          <w:lang w:eastAsia="en-GB"/>
        </w:rPr>
      </w:pPr>
      <w:r>
        <w:rPr>
          <w:noProof/>
        </w:rPr>
        <w:t>2.2</w:t>
      </w:r>
      <w:r>
        <w:rPr>
          <w:b w:val="0"/>
          <w:noProof/>
          <w:lang w:eastAsia="en-GB"/>
        </w:rPr>
        <w:tab/>
      </w:r>
      <w:r>
        <w:rPr>
          <w:noProof/>
        </w:rPr>
        <w:t>Ccube</w:t>
      </w:r>
      <w:r>
        <w:rPr>
          <w:noProof/>
        </w:rPr>
        <w:tab/>
      </w:r>
      <w:r>
        <w:rPr>
          <w:noProof/>
        </w:rPr>
        <w:fldChar w:fldCharType="begin"/>
      </w:r>
      <w:r>
        <w:rPr>
          <w:noProof/>
        </w:rPr>
        <w:instrText xml:space="preserve"> PAGEREF _Toc533098966 \h </w:instrText>
      </w:r>
      <w:r>
        <w:rPr>
          <w:noProof/>
        </w:rPr>
      </w:r>
      <w:r>
        <w:rPr>
          <w:noProof/>
        </w:rPr>
        <w:fldChar w:fldCharType="separate"/>
      </w:r>
      <w:r>
        <w:rPr>
          <w:noProof/>
        </w:rPr>
        <w:t>4</w:t>
      </w:r>
      <w:r>
        <w:rPr>
          <w:noProof/>
        </w:rPr>
        <w:fldChar w:fldCharType="end"/>
      </w:r>
    </w:p>
    <w:p w14:paraId="51F25E66" w14:textId="0C361659" w:rsidR="00B23537" w:rsidRDefault="00B23537">
      <w:pPr>
        <w:pStyle w:val="TOC2"/>
        <w:rPr>
          <w:b w:val="0"/>
          <w:noProof/>
          <w:lang w:eastAsia="en-GB"/>
        </w:rPr>
      </w:pPr>
      <w:r>
        <w:rPr>
          <w:noProof/>
        </w:rPr>
        <w:t>2.3</w:t>
      </w:r>
      <w:r>
        <w:rPr>
          <w:b w:val="0"/>
          <w:noProof/>
          <w:lang w:eastAsia="en-GB"/>
        </w:rPr>
        <w:tab/>
      </w:r>
      <w:r>
        <w:rPr>
          <w:noProof/>
        </w:rPr>
        <w:t>PhyloWGS</w:t>
      </w:r>
      <w:r>
        <w:rPr>
          <w:noProof/>
        </w:rPr>
        <w:tab/>
      </w:r>
      <w:r>
        <w:rPr>
          <w:noProof/>
        </w:rPr>
        <w:fldChar w:fldCharType="begin"/>
      </w:r>
      <w:r>
        <w:rPr>
          <w:noProof/>
        </w:rPr>
        <w:instrText xml:space="preserve"> PAGEREF _Toc533098967 \h </w:instrText>
      </w:r>
      <w:r>
        <w:rPr>
          <w:noProof/>
        </w:rPr>
      </w:r>
      <w:r>
        <w:rPr>
          <w:noProof/>
        </w:rPr>
        <w:fldChar w:fldCharType="separate"/>
      </w:r>
      <w:r>
        <w:rPr>
          <w:noProof/>
        </w:rPr>
        <w:t>4</w:t>
      </w:r>
      <w:r>
        <w:rPr>
          <w:noProof/>
        </w:rPr>
        <w:fldChar w:fldCharType="end"/>
      </w:r>
    </w:p>
    <w:p w14:paraId="5A1C49A4" w14:textId="70B3C736" w:rsidR="00B23537" w:rsidRDefault="00B23537">
      <w:pPr>
        <w:pStyle w:val="TOC2"/>
        <w:rPr>
          <w:b w:val="0"/>
          <w:noProof/>
          <w:lang w:eastAsia="en-GB"/>
        </w:rPr>
      </w:pPr>
      <w:r>
        <w:rPr>
          <w:noProof/>
        </w:rPr>
        <w:t>2.4 Non-negative Matrix Factorization (NMF)</w:t>
      </w:r>
      <w:r>
        <w:rPr>
          <w:noProof/>
        </w:rPr>
        <w:tab/>
      </w:r>
      <w:r>
        <w:rPr>
          <w:noProof/>
        </w:rPr>
        <w:fldChar w:fldCharType="begin"/>
      </w:r>
      <w:r>
        <w:rPr>
          <w:noProof/>
        </w:rPr>
        <w:instrText xml:space="preserve"> PAGEREF _Toc533098968 \h </w:instrText>
      </w:r>
      <w:r>
        <w:rPr>
          <w:noProof/>
        </w:rPr>
      </w:r>
      <w:r>
        <w:rPr>
          <w:noProof/>
        </w:rPr>
        <w:fldChar w:fldCharType="separate"/>
      </w:r>
      <w:r>
        <w:rPr>
          <w:noProof/>
        </w:rPr>
        <w:t>4</w:t>
      </w:r>
      <w:r>
        <w:rPr>
          <w:noProof/>
        </w:rPr>
        <w:fldChar w:fldCharType="end"/>
      </w:r>
    </w:p>
    <w:p w14:paraId="0A420993" w14:textId="06826DC6" w:rsidR="00B23537" w:rsidRDefault="00B23537">
      <w:pPr>
        <w:pStyle w:val="TOC2"/>
        <w:rPr>
          <w:b w:val="0"/>
          <w:noProof/>
          <w:lang w:eastAsia="en-GB"/>
        </w:rPr>
      </w:pPr>
      <w:r w:rsidRPr="00925778">
        <w:rPr>
          <w:rFonts w:cs="Arial"/>
          <w:noProof/>
        </w:rPr>
        <w:t>2.4</w:t>
      </w:r>
      <w:r>
        <w:rPr>
          <w:b w:val="0"/>
          <w:noProof/>
          <w:lang w:eastAsia="en-GB"/>
        </w:rPr>
        <w:tab/>
      </w:r>
      <w:r w:rsidRPr="00925778">
        <w:rPr>
          <w:rFonts w:cs="Arial"/>
          <w:noProof/>
          <w:shd w:val="clear" w:color="auto" w:fill="FFFFFF"/>
        </w:rPr>
        <w:t>Latent Dirichlet Allocation (LDA)</w:t>
      </w:r>
      <w:r>
        <w:rPr>
          <w:noProof/>
        </w:rPr>
        <w:tab/>
      </w:r>
      <w:r>
        <w:rPr>
          <w:noProof/>
        </w:rPr>
        <w:fldChar w:fldCharType="begin"/>
      </w:r>
      <w:r>
        <w:rPr>
          <w:noProof/>
        </w:rPr>
        <w:instrText xml:space="preserve"> PAGEREF _Toc533098969 \h </w:instrText>
      </w:r>
      <w:r>
        <w:rPr>
          <w:noProof/>
        </w:rPr>
      </w:r>
      <w:r>
        <w:rPr>
          <w:noProof/>
        </w:rPr>
        <w:fldChar w:fldCharType="separate"/>
      </w:r>
      <w:r>
        <w:rPr>
          <w:noProof/>
        </w:rPr>
        <w:t>5</w:t>
      </w:r>
      <w:r>
        <w:rPr>
          <w:noProof/>
        </w:rPr>
        <w:fldChar w:fldCharType="end"/>
      </w:r>
    </w:p>
    <w:p w14:paraId="2275FC95" w14:textId="58634990" w:rsidR="00B23537" w:rsidRDefault="00B23537">
      <w:pPr>
        <w:pStyle w:val="TOC1"/>
        <w:tabs>
          <w:tab w:val="left" w:pos="1540"/>
        </w:tabs>
        <w:rPr>
          <w:rFonts w:asciiTheme="minorHAnsi" w:hAnsiTheme="minorHAnsi"/>
          <w:b w:val="0"/>
          <w:sz w:val="22"/>
          <w:szCs w:val="22"/>
          <w:lang w:eastAsia="en-GB"/>
        </w:rPr>
      </w:pPr>
      <w:r>
        <w:t>Chapter 3</w:t>
      </w:r>
      <w:r>
        <w:rPr>
          <w:rFonts w:asciiTheme="minorHAnsi" w:hAnsiTheme="minorHAnsi"/>
          <w:b w:val="0"/>
          <w:sz w:val="22"/>
          <w:szCs w:val="22"/>
          <w:lang w:eastAsia="en-GB"/>
        </w:rPr>
        <w:tab/>
      </w:r>
      <w:r>
        <w:t>Requirements</w:t>
      </w:r>
      <w:r>
        <w:tab/>
      </w:r>
      <w:r>
        <w:fldChar w:fldCharType="begin"/>
      </w:r>
      <w:r>
        <w:instrText xml:space="preserve"> PAGEREF _Toc533098970 \h </w:instrText>
      </w:r>
      <w:r>
        <w:fldChar w:fldCharType="separate"/>
      </w:r>
      <w:r>
        <w:t>6</w:t>
      </w:r>
      <w:r>
        <w:fldChar w:fldCharType="end"/>
      </w:r>
    </w:p>
    <w:p w14:paraId="2367B21A" w14:textId="3DAB25A8" w:rsidR="00B23537" w:rsidRDefault="00B23537">
      <w:pPr>
        <w:pStyle w:val="TOC2"/>
        <w:rPr>
          <w:b w:val="0"/>
          <w:noProof/>
          <w:lang w:eastAsia="en-GB"/>
        </w:rPr>
      </w:pPr>
      <w:r>
        <w:rPr>
          <w:noProof/>
        </w:rPr>
        <w:t>3.1</w:t>
      </w:r>
      <w:r>
        <w:rPr>
          <w:b w:val="0"/>
          <w:noProof/>
          <w:lang w:eastAsia="en-GB"/>
        </w:rPr>
        <w:tab/>
      </w:r>
      <w:r>
        <w:rPr>
          <w:noProof/>
        </w:rPr>
        <w:t>PyClone</w:t>
      </w:r>
      <w:r>
        <w:rPr>
          <w:noProof/>
        </w:rPr>
        <w:tab/>
      </w:r>
      <w:r>
        <w:rPr>
          <w:noProof/>
        </w:rPr>
        <w:fldChar w:fldCharType="begin"/>
      </w:r>
      <w:r>
        <w:rPr>
          <w:noProof/>
        </w:rPr>
        <w:instrText xml:space="preserve"> PAGEREF _Toc533098971 \h </w:instrText>
      </w:r>
      <w:r>
        <w:rPr>
          <w:noProof/>
        </w:rPr>
      </w:r>
      <w:r>
        <w:rPr>
          <w:noProof/>
        </w:rPr>
        <w:fldChar w:fldCharType="separate"/>
      </w:r>
      <w:r>
        <w:rPr>
          <w:noProof/>
        </w:rPr>
        <w:t>6</w:t>
      </w:r>
      <w:r>
        <w:rPr>
          <w:noProof/>
        </w:rPr>
        <w:fldChar w:fldCharType="end"/>
      </w:r>
    </w:p>
    <w:p w14:paraId="5C285E58" w14:textId="31803C91" w:rsidR="00B23537" w:rsidRDefault="00B23537">
      <w:pPr>
        <w:pStyle w:val="TOC2"/>
        <w:rPr>
          <w:b w:val="0"/>
          <w:noProof/>
          <w:lang w:eastAsia="en-GB"/>
        </w:rPr>
      </w:pPr>
      <w:r>
        <w:rPr>
          <w:noProof/>
        </w:rPr>
        <w:t>3.2</w:t>
      </w:r>
      <w:r>
        <w:rPr>
          <w:b w:val="0"/>
          <w:noProof/>
          <w:lang w:eastAsia="en-GB"/>
        </w:rPr>
        <w:tab/>
      </w:r>
      <w:r>
        <w:rPr>
          <w:noProof/>
        </w:rPr>
        <w:t>Ccube</w:t>
      </w:r>
      <w:r>
        <w:rPr>
          <w:noProof/>
        </w:rPr>
        <w:tab/>
      </w:r>
      <w:r>
        <w:rPr>
          <w:noProof/>
        </w:rPr>
        <w:fldChar w:fldCharType="begin"/>
      </w:r>
      <w:r>
        <w:rPr>
          <w:noProof/>
        </w:rPr>
        <w:instrText xml:space="preserve"> PAGEREF _Toc533098972 \h </w:instrText>
      </w:r>
      <w:r>
        <w:rPr>
          <w:noProof/>
        </w:rPr>
      </w:r>
      <w:r>
        <w:rPr>
          <w:noProof/>
        </w:rPr>
        <w:fldChar w:fldCharType="separate"/>
      </w:r>
      <w:r>
        <w:rPr>
          <w:noProof/>
        </w:rPr>
        <w:t>7</w:t>
      </w:r>
      <w:r>
        <w:rPr>
          <w:noProof/>
        </w:rPr>
        <w:fldChar w:fldCharType="end"/>
      </w:r>
    </w:p>
    <w:p w14:paraId="13B83A13" w14:textId="6213E481" w:rsidR="00B23537" w:rsidRDefault="00B23537">
      <w:pPr>
        <w:pStyle w:val="TOC2"/>
        <w:rPr>
          <w:b w:val="0"/>
          <w:noProof/>
          <w:lang w:eastAsia="en-GB"/>
        </w:rPr>
      </w:pPr>
      <w:r>
        <w:rPr>
          <w:noProof/>
        </w:rPr>
        <w:t>3.3</w:t>
      </w:r>
      <w:r>
        <w:rPr>
          <w:b w:val="0"/>
          <w:noProof/>
          <w:lang w:eastAsia="en-GB"/>
        </w:rPr>
        <w:tab/>
      </w:r>
      <w:r>
        <w:rPr>
          <w:noProof/>
        </w:rPr>
        <w:t>PhyloWGS</w:t>
      </w:r>
      <w:r>
        <w:rPr>
          <w:noProof/>
        </w:rPr>
        <w:tab/>
      </w:r>
      <w:r>
        <w:rPr>
          <w:noProof/>
        </w:rPr>
        <w:fldChar w:fldCharType="begin"/>
      </w:r>
      <w:r>
        <w:rPr>
          <w:noProof/>
        </w:rPr>
        <w:instrText xml:space="preserve"> PAGEREF _Toc533098973 \h </w:instrText>
      </w:r>
      <w:r>
        <w:rPr>
          <w:noProof/>
        </w:rPr>
      </w:r>
      <w:r>
        <w:rPr>
          <w:noProof/>
        </w:rPr>
        <w:fldChar w:fldCharType="separate"/>
      </w:r>
      <w:r>
        <w:rPr>
          <w:noProof/>
        </w:rPr>
        <w:t>7</w:t>
      </w:r>
      <w:r>
        <w:rPr>
          <w:noProof/>
        </w:rPr>
        <w:fldChar w:fldCharType="end"/>
      </w:r>
    </w:p>
    <w:p w14:paraId="1D98B828" w14:textId="232B5729" w:rsidR="00B23537" w:rsidRDefault="00B23537">
      <w:pPr>
        <w:pStyle w:val="TOC2"/>
        <w:rPr>
          <w:b w:val="0"/>
          <w:noProof/>
          <w:lang w:eastAsia="en-GB"/>
        </w:rPr>
      </w:pPr>
      <w:r>
        <w:rPr>
          <w:noProof/>
        </w:rPr>
        <w:t>3.4</w:t>
      </w:r>
      <w:r>
        <w:rPr>
          <w:b w:val="0"/>
          <w:noProof/>
          <w:lang w:eastAsia="en-GB"/>
        </w:rPr>
        <w:tab/>
      </w:r>
      <w:r>
        <w:rPr>
          <w:noProof/>
        </w:rPr>
        <w:t>NMF and LDA</w:t>
      </w:r>
      <w:r>
        <w:rPr>
          <w:noProof/>
        </w:rPr>
        <w:tab/>
      </w:r>
      <w:r>
        <w:rPr>
          <w:noProof/>
        </w:rPr>
        <w:fldChar w:fldCharType="begin"/>
      </w:r>
      <w:r>
        <w:rPr>
          <w:noProof/>
        </w:rPr>
        <w:instrText xml:space="preserve"> PAGEREF _Toc533098974 \h </w:instrText>
      </w:r>
      <w:r>
        <w:rPr>
          <w:noProof/>
        </w:rPr>
      </w:r>
      <w:r>
        <w:rPr>
          <w:noProof/>
        </w:rPr>
        <w:fldChar w:fldCharType="separate"/>
      </w:r>
      <w:r>
        <w:rPr>
          <w:noProof/>
        </w:rPr>
        <w:t>7</w:t>
      </w:r>
      <w:r>
        <w:rPr>
          <w:noProof/>
        </w:rPr>
        <w:fldChar w:fldCharType="end"/>
      </w:r>
    </w:p>
    <w:p w14:paraId="06DD946D" w14:textId="50550B32" w:rsidR="00B23537" w:rsidRDefault="00B23537">
      <w:pPr>
        <w:pStyle w:val="TOC2"/>
        <w:rPr>
          <w:b w:val="0"/>
          <w:noProof/>
          <w:lang w:eastAsia="en-GB"/>
        </w:rPr>
      </w:pPr>
      <w:r>
        <w:rPr>
          <w:noProof/>
        </w:rPr>
        <w:t>3.5</w:t>
      </w:r>
      <w:r>
        <w:rPr>
          <w:b w:val="0"/>
          <w:noProof/>
          <w:lang w:eastAsia="en-GB"/>
        </w:rPr>
        <w:tab/>
      </w:r>
      <w:r>
        <w:rPr>
          <w:noProof/>
        </w:rPr>
        <w:t>Pipeline</w:t>
      </w:r>
      <w:r>
        <w:rPr>
          <w:noProof/>
        </w:rPr>
        <w:tab/>
      </w:r>
      <w:r>
        <w:rPr>
          <w:noProof/>
        </w:rPr>
        <w:fldChar w:fldCharType="begin"/>
      </w:r>
      <w:r>
        <w:rPr>
          <w:noProof/>
        </w:rPr>
        <w:instrText xml:space="preserve"> PAGEREF _Toc533098975 \h </w:instrText>
      </w:r>
      <w:r>
        <w:rPr>
          <w:noProof/>
        </w:rPr>
      </w:r>
      <w:r>
        <w:rPr>
          <w:noProof/>
        </w:rPr>
        <w:fldChar w:fldCharType="separate"/>
      </w:r>
      <w:r>
        <w:rPr>
          <w:noProof/>
        </w:rPr>
        <w:t>8</w:t>
      </w:r>
      <w:r>
        <w:rPr>
          <w:noProof/>
        </w:rPr>
        <w:fldChar w:fldCharType="end"/>
      </w:r>
    </w:p>
    <w:p w14:paraId="7D93CE6B" w14:textId="49010135" w:rsidR="00B23537" w:rsidRDefault="00B23537">
      <w:pPr>
        <w:pStyle w:val="TOC1"/>
        <w:tabs>
          <w:tab w:val="left" w:pos="1540"/>
        </w:tabs>
        <w:rPr>
          <w:rFonts w:asciiTheme="minorHAnsi" w:hAnsiTheme="minorHAnsi"/>
          <w:b w:val="0"/>
          <w:sz w:val="22"/>
          <w:szCs w:val="22"/>
          <w:lang w:eastAsia="en-GB"/>
        </w:rPr>
      </w:pPr>
      <w:r>
        <w:t>Chapter 4</w:t>
      </w:r>
      <w:r>
        <w:rPr>
          <w:rFonts w:asciiTheme="minorHAnsi" w:hAnsiTheme="minorHAnsi"/>
          <w:b w:val="0"/>
          <w:sz w:val="22"/>
          <w:szCs w:val="22"/>
          <w:lang w:eastAsia="en-GB"/>
        </w:rPr>
        <w:tab/>
      </w:r>
      <w:r>
        <w:t>Design and Implementation</w:t>
      </w:r>
      <w:r>
        <w:tab/>
      </w:r>
      <w:r>
        <w:fldChar w:fldCharType="begin"/>
      </w:r>
      <w:r>
        <w:instrText xml:space="preserve"> PAGEREF _Toc533098976 \h </w:instrText>
      </w:r>
      <w:r>
        <w:fldChar w:fldCharType="separate"/>
      </w:r>
      <w:r>
        <w:t>9</w:t>
      </w:r>
      <w:r>
        <w:fldChar w:fldCharType="end"/>
      </w:r>
    </w:p>
    <w:p w14:paraId="2A62E13F" w14:textId="494FA869" w:rsidR="00B23537" w:rsidRDefault="00B23537">
      <w:pPr>
        <w:pStyle w:val="TOC2"/>
        <w:rPr>
          <w:b w:val="0"/>
          <w:noProof/>
          <w:lang w:eastAsia="en-GB"/>
        </w:rPr>
      </w:pPr>
      <w:r>
        <w:rPr>
          <w:noProof/>
        </w:rPr>
        <w:t>4.1</w:t>
      </w:r>
      <w:r>
        <w:rPr>
          <w:b w:val="0"/>
          <w:noProof/>
          <w:lang w:eastAsia="en-GB"/>
        </w:rPr>
        <w:tab/>
      </w:r>
      <w:r>
        <w:rPr>
          <w:noProof/>
        </w:rPr>
        <w:t>PyClone</w:t>
      </w:r>
      <w:r>
        <w:rPr>
          <w:noProof/>
        </w:rPr>
        <w:tab/>
      </w:r>
      <w:r>
        <w:rPr>
          <w:noProof/>
        </w:rPr>
        <w:fldChar w:fldCharType="begin"/>
      </w:r>
      <w:r>
        <w:rPr>
          <w:noProof/>
        </w:rPr>
        <w:instrText xml:space="preserve"> PAGEREF _Toc533098977 \h </w:instrText>
      </w:r>
      <w:r>
        <w:rPr>
          <w:noProof/>
        </w:rPr>
      </w:r>
      <w:r>
        <w:rPr>
          <w:noProof/>
        </w:rPr>
        <w:fldChar w:fldCharType="separate"/>
      </w:r>
      <w:r>
        <w:rPr>
          <w:noProof/>
        </w:rPr>
        <w:t>9</w:t>
      </w:r>
      <w:r>
        <w:rPr>
          <w:noProof/>
        </w:rPr>
        <w:fldChar w:fldCharType="end"/>
      </w:r>
    </w:p>
    <w:p w14:paraId="2E6809D3" w14:textId="65E74A20" w:rsidR="00B23537" w:rsidRDefault="00B23537">
      <w:pPr>
        <w:pStyle w:val="TOC2"/>
        <w:rPr>
          <w:b w:val="0"/>
          <w:noProof/>
          <w:lang w:eastAsia="en-GB"/>
        </w:rPr>
      </w:pPr>
      <w:r>
        <w:rPr>
          <w:noProof/>
        </w:rPr>
        <w:t>4.2</w:t>
      </w:r>
      <w:r>
        <w:rPr>
          <w:b w:val="0"/>
          <w:noProof/>
          <w:lang w:eastAsia="en-GB"/>
        </w:rPr>
        <w:tab/>
      </w:r>
      <w:r>
        <w:rPr>
          <w:noProof/>
        </w:rPr>
        <w:t>Ccube</w:t>
      </w:r>
      <w:r>
        <w:rPr>
          <w:noProof/>
        </w:rPr>
        <w:tab/>
      </w:r>
      <w:r>
        <w:rPr>
          <w:noProof/>
        </w:rPr>
        <w:fldChar w:fldCharType="begin"/>
      </w:r>
      <w:r>
        <w:rPr>
          <w:noProof/>
        </w:rPr>
        <w:instrText xml:space="preserve"> PAGEREF _Toc533098978 \h </w:instrText>
      </w:r>
      <w:r>
        <w:rPr>
          <w:noProof/>
        </w:rPr>
      </w:r>
      <w:r>
        <w:rPr>
          <w:noProof/>
        </w:rPr>
        <w:fldChar w:fldCharType="separate"/>
      </w:r>
      <w:r>
        <w:rPr>
          <w:noProof/>
        </w:rPr>
        <w:t>10</w:t>
      </w:r>
      <w:r>
        <w:rPr>
          <w:noProof/>
        </w:rPr>
        <w:fldChar w:fldCharType="end"/>
      </w:r>
    </w:p>
    <w:p w14:paraId="684DB89E" w14:textId="60B5E736" w:rsidR="00B23537" w:rsidRDefault="00B23537">
      <w:pPr>
        <w:pStyle w:val="TOC2"/>
        <w:rPr>
          <w:b w:val="0"/>
          <w:noProof/>
          <w:lang w:eastAsia="en-GB"/>
        </w:rPr>
      </w:pPr>
      <w:r>
        <w:rPr>
          <w:noProof/>
        </w:rPr>
        <w:t>4.3</w:t>
      </w:r>
      <w:r>
        <w:rPr>
          <w:b w:val="0"/>
          <w:noProof/>
          <w:lang w:eastAsia="en-GB"/>
        </w:rPr>
        <w:tab/>
      </w:r>
      <w:r>
        <w:rPr>
          <w:noProof/>
        </w:rPr>
        <w:t>PhyloWGS</w:t>
      </w:r>
      <w:r>
        <w:rPr>
          <w:noProof/>
        </w:rPr>
        <w:tab/>
      </w:r>
      <w:r>
        <w:rPr>
          <w:noProof/>
        </w:rPr>
        <w:fldChar w:fldCharType="begin"/>
      </w:r>
      <w:r>
        <w:rPr>
          <w:noProof/>
        </w:rPr>
        <w:instrText xml:space="preserve"> PAGEREF _Toc533098979 \h </w:instrText>
      </w:r>
      <w:r>
        <w:rPr>
          <w:noProof/>
        </w:rPr>
      </w:r>
      <w:r>
        <w:rPr>
          <w:noProof/>
        </w:rPr>
        <w:fldChar w:fldCharType="separate"/>
      </w:r>
      <w:r>
        <w:rPr>
          <w:noProof/>
        </w:rPr>
        <w:t>12</w:t>
      </w:r>
      <w:r>
        <w:rPr>
          <w:noProof/>
        </w:rPr>
        <w:fldChar w:fldCharType="end"/>
      </w:r>
    </w:p>
    <w:p w14:paraId="08B084DB" w14:textId="35CC5F3D" w:rsidR="00B23537" w:rsidRDefault="00B23537">
      <w:pPr>
        <w:pStyle w:val="TOC2"/>
        <w:rPr>
          <w:b w:val="0"/>
          <w:noProof/>
          <w:lang w:eastAsia="en-GB"/>
        </w:rPr>
      </w:pPr>
      <w:r>
        <w:rPr>
          <w:noProof/>
        </w:rPr>
        <w:t>4.4</w:t>
      </w:r>
      <w:r>
        <w:rPr>
          <w:b w:val="0"/>
          <w:noProof/>
          <w:lang w:eastAsia="en-GB"/>
        </w:rPr>
        <w:tab/>
      </w:r>
      <w:r>
        <w:rPr>
          <w:noProof/>
        </w:rPr>
        <w:t>Non-negative Matrix Factorization</w:t>
      </w:r>
      <w:r>
        <w:rPr>
          <w:noProof/>
        </w:rPr>
        <w:tab/>
      </w:r>
      <w:r>
        <w:rPr>
          <w:noProof/>
        </w:rPr>
        <w:fldChar w:fldCharType="begin"/>
      </w:r>
      <w:r>
        <w:rPr>
          <w:noProof/>
        </w:rPr>
        <w:instrText xml:space="preserve"> PAGEREF _Toc533098980 \h </w:instrText>
      </w:r>
      <w:r>
        <w:rPr>
          <w:noProof/>
        </w:rPr>
      </w:r>
      <w:r>
        <w:rPr>
          <w:noProof/>
        </w:rPr>
        <w:fldChar w:fldCharType="separate"/>
      </w:r>
      <w:r>
        <w:rPr>
          <w:noProof/>
        </w:rPr>
        <w:t>12</w:t>
      </w:r>
      <w:r>
        <w:rPr>
          <w:noProof/>
        </w:rPr>
        <w:fldChar w:fldCharType="end"/>
      </w:r>
    </w:p>
    <w:p w14:paraId="76E577E8" w14:textId="7E9F5864" w:rsidR="00B23537" w:rsidRDefault="00B23537">
      <w:pPr>
        <w:pStyle w:val="TOC2"/>
        <w:rPr>
          <w:b w:val="0"/>
          <w:noProof/>
          <w:lang w:eastAsia="en-GB"/>
        </w:rPr>
      </w:pPr>
      <w:r>
        <w:rPr>
          <w:noProof/>
        </w:rPr>
        <w:t>4.5</w:t>
      </w:r>
      <w:r>
        <w:rPr>
          <w:b w:val="0"/>
          <w:noProof/>
          <w:lang w:eastAsia="en-GB"/>
        </w:rPr>
        <w:tab/>
      </w:r>
      <w:r>
        <w:rPr>
          <w:noProof/>
        </w:rPr>
        <w:t>Latent Dirichlet Allocation</w:t>
      </w:r>
      <w:r>
        <w:rPr>
          <w:noProof/>
        </w:rPr>
        <w:tab/>
      </w:r>
      <w:r>
        <w:rPr>
          <w:noProof/>
        </w:rPr>
        <w:fldChar w:fldCharType="begin"/>
      </w:r>
      <w:r>
        <w:rPr>
          <w:noProof/>
        </w:rPr>
        <w:instrText xml:space="preserve"> PAGEREF _Toc533098981 \h </w:instrText>
      </w:r>
      <w:r>
        <w:rPr>
          <w:noProof/>
        </w:rPr>
      </w:r>
      <w:r>
        <w:rPr>
          <w:noProof/>
        </w:rPr>
        <w:fldChar w:fldCharType="separate"/>
      </w:r>
      <w:r>
        <w:rPr>
          <w:noProof/>
        </w:rPr>
        <w:t>16</w:t>
      </w:r>
      <w:r>
        <w:rPr>
          <w:noProof/>
        </w:rPr>
        <w:fldChar w:fldCharType="end"/>
      </w:r>
    </w:p>
    <w:p w14:paraId="5C3601E1" w14:textId="67E7D9DE" w:rsidR="00B23537" w:rsidRDefault="00B23537">
      <w:pPr>
        <w:pStyle w:val="TOC2"/>
        <w:rPr>
          <w:b w:val="0"/>
          <w:noProof/>
          <w:lang w:eastAsia="en-GB"/>
        </w:rPr>
      </w:pPr>
      <w:r>
        <w:rPr>
          <w:noProof/>
        </w:rPr>
        <w:t>4.6</w:t>
      </w:r>
      <w:r>
        <w:rPr>
          <w:b w:val="0"/>
          <w:noProof/>
          <w:lang w:eastAsia="en-GB"/>
        </w:rPr>
        <w:tab/>
      </w:r>
      <w:r>
        <w:rPr>
          <w:noProof/>
        </w:rPr>
        <w:t>Pipeline</w:t>
      </w:r>
      <w:r>
        <w:rPr>
          <w:noProof/>
        </w:rPr>
        <w:tab/>
      </w:r>
      <w:r>
        <w:rPr>
          <w:noProof/>
        </w:rPr>
        <w:fldChar w:fldCharType="begin"/>
      </w:r>
      <w:r>
        <w:rPr>
          <w:noProof/>
        </w:rPr>
        <w:instrText xml:space="preserve"> PAGEREF _Toc533098982 \h </w:instrText>
      </w:r>
      <w:r>
        <w:rPr>
          <w:noProof/>
        </w:rPr>
      </w:r>
      <w:r>
        <w:rPr>
          <w:noProof/>
        </w:rPr>
        <w:fldChar w:fldCharType="separate"/>
      </w:r>
      <w:r>
        <w:rPr>
          <w:noProof/>
        </w:rPr>
        <w:t>19</w:t>
      </w:r>
      <w:r>
        <w:rPr>
          <w:noProof/>
        </w:rPr>
        <w:fldChar w:fldCharType="end"/>
      </w:r>
    </w:p>
    <w:p w14:paraId="1EF305A8" w14:textId="4BD64670" w:rsidR="00B23537" w:rsidRDefault="00B23537">
      <w:pPr>
        <w:pStyle w:val="TOC1"/>
        <w:tabs>
          <w:tab w:val="left" w:pos="1540"/>
        </w:tabs>
        <w:rPr>
          <w:rFonts w:asciiTheme="minorHAnsi" w:hAnsiTheme="minorHAnsi"/>
          <w:b w:val="0"/>
          <w:sz w:val="22"/>
          <w:szCs w:val="22"/>
          <w:lang w:eastAsia="en-GB"/>
        </w:rPr>
      </w:pPr>
      <w:r>
        <w:t>Chapter 5</w:t>
      </w:r>
      <w:r>
        <w:rPr>
          <w:rFonts w:asciiTheme="minorHAnsi" w:hAnsiTheme="minorHAnsi"/>
          <w:b w:val="0"/>
          <w:sz w:val="22"/>
          <w:szCs w:val="22"/>
          <w:lang w:eastAsia="en-GB"/>
        </w:rPr>
        <w:tab/>
      </w:r>
      <w:r>
        <w:t>Evaluation</w:t>
      </w:r>
      <w:r>
        <w:tab/>
      </w:r>
      <w:r>
        <w:fldChar w:fldCharType="begin"/>
      </w:r>
      <w:r>
        <w:instrText xml:space="preserve"> PAGEREF _Toc533098983 \h </w:instrText>
      </w:r>
      <w:r>
        <w:fldChar w:fldCharType="separate"/>
      </w:r>
      <w:r>
        <w:t>20</w:t>
      </w:r>
      <w:r>
        <w:fldChar w:fldCharType="end"/>
      </w:r>
    </w:p>
    <w:p w14:paraId="6C2CCD9A" w14:textId="53AC77E3" w:rsidR="00B23537" w:rsidRDefault="00B23537">
      <w:pPr>
        <w:pStyle w:val="TOC2"/>
        <w:rPr>
          <w:b w:val="0"/>
          <w:noProof/>
          <w:lang w:eastAsia="en-GB"/>
        </w:rPr>
      </w:pPr>
      <w:r>
        <w:rPr>
          <w:noProof/>
        </w:rPr>
        <w:t>5.1</w:t>
      </w:r>
      <w:r>
        <w:rPr>
          <w:b w:val="0"/>
          <w:noProof/>
          <w:lang w:eastAsia="en-GB"/>
        </w:rPr>
        <w:tab/>
      </w:r>
      <w:r>
        <w:rPr>
          <w:noProof/>
        </w:rPr>
        <w:t>First Phase</w:t>
      </w:r>
      <w:r>
        <w:rPr>
          <w:noProof/>
        </w:rPr>
        <w:tab/>
      </w:r>
      <w:r>
        <w:rPr>
          <w:noProof/>
        </w:rPr>
        <w:fldChar w:fldCharType="begin"/>
      </w:r>
      <w:r>
        <w:rPr>
          <w:noProof/>
        </w:rPr>
        <w:instrText xml:space="preserve"> PAGEREF _Toc533098984 \h </w:instrText>
      </w:r>
      <w:r>
        <w:rPr>
          <w:noProof/>
        </w:rPr>
      </w:r>
      <w:r>
        <w:rPr>
          <w:noProof/>
        </w:rPr>
        <w:fldChar w:fldCharType="separate"/>
      </w:r>
      <w:r>
        <w:rPr>
          <w:noProof/>
        </w:rPr>
        <w:t>20</w:t>
      </w:r>
      <w:r>
        <w:rPr>
          <w:noProof/>
        </w:rPr>
        <w:fldChar w:fldCharType="end"/>
      </w:r>
    </w:p>
    <w:p w14:paraId="0DD88968" w14:textId="4F69C11A" w:rsidR="00B23537" w:rsidRDefault="00B23537">
      <w:pPr>
        <w:pStyle w:val="TOC2"/>
        <w:rPr>
          <w:b w:val="0"/>
          <w:noProof/>
          <w:lang w:eastAsia="en-GB"/>
        </w:rPr>
      </w:pPr>
      <w:r>
        <w:rPr>
          <w:noProof/>
        </w:rPr>
        <w:t>5.2</w:t>
      </w:r>
      <w:r>
        <w:rPr>
          <w:b w:val="0"/>
          <w:noProof/>
          <w:lang w:eastAsia="en-GB"/>
        </w:rPr>
        <w:tab/>
      </w:r>
      <w:r>
        <w:rPr>
          <w:noProof/>
        </w:rPr>
        <w:t>Second Phase</w:t>
      </w:r>
      <w:r>
        <w:rPr>
          <w:noProof/>
        </w:rPr>
        <w:tab/>
      </w:r>
      <w:r>
        <w:rPr>
          <w:noProof/>
        </w:rPr>
        <w:fldChar w:fldCharType="begin"/>
      </w:r>
      <w:r>
        <w:rPr>
          <w:noProof/>
        </w:rPr>
        <w:instrText xml:space="preserve"> PAGEREF _Toc533098985 \h </w:instrText>
      </w:r>
      <w:r>
        <w:rPr>
          <w:noProof/>
        </w:rPr>
      </w:r>
      <w:r>
        <w:rPr>
          <w:noProof/>
        </w:rPr>
        <w:fldChar w:fldCharType="separate"/>
      </w:r>
      <w:r>
        <w:rPr>
          <w:noProof/>
        </w:rPr>
        <w:t>20</w:t>
      </w:r>
      <w:r>
        <w:rPr>
          <w:noProof/>
        </w:rPr>
        <w:fldChar w:fldCharType="end"/>
      </w:r>
    </w:p>
    <w:p w14:paraId="471C0305" w14:textId="07850A13" w:rsidR="00B23537" w:rsidRDefault="00B23537">
      <w:pPr>
        <w:pStyle w:val="TOC1"/>
        <w:tabs>
          <w:tab w:val="left" w:pos="1540"/>
        </w:tabs>
        <w:rPr>
          <w:rFonts w:asciiTheme="minorHAnsi" w:hAnsiTheme="minorHAnsi"/>
          <w:b w:val="0"/>
          <w:sz w:val="22"/>
          <w:szCs w:val="22"/>
          <w:lang w:eastAsia="en-GB"/>
        </w:rPr>
      </w:pPr>
      <w:r>
        <w:t>Chapter 6</w:t>
      </w:r>
      <w:r>
        <w:rPr>
          <w:rFonts w:asciiTheme="minorHAnsi" w:hAnsiTheme="minorHAnsi"/>
          <w:b w:val="0"/>
          <w:sz w:val="22"/>
          <w:szCs w:val="22"/>
          <w:lang w:eastAsia="en-GB"/>
        </w:rPr>
        <w:tab/>
      </w:r>
      <w:r>
        <w:t>Conclusion</w:t>
      </w:r>
      <w:r>
        <w:tab/>
      </w:r>
      <w:r>
        <w:fldChar w:fldCharType="begin"/>
      </w:r>
      <w:r>
        <w:instrText xml:space="preserve"> PAGEREF _Toc533098986 \h </w:instrText>
      </w:r>
      <w:r>
        <w:fldChar w:fldCharType="separate"/>
      </w:r>
      <w:r>
        <w:t>22</w:t>
      </w:r>
      <w:r>
        <w:fldChar w:fldCharType="end"/>
      </w:r>
    </w:p>
    <w:p w14:paraId="18AC9F0D" w14:textId="2807DD5D" w:rsidR="00B23537" w:rsidRDefault="00B23537">
      <w:pPr>
        <w:pStyle w:val="TOC1"/>
        <w:tabs>
          <w:tab w:val="left" w:pos="1540"/>
        </w:tabs>
        <w:rPr>
          <w:rFonts w:asciiTheme="minorHAnsi" w:hAnsiTheme="minorHAnsi"/>
          <w:b w:val="0"/>
          <w:sz w:val="22"/>
          <w:szCs w:val="22"/>
          <w:lang w:eastAsia="en-GB"/>
        </w:rPr>
      </w:pPr>
      <w:r>
        <w:t>Chapter 7</w:t>
      </w:r>
      <w:r>
        <w:rPr>
          <w:rFonts w:asciiTheme="minorHAnsi" w:hAnsiTheme="minorHAnsi"/>
          <w:b w:val="0"/>
          <w:sz w:val="22"/>
          <w:szCs w:val="22"/>
          <w:lang w:eastAsia="en-GB"/>
        </w:rPr>
        <w:tab/>
      </w:r>
      <w:r>
        <w:t>Contributions</w:t>
      </w:r>
      <w:r>
        <w:tab/>
      </w:r>
      <w:r>
        <w:fldChar w:fldCharType="begin"/>
      </w:r>
      <w:r>
        <w:instrText xml:space="preserve"> PAGEREF _Toc533098987 \h </w:instrText>
      </w:r>
      <w:r>
        <w:fldChar w:fldCharType="separate"/>
      </w:r>
      <w:r>
        <w:t>23</w:t>
      </w:r>
      <w:r>
        <w:fldChar w:fldCharType="end"/>
      </w:r>
    </w:p>
    <w:p w14:paraId="315E6D19" w14:textId="74209E12" w:rsidR="00B23537" w:rsidRDefault="00B23537">
      <w:pPr>
        <w:pStyle w:val="TOC2"/>
        <w:rPr>
          <w:b w:val="0"/>
          <w:noProof/>
          <w:lang w:eastAsia="en-GB"/>
        </w:rPr>
      </w:pPr>
      <w:r>
        <w:rPr>
          <w:noProof/>
        </w:rPr>
        <w:t>7.1</w:t>
      </w:r>
      <w:r>
        <w:rPr>
          <w:b w:val="0"/>
          <w:noProof/>
          <w:lang w:eastAsia="en-GB"/>
        </w:rPr>
        <w:tab/>
      </w:r>
      <w:r>
        <w:rPr>
          <w:noProof/>
        </w:rPr>
        <w:t>Final product</w:t>
      </w:r>
      <w:r>
        <w:rPr>
          <w:noProof/>
        </w:rPr>
        <w:tab/>
      </w:r>
      <w:r>
        <w:rPr>
          <w:noProof/>
        </w:rPr>
        <w:fldChar w:fldCharType="begin"/>
      </w:r>
      <w:r>
        <w:rPr>
          <w:noProof/>
        </w:rPr>
        <w:instrText xml:space="preserve"> PAGEREF _Toc533098988 \h </w:instrText>
      </w:r>
      <w:r>
        <w:rPr>
          <w:noProof/>
        </w:rPr>
      </w:r>
      <w:r>
        <w:rPr>
          <w:noProof/>
        </w:rPr>
        <w:fldChar w:fldCharType="separate"/>
      </w:r>
      <w:r>
        <w:rPr>
          <w:noProof/>
        </w:rPr>
        <w:t>23</w:t>
      </w:r>
      <w:r>
        <w:rPr>
          <w:noProof/>
        </w:rPr>
        <w:fldChar w:fldCharType="end"/>
      </w:r>
    </w:p>
    <w:p w14:paraId="0E8C147A" w14:textId="559862B7" w:rsidR="00B23537" w:rsidRDefault="00B23537">
      <w:pPr>
        <w:pStyle w:val="TOC2"/>
        <w:rPr>
          <w:b w:val="0"/>
          <w:noProof/>
          <w:lang w:eastAsia="en-GB"/>
        </w:rPr>
      </w:pPr>
      <w:r>
        <w:rPr>
          <w:noProof/>
        </w:rPr>
        <w:t>7.2</w:t>
      </w:r>
      <w:r>
        <w:rPr>
          <w:b w:val="0"/>
          <w:noProof/>
          <w:lang w:eastAsia="en-GB"/>
        </w:rPr>
        <w:tab/>
      </w:r>
      <w:r>
        <w:rPr>
          <w:noProof/>
        </w:rPr>
        <w:t>Report</w:t>
      </w:r>
      <w:r>
        <w:rPr>
          <w:noProof/>
        </w:rPr>
        <w:tab/>
      </w:r>
      <w:r>
        <w:rPr>
          <w:noProof/>
        </w:rPr>
        <w:fldChar w:fldCharType="begin"/>
      </w:r>
      <w:r>
        <w:rPr>
          <w:noProof/>
        </w:rPr>
        <w:instrText xml:space="preserve"> PAGEREF _Toc533098989 \h </w:instrText>
      </w:r>
      <w:r>
        <w:rPr>
          <w:noProof/>
        </w:rPr>
      </w:r>
      <w:r>
        <w:rPr>
          <w:noProof/>
        </w:rPr>
        <w:fldChar w:fldCharType="separate"/>
      </w:r>
      <w:r>
        <w:rPr>
          <w:noProof/>
        </w:rPr>
        <w:t>23</w:t>
      </w:r>
      <w:r>
        <w:rPr>
          <w:noProof/>
        </w:rPr>
        <w:fldChar w:fldCharType="end"/>
      </w:r>
    </w:p>
    <w:p w14:paraId="2EFA4F3C" w14:textId="6E2350D9" w:rsidR="00B23537" w:rsidRDefault="00B23537">
      <w:pPr>
        <w:pStyle w:val="TOC1"/>
        <w:rPr>
          <w:rFonts w:asciiTheme="minorHAnsi" w:hAnsiTheme="minorHAnsi"/>
          <w:b w:val="0"/>
          <w:sz w:val="22"/>
          <w:szCs w:val="22"/>
          <w:lang w:eastAsia="en-GB"/>
        </w:rPr>
      </w:pPr>
      <w:r>
        <w:t>References</w:t>
      </w:r>
      <w:r>
        <w:tab/>
      </w:r>
      <w:r>
        <w:fldChar w:fldCharType="begin"/>
      </w:r>
      <w:r>
        <w:instrText xml:space="preserve"> PAGEREF _Toc533098990 \h </w:instrText>
      </w:r>
      <w:r>
        <w:fldChar w:fldCharType="separate"/>
      </w:r>
      <w:r>
        <w:t>25</w:t>
      </w:r>
      <w:r>
        <w:fldChar w:fldCharType="end"/>
      </w:r>
    </w:p>
    <w:p w14:paraId="53BE6C24" w14:textId="0156589B" w:rsidR="00B23537" w:rsidRDefault="00B23537">
      <w:pPr>
        <w:pStyle w:val="TOC6"/>
        <w:rPr>
          <w:rFonts w:asciiTheme="minorHAnsi" w:hAnsiTheme="minorHAnsi"/>
          <w:b w:val="0"/>
          <w:sz w:val="22"/>
          <w:szCs w:val="22"/>
          <w:lang w:eastAsia="en-GB"/>
        </w:rPr>
      </w:pPr>
      <w:r>
        <w:t>Appendix A</w:t>
      </w:r>
      <w:r>
        <w:rPr>
          <w:rFonts w:asciiTheme="minorHAnsi" w:hAnsiTheme="minorHAnsi"/>
          <w:b w:val="0"/>
          <w:sz w:val="22"/>
          <w:szCs w:val="22"/>
          <w:lang w:eastAsia="en-GB"/>
        </w:rPr>
        <w:tab/>
      </w:r>
      <w:r>
        <w:t>User Manual</w:t>
      </w:r>
      <w:r>
        <w:tab/>
      </w:r>
      <w:r>
        <w:fldChar w:fldCharType="begin"/>
      </w:r>
      <w:r>
        <w:instrText xml:space="preserve"> PAGEREF _Toc533098991 \h </w:instrText>
      </w:r>
      <w:r>
        <w:fldChar w:fldCharType="separate"/>
      </w:r>
      <w:r>
        <w:t>1</w:t>
      </w:r>
      <w:r>
        <w:fldChar w:fldCharType="end"/>
      </w:r>
    </w:p>
    <w:p w14:paraId="40D644EA" w14:textId="21D13451" w:rsidR="00F33AA4" w:rsidRPr="00E3765B" w:rsidRDefault="002468AF" w:rsidP="00D01157">
      <w:r w:rsidRPr="00E3765B">
        <w:fldChar w:fldCharType="end"/>
      </w:r>
    </w:p>
    <w:p w14:paraId="771E9747" w14:textId="77777777" w:rsidR="00611CC0" w:rsidRPr="00E3765B" w:rsidRDefault="00611CC0" w:rsidP="00D01157"/>
    <w:p w14:paraId="6B9E6990" w14:textId="77777777" w:rsidR="003039C4" w:rsidRPr="00E3765B" w:rsidRDefault="003039C4" w:rsidP="00D01157"/>
    <w:p w14:paraId="61A2194E" w14:textId="77777777" w:rsidR="0049147A" w:rsidRPr="00E3765B" w:rsidRDefault="0049147A" w:rsidP="00F72F7C">
      <w:pPr>
        <w:pStyle w:val="Heading1"/>
      </w:pPr>
      <w:bookmarkStart w:id="0" w:name="_Toc533098963"/>
      <w:r w:rsidRPr="00E3765B">
        <w:t>Introduction</w:t>
      </w:r>
      <w:bookmarkEnd w:id="0"/>
      <w:r w:rsidRPr="00E3765B">
        <w:t xml:space="preserve"> </w:t>
      </w:r>
    </w:p>
    <w:p w14:paraId="635AE0F8" w14:textId="5C48559A" w:rsidR="0008469E" w:rsidRPr="00E3765B" w:rsidRDefault="0008469E" w:rsidP="0008469E">
      <w:pPr>
        <w:rPr>
          <w:rFonts w:cs="Arial"/>
          <w:noProof/>
          <w:shd w:val="clear" w:color="auto" w:fill="FFFFFF"/>
        </w:rPr>
      </w:pPr>
      <w:r w:rsidRPr="00E3765B">
        <w:rPr>
          <w:rFonts w:cs="Arial"/>
          <w:noProof/>
          <w:shd w:val="clear" w:color="auto" w:fill="FFFFFF"/>
        </w:rPr>
        <w:t xml:space="preserve">With the advance of technology and the continuous increment of cancer cases, it has become of vital importance to keep doing research on this matter and to create computer tools that can help scientist to find cures or to improve the accuracy of analysis for this disease </w:t>
      </w:r>
      <w:r w:rsidR="00ED509A" w:rsidRPr="00E3765B">
        <w:rPr>
          <w:rFonts w:cs="Arial"/>
          <w:noProof/>
          <w:shd w:val="clear" w:color="auto" w:fill="FFFFFF"/>
        </w:rPr>
        <w:t xml:space="preserve">and </w:t>
      </w:r>
      <w:r w:rsidRPr="00E3765B">
        <w:rPr>
          <w:rFonts w:cs="Arial"/>
          <w:noProof/>
          <w:shd w:val="clear" w:color="auto" w:fill="FFFFFF"/>
        </w:rPr>
        <w:t>to get an early prognosis</w:t>
      </w:r>
      <w:r w:rsidR="00ED509A" w:rsidRPr="00E3765B">
        <w:rPr>
          <w:rFonts w:cs="Arial"/>
          <w:noProof/>
          <w:shd w:val="clear" w:color="auto" w:fill="FFFFFF"/>
        </w:rPr>
        <w:t xml:space="preserve"> on patients</w:t>
      </w:r>
      <w:r w:rsidRPr="00E3765B">
        <w:rPr>
          <w:rFonts w:cs="Arial"/>
          <w:noProof/>
          <w:shd w:val="clear" w:color="auto" w:fill="FFFFFF"/>
        </w:rPr>
        <w:t xml:space="preserve">. </w:t>
      </w:r>
    </w:p>
    <w:p w14:paraId="3CDF6670" w14:textId="4C8631DB" w:rsidR="003C101C" w:rsidRPr="00E3765B" w:rsidRDefault="003C101C" w:rsidP="00D01157">
      <w:pPr>
        <w:rPr>
          <w:noProof/>
        </w:rPr>
      </w:pPr>
      <w:r w:rsidRPr="00E3765B">
        <w:rPr>
          <w:noProof/>
        </w:rPr>
        <w:t xml:space="preserve">Machine Learning plays an important part on this kind of researches because, with the use of different algorithms, computers can be taught to do repetitive processes where models can be improved with the data obtained on each model iteration. Thus, making a model better for predicting and analysing results and giving great importance to the creation of new tools that implement best algorithms for machine learning. </w:t>
      </w:r>
    </w:p>
    <w:p w14:paraId="2D70D6CA" w14:textId="53E083BE" w:rsidR="003C101C" w:rsidRPr="00E3765B" w:rsidRDefault="003C101C" w:rsidP="00D01157">
      <w:r w:rsidRPr="00E3765B">
        <w:t xml:space="preserve">The main objective of this project is to build a pipeline that will use 500 tumour samples from different patients and studying their </w:t>
      </w:r>
      <w:r w:rsidRPr="00E3765B">
        <w:rPr>
          <w:noProof/>
        </w:rPr>
        <w:t>intratumour</w:t>
      </w:r>
      <w:r w:rsidRPr="00E3765B">
        <w:t xml:space="preserve"> heterogeneity to estimate and extract the cancer cell fraction (CCF) values using clustering on each of the samples during the first phase. Then, these results will be analysed for topic extraction during </w:t>
      </w:r>
      <w:r w:rsidR="00606701" w:rsidRPr="00E3765B">
        <w:t>the second</w:t>
      </w:r>
      <w:r w:rsidRPr="00E3765B">
        <w:t xml:space="preserve"> phase. </w:t>
      </w:r>
    </w:p>
    <w:p w14:paraId="28279AC9" w14:textId="24BCC4A6" w:rsidR="003C101C" w:rsidRPr="00E3765B" w:rsidRDefault="003C101C" w:rsidP="00D01157">
      <w:r w:rsidRPr="00E3765B">
        <w:t xml:space="preserve">Now, this project will be divided into two phases. Each phase will require different data to be able to complete their task. During the first phase, there are three important tools that are used to analyse the tumour samples: </w:t>
      </w:r>
      <w:proofErr w:type="spellStart"/>
      <w:r w:rsidRPr="00E3765B">
        <w:t>PyClone</w:t>
      </w:r>
      <w:proofErr w:type="spellEnd"/>
      <w:r w:rsidRPr="00E3765B">
        <w:t xml:space="preserve">, </w:t>
      </w:r>
      <w:r w:rsidRPr="00E3765B">
        <w:rPr>
          <w:noProof/>
        </w:rPr>
        <w:t>Ccube</w:t>
      </w:r>
      <w:r w:rsidRPr="00E3765B">
        <w:t xml:space="preserve"> and </w:t>
      </w:r>
      <w:proofErr w:type="spellStart"/>
      <w:r w:rsidRPr="00E3765B">
        <w:t>PhyloWGS</w:t>
      </w:r>
      <w:proofErr w:type="spellEnd"/>
      <w:r w:rsidRPr="00E3765B">
        <w:t xml:space="preserve">. These tools work in different ways, yet they are employed to do the same job. For this </w:t>
      </w:r>
      <w:r w:rsidRPr="00E3765B">
        <w:rPr>
          <w:noProof/>
        </w:rPr>
        <w:t>project</w:t>
      </w:r>
      <w:r w:rsidR="00606701" w:rsidRPr="00E3765B">
        <w:rPr>
          <w:noProof/>
        </w:rPr>
        <w:t>,</w:t>
      </w:r>
      <w:r w:rsidRPr="00E3765B">
        <w:t xml:space="preserve"> these tools will be analysed, implemented and integrated into a pipeline that will make possible to run them together. Furthermore, it will be shown differences between the tools which will help in the future to decide which tool works better, although on this project it will be limited to measure only speed and accuracy. </w:t>
      </w:r>
    </w:p>
    <w:p w14:paraId="32979A33" w14:textId="24C7DCD1" w:rsidR="003C101C" w:rsidRPr="00E3765B" w:rsidRDefault="003C101C" w:rsidP="00D01157">
      <w:r w:rsidRPr="00E3765B">
        <w:t>After obtaining the results from the first phase, another two tools will be run using those results: Non-negative Matrix Factorization and Latent Dirichlet Allocation. These tools use two different models for topic extraction, but these models need the result</w:t>
      </w:r>
      <w:r w:rsidR="00606701" w:rsidRPr="00E3765B">
        <w:t>s</w:t>
      </w:r>
      <w:r w:rsidRPr="00E3765B">
        <w:t xml:space="preserve"> from the first phase to run. Once the models are given with the necessary data, they will analyse the CCF values and will obtain a certain number of topics as a result. The values contained in the topics will represent the probability</w:t>
      </w:r>
      <w:r w:rsidR="002A3111" w:rsidRPr="00E3765B">
        <w:t xml:space="preserve"> </w:t>
      </w:r>
      <w:r w:rsidRPr="00E3765B">
        <w:t xml:space="preserve">(LDA) or weights (NMF) of a document to be matched with </w:t>
      </w:r>
      <w:r w:rsidR="00606701" w:rsidRPr="00E3765B">
        <w:t xml:space="preserve">a </w:t>
      </w:r>
      <w:r w:rsidRPr="00E3765B">
        <w:rPr>
          <w:noProof/>
        </w:rPr>
        <w:t>certain</w:t>
      </w:r>
      <w:r w:rsidRPr="00E3765B">
        <w:t xml:space="preserve"> topic. These two tools will also be integrated into the pipeline that will run the five different tools one after the other.</w:t>
      </w:r>
    </w:p>
    <w:p w14:paraId="2E142C88" w14:textId="2736F665" w:rsidR="003C101C" w:rsidRPr="00E3765B" w:rsidRDefault="00606701" w:rsidP="00D01157">
      <w:r w:rsidRPr="00E3765B">
        <w:t xml:space="preserve">Finally, once the pipeline is ready with the five different tools, a Docker environment will be built and configured to run it. This environment will contain all </w:t>
      </w:r>
      <w:r w:rsidR="005F5FCF" w:rsidRPr="00E3765B">
        <w:t xml:space="preserve">the </w:t>
      </w:r>
      <w:r w:rsidRPr="00E3765B">
        <w:rPr>
          <w:noProof/>
        </w:rPr>
        <w:t>necessary</w:t>
      </w:r>
      <w:r w:rsidRPr="00E3765B">
        <w:t xml:space="preserve"> tools already installed and ready to have the pipeline code run. </w:t>
      </w:r>
    </w:p>
    <w:p w14:paraId="7652DC84" w14:textId="77777777" w:rsidR="00235144" w:rsidRPr="00E3765B" w:rsidRDefault="00235144">
      <w:pPr>
        <w:spacing w:before="0"/>
        <w:jc w:val="left"/>
        <w:rPr>
          <w:rFonts w:eastAsiaTheme="majorEastAsia" w:cstheme="majorBidi"/>
          <w:b/>
          <w:bCs/>
          <w:sz w:val="32"/>
          <w:szCs w:val="32"/>
        </w:rPr>
      </w:pPr>
      <w:r w:rsidRPr="00E3765B">
        <w:br w:type="page"/>
      </w:r>
    </w:p>
    <w:p w14:paraId="1474B119" w14:textId="6EF98AE8" w:rsidR="00411542" w:rsidRPr="00E3765B" w:rsidRDefault="00411542" w:rsidP="00411542">
      <w:pPr>
        <w:pStyle w:val="Heading1"/>
      </w:pPr>
      <w:bookmarkStart w:id="1" w:name="_Toc533098964"/>
      <w:r w:rsidRPr="00E3765B">
        <w:lastRenderedPageBreak/>
        <w:t>Background Survey</w:t>
      </w:r>
      <w:bookmarkEnd w:id="1"/>
      <w:r w:rsidRPr="00E3765B">
        <w:t xml:space="preserve"> </w:t>
      </w:r>
    </w:p>
    <w:p w14:paraId="2D1FB53E" w14:textId="4700FEDB" w:rsidR="00D26266" w:rsidRPr="00E3765B" w:rsidRDefault="00D26266" w:rsidP="00411542">
      <w:pPr>
        <w:rPr>
          <w:rFonts w:cs="Arial"/>
          <w:noProof/>
          <w:shd w:val="clear" w:color="auto" w:fill="FFFFFF"/>
        </w:rPr>
      </w:pPr>
      <w:r w:rsidRPr="00E3765B">
        <w:rPr>
          <w:rFonts w:cs="Arial"/>
          <w:noProof/>
          <w:shd w:val="clear" w:color="auto" w:fill="FFFFFF"/>
        </w:rPr>
        <w:t>In this chapter, it will</w:t>
      </w:r>
      <w:r w:rsidR="00B041E1" w:rsidRPr="00E3765B">
        <w:rPr>
          <w:rFonts w:cs="Arial"/>
          <w:noProof/>
          <w:shd w:val="clear" w:color="auto" w:fill="FFFFFF"/>
        </w:rPr>
        <w:t xml:space="preserve"> </w:t>
      </w:r>
      <w:r w:rsidR="001F6638" w:rsidRPr="00E3765B">
        <w:rPr>
          <w:rFonts w:cs="Arial"/>
          <w:noProof/>
          <w:shd w:val="clear" w:color="auto" w:fill="FFFFFF"/>
        </w:rPr>
        <w:t xml:space="preserve">be </w:t>
      </w:r>
      <w:r w:rsidR="00B041E1" w:rsidRPr="00E3765B">
        <w:rPr>
          <w:rFonts w:cs="Arial"/>
          <w:noProof/>
          <w:shd w:val="clear" w:color="auto" w:fill="FFFFFF"/>
        </w:rPr>
        <w:t>explained</w:t>
      </w:r>
      <w:r w:rsidRPr="00E3765B">
        <w:rPr>
          <w:rFonts w:cs="Arial"/>
          <w:noProof/>
          <w:shd w:val="clear" w:color="auto" w:fill="FFFFFF"/>
        </w:rPr>
        <w:t xml:space="preserve"> five different tools used for the analysis of cancer. They are divided in</w:t>
      </w:r>
      <w:r w:rsidR="006E0289" w:rsidRPr="00E3765B">
        <w:rPr>
          <w:rFonts w:cs="Arial"/>
          <w:noProof/>
          <w:shd w:val="clear" w:color="auto" w:fill="FFFFFF"/>
        </w:rPr>
        <w:t>to</w:t>
      </w:r>
      <w:r w:rsidRPr="00E3765B">
        <w:rPr>
          <w:rFonts w:cs="Arial"/>
          <w:noProof/>
          <w:shd w:val="clear" w:color="auto" w:fill="FFFFFF"/>
        </w:rPr>
        <w:t xml:space="preserve"> two phases. The first phase include</w:t>
      </w:r>
      <w:r w:rsidR="00910EDF" w:rsidRPr="00E3765B">
        <w:rPr>
          <w:rFonts w:cs="Arial"/>
          <w:noProof/>
          <w:shd w:val="clear" w:color="auto" w:fill="FFFFFF"/>
        </w:rPr>
        <w:t>s</w:t>
      </w:r>
      <w:r w:rsidRPr="00E3765B">
        <w:rPr>
          <w:rFonts w:cs="Arial"/>
          <w:noProof/>
          <w:shd w:val="clear" w:color="auto" w:fill="FFFFFF"/>
        </w:rPr>
        <w:t xml:space="preserve"> three tools that </w:t>
      </w:r>
      <w:r w:rsidR="00910EDF" w:rsidRPr="00E3765B">
        <w:rPr>
          <w:rFonts w:cs="Arial"/>
          <w:noProof/>
          <w:shd w:val="clear" w:color="auto" w:fill="FFFFFF"/>
        </w:rPr>
        <w:t xml:space="preserve">will </w:t>
      </w:r>
      <w:r w:rsidRPr="00E3765B">
        <w:rPr>
          <w:rFonts w:cs="Arial"/>
          <w:noProof/>
          <w:shd w:val="clear" w:color="auto" w:fill="FFFFFF"/>
        </w:rPr>
        <w:t xml:space="preserve">analyse </w:t>
      </w:r>
      <w:r w:rsidR="00B041E1" w:rsidRPr="00E3765B">
        <w:rPr>
          <w:rFonts w:cs="Arial"/>
          <w:noProof/>
          <w:shd w:val="clear" w:color="auto" w:fill="FFFFFF"/>
        </w:rPr>
        <w:t xml:space="preserve">500 </w:t>
      </w:r>
      <w:r w:rsidR="00910EDF" w:rsidRPr="00E3765B">
        <w:rPr>
          <w:rFonts w:cs="Arial"/>
          <w:noProof/>
          <w:shd w:val="clear" w:color="auto" w:fill="FFFFFF"/>
        </w:rPr>
        <w:t xml:space="preserve">different cancer samples </w:t>
      </w:r>
      <w:r w:rsidR="00B015D0" w:rsidRPr="00E3765B">
        <w:rPr>
          <w:rFonts w:cs="Arial"/>
          <w:noProof/>
          <w:shd w:val="clear" w:color="auto" w:fill="FFFFFF"/>
        </w:rPr>
        <w:t xml:space="preserve">to extract important values from them and with that </w:t>
      </w:r>
      <w:r w:rsidR="00B041E1" w:rsidRPr="00E3765B">
        <w:rPr>
          <w:rFonts w:cs="Arial"/>
          <w:noProof/>
          <w:shd w:val="clear" w:color="auto" w:fill="FFFFFF"/>
        </w:rPr>
        <w:t xml:space="preserve">help the next phase to continue with the analysis. The second phase will include two different </w:t>
      </w:r>
      <w:r w:rsidR="00B015D0" w:rsidRPr="00E3765B">
        <w:rPr>
          <w:rFonts w:cs="Arial"/>
          <w:noProof/>
          <w:shd w:val="clear" w:color="auto" w:fill="FFFFFF"/>
        </w:rPr>
        <w:t>tools</w:t>
      </w:r>
      <w:r w:rsidR="00B041E1" w:rsidRPr="00E3765B">
        <w:rPr>
          <w:rFonts w:cs="Arial"/>
          <w:noProof/>
          <w:shd w:val="clear" w:color="auto" w:fill="FFFFFF"/>
        </w:rPr>
        <w:t xml:space="preserve"> for topics extraction from the results </w:t>
      </w:r>
      <w:r w:rsidR="00B015D0" w:rsidRPr="00E3765B">
        <w:rPr>
          <w:rFonts w:cs="Arial"/>
          <w:noProof/>
          <w:shd w:val="clear" w:color="auto" w:fill="FFFFFF"/>
        </w:rPr>
        <w:t>during</w:t>
      </w:r>
      <w:r w:rsidR="00B041E1" w:rsidRPr="00E3765B">
        <w:rPr>
          <w:rFonts w:cs="Arial"/>
          <w:noProof/>
          <w:shd w:val="clear" w:color="auto" w:fill="FFFFFF"/>
        </w:rPr>
        <w:t xml:space="preserve"> the first phase. These topics will be the relations between the different cancer cell fractions (CCF) across all tumour samples.</w:t>
      </w:r>
    </w:p>
    <w:p w14:paraId="5CA87090" w14:textId="2179ED46" w:rsidR="00B041E1" w:rsidRPr="00E3765B" w:rsidRDefault="00B041E1" w:rsidP="00411542">
      <w:pPr>
        <w:rPr>
          <w:rFonts w:cs="Arial"/>
          <w:noProof/>
          <w:shd w:val="clear" w:color="auto" w:fill="FFFFFF"/>
        </w:rPr>
      </w:pPr>
      <w:r w:rsidRPr="00E3765B">
        <w:rPr>
          <w:rFonts w:cs="Arial"/>
          <w:noProof/>
          <w:shd w:val="clear" w:color="auto" w:fill="FFFFFF"/>
        </w:rPr>
        <w:t>The first phase will use the tools: PyClone, Ccube and PhyloWGS; and the second phase will consist o</w:t>
      </w:r>
      <w:r w:rsidR="006E0289" w:rsidRPr="00E3765B">
        <w:rPr>
          <w:rFonts w:cs="Arial"/>
          <w:noProof/>
          <w:shd w:val="clear" w:color="auto" w:fill="FFFFFF"/>
        </w:rPr>
        <w:t>f</w:t>
      </w:r>
      <w:r w:rsidRPr="00E3765B">
        <w:rPr>
          <w:rFonts w:cs="Arial"/>
          <w:noProof/>
          <w:shd w:val="clear" w:color="auto" w:fill="FFFFFF"/>
        </w:rPr>
        <w:t xml:space="preserve"> the </w:t>
      </w:r>
      <w:r w:rsidR="00B015D0" w:rsidRPr="00E3765B">
        <w:rPr>
          <w:rFonts w:cs="Arial"/>
          <w:noProof/>
          <w:shd w:val="clear" w:color="auto" w:fill="FFFFFF"/>
        </w:rPr>
        <w:t xml:space="preserve">tools </w:t>
      </w:r>
      <w:r w:rsidR="0068385E" w:rsidRPr="00E3765B">
        <w:rPr>
          <w:rFonts w:cs="Arial"/>
          <w:noProof/>
          <w:shd w:val="clear" w:color="auto" w:fill="FFFFFF"/>
        </w:rPr>
        <w:t xml:space="preserve">for </w:t>
      </w:r>
      <w:r w:rsidR="00B015D0" w:rsidRPr="00E3765B">
        <w:rPr>
          <w:rFonts w:cs="Arial"/>
          <w:noProof/>
          <w:shd w:val="clear" w:color="auto" w:fill="FFFFFF"/>
        </w:rPr>
        <w:t xml:space="preserve">using the </w:t>
      </w:r>
      <w:r w:rsidRPr="00E3765B">
        <w:rPr>
          <w:rFonts w:cs="Arial"/>
          <w:noProof/>
          <w:shd w:val="clear" w:color="auto" w:fill="FFFFFF"/>
        </w:rPr>
        <w:t>models</w:t>
      </w:r>
      <w:r w:rsidR="00B015D0" w:rsidRPr="00E3765B">
        <w:rPr>
          <w:rFonts w:cs="Arial"/>
          <w:noProof/>
          <w:shd w:val="clear" w:color="auto" w:fill="FFFFFF"/>
        </w:rPr>
        <w:t xml:space="preserve"> of</w:t>
      </w:r>
      <w:r w:rsidRPr="00E3765B">
        <w:rPr>
          <w:rFonts w:cs="Arial"/>
          <w:noProof/>
          <w:shd w:val="clear" w:color="auto" w:fill="FFFFFF"/>
        </w:rPr>
        <w:t xml:space="preserve"> Non-negative Matrix Factorization and Latent Dirichlet Allocation. </w:t>
      </w:r>
    </w:p>
    <w:p w14:paraId="1E1423AE" w14:textId="77777777" w:rsidR="00D26266" w:rsidRPr="00E3765B" w:rsidRDefault="00D26266" w:rsidP="00411542">
      <w:pPr>
        <w:rPr>
          <w:rFonts w:cs="Arial"/>
          <w:noProof/>
          <w:shd w:val="clear" w:color="auto" w:fill="FFFFFF"/>
        </w:rPr>
      </w:pPr>
    </w:p>
    <w:p w14:paraId="7F0FFFAD" w14:textId="79F93FC1" w:rsidR="007E00AE" w:rsidRPr="00E3765B" w:rsidRDefault="007E00AE" w:rsidP="007E00AE">
      <w:pPr>
        <w:pStyle w:val="Heading2"/>
      </w:pPr>
      <w:bookmarkStart w:id="2" w:name="_Toc533098965"/>
      <w:proofErr w:type="spellStart"/>
      <w:r w:rsidRPr="00E3765B">
        <w:t>PyClone</w:t>
      </w:r>
      <w:bookmarkEnd w:id="2"/>
      <w:proofErr w:type="spellEnd"/>
    </w:p>
    <w:p w14:paraId="31407868" w14:textId="08F23A75" w:rsidR="006E0289" w:rsidRPr="00E3765B" w:rsidRDefault="006E0289" w:rsidP="006E0289">
      <w:pPr>
        <w:spacing w:before="0"/>
        <w:rPr>
          <w:rFonts w:cs="Arial"/>
          <w:noProof/>
          <w:shd w:val="clear" w:color="auto" w:fill="FFFFFF"/>
        </w:rPr>
      </w:pPr>
      <w:r w:rsidRPr="00E3765B">
        <w:rPr>
          <w:rFonts w:cs="Arial"/>
          <w:noProof/>
          <w:shd w:val="clear" w:color="auto" w:fill="FFFFFF"/>
        </w:rPr>
        <w:t xml:space="preserve">Although the development of measuring allele prevalence by using deep sequencing has grown successfully, there wasn’t a statistical method for clustering deep digital sequencing of mutations into biological groupings. </w:t>
      </w:r>
    </w:p>
    <w:p w14:paraId="3C86F127" w14:textId="77777777" w:rsidR="006E0289" w:rsidRPr="00E3765B" w:rsidRDefault="006E0289" w:rsidP="006E0289">
      <w:pPr>
        <w:spacing w:before="0"/>
        <w:rPr>
          <w:rFonts w:cs="Arial"/>
          <w:noProof/>
          <w:shd w:val="clear" w:color="auto" w:fill="FFFFFF"/>
        </w:rPr>
      </w:pPr>
    </w:p>
    <w:p w14:paraId="1157F75D" w14:textId="07E9BD04" w:rsidR="006E0289" w:rsidRPr="00E3765B" w:rsidRDefault="006E0289" w:rsidP="006E0289">
      <w:pPr>
        <w:spacing w:before="0"/>
        <w:rPr>
          <w:rFonts w:cs="Arial"/>
          <w:noProof/>
          <w:shd w:val="clear" w:color="auto" w:fill="FFFFFF"/>
        </w:rPr>
      </w:pPr>
      <w:r w:rsidRPr="00E3765B">
        <w:rPr>
          <w:rFonts w:cs="Arial"/>
          <w:noProof/>
          <w:shd w:val="clear" w:color="auto" w:fill="FFFFFF"/>
        </w:rPr>
        <w:t>Aiming at classifying sets of deeply sequenced somatic mutations into a presumptive clonal structure, a hierarchical Bayes statistical model for the assumption of clonal population clusters was developed by Andrew Roth and his workmates [</w:t>
      </w:r>
      <w:r w:rsidR="008D371D" w:rsidRPr="00E3765B">
        <w:rPr>
          <w:rFonts w:cs="Arial"/>
          <w:noProof/>
          <w:shd w:val="clear" w:color="auto" w:fill="FFFFFF"/>
        </w:rPr>
        <w:t>1</w:t>
      </w:r>
      <w:r w:rsidRPr="00E3765B">
        <w:rPr>
          <w:rFonts w:cs="Arial"/>
          <w:noProof/>
          <w:shd w:val="clear" w:color="auto" w:fill="FFFFFF"/>
        </w:rPr>
        <w:t>]. Apart</w:t>
      </w:r>
      <w:r w:rsidR="00E20A8C" w:rsidRPr="00E3765B">
        <w:rPr>
          <w:rFonts w:cs="Arial"/>
          <w:noProof/>
          <w:shd w:val="clear" w:color="auto" w:fill="FFFFFF"/>
        </w:rPr>
        <w:t xml:space="preserve"> from</w:t>
      </w:r>
      <w:r w:rsidRPr="00E3765B">
        <w:rPr>
          <w:rFonts w:cs="Arial"/>
          <w:noProof/>
          <w:shd w:val="clear" w:color="auto" w:fill="FFFFFF"/>
        </w:rPr>
        <w:t xml:space="preserve"> </w:t>
      </w:r>
      <w:r w:rsidR="00700929" w:rsidRPr="00E3765B">
        <w:rPr>
          <w:rFonts w:cs="Arial"/>
          <w:noProof/>
          <w:shd w:val="clear" w:color="auto" w:fill="FFFFFF"/>
        </w:rPr>
        <w:t xml:space="preserve">the </w:t>
      </w:r>
      <w:r w:rsidRPr="00E3765B">
        <w:rPr>
          <w:rFonts w:cs="Arial"/>
          <w:noProof/>
          <w:shd w:val="clear" w:color="auto" w:fill="FFFFFF"/>
        </w:rPr>
        <w:t xml:space="preserve">classification, the model calculates clusters’ cellular prevalence (which refers to cancer cell fraction (CCF) in this dissertation) as well as makes an explanation of allelic imbalances. </w:t>
      </w:r>
    </w:p>
    <w:p w14:paraId="2CCD99C5" w14:textId="77777777" w:rsidR="006E0289" w:rsidRPr="00E3765B" w:rsidRDefault="006E0289" w:rsidP="006E0289">
      <w:pPr>
        <w:spacing w:before="0"/>
        <w:rPr>
          <w:rFonts w:cs="Arial"/>
          <w:noProof/>
          <w:shd w:val="clear" w:color="auto" w:fill="FFFFFF"/>
        </w:rPr>
      </w:pPr>
    </w:p>
    <w:p w14:paraId="76B96C7F" w14:textId="04F4790D" w:rsidR="006E0289" w:rsidRPr="00E3765B" w:rsidRDefault="006E0289" w:rsidP="006E0289">
      <w:pPr>
        <w:spacing w:before="0"/>
        <w:rPr>
          <w:rFonts w:cs="Arial"/>
          <w:noProof/>
          <w:shd w:val="clear" w:color="auto" w:fill="FFFFFF"/>
        </w:rPr>
      </w:pPr>
      <w:r w:rsidRPr="00E3765B">
        <w:rPr>
          <w:rFonts w:cs="Arial"/>
          <w:noProof/>
          <w:shd w:val="clear" w:color="auto" w:fill="FFFFFF"/>
        </w:rPr>
        <w:t xml:space="preserve">The paper highlights that, during clonal phylogeny, the clusters of mutations which locate at the same point are sharing cellular prevalence. Taking advantage of this property, the model considers it as markers of clonal populations. However, </w:t>
      </w:r>
      <w:r w:rsidR="00700929" w:rsidRPr="00E3765B">
        <w:rPr>
          <w:rFonts w:cs="Arial"/>
          <w:noProof/>
          <w:shd w:val="clear" w:color="auto" w:fill="FFFFFF"/>
        </w:rPr>
        <w:t xml:space="preserve">the </w:t>
      </w:r>
      <w:r w:rsidRPr="00E3765B">
        <w:rPr>
          <w:rFonts w:cs="Arial"/>
          <w:noProof/>
          <w:shd w:val="clear" w:color="auto" w:fill="FFFFFF"/>
        </w:rPr>
        <w:t xml:space="preserve">allelic prevalence of a mutation contributes </w:t>
      </w:r>
      <w:r w:rsidR="00E20A8C" w:rsidRPr="00E3765B">
        <w:rPr>
          <w:rFonts w:cs="Arial"/>
          <w:noProof/>
          <w:shd w:val="clear" w:color="auto" w:fill="FFFFFF"/>
        </w:rPr>
        <w:t>to</w:t>
      </w:r>
      <w:r w:rsidRPr="00E3765B">
        <w:rPr>
          <w:rFonts w:cs="Arial"/>
          <w:noProof/>
          <w:shd w:val="clear" w:color="auto" w:fill="FFFFFF"/>
        </w:rPr>
        <w:t xml:space="preserve"> several features, which means it is not relevant directly to cellular prevalence. </w:t>
      </w:r>
      <w:r w:rsidR="00700929" w:rsidRPr="00E3765B">
        <w:rPr>
          <w:rFonts w:cs="Arial"/>
          <w:noProof/>
          <w:shd w:val="clear" w:color="auto" w:fill="FFFFFF"/>
        </w:rPr>
        <w:t>I</w:t>
      </w:r>
      <w:r w:rsidRPr="00E3765B">
        <w:rPr>
          <w:rFonts w:cs="Arial"/>
          <w:noProof/>
          <w:shd w:val="clear" w:color="auto" w:fill="FFFFFF"/>
        </w:rPr>
        <w:t xml:space="preserve">t will be aggravated especially </w:t>
      </w:r>
      <w:r w:rsidR="00700929" w:rsidRPr="00E3765B">
        <w:rPr>
          <w:rFonts w:cs="Arial"/>
          <w:noProof/>
          <w:shd w:val="clear" w:color="auto" w:fill="FFFFFF"/>
        </w:rPr>
        <w:t xml:space="preserve">if a </w:t>
      </w:r>
      <w:r w:rsidRPr="00E3765B">
        <w:rPr>
          <w:rFonts w:cs="Arial"/>
          <w:noProof/>
          <w:shd w:val="clear" w:color="auto" w:fill="FFFFFF"/>
        </w:rPr>
        <w:t>single sample estimation is taken.</w:t>
      </w:r>
    </w:p>
    <w:p w14:paraId="2871301A" w14:textId="77777777" w:rsidR="006E0289" w:rsidRPr="00E3765B" w:rsidRDefault="006E0289" w:rsidP="006E0289">
      <w:pPr>
        <w:spacing w:before="0"/>
        <w:rPr>
          <w:rFonts w:cs="Arial"/>
          <w:noProof/>
          <w:shd w:val="clear" w:color="auto" w:fill="FFFFFF"/>
        </w:rPr>
      </w:pPr>
    </w:p>
    <w:p w14:paraId="42842971" w14:textId="4C1A268B" w:rsidR="006E0289" w:rsidRPr="00E3765B" w:rsidRDefault="006E0289" w:rsidP="006E0289">
      <w:pPr>
        <w:spacing w:before="0"/>
        <w:rPr>
          <w:rFonts w:cs="Arial"/>
          <w:noProof/>
          <w:shd w:val="clear" w:color="auto" w:fill="FFFFFF"/>
        </w:rPr>
      </w:pPr>
      <w:r w:rsidRPr="00E3765B">
        <w:rPr>
          <w:rFonts w:cs="Arial"/>
          <w:noProof/>
          <w:shd w:val="clear" w:color="auto" w:fill="FFFFFF"/>
        </w:rPr>
        <w:t xml:space="preserve">Based on the property and Bayes theory, a Bayes statistical software tool, PyClone, was developed to overcome </w:t>
      </w:r>
      <w:r w:rsidR="00700929" w:rsidRPr="00E3765B">
        <w:rPr>
          <w:rFonts w:cs="Arial"/>
          <w:noProof/>
          <w:shd w:val="clear" w:color="auto" w:fill="FFFFFF"/>
        </w:rPr>
        <w:t xml:space="preserve">the </w:t>
      </w:r>
      <w:r w:rsidRPr="00E3765B">
        <w:rPr>
          <w:rFonts w:cs="Arial"/>
          <w:noProof/>
          <w:shd w:val="clear" w:color="auto" w:fill="FFFFFF"/>
        </w:rPr>
        <w:t>above difficulty. Pyclone consists of four innovation modelling processes, including beta-binomial emission densities, estimation of flexible prior probability for possible mutational genotypes, Bayesian nonparametric clustering and joint analysis of multiple samples.</w:t>
      </w:r>
    </w:p>
    <w:p w14:paraId="2C39D109" w14:textId="77777777" w:rsidR="006E0289" w:rsidRPr="00E3765B" w:rsidRDefault="006E0289" w:rsidP="006E0289">
      <w:pPr>
        <w:spacing w:before="0"/>
        <w:rPr>
          <w:rFonts w:cs="Arial"/>
          <w:noProof/>
          <w:shd w:val="clear" w:color="auto" w:fill="FFFFFF"/>
        </w:rPr>
      </w:pPr>
    </w:p>
    <w:p w14:paraId="63369DB4" w14:textId="1E09A424" w:rsidR="006E0289" w:rsidRPr="00E3765B" w:rsidRDefault="006E0289" w:rsidP="006E0289">
      <w:pPr>
        <w:spacing w:before="0"/>
        <w:rPr>
          <w:rFonts w:cs="Arial"/>
          <w:noProof/>
          <w:shd w:val="clear" w:color="auto" w:fill="FFFFFF"/>
        </w:rPr>
      </w:pPr>
      <w:r w:rsidRPr="00E3765B">
        <w:rPr>
          <w:rFonts w:cs="Arial"/>
          <w:noProof/>
          <w:shd w:val="clear" w:color="auto" w:fill="FFFFFF"/>
        </w:rPr>
        <w:t>The software tool was tested in idealized datasets which extracted from four 1000 Genomes project samples and mutational profiles of multiple samples provided from a high-grade serous ovarian cancer (HGSOC) [2][3]. By comparing two results, Pyclone obtain</w:t>
      </w:r>
      <w:r w:rsidR="00700929" w:rsidRPr="00E3765B">
        <w:rPr>
          <w:rFonts w:cs="Arial"/>
          <w:noProof/>
          <w:shd w:val="clear" w:color="auto" w:fill="FFFFFF"/>
        </w:rPr>
        <w:t>s</w:t>
      </w:r>
      <w:r w:rsidRPr="00E3765B">
        <w:rPr>
          <w:rFonts w:cs="Arial"/>
          <w:noProof/>
          <w:shd w:val="clear" w:color="auto" w:fill="FFFFFF"/>
        </w:rPr>
        <w:t xml:space="preserve"> similar conclusions </w:t>
      </w:r>
      <w:r w:rsidR="00E20A8C" w:rsidRPr="00E3765B">
        <w:rPr>
          <w:rFonts w:cs="Arial"/>
          <w:noProof/>
          <w:shd w:val="clear" w:color="auto" w:fill="FFFFFF"/>
        </w:rPr>
        <w:t>between</w:t>
      </w:r>
      <w:r w:rsidRPr="00E3765B">
        <w:rPr>
          <w:rFonts w:cs="Arial"/>
          <w:noProof/>
          <w:shd w:val="clear" w:color="auto" w:fill="FFFFFF"/>
        </w:rPr>
        <w:t xml:space="preserve"> two datasets, which proves its robustness. The experiments illustrate </w:t>
      </w:r>
      <w:r w:rsidR="00700929" w:rsidRPr="00E3765B">
        <w:rPr>
          <w:rFonts w:cs="Arial"/>
          <w:noProof/>
          <w:shd w:val="clear" w:color="auto" w:fill="FFFFFF"/>
        </w:rPr>
        <w:t xml:space="preserve">that </w:t>
      </w:r>
      <w:r w:rsidRPr="00E3765B">
        <w:rPr>
          <w:rFonts w:cs="Arial"/>
          <w:noProof/>
          <w:shd w:val="clear" w:color="auto" w:fill="FFFFFF"/>
        </w:rPr>
        <w:t>Py</w:t>
      </w:r>
      <w:r w:rsidR="003C101C" w:rsidRPr="00E3765B">
        <w:rPr>
          <w:rFonts w:cs="Arial"/>
          <w:noProof/>
          <w:shd w:val="clear" w:color="auto" w:fill="FFFFFF"/>
        </w:rPr>
        <w:t>C</w:t>
      </w:r>
      <w:r w:rsidRPr="00E3765B">
        <w:rPr>
          <w:rFonts w:cs="Arial"/>
          <w:noProof/>
          <w:shd w:val="clear" w:color="auto" w:fill="FFFFFF"/>
        </w:rPr>
        <w:t xml:space="preserve">lone provides a reliable statistic inference method to support researches in </w:t>
      </w:r>
      <w:r w:rsidR="00700929" w:rsidRPr="00E3765B">
        <w:rPr>
          <w:rFonts w:cs="Arial"/>
          <w:noProof/>
          <w:shd w:val="clear" w:color="auto" w:fill="FFFFFF"/>
        </w:rPr>
        <w:t xml:space="preserve">the </w:t>
      </w:r>
      <w:r w:rsidRPr="00E3765B">
        <w:rPr>
          <w:rFonts w:cs="Arial"/>
          <w:noProof/>
          <w:shd w:val="clear" w:color="auto" w:fill="FFFFFF"/>
        </w:rPr>
        <w:t xml:space="preserve">progression of cancer. Additionally, according to cluster accuracy, </w:t>
      </w:r>
      <w:r w:rsidR="00700929" w:rsidRPr="00E3765B">
        <w:rPr>
          <w:rFonts w:cs="Arial"/>
          <w:noProof/>
          <w:shd w:val="clear" w:color="auto" w:fill="FFFFFF"/>
        </w:rPr>
        <w:t xml:space="preserve">the </w:t>
      </w:r>
      <w:r w:rsidRPr="00E3765B">
        <w:rPr>
          <w:rFonts w:cs="Arial"/>
          <w:noProof/>
          <w:shd w:val="clear" w:color="auto" w:fill="FFFFFF"/>
        </w:rPr>
        <w:t>paper reveals that Py</w:t>
      </w:r>
      <w:r w:rsidR="003C101C" w:rsidRPr="00E3765B">
        <w:rPr>
          <w:rFonts w:cs="Arial"/>
          <w:noProof/>
          <w:shd w:val="clear" w:color="auto" w:fill="FFFFFF"/>
        </w:rPr>
        <w:t>C</w:t>
      </w:r>
      <w:r w:rsidRPr="00E3765B">
        <w:rPr>
          <w:rFonts w:cs="Arial"/>
          <w:noProof/>
          <w:shd w:val="clear" w:color="auto" w:fill="FFFFFF"/>
        </w:rPr>
        <w:t xml:space="preserve">lone with </w:t>
      </w:r>
      <w:r w:rsidRPr="00E3765B">
        <w:rPr>
          <w:rFonts w:cs="Arial"/>
          <w:noProof/>
          <w:shd w:val="clear" w:color="auto" w:fill="FFFFFF"/>
        </w:rPr>
        <w:lastRenderedPageBreak/>
        <w:t>beta-binomial emission densities with parental and total copy-number priors surpass all other methods in the process of emission densities [</w:t>
      </w:r>
      <w:r w:rsidR="008D371D" w:rsidRPr="00E3765B">
        <w:rPr>
          <w:rFonts w:cs="Arial"/>
          <w:noProof/>
          <w:shd w:val="clear" w:color="auto" w:fill="FFFFFF"/>
        </w:rPr>
        <w:t>1</w:t>
      </w:r>
      <w:r w:rsidRPr="00E3765B">
        <w:rPr>
          <w:rFonts w:cs="Arial"/>
          <w:noProof/>
          <w:shd w:val="clear" w:color="auto" w:fill="FFFFFF"/>
        </w:rPr>
        <w:t xml:space="preserve">]. </w:t>
      </w:r>
    </w:p>
    <w:p w14:paraId="4A442EA8" w14:textId="36EB5C66" w:rsidR="00354ACD" w:rsidRPr="00E3765B" w:rsidRDefault="00354ACD">
      <w:pPr>
        <w:spacing w:before="0"/>
        <w:jc w:val="left"/>
        <w:rPr>
          <w:rFonts w:ascii="Arial" w:hAnsi="Arial" w:cs="Arial"/>
          <w:shd w:val="clear" w:color="auto" w:fill="FFFFFF"/>
        </w:rPr>
      </w:pPr>
    </w:p>
    <w:p w14:paraId="60F7E9DE" w14:textId="3D6BE8C4" w:rsidR="00354ACD" w:rsidRPr="00E3765B" w:rsidRDefault="00354ACD" w:rsidP="00354ACD">
      <w:pPr>
        <w:pStyle w:val="Heading2"/>
      </w:pPr>
      <w:bookmarkStart w:id="3" w:name="_Toc533098966"/>
      <w:r w:rsidRPr="00E3765B">
        <w:rPr>
          <w:noProof/>
        </w:rPr>
        <w:t>Ccube</w:t>
      </w:r>
      <w:bookmarkEnd w:id="3"/>
    </w:p>
    <w:p w14:paraId="10728B9A" w14:textId="6E3D78F2" w:rsidR="002C0DF6" w:rsidRPr="00E3765B" w:rsidRDefault="002C0DF6" w:rsidP="002C0DF6">
      <w:pPr>
        <w:rPr>
          <w:rFonts w:cs="Times New Roman"/>
        </w:rPr>
      </w:pPr>
      <w:r w:rsidRPr="00E3765B">
        <w:rPr>
          <w:rFonts w:cs="Times New Roman"/>
        </w:rPr>
        <w:t xml:space="preserve">For producing the cancer cell fraction (CCF) from somatic point mutation calls and the clusters </w:t>
      </w:r>
      <w:r w:rsidR="00BA66A9" w:rsidRPr="00E3765B">
        <w:rPr>
          <w:rFonts w:cs="Times New Roman"/>
        </w:rPr>
        <w:t>of</w:t>
      </w:r>
      <w:r w:rsidRPr="00E3765B">
        <w:rPr>
          <w:rFonts w:cs="Times New Roman"/>
        </w:rPr>
        <w:t xml:space="preserve"> every mutation, a good way is to use </w:t>
      </w:r>
      <w:r w:rsidRPr="00E3765B">
        <w:rPr>
          <w:rFonts w:cs="Times New Roman"/>
          <w:noProof/>
        </w:rPr>
        <w:t>Ccube</w:t>
      </w:r>
      <w:r w:rsidRPr="00E3765B">
        <w:rPr>
          <w:rFonts w:cs="Times New Roman"/>
        </w:rPr>
        <w:t xml:space="preserve"> to analys</w:t>
      </w:r>
      <w:r w:rsidR="00BA66A9" w:rsidRPr="00E3765B">
        <w:rPr>
          <w:rFonts w:cs="Times New Roman"/>
        </w:rPr>
        <w:t>e</w:t>
      </w:r>
      <w:r w:rsidRPr="00E3765B">
        <w:rPr>
          <w:rFonts w:cs="Times New Roman"/>
        </w:rPr>
        <w:t xml:space="preserve"> </w:t>
      </w:r>
      <w:r w:rsidR="00BA66A9" w:rsidRPr="00E3765B">
        <w:rPr>
          <w:rFonts w:cs="Times New Roman"/>
        </w:rPr>
        <w:t>the data</w:t>
      </w:r>
      <w:r w:rsidRPr="00E3765B">
        <w:rPr>
          <w:rFonts w:cs="Times New Roman"/>
        </w:rPr>
        <w:t xml:space="preserve"> and get the output files </w:t>
      </w:r>
      <w:r w:rsidR="00BA66A9" w:rsidRPr="00E3765B">
        <w:rPr>
          <w:rFonts w:cs="Times New Roman"/>
        </w:rPr>
        <w:t>for the</w:t>
      </w:r>
      <w:r w:rsidRPr="00E3765B">
        <w:rPr>
          <w:rFonts w:cs="Times New Roman"/>
        </w:rPr>
        <w:t xml:space="preserve"> second phase</w:t>
      </w:r>
      <w:r w:rsidR="00BA66A9" w:rsidRPr="00E3765B">
        <w:rPr>
          <w:rFonts w:cs="Times New Roman"/>
        </w:rPr>
        <w:t xml:space="preserve"> of this project</w:t>
      </w:r>
      <w:r w:rsidRPr="00E3765B">
        <w:rPr>
          <w:rFonts w:cs="Times New Roman"/>
        </w:rPr>
        <w:t>.</w:t>
      </w:r>
    </w:p>
    <w:p w14:paraId="79D7C500" w14:textId="11884FBE" w:rsidR="002C0DF6" w:rsidRPr="00E3765B" w:rsidRDefault="002C0DF6" w:rsidP="002C0DF6">
      <w:pPr>
        <w:rPr>
          <w:rFonts w:cs="Times New Roman"/>
        </w:rPr>
      </w:pPr>
      <w:r w:rsidRPr="00E3765B">
        <w:rPr>
          <w:rFonts w:cs="Times New Roman"/>
          <w:noProof/>
        </w:rPr>
        <w:t>Ccube</w:t>
      </w:r>
      <w:r w:rsidRPr="00E3765B">
        <w:rPr>
          <w:rFonts w:cs="Times New Roman"/>
        </w:rPr>
        <w:t xml:space="preserve"> is </w:t>
      </w:r>
      <w:r w:rsidR="00BA66A9" w:rsidRPr="00E3765B">
        <w:rPr>
          <w:rFonts w:cs="Times New Roman"/>
        </w:rPr>
        <w:t xml:space="preserve">a tool written with </w:t>
      </w:r>
      <w:r w:rsidRPr="00E3765B">
        <w:rPr>
          <w:rFonts w:cs="Times New Roman"/>
        </w:rPr>
        <w:t xml:space="preserve">R code for clustering the cancer cell fraction. </w:t>
      </w:r>
      <w:r w:rsidR="00E20A8C" w:rsidRPr="00E3765B">
        <w:rPr>
          <w:rFonts w:cs="Times New Roman"/>
        </w:rPr>
        <w:t>Moreover, i</w:t>
      </w:r>
      <w:r w:rsidRPr="00E3765B">
        <w:rPr>
          <w:rFonts w:cs="Times New Roman"/>
        </w:rPr>
        <w:t xml:space="preserve">t is a probabilistic framework that includes a variational inference method for model fitting, which allows the user to process samples with </w:t>
      </w:r>
      <w:proofErr w:type="gramStart"/>
      <w:r w:rsidRPr="00E3765B">
        <w:rPr>
          <w:rFonts w:cs="Times New Roman"/>
        </w:rPr>
        <w:t>a large number of</w:t>
      </w:r>
      <w:proofErr w:type="gramEnd"/>
      <w:r w:rsidRPr="00E3765B">
        <w:rPr>
          <w:rFonts w:cs="Times New Roman"/>
        </w:rPr>
        <w:t xml:space="preserve"> variants while quantifying the uncertainty in a Bayesian fashion</w:t>
      </w:r>
      <w:r w:rsidR="00F113BF" w:rsidRPr="00E3765B">
        <w:rPr>
          <w:rFonts w:cs="Times New Roman"/>
        </w:rPr>
        <w:t xml:space="preserve"> </w:t>
      </w:r>
      <w:r w:rsidRPr="00E3765B">
        <w:rPr>
          <w:rFonts w:cs="Times New Roman"/>
        </w:rPr>
        <w:t>[</w:t>
      </w:r>
      <w:r w:rsidR="00BA66A9" w:rsidRPr="00E3765B">
        <w:rPr>
          <w:rFonts w:cs="Times New Roman"/>
        </w:rPr>
        <w:t>2</w:t>
      </w:r>
      <w:r w:rsidRPr="00E3765B">
        <w:rPr>
          <w:rFonts w:cs="Times New Roman"/>
        </w:rPr>
        <w:t>].</w:t>
      </w:r>
      <w:r w:rsidRPr="00E3765B">
        <w:t xml:space="preserve"> </w:t>
      </w:r>
      <w:r w:rsidRPr="00E3765B">
        <w:rPr>
          <w:rFonts w:cs="Times New Roman"/>
        </w:rPr>
        <w:t xml:space="preserve">From the whole genome sequencing data, the cancer cell fraction and sub-clonal composition of somatic cell point mutations could be inferred. It requires sequencing read analysis of single nucleotide variants (SNV), correcting their copy number changes and purity, and generating </w:t>
      </w:r>
      <w:r w:rsidR="00F113BF" w:rsidRPr="00E3765B">
        <w:rPr>
          <w:rFonts w:cs="Times New Roman"/>
        </w:rPr>
        <w:t>CCF</w:t>
      </w:r>
      <w:r w:rsidRPr="00E3765B">
        <w:rPr>
          <w:rFonts w:cs="Times New Roman"/>
        </w:rPr>
        <w:t xml:space="preserve"> estimates for all mutations in the sample.</w:t>
      </w:r>
    </w:p>
    <w:p w14:paraId="4FB67D7B" w14:textId="4800A498" w:rsidR="002C0DF6" w:rsidRPr="00E3765B" w:rsidRDefault="00F113BF" w:rsidP="002C0DF6">
      <w:pPr>
        <w:rPr>
          <w:rFonts w:cs="Times New Roman"/>
        </w:rPr>
      </w:pPr>
      <w:r w:rsidRPr="00E3765B">
        <w:rPr>
          <w:rFonts w:cs="Times New Roman"/>
        </w:rPr>
        <w:t>Furthermore, t</w:t>
      </w:r>
      <w:r w:rsidR="002C0DF6" w:rsidRPr="00E3765B">
        <w:rPr>
          <w:rFonts w:cs="Times New Roman"/>
        </w:rPr>
        <w:t xml:space="preserve">he </w:t>
      </w:r>
      <w:r w:rsidR="002C0DF6" w:rsidRPr="00E3765B">
        <w:rPr>
          <w:rFonts w:cs="Times New Roman"/>
          <w:noProof/>
        </w:rPr>
        <w:t>Ccube</w:t>
      </w:r>
      <w:r w:rsidR="002C0DF6" w:rsidRPr="00E3765B">
        <w:rPr>
          <w:rFonts w:cs="Times New Roman"/>
        </w:rPr>
        <w:t xml:space="preserve"> choose the suitable number of clusters by variational inference which can get the best evidence lower bound and assign the mutations to the clusters according to the probability.</w:t>
      </w:r>
      <w:r w:rsidRPr="00E3765B">
        <w:rPr>
          <w:rFonts w:cs="Times New Roman"/>
        </w:rPr>
        <w:t xml:space="preserve"> Also, inside the </w:t>
      </w:r>
      <w:r w:rsidRPr="00E3765B">
        <w:rPr>
          <w:rFonts w:cs="Times New Roman"/>
          <w:noProof/>
        </w:rPr>
        <w:t>Ccube</w:t>
      </w:r>
      <w:r w:rsidRPr="00E3765B">
        <w:rPr>
          <w:rFonts w:cs="Times New Roman"/>
        </w:rPr>
        <w:t xml:space="preserve"> pipeline there is an </w:t>
      </w:r>
      <w:r w:rsidRPr="00E3765B">
        <w:rPr>
          <w:rFonts w:cs="Times New Roman"/>
          <w:noProof/>
        </w:rPr>
        <w:t>option</w:t>
      </w:r>
      <w:r w:rsidR="00C554AE" w:rsidRPr="00E3765B">
        <w:rPr>
          <w:rFonts w:cs="Times New Roman"/>
          <w:noProof/>
        </w:rPr>
        <w:t>al</w:t>
      </w:r>
      <w:r w:rsidRPr="00E3765B">
        <w:rPr>
          <w:rFonts w:cs="Times New Roman"/>
        </w:rPr>
        <w:t xml:space="preserve"> parameter named “</w:t>
      </w:r>
      <w:proofErr w:type="spellStart"/>
      <w:r w:rsidRPr="00E3765B">
        <w:rPr>
          <w:rFonts w:cs="Times New Roman"/>
          <w:noProof/>
        </w:rPr>
        <w:t>runQC</w:t>
      </w:r>
      <w:proofErr w:type="spellEnd"/>
      <w:r w:rsidRPr="00E3765B">
        <w:rPr>
          <w:rFonts w:cs="Times New Roman"/>
        </w:rPr>
        <w:t xml:space="preserve">” that when </w:t>
      </w:r>
      <w:r w:rsidR="00C554AE" w:rsidRPr="00E3765B">
        <w:rPr>
          <w:rFonts w:cs="Times New Roman"/>
          <w:noProof/>
        </w:rPr>
        <w:t xml:space="preserve">is </w:t>
      </w:r>
      <w:r w:rsidRPr="00E3765B">
        <w:rPr>
          <w:rFonts w:cs="Times New Roman"/>
          <w:noProof/>
        </w:rPr>
        <w:t>set</w:t>
      </w:r>
      <w:r w:rsidRPr="00E3765B">
        <w:rPr>
          <w:rFonts w:cs="Times New Roman"/>
        </w:rPr>
        <w:t xml:space="preserve"> to TRUE, t</w:t>
      </w:r>
      <w:r w:rsidR="002C0DF6" w:rsidRPr="00E3765B">
        <w:rPr>
          <w:rFonts w:cs="Times New Roman"/>
        </w:rPr>
        <w:t xml:space="preserve">he </w:t>
      </w:r>
      <w:r w:rsidR="002C0DF6" w:rsidRPr="00E3765B">
        <w:rPr>
          <w:rFonts w:cs="Times New Roman"/>
          <w:noProof/>
        </w:rPr>
        <w:t>Ccube</w:t>
      </w:r>
      <w:r w:rsidR="002C0DF6" w:rsidRPr="00E3765B">
        <w:rPr>
          <w:rFonts w:cs="Times New Roman"/>
        </w:rPr>
        <w:t xml:space="preserve"> can remove </w:t>
      </w:r>
      <w:r w:rsidRPr="00E3765B">
        <w:rPr>
          <w:rFonts w:cs="Times New Roman"/>
        </w:rPr>
        <w:t xml:space="preserve">small </w:t>
      </w:r>
      <w:r w:rsidR="002C0DF6" w:rsidRPr="00E3765B">
        <w:rPr>
          <w:rFonts w:cs="Times New Roman"/>
        </w:rPr>
        <w:t>cluster</w:t>
      </w:r>
      <w:r w:rsidRPr="00E3765B">
        <w:rPr>
          <w:rFonts w:cs="Times New Roman"/>
        </w:rPr>
        <w:t>s</w:t>
      </w:r>
      <w:r w:rsidR="002C0DF6" w:rsidRPr="00E3765B">
        <w:rPr>
          <w:rFonts w:cs="Times New Roman"/>
        </w:rPr>
        <w:t xml:space="preserve"> and re-assign variants to make the result of clustering more accurate.</w:t>
      </w:r>
    </w:p>
    <w:p w14:paraId="2E298E91" w14:textId="2C4C75DB" w:rsidR="002C0DF6" w:rsidRPr="00E3765B" w:rsidRDefault="00E20A8C" w:rsidP="002C0DF6">
      <w:pPr>
        <w:rPr>
          <w:rFonts w:cs="Times New Roman"/>
        </w:rPr>
      </w:pPr>
      <w:r w:rsidRPr="00E3765B">
        <w:rPr>
          <w:rFonts w:cs="Times New Roman"/>
        </w:rPr>
        <w:t>Thus, using</w:t>
      </w:r>
      <w:r w:rsidR="002C0DF6" w:rsidRPr="00E3765B">
        <w:rPr>
          <w:rFonts w:cs="Times New Roman"/>
        </w:rPr>
        <w:t xml:space="preserve"> </w:t>
      </w:r>
      <w:r w:rsidR="002C0DF6" w:rsidRPr="00E3765B">
        <w:rPr>
          <w:rFonts w:cs="Times New Roman"/>
          <w:noProof/>
        </w:rPr>
        <w:t>Ccube</w:t>
      </w:r>
      <w:r w:rsidR="002C0DF6" w:rsidRPr="00E3765B">
        <w:rPr>
          <w:rFonts w:cs="Times New Roman"/>
        </w:rPr>
        <w:t xml:space="preserve"> </w:t>
      </w:r>
      <w:r w:rsidRPr="00E3765B">
        <w:rPr>
          <w:rFonts w:cs="Times New Roman"/>
        </w:rPr>
        <w:t xml:space="preserve">it is possible to </w:t>
      </w:r>
      <w:r w:rsidR="002C0DF6" w:rsidRPr="00E3765B">
        <w:rPr>
          <w:rFonts w:cs="Times New Roman"/>
        </w:rPr>
        <w:t>find the CCF and VAF relationship</w:t>
      </w:r>
      <w:r w:rsidR="00D15416" w:rsidRPr="00E3765B">
        <w:rPr>
          <w:rFonts w:cs="Times New Roman"/>
        </w:rPr>
        <w:t xml:space="preserve">. Hence, the </w:t>
      </w:r>
      <w:r w:rsidR="002C0DF6" w:rsidRPr="00E3765B">
        <w:rPr>
          <w:rFonts w:cs="Times New Roman"/>
        </w:rPr>
        <w:t>map between them</w:t>
      </w:r>
      <w:r w:rsidRPr="00E3765B">
        <w:rPr>
          <w:rFonts w:cs="Times New Roman"/>
        </w:rPr>
        <w:t xml:space="preserve"> </w:t>
      </w:r>
      <w:r w:rsidR="007A604E" w:rsidRPr="00E3765B">
        <w:rPr>
          <w:rFonts w:cs="Times New Roman"/>
        </w:rPr>
        <w:t>is as follows</w:t>
      </w:r>
      <w:r w:rsidR="002C0DF6" w:rsidRPr="00E3765B">
        <w:rPr>
          <w:rFonts w:cs="Times New Roman"/>
        </w:rPr>
        <w:t>:</w:t>
      </w:r>
    </w:p>
    <w:p w14:paraId="0B4F2B0B" w14:textId="588290A2" w:rsidR="002C0DF6" w:rsidRPr="00E3765B" w:rsidRDefault="002C0DF6" w:rsidP="002C0DF6">
      <w:pPr>
        <w:rPr>
          <w:rFonts w:cs="Times New Roman"/>
        </w:rPr>
      </w:pPr>
      <m:oMathPara>
        <m:oMath>
          <m:r>
            <m:rPr>
              <m:sty m:val="p"/>
            </m:rPr>
            <w:rPr>
              <w:rFonts w:ascii="Cambria Math" w:hAnsi="Cambria Math"/>
            </w:rPr>
            <m:t>f = w∅+ ϵ</m:t>
          </m:r>
        </m:oMath>
      </m:oMathPara>
    </w:p>
    <w:p w14:paraId="7732FAB7" w14:textId="0253DD78" w:rsidR="002C0DF6" w:rsidRPr="00E3765B" w:rsidRDefault="002C0DF6" w:rsidP="002C0DF6">
      <w:pPr>
        <w:rPr>
          <w:rFonts w:cs="Times New Roman"/>
        </w:rPr>
      </w:pPr>
      <m:oMathPara>
        <m:oMath>
          <m:r>
            <m:rPr>
              <m:sty m:val="p"/>
            </m:rPr>
            <w:rPr>
              <w:rFonts w:ascii="Cambria Math" w:hAnsi="Cambria Math" w:cs="Times New Roman"/>
            </w:rPr>
            <m:t>ω=</m:t>
          </m:r>
          <m:f>
            <m:fPr>
              <m:ctrlPr>
                <w:rPr>
                  <w:rFonts w:ascii="Cambria Math" w:hAnsi="Cambria Math" w:cs="Times New Roman"/>
                </w:rPr>
              </m:ctrlPr>
            </m:fPr>
            <m:num>
              <m:r>
                <m:rPr>
                  <m:sty m:val="p"/>
                </m:rPr>
                <w:rPr>
                  <w:rFonts w:ascii="Cambria Math" w:hAnsi="Cambria Math"/>
                </w:rPr>
                <m:t xml:space="preserve">t(m(1 - ϵ) </m:t>
              </m:r>
              <m:r>
                <m:rPr>
                  <m:sty m:val="p"/>
                </m:rPr>
                <w:rPr>
                  <w:rFonts w:ascii="Cambria Math" w:eastAsia="MS Mincho" w:hAnsi="Cambria Math" w:cs="MS Mincho"/>
                </w:rPr>
                <m:t>-</m:t>
              </m:r>
              <m:sSub>
                <m:sSubPr>
                  <m:ctrlPr>
                    <w:rPr>
                      <w:rFonts w:ascii="Cambria Math" w:eastAsia="MS Mincho" w:hAnsi="Cambria Math" w:cs="MS Mincho"/>
                    </w:rPr>
                  </m:ctrlPr>
                </m:sSubPr>
                <m:e>
                  <m:r>
                    <m:rPr>
                      <m:sty m:val="p"/>
                    </m:rPr>
                    <w:rPr>
                      <w:rFonts w:ascii="Cambria Math" w:eastAsia="MS Mincho" w:hAnsi="Cambria Math" w:cs="MS Mincho"/>
                    </w:rPr>
                    <m:t>n</m:t>
                  </m:r>
                </m:e>
                <m:sub>
                  <m:sSub>
                    <m:sSubPr>
                      <m:ctrlPr>
                        <w:rPr>
                          <w:rFonts w:ascii="Cambria Math" w:eastAsia="MS Mincho" w:hAnsi="Cambria Math" w:cs="MS Mincho"/>
                        </w:rPr>
                      </m:ctrlPr>
                    </m:sSubPr>
                    <m:e>
                      <m:r>
                        <m:rPr>
                          <m:sty m:val="p"/>
                        </m:rPr>
                        <w:rPr>
                          <w:rFonts w:ascii="Cambria Math" w:eastAsia="MS Mincho" w:hAnsi="Cambria Math" w:cs="MS Mincho"/>
                        </w:rPr>
                        <m:t>tot</m:t>
                      </m:r>
                    </m:e>
                    <m:sub>
                      <m:r>
                        <m:rPr>
                          <m:sty m:val="p"/>
                        </m:rPr>
                        <w:rPr>
                          <w:rFonts w:ascii="Cambria Math" w:eastAsia="MS Mincho" w:hAnsi="Cambria Math" w:cs="MS Mincho"/>
                        </w:rPr>
                        <m:t>t</m:t>
                      </m:r>
                    </m:sub>
                  </m:sSub>
                </m:sub>
              </m:sSub>
              <m:r>
                <m:rPr>
                  <m:sty m:val="p"/>
                </m:rPr>
                <w:rPr>
                  <w:rFonts w:ascii="Cambria Math" w:eastAsia="MS Mincho" w:hAnsi="Cambria Math" w:cs="MS Mincho"/>
                </w:rPr>
                <m:t>ϵ)</m:t>
              </m:r>
            </m:num>
            <m:den>
              <m:r>
                <m:rPr>
                  <m:sty m:val="p"/>
                </m:rPr>
                <w:rPr>
                  <w:rFonts w:ascii="Cambria Math" w:hAnsi="Cambria Math"/>
                </w:rPr>
                <m:t>(1 - t)</m:t>
              </m:r>
              <m:sSub>
                <m:sSubPr>
                  <m:ctrlPr>
                    <w:rPr>
                      <w:rFonts w:ascii="Cambria Math" w:eastAsia="MS Mincho" w:hAnsi="Cambria Math" w:cs="MS Mincho"/>
                    </w:rPr>
                  </m:ctrlPr>
                </m:sSubPr>
                <m:e>
                  <m:r>
                    <m:rPr>
                      <m:sty m:val="p"/>
                    </m:rPr>
                    <w:rPr>
                      <w:rFonts w:ascii="Cambria Math" w:eastAsia="MS Mincho" w:hAnsi="Cambria Math" w:cs="MS Mincho"/>
                    </w:rPr>
                    <m:t>n</m:t>
                  </m:r>
                </m:e>
                <m:sub>
                  <m:sSub>
                    <m:sSubPr>
                      <m:ctrlPr>
                        <w:rPr>
                          <w:rFonts w:ascii="Cambria Math" w:eastAsia="MS Mincho" w:hAnsi="Cambria Math" w:cs="MS Mincho"/>
                        </w:rPr>
                      </m:ctrlPr>
                    </m:sSubPr>
                    <m:e>
                      <m:r>
                        <m:rPr>
                          <m:sty m:val="p"/>
                        </m:rPr>
                        <w:rPr>
                          <w:rFonts w:ascii="Cambria Math" w:eastAsia="MS Mincho" w:hAnsi="Cambria Math" w:cs="MS Mincho"/>
                        </w:rPr>
                        <m:t>tot</m:t>
                      </m:r>
                    </m:e>
                    <m:sub>
                      <m:r>
                        <m:rPr>
                          <m:sty m:val="p"/>
                        </m:rPr>
                        <w:rPr>
                          <w:rFonts w:ascii="Cambria Math" w:eastAsia="MS Mincho" w:hAnsi="Cambria Math" w:cs="MS Mincho"/>
                        </w:rPr>
                        <m:t>n</m:t>
                      </m:r>
                    </m:sub>
                  </m:sSub>
                </m:sub>
              </m:sSub>
              <m:r>
                <m:rPr>
                  <m:sty m:val="p"/>
                </m:rPr>
                <w:rPr>
                  <w:rFonts w:ascii="Cambria Math" w:hAnsi="Cambria Math"/>
                </w:rPr>
                <m:t>+ t</m:t>
              </m:r>
              <m:sSub>
                <m:sSubPr>
                  <m:ctrlPr>
                    <w:rPr>
                      <w:rFonts w:ascii="Cambria Math" w:eastAsia="MS Mincho" w:hAnsi="Cambria Math" w:cs="MS Mincho"/>
                    </w:rPr>
                  </m:ctrlPr>
                </m:sSubPr>
                <m:e>
                  <m:r>
                    <m:rPr>
                      <m:sty m:val="p"/>
                    </m:rPr>
                    <w:rPr>
                      <w:rFonts w:ascii="Cambria Math" w:eastAsia="MS Mincho" w:hAnsi="Cambria Math" w:cs="MS Mincho"/>
                    </w:rPr>
                    <m:t>n</m:t>
                  </m:r>
                </m:e>
                <m:sub>
                  <m:sSub>
                    <m:sSubPr>
                      <m:ctrlPr>
                        <w:rPr>
                          <w:rFonts w:ascii="Cambria Math" w:eastAsia="MS Mincho" w:hAnsi="Cambria Math" w:cs="MS Mincho"/>
                        </w:rPr>
                      </m:ctrlPr>
                    </m:sSubPr>
                    <m:e>
                      <m:r>
                        <m:rPr>
                          <m:sty m:val="p"/>
                        </m:rPr>
                        <w:rPr>
                          <w:rFonts w:ascii="Cambria Math" w:eastAsia="MS Mincho" w:hAnsi="Cambria Math" w:cs="MS Mincho"/>
                        </w:rPr>
                        <m:t>tot</m:t>
                      </m:r>
                    </m:e>
                    <m:sub>
                      <m:r>
                        <m:rPr>
                          <m:sty m:val="p"/>
                        </m:rPr>
                        <w:rPr>
                          <w:rFonts w:ascii="Cambria Math" w:eastAsia="MS Mincho" w:hAnsi="Cambria Math" w:cs="MS Mincho"/>
                        </w:rPr>
                        <m:t>t</m:t>
                      </m:r>
                    </m:sub>
                  </m:sSub>
                </m:sub>
              </m:sSub>
            </m:den>
          </m:f>
        </m:oMath>
      </m:oMathPara>
    </w:p>
    <w:p w14:paraId="39D26199" w14:textId="3D7A19DC" w:rsidR="002C0DF6" w:rsidRPr="00E3765B" w:rsidRDefault="00E20A8C" w:rsidP="002C0DF6">
      <w:pPr>
        <w:rPr>
          <w:rFonts w:cs="Times New Roman"/>
          <w:i/>
        </w:rPr>
      </w:pPr>
      <w:r w:rsidRPr="00E3765B">
        <w:rPr>
          <w:rFonts w:cs="Times New Roman"/>
          <w:i/>
          <w:u w:val="single"/>
        </w:rPr>
        <w:t>Formula 1</w:t>
      </w:r>
      <w:r w:rsidRPr="00E3765B">
        <w:rPr>
          <w:rFonts w:cs="Times New Roman"/>
        </w:rPr>
        <w:t xml:space="preserve">: </w:t>
      </w:r>
      <w:r w:rsidRPr="00E3765B">
        <w:rPr>
          <w:rFonts w:cs="Times New Roman"/>
          <w:i/>
        </w:rPr>
        <w:t xml:space="preserve">Linear mapping between </w:t>
      </w:r>
      <w:r w:rsidR="00AF53EB" w:rsidRPr="00E3765B">
        <w:rPr>
          <w:rFonts w:cs="Times New Roman"/>
          <w:i/>
        </w:rPr>
        <w:t xml:space="preserve">the </w:t>
      </w:r>
      <w:r w:rsidRPr="00E3765B">
        <w:rPr>
          <w:rFonts w:cs="Times New Roman"/>
          <w:i/>
          <w:noProof/>
        </w:rPr>
        <w:t>probability</w:t>
      </w:r>
      <w:r w:rsidRPr="00E3765B">
        <w:rPr>
          <w:rFonts w:cs="Times New Roman"/>
          <w:i/>
        </w:rPr>
        <w:t xml:space="preserve"> of observing a variant read at a mutated locus, f, and the CCF of the mutation</w:t>
      </w:r>
      <w:r w:rsidR="00F15983" w:rsidRPr="00E3765B">
        <w:rPr>
          <w:rFonts w:cs="Times New Roman"/>
          <w:i/>
        </w:rPr>
        <w:t xml:space="preserve"> </w:t>
      </w:r>
      <m:oMath>
        <m:r>
          <w:rPr>
            <w:rFonts w:ascii="Cambria Math" w:hAnsi="Cambria Math"/>
          </w:rPr>
          <m:t>∅</m:t>
        </m:r>
      </m:oMath>
      <w:r w:rsidR="00D15416" w:rsidRPr="00E3765B">
        <w:rPr>
          <w:rFonts w:cs="Times New Roman"/>
          <w:i/>
        </w:rPr>
        <w:t>.</w:t>
      </w:r>
      <w:r w:rsidR="00F15983" w:rsidRPr="00E3765B">
        <w:rPr>
          <w:rFonts w:cs="Times New Roman"/>
          <w:i/>
        </w:rPr>
        <w:t xml:space="preserve"> </w:t>
      </w:r>
      <w:r w:rsidR="00D15416" w:rsidRPr="00E3765B">
        <w:rPr>
          <w:rFonts w:cs="Times New Roman"/>
          <w:i/>
          <w:noProof/>
        </w:rPr>
        <w:t>Where</w:t>
      </w:r>
      <w:r w:rsidR="002C0DF6" w:rsidRPr="00E3765B">
        <w:rPr>
          <w:rFonts w:cs="Times New Roman"/>
          <w:i/>
        </w:rPr>
        <w:t xml:space="preserve"> </w:t>
      </w:r>
      <m:oMath>
        <m:r>
          <w:rPr>
            <w:rFonts w:ascii="Cambria Math" w:hAnsi="Cambria Math" w:cs="Times New Roman"/>
          </w:rPr>
          <m:t>ϵ</m:t>
        </m:r>
      </m:oMath>
      <w:r w:rsidR="002C0DF6" w:rsidRPr="00E3765B">
        <w:rPr>
          <w:rFonts w:cs="Times New Roman"/>
          <w:i/>
        </w:rPr>
        <w:t xml:space="preserve"> is a uniform sequencing error, and m is the number of mutated chromosomal copy</w:t>
      </w:r>
      <w:r w:rsidR="00D15416" w:rsidRPr="00E3765B">
        <w:rPr>
          <w:rFonts w:cs="Times New Roman"/>
          <w:i/>
        </w:rPr>
        <w:t xml:space="preserve"> [</w:t>
      </w:r>
      <w:proofErr w:type="gramStart"/>
      <w:r w:rsidR="00D15416" w:rsidRPr="00E3765B">
        <w:rPr>
          <w:rFonts w:cs="Times New Roman"/>
          <w:i/>
        </w:rPr>
        <w:t>4]</w:t>
      </w:r>
      <w:r w:rsidR="002C0DF6" w:rsidRPr="00E3765B">
        <w:rPr>
          <w:rFonts w:cs="Times New Roman"/>
          <w:i/>
        </w:rPr>
        <w:t>.</w:t>
      </w:r>
      <w:proofErr w:type="gramEnd"/>
    </w:p>
    <w:p w14:paraId="3A1E71B2" w14:textId="50654532" w:rsidR="00354ACD" w:rsidRPr="00E3765B" w:rsidRDefault="00354ACD">
      <w:pPr>
        <w:spacing w:before="0"/>
        <w:jc w:val="left"/>
        <w:rPr>
          <w:rFonts w:cs="Arial"/>
          <w:i/>
          <w:noProof/>
          <w:color w:val="222222"/>
          <w:shd w:val="clear" w:color="auto" w:fill="FFFFFF"/>
        </w:rPr>
      </w:pPr>
    </w:p>
    <w:p w14:paraId="4B9FD90E" w14:textId="63711360" w:rsidR="00354ACD" w:rsidRPr="00E3765B" w:rsidRDefault="00354ACD" w:rsidP="00354ACD">
      <w:pPr>
        <w:pStyle w:val="Heading2"/>
      </w:pPr>
      <w:bookmarkStart w:id="4" w:name="_Toc533098967"/>
      <w:commentRangeStart w:id="5"/>
      <w:proofErr w:type="spellStart"/>
      <w:r w:rsidRPr="00E3765B">
        <w:t>PhyloWGS</w:t>
      </w:r>
      <w:commentRangeEnd w:id="5"/>
      <w:proofErr w:type="spellEnd"/>
      <w:r w:rsidR="00FF1FD4" w:rsidRPr="00E3765B">
        <w:rPr>
          <w:rStyle w:val="CommentReference"/>
          <w:rFonts w:eastAsiaTheme="minorEastAsia" w:cstheme="minorBidi"/>
          <w:b w:val="0"/>
          <w:bCs w:val="0"/>
        </w:rPr>
        <w:commentReference w:id="5"/>
      </w:r>
      <w:bookmarkEnd w:id="4"/>
    </w:p>
    <w:p w14:paraId="091EA840" w14:textId="77777777" w:rsidR="00FF1FD4" w:rsidRPr="00E3765B" w:rsidRDefault="00FF1FD4" w:rsidP="00FF1FD4"/>
    <w:p w14:paraId="5F2121D8" w14:textId="561E4FA6" w:rsidR="00603179" w:rsidRPr="00E3765B" w:rsidRDefault="00FF1FD4" w:rsidP="00FF1FD4">
      <w:pPr>
        <w:pStyle w:val="Heading2"/>
        <w:numPr>
          <w:ilvl w:val="0"/>
          <w:numId w:val="0"/>
        </w:numPr>
      </w:pPr>
      <w:bookmarkStart w:id="6" w:name="_Toc533098968"/>
      <w:r w:rsidRPr="00E3765B">
        <w:t xml:space="preserve">2.4 </w:t>
      </w:r>
      <w:r w:rsidR="00603179" w:rsidRPr="00E3765B">
        <w:t>Non-negative Matrix Factorization (NMF)</w:t>
      </w:r>
      <w:bookmarkEnd w:id="6"/>
    </w:p>
    <w:p w14:paraId="1B83562A" w14:textId="1DF7BD7D" w:rsidR="005F60A2" w:rsidRPr="00E3765B" w:rsidRDefault="005F60A2" w:rsidP="005F60A2">
      <w:r w:rsidRPr="00E3765B">
        <w:t>Non-negative Matrix Factorization (NMF) introduced by Lee and Seung [</w:t>
      </w:r>
      <w:r w:rsidR="005E0A84" w:rsidRPr="00E3765B">
        <w:t>5</w:t>
      </w:r>
      <w:r w:rsidRPr="00E3765B">
        <w:t>][</w:t>
      </w:r>
      <w:r w:rsidR="005E0A84" w:rsidRPr="00E3765B">
        <w:t>6</w:t>
      </w:r>
      <w:r w:rsidRPr="00E3765B">
        <w:t>], is a model that is used to achieve a dimension reduction on a large complex data matrix to obtain valuable features. It works much like Principal Component Analysis (PCA) but in NMF, each feature in the data matrix, must be greater or equal to zero (non-negative) [</w:t>
      </w:r>
      <w:r w:rsidR="005E0A84" w:rsidRPr="00E3765B">
        <w:t>7</w:t>
      </w:r>
      <w:r w:rsidRPr="00E3765B">
        <w:t xml:space="preserve">]. </w:t>
      </w:r>
    </w:p>
    <w:p w14:paraId="6364AC7B" w14:textId="4B78AF60" w:rsidR="005F60A2" w:rsidRPr="00E3765B" w:rsidRDefault="005F60A2" w:rsidP="005F60A2">
      <w:r w:rsidRPr="00E3765B">
        <w:lastRenderedPageBreak/>
        <w:t>Since the introduction, other researchers had successfully implemented NMF in different areas, such as document clustering [</w:t>
      </w:r>
      <w:r w:rsidR="005E0A84" w:rsidRPr="00E3765B">
        <w:t>8</w:t>
      </w:r>
      <w:r w:rsidRPr="00E3765B">
        <w:t>]; information retrieval [</w:t>
      </w:r>
      <w:r w:rsidR="005E0A84" w:rsidRPr="00E3765B">
        <w:t>9</w:t>
      </w:r>
      <w:r w:rsidRPr="00E3765B">
        <w:t>]; facial expression recognition [</w:t>
      </w:r>
      <w:r w:rsidR="005E0A84" w:rsidRPr="00E3765B">
        <w:t>10</w:t>
      </w:r>
      <w:r w:rsidRPr="00E3765B">
        <w:t>]; gene expression analysis [</w:t>
      </w:r>
      <w:r w:rsidR="005E0A84" w:rsidRPr="00E3765B">
        <w:t>11</w:t>
      </w:r>
      <w:r w:rsidRPr="00E3765B">
        <w:t>][</w:t>
      </w:r>
      <w:r w:rsidR="005E0A84" w:rsidRPr="00E3765B">
        <w:t>12</w:t>
      </w:r>
      <w:r w:rsidRPr="00E3765B">
        <w:t xml:space="preserve">]. The aim is to factorise a non-negative data matrix </w:t>
      </w:r>
      <w:r w:rsidRPr="00E3765B">
        <w:rPr>
          <w:rFonts w:ascii="Cambria Math" w:hAnsi="Cambria Math"/>
          <w:i/>
        </w:rPr>
        <w:t>A</w:t>
      </w:r>
      <w:r w:rsidRPr="00E3765B">
        <w:t xml:space="preserve"> with dimension </w:t>
      </w:r>
      <w:r w:rsidRPr="00E3765B">
        <w:rPr>
          <w:rFonts w:ascii="Cambria Math" w:hAnsi="Cambria Math"/>
          <w:i/>
        </w:rPr>
        <w:t>m x n</w:t>
      </w:r>
      <w:r w:rsidRPr="00E3765B">
        <w:t xml:space="preserve"> to produce approximation matrices </w:t>
      </w:r>
      <w:r w:rsidRPr="00E3765B">
        <w:rPr>
          <w:rFonts w:ascii="Cambria Math" w:hAnsi="Cambria Math"/>
          <w:i/>
        </w:rPr>
        <w:t xml:space="preserve">WH </w:t>
      </w:r>
      <w:r w:rsidRPr="00E3765B">
        <w:t xml:space="preserve">with dimensions </w:t>
      </w:r>
      <w:r w:rsidRPr="00E3765B">
        <w:rPr>
          <w:rFonts w:ascii="Cambria Math" w:hAnsi="Cambria Math"/>
          <w:i/>
        </w:rPr>
        <w:t>m x k</w:t>
      </w:r>
      <w:r w:rsidRPr="00E3765B">
        <w:t xml:space="preserve"> and </w:t>
      </w:r>
      <w:r w:rsidRPr="00E3765B">
        <w:rPr>
          <w:rFonts w:ascii="Cambria Math" w:hAnsi="Cambria Math"/>
          <w:i/>
        </w:rPr>
        <w:t>k x n</w:t>
      </w:r>
      <w:r w:rsidRPr="00E3765B">
        <w:t xml:space="preserve"> respectively, that is,</w:t>
      </w:r>
    </w:p>
    <w:p w14:paraId="4E65759F" w14:textId="22FE93D9" w:rsidR="005F60A2" w:rsidRPr="00E3765B" w:rsidRDefault="005F60A2" w:rsidP="005F60A2">
      <w:pPr>
        <w:jc w:val="center"/>
      </w:pPr>
      <m:oMath>
        <m:r>
          <w:rPr>
            <w:rFonts w:ascii="Cambria Math" w:hAnsi="Cambria Math"/>
            <w:sz w:val="28"/>
          </w:rPr>
          <m:t>A≈WH</m:t>
        </m:r>
      </m:oMath>
      <w:r w:rsidRPr="00E3765B">
        <w:rPr>
          <w:sz w:val="28"/>
        </w:rPr>
        <w:t>,</w:t>
      </w:r>
    </w:p>
    <w:p w14:paraId="2BF1BBCE" w14:textId="5BBED3A5" w:rsidR="005F60A2" w:rsidRPr="00E3765B" w:rsidRDefault="005F60A2" w:rsidP="005F60A2">
      <w:r w:rsidRPr="00E3765B">
        <w:t xml:space="preserve">where the k serves as the number of component factors in the model and normally selected so that </w:t>
      </w:r>
      <w:proofErr w:type="spellStart"/>
      <w:r w:rsidRPr="00E3765B">
        <w:rPr>
          <w:rFonts w:ascii="Cambria Math" w:hAnsi="Cambria Math"/>
          <w:i/>
        </w:rPr>
        <w:t>mn</w:t>
      </w:r>
      <w:proofErr w:type="spellEnd"/>
      <w:r w:rsidRPr="00E3765B">
        <w:rPr>
          <w:rFonts w:ascii="Cambria Math" w:hAnsi="Cambria Math"/>
          <w:i/>
        </w:rPr>
        <w:t xml:space="preserve"> &gt; k(</w:t>
      </w:r>
      <w:proofErr w:type="spellStart"/>
      <w:r w:rsidRPr="00E3765B">
        <w:rPr>
          <w:rFonts w:ascii="Cambria Math" w:hAnsi="Cambria Math"/>
          <w:i/>
        </w:rPr>
        <w:t>m+n</w:t>
      </w:r>
      <w:proofErr w:type="spellEnd"/>
      <w:r w:rsidRPr="00E3765B">
        <w:rPr>
          <w:rFonts w:ascii="Cambria Math" w:hAnsi="Cambria Math"/>
          <w:i/>
        </w:rPr>
        <w:t>)</w:t>
      </w:r>
      <w:r w:rsidRPr="00E3765B">
        <w:t xml:space="preserve"> [</w:t>
      </w:r>
      <w:r w:rsidR="005E0A84" w:rsidRPr="00E3765B">
        <w:t>5</w:t>
      </w:r>
      <w:r w:rsidRPr="00E3765B">
        <w:t>]</w:t>
      </w:r>
      <w:r w:rsidR="005E0A84" w:rsidRPr="00E3765B">
        <w:t>[11</w:t>
      </w:r>
      <w:r w:rsidRPr="00E3765B">
        <w:t>].</w:t>
      </w:r>
    </w:p>
    <w:p w14:paraId="71AF867C" w14:textId="00954BF9" w:rsidR="005F60A2" w:rsidRDefault="005F60A2" w:rsidP="005F60A2">
      <w:r w:rsidRPr="00E3765B">
        <w:t xml:space="preserve">Regarding this project, Cancer Cell Fraction (CCF) expression values from a set of tumour samples are presented in a matrix </w:t>
      </w:r>
      <w:r w:rsidRPr="00E3765B">
        <w:rPr>
          <w:rFonts w:ascii="Cambria Math" w:hAnsi="Cambria Math"/>
          <w:i/>
        </w:rPr>
        <w:t>A</w:t>
      </w:r>
      <w:r w:rsidRPr="00E3765B">
        <w:t xml:space="preserve"> with dimension </w:t>
      </w:r>
      <w:r w:rsidRPr="00E3765B">
        <w:rPr>
          <w:rFonts w:ascii="Cambria Math" w:hAnsi="Cambria Math"/>
          <w:i/>
        </w:rPr>
        <w:t>m x n</w:t>
      </w:r>
      <w:r w:rsidRPr="00E3765B">
        <w:t xml:space="preserve">, where the rows </w:t>
      </w:r>
      <w:r w:rsidRPr="00E3765B">
        <w:rPr>
          <w:rFonts w:ascii="Cambria Math" w:hAnsi="Cambria Math"/>
          <w:i/>
        </w:rPr>
        <w:t>m</w:t>
      </w:r>
      <w:r w:rsidRPr="00E3765B">
        <w:t xml:space="preserve"> relates to the band of the CCF, the columns </w:t>
      </w:r>
      <w:r w:rsidRPr="00E3765B">
        <w:rPr>
          <w:rFonts w:ascii="Cambria Math" w:hAnsi="Cambria Math"/>
          <w:i/>
        </w:rPr>
        <w:t>n</w:t>
      </w:r>
      <w:r w:rsidRPr="00E3765B">
        <w:t xml:space="preserve"> relates to the tumour samples and entries are the total values of the CCF that falls within the bands. After applying NMF on the CCF expression value matrix </w:t>
      </w:r>
      <w:r w:rsidRPr="00E3765B">
        <w:rPr>
          <w:rFonts w:ascii="Cambria Math" w:hAnsi="Cambria Math"/>
          <w:i/>
        </w:rPr>
        <w:t>A</w:t>
      </w:r>
      <w:r w:rsidRPr="00E3765B">
        <w:t xml:space="preserve"> to </w:t>
      </w:r>
      <w:r w:rsidRPr="00E3765B">
        <w:rPr>
          <w:rFonts w:ascii="Cambria Math" w:hAnsi="Cambria Math"/>
          <w:i/>
        </w:rPr>
        <w:t>WH</w:t>
      </w:r>
      <w:r w:rsidRPr="00E3765B">
        <w:t>, where</w:t>
      </w:r>
      <w:r w:rsidR="00CD2F18">
        <w:t xml:space="preserve"> </w:t>
      </w:r>
      <w:r w:rsidR="00A50F8B" w:rsidRPr="00CD2F18">
        <w:rPr>
          <w:rFonts w:ascii="Cambria Math" w:hAnsi="Cambria Math"/>
          <w:i/>
        </w:rPr>
        <w:t>W</w:t>
      </w:r>
      <w:r w:rsidR="00A50F8B" w:rsidRPr="00CD2F18">
        <w:rPr>
          <w:rFonts w:ascii="Cambria Math" w:hAnsi="Cambria Math"/>
        </w:rPr>
        <w:t xml:space="preserve"> </w:t>
      </w:r>
      <w:r w:rsidR="00A50F8B" w:rsidRPr="00E3765B">
        <w:rPr>
          <w:rFonts w:ascii="Cambria Math" w:hAnsi="Cambria Math"/>
        </w:rPr>
        <w:t>has</w:t>
      </w:r>
      <w:r w:rsidRPr="00E3765B">
        <w:t xml:space="preserve"> dimension </w:t>
      </w:r>
      <w:r w:rsidRPr="00E3765B">
        <w:rPr>
          <w:rFonts w:ascii="Cambria Math" w:hAnsi="Cambria Math"/>
          <w:i/>
        </w:rPr>
        <w:t>m x k</w:t>
      </w:r>
      <w:r w:rsidRPr="00E3765B">
        <w:t xml:space="preserve">, such that </w:t>
      </w:r>
      <w:r w:rsidRPr="00E3765B">
        <w:rPr>
          <w:rFonts w:ascii="Cambria Math" w:hAnsi="Cambria Math"/>
          <w:i/>
        </w:rPr>
        <w:t>k</w:t>
      </w:r>
      <w:r w:rsidRPr="00E3765B">
        <w:t xml:space="preserve"> columns determine the number of topics in the expression and where H has dimension </w:t>
      </w:r>
      <w:r w:rsidRPr="00E3765B">
        <w:rPr>
          <w:rFonts w:ascii="Cambria Math" w:hAnsi="Cambria Math"/>
          <w:i/>
        </w:rPr>
        <w:t>k x n,</w:t>
      </w:r>
      <w:r w:rsidRPr="00E3765B">
        <w:t xml:space="preserve"> such that </w:t>
      </w:r>
      <w:r w:rsidRPr="00E3765B">
        <w:rPr>
          <w:rFonts w:ascii="Cambria Math" w:hAnsi="Cambria Math"/>
          <w:i/>
        </w:rPr>
        <w:t>n</w:t>
      </w:r>
      <w:r w:rsidRPr="00E3765B">
        <w:t xml:space="preserve"> columns reveal the weight of the expression of the tumour sample. Furthermore, the </w:t>
      </w:r>
      <w:r w:rsidRPr="00E3765B">
        <w:rPr>
          <w:rFonts w:ascii="Cambria Math" w:hAnsi="Cambria Math"/>
          <w:i/>
        </w:rPr>
        <w:t>W</w:t>
      </w:r>
      <w:r w:rsidRPr="00E3765B">
        <w:t xml:space="preserve"> can be described as a feature matrix and </w:t>
      </w:r>
      <w:r w:rsidRPr="00E3765B">
        <w:rPr>
          <w:rFonts w:ascii="Cambria Math" w:hAnsi="Cambria Math"/>
          <w:i/>
        </w:rPr>
        <w:t>H</w:t>
      </w:r>
      <w:r w:rsidRPr="00E3765B">
        <w:t xml:space="preserve"> as the coefficient matrix.</w:t>
      </w:r>
    </w:p>
    <w:p w14:paraId="0925B65E" w14:textId="77777777" w:rsidR="009845B6" w:rsidRDefault="009845B6" w:rsidP="009845B6">
      <w:commentRangeStart w:id="7"/>
      <w:r w:rsidRPr="00E3765B">
        <w:t xml:space="preserve">To factorise the data matrix </w:t>
      </w:r>
      <w:r w:rsidRPr="00E3765B">
        <w:rPr>
          <w:rFonts w:ascii="Cambria Math" w:hAnsi="Cambria Math"/>
          <w:i/>
        </w:rPr>
        <w:t>A</w:t>
      </w:r>
      <w:r w:rsidRPr="00E3765B">
        <w:t xml:space="preserve"> to get the product of </w:t>
      </w:r>
      <w:r w:rsidRPr="00E3765B">
        <w:rPr>
          <w:rFonts w:ascii="Cambria Math" w:hAnsi="Cambria Math"/>
          <w:i/>
        </w:rPr>
        <w:t>WH</w:t>
      </w:r>
      <w:r w:rsidRPr="00E3765B">
        <w:t xml:space="preserve">, an objective function must be defined to measure the approximation and the reconstruction error. This function can be designed by adjusting the distance between </w:t>
      </w:r>
      <w:r w:rsidRPr="00E3765B">
        <w:rPr>
          <w:rFonts w:ascii="Cambria Math" w:hAnsi="Cambria Math"/>
          <w:i/>
        </w:rPr>
        <w:t>A</w:t>
      </w:r>
      <w:r w:rsidRPr="00E3765B">
        <w:t xml:space="preserve"> and the multiplication result </w:t>
      </w:r>
      <w:r w:rsidRPr="00E3765B">
        <w:rPr>
          <w:rFonts w:ascii="Cambria Math" w:hAnsi="Cambria Math"/>
          <w:i/>
        </w:rPr>
        <w:t>WH</w:t>
      </w:r>
      <w:r w:rsidRPr="00E3765B">
        <w:t xml:space="preserve"> [</w:t>
      </w:r>
      <w:r>
        <w:t>11</w:t>
      </w:r>
      <w:r w:rsidRPr="00E3765B">
        <w:t>].</w:t>
      </w:r>
      <w:r>
        <w:t xml:space="preserve"> </w:t>
      </w:r>
      <w:r w:rsidRPr="00756D3F">
        <w:t xml:space="preserve">The commonly used method for measuring the distance is the squared </w:t>
      </w:r>
      <w:proofErr w:type="spellStart"/>
      <w:r w:rsidRPr="00227E0B">
        <w:rPr>
          <w:i/>
        </w:rPr>
        <w:t>Frobenius</w:t>
      </w:r>
      <w:proofErr w:type="spellEnd"/>
      <w:r w:rsidRPr="00227E0B">
        <w:rPr>
          <w:i/>
        </w:rPr>
        <w:t xml:space="preserve"> norm</w:t>
      </w:r>
      <w:r w:rsidRPr="00756D3F">
        <w:t xml:space="preserve"> a branch of the </w:t>
      </w:r>
      <w:r w:rsidRPr="00227E0B">
        <w:rPr>
          <w:i/>
        </w:rPr>
        <w:t xml:space="preserve">Euclidean norm </w:t>
      </w:r>
      <w:r w:rsidRPr="00756D3F">
        <w:t>[</w:t>
      </w:r>
      <w:r>
        <w:t>8</w:t>
      </w:r>
      <w:r w:rsidRPr="00756D3F">
        <w:t>].</w:t>
      </w:r>
    </w:p>
    <w:p w14:paraId="06D1DEF0" w14:textId="77777777" w:rsidR="009845B6" w:rsidRPr="002570AA" w:rsidRDefault="009845B6" w:rsidP="009845B6">
      <w:pPr>
        <w:rPr>
          <w:sz w:val="18"/>
        </w:rPr>
      </w:pPr>
      <m:oMathPara>
        <m:oMath>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A-WH</m:t>
                  </m:r>
                </m:e>
              </m:d>
            </m:e>
            <m:sub>
              <m:r>
                <w:rPr>
                  <w:rFonts w:ascii="Cambria Math" w:hAnsi="Cambria Math"/>
                </w:rPr>
                <m:t>F</m:t>
              </m:r>
            </m:sub>
            <m:sup>
              <m:r>
                <w:rPr>
                  <w:rFonts w:ascii="Cambria Math" w:hAnsi="Cambria Math"/>
                </w:rPr>
                <m:t>2</m:t>
              </m:r>
            </m:sup>
          </m:sSubSup>
          <m:nary>
            <m:naryPr>
              <m:chr m:val="∑"/>
              <m:ctrlPr>
                <w:rPr>
                  <w:rFonts w:ascii="Cambria Math" w:hAnsi="Cambria Math"/>
                  <w:i/>
                </w:rPr>
              </m:ctrlPr>
            </m:naryPr>
            <m:sub>
              <m:r>
                <w:rPr>
                  <w:rFonts w:ascii="Cambria Math" w:hAnsi="Cambria Math"/>
                </w:rPr>
                <m:t>i=0</m:t>
              </m:r>
            </m:sub>
            <m:sup>
              <m:r>
                <w:rPr>
                  <w:rFonts w:ascii="Cambria Math" w:hAnsi="Cambria Math"/>
                </w:rPr>
                <m:t>n</m:t>
              </m:r>
            </m:sup>
            <m:e>
              <m:r>
                <w:rPr>
                  <w:rFonts w:ascii="Cambria Math" w:hAnsi="Cambria Math"/>
                </w:rPr>
                <m:t xml:space="preserve"> </m:t>
              </m:r>
            </m:e>
          </m:nary>
          <m:nary>
            <m:naryPr>
              <m:chr m:val="∑"/>
              <m:ctrlPr>
                <w:rPr>
                  <w:rFonts w:ascii="Cambria Math" w:hAnsi="Cambria Math"/>
                  <w:i/>
                </w:rPr>
              </m:ctrlPr>
            </m:naryPr>
            <m:sub>
              <m:r>
                <w:rPr>
                  <w:rFonts w:ascii="Cambria Math" w:hAnsi="Cambria Math"/>
                </w:rPr>
                <m:t>j=0</m:t>
              </m:r>
            </m:sub>
            <m:sup>
              <m:r>
                <w:rPr>
                  <w:rFonts w:ascii="Cambria Math" w:hAnsi="Cambria Math"/>
                </w:rPr>
                <m:t>m</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WH</m:t>
                              </m:r>
                            </m:e>
                          </m:d>
                        </m:e>
                        <m:sub>
                          <m:r>
                            <w:rPr>
                              <w:rFonts w:ascii="Cambria Math" w:hAnsi="Cambria Math"/>
                            </w:rPr>
                            <m:t>ij</m:t>
                          </m:r>
                        </m:sub>
                      </m:sSub>
                    </m:e>
                  </m:d>
                </m:e>
                <m:sup>
                  <m:r>
                    <w:rPr>
                      <w:rFonts w:ascii="Cambria Math" w:hAnsi="Cambria Math"/>
                    </w:rPr>
                    <m:t>2</m:t>
                  </m:r>
                </m:sup>
              </m:sSup>
            </m:e>
          </m:nary>
        </m:oMath>
      </m:oMathPara>
    </w:p>
    <w:p w14:paraId="3C6245CD" w14:textId="77777777" w:rsidR="009845B6" w:rsidRPr="00E3765B" w:rsidRDefault="009845B6" w:rsidP="009845B6">
      <w:pPr>
        <w:jc w:val="center"/>
      </w:pPr>
      <w:r w:rsidRPr="00E3765B">
        <w:rPr>
          <w:i/>
          <w:u w:val="single"/>
        </w:rPr>
        <w:t>Formula 2</w:t>
      </w:r>
      <w:r w:rsidRPr="00E3765B">
        <w:t xml:space="preserve">: </w:t>
      </w:r>
      <w:r w:rsidRPr="00576A8A">
        <w:t xml:space="preserve">The </w:t>
      </w:r>
      <w:proofErr w:type="spellStart"/>
      <w:r w:rsidRPr="00576A8A">
        <w:t>Frobenius</w:t>
      </w:r>
      <w:proofErr w:type="spellEnd"/>
      <w:r w:rsidRPr="00576A8A">
        <w:t xml:space="preserve"> norm </w:t>
      </w:r>
      <w:r>
        <w:t xml:space="preserve">for measuring the distance separating </w:t>
      </w:r>
      <w:r w:rsidRPr="00E3765B">
        <w:rPr>
          <w:rFonts w:ascii="Cambria Math" w:hAnsi="Cambria Math"/>
          <w:i/>
        </w:rPr>
        <w:t>A</w:t>
      </w:r>
      <w:r w:rsidRPr="00E3765B">
        <w:t xml:space="preserve"> </w:t>
      </w:r>
      <w:r>
        <w:t>and its</w:t>
      </w:r>
      <w:r w:rsidRPr="00E3765B">
        <w:t xml:space="preserve"> product </w:t>
      </w:r>
      <w:r w:rsidRPr="00E3765B">
        <w:rPr>
          <w:rFonts w:ascii="Cambria Math" w:hAnsi="Cambria Math"/>
          <w:i/>
        </w:rPr>
        <w:t>WH</w:t>
      </w:r>
      <w:r w:rsidRPr="00E3765B">
        <w:t xml:space="preserve">, </w:t>
      </w:r>
      <w:r w:rsidRPr="00576A8A">
        <w:t>[</w:t>
      </w:r>
      <w:r>
        <w:t>5][18</w:t>
      </w:r>
      <w:r w:rsidRPr="00576A8A">
        <w:t>]</w:t>
      </w:r>
      <w:r>
        <w:t>.</w:t>
      </w:r>
    </w:p>
    <w:p w14:paraId="211C8E2F" w14:textId="77777777" w:rsidR="009845B6" w:rsidRDefault="009845B6" w:rsidP="009845B6">
      <w:r w:rsidRPr="00C22DEE">
        <w:t xml:space="preserve">A </w:t>
      </w:r>
      <w:r>
        <w:t>different</w:t>
      </w:r>
      <w:r w:rsidRPr="00C22DEE">
        <w:t xml:space="preserve"> method for measuring the distance is </w:t>
      </w:r>
      <w:proofErr w:type="spellStart"/>
      <w:r w:rsidRPr="00227E0B">
        <w:rPr>
          <w:i/>
        </w:rPr>
        <w:t>Kullback-Liebler</w:t>
      </w:r>
      <w:proofErr w:type="spellEnd"/>
      <w:r w:rsidRPr="00C22DEE">
        <w:t xml:space="preserve"> [</w:t>
      </w:r>
      <w:r>
        <w:t>5][11</w:t>
      </w:r>
      <w:r w:rsidRPr="00C22DEE">
        <w:t xml:space="preserve">]. </w:t>
      </w:r>
      <w:r w:rsidRPr="008676B4">
        <w:t>The commonly used process for adjusting the</w:t>
      </w:r>
      <w:r>
        <w:t xml:space="preserve"> </w:t>
      </w:r>
      <w:r w:rsidRPr="00FE3E4C">
        <w:rPr>
          <w:rFonts w:ascii="Cambria Math" w:hAnsi="Cambria Math"/>
          <w:i/>
        </w:rPr>
        <w:t>W</w:t>
      </w:r>
      <w:r w:rsidRPr="008676B4">
        <w:t xml:space="preserve"> and </w:t>
      </w:r>
      <w:r w:rsidRPr="00FE3E4C">
        <w:rPr>
          <w:rFonts w:ascii="Cambria Math" w:hAnsi="Cambria Math"/>
          <w:i/>
        </w:rPr>
        <w:t>H</w:t>
      </w:r>
      <w:r w:rsidRPr="008676B4">
        <w:t xml:space="preserve"> </w:t>
      </w:r>
      <w:r>
        <w:t xml:space="preserve">in </w:t>
      </w:r>
      <w:r w:rsidRPr="00072330">
        <w:rPr>
          <w:i/>
        </w:rPr>
        <w:t>Formula 2</w:t>
      </w:r>
      <w:r>
        <w:t xml:space="preserve"> </w:t>
      </w:r>
      <w:r w:rsidRPr="008676B4">
        <w:t xml:space="preserve">to reduce the objection function is to use the multiplicative update rules to iterate between the </w:t>
      </w:r>
      <w:r w:rsidRPr="00FE3E4C">
        <w:rPr>
          <w:rFonts w:ascii="Cambria Math" w:hAnsi="Cambria Math"/>
          <w:i/>
        </w:rPr>
        <w:t>W</w:t>
      </w:r>
      <w:r w:rsidRPr="008676B4">
        <w:t xml:space="preserve"> and</w:t>
      </w:r>
      <w:r w:rsidRPr="00FE3E4C">
        <w:rPr>
          <w:rFonts w:ascii="Cambria Math" w:hAnsi="Cambria Math"/>
          <w:i/>
        </w:rPr>
        <w:t xml:space="preserve"> H</w:t>
      </w:r>
      <w:r w:rsidRPr="008676B4">
        <w:t xml:space="preserve"> until convergence</w:t>
      </w:r>
      <w:r>
        <w:t xml:space="preserve"> [5]</w:t>
      </w:r>
      <w:r w:rsidRPr="008676B4">
        <w:t>.</w:t>
      </w:r>
      <w:r>
        <w:t xml:space="preserve"> The rules are as follow,</w:t>
      </w:r>
    </w:p>
    <w:p w14:paraId="5F876A34" w14:textId="77777777" w:rsidR="009845B6" w:rsidRDefault="009845B6" w:rsidP="009845B6">
      <w:pPr>
        <w:jc w:val="center"/>
        <w:rPr>
          <w:sz w:val="28"/>
        </w:rPr>
      </w:pPr>
      <m:oMath>
        <m:sSub>
          <m:sSubPr>
            <m:ctrlPr>
              <w:rPr>
                <w:rFonts w:ascii="Cambria Math" w:hAnsi="Cambria Math"/>
                <w:i/>
              </w:rPr>
            </m:ctrlPr>
          </m:sSubPr>
          <m:e>
            <m:r>
              <w:rPr>
                <w:rFonts w:ascii="Cambria Math" w:hAnsi="Cambria Math"/>
              </w:rPr>
              <m:t>H</m:t>
            </m:r>
          </m:e>
          <m:sub>
            <m:r>
              <w:rPr>
                <w:rFonts w:ascii="Cambria Math" w:hAnsi="Cambria Math"/>
              </w:rPr>
              <m:t>a</m:t>
            </m:r>
            <m:r>
              <w:rPr>
                <w:rFonts w:ascii="Cambria Math" w:hAnsi="Cambria Math"/>
                <w:sz w:val="28"/>
              </w:rPr>
              <m:t>j</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a</m:t>
            </m:r>
            <m:r>
              <w:rPr>
                <w:rFonts w:ascii="Cambria Math" w:hAnsi="Cambria Math"/>
                <w:sz w:val="28"/>
              </w:rPr>
              <m:t>j</m:t>
            </m:r>
          </m:sub>
        </m:sSub>
        <m:f>
          <m:fPr>
            <m:ctrlPr>
              <w:rPr>
                <w:rFonts w:ascii="Cambria Math" w:hAnsi="Cambria Math"/>
                <w:i/>
              </w:rPr>
            </m:ctrlPr>
          </m:fPr>
          <m:num>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T</m:t>
                        </m:r>
                      </m:sup>
                    </m:sSup>
                    <m:r>
                      <m:rPr>
                        <m:sty m:val="bi"/>
                      </m:rPr>
                      <w:rPr>
                        <w:rFonts w:ascii="Cambria Math" w:hAnsi="Cambria Math"/>
                      </w:rPr>
                      <m:t>A</m:t>
                    </m:r>
                  </m:e>
                </m:d>
              </m:e>
              <m:sub>
                <m:r>
                  <w:rPr>
                    <w:rFonts w:ascii="Cambria Math" w:hAnsi="Cambria Math"/>
                  </w:rPr>
                  <m:t>a</m:t>
                </m:r>
                <m:r>
                  <w:rPr>
                    <w:rFonts w:ascii="Cambria Math" w:hAnsi="Cambria Math"/>
                    <w:sz w:val="28"/>
                  </w:rPr>
                  <m:t>j</m:t>
                </m:r>
              </m:sub>
            </m:sSub>
          </m:num>
          <m:den>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T</m:t>
                        </m:r>
                      </m:sup>
                    </m:sSup>
                    <m:r>
                      <m:rPr>
                        <m:sty m:val="bi"/>
                      </m:rPr>
                      <w:rPr>
                        <w:rFonts w:ascii="Cambria Math" w:hAnsi="Cambria Math"/>
                      </w:rPr>
                      <m:t>WH</m:t>
                    </m:r>
                  </m:e>
                </m:d>
              </m:e>
              <m:sub>
                <m:r>
                  <w:rPr>
                    <w:rFonts w:ascii="Cambria Math" w:hAnsi="Cambria Math"/>
                  </w:rPr>
                  <m:t>a</m:t>
                </m:r>
                <m:r>
                  <w:rPr>
                    <w:rFonts w:ascii="Cambria Math" w:hAnsi="Cambria Math"/>
                    <w:sz w:val="28"/>
                  </w:rPr>
                  <m:t>j</m:t>
                </m:r>
              </m:sub>
            </m:sSub>
          </m:den>
        </m:f>
      </m:oMath>
      <w:r>
        <w:rPr>
          <w:sz w:val="28"/>
        </w:rPr>
        <w:t xml:space="preserve"> ,  </w:t>
      </w:r>
      <m:oMath>
        <m:sSub>
          <m:sSubPr>
            <m:ctrlPr>
              <w:rPr>
                <w:rFonts w:ascii="Cambria Math" w:hAnsi="Cambria Math"/>
                <w:i/>
              </w:rPr>
            </m:ctrlPr>
          </m:sSubPr>
          <m:e>
            <m:r>
              <w:rPr>
                <w:rFonts w:ascii="Cambria Math" w:hAnsi="Cambria Math"/>
              </w:rPr>
              <m:t xml:space="preserve">  W</m:t>
            </m:r>
          </m:e>
          <m:sub>
            <m:r>
              <w:rPr>
                <w:rFonts w:ascii="Cambria Math" w:hAnsi="Cambria Math"/>
                <w:sz w:val="28"/>
              </w:rPr>
              <m:t>ia</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sz w:val="28"/>
              </w:rPr>
              <m:t>ia</m:t>
            </m:r>
          </m:sub>
        </m:sSub>
        <m:f>
          <m:fPr>
            <m:ctrlPr>
              <w:rPr>
                <w:rFonts w:ascii="Cambria Math" w:hAnsi="Cambria Math"/>
                <w:i/>
              </w:rPr>
            </m:ctrlPr>
          </m:fPr>
          <m:num>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m:rPr>
                            <m:sty m:val="bi"/>
                          </m:rPr>
                          <w:rPr>
                            <w:rFonts w:ascii="Cambria Math" w:hAnsi="Cambria Math"/>
                          </w:rPr>
                          <m:t>A</m:t>
                        </m:r>
                        <m:r>
                          <w:rPr>
                            <w:rFonts w:ascii="Cambria Math" w:hAnsi="Cambria Math"/>
                          </w:rPr>
                          <m:t>H</m:t>
                        </m:r>
                      </m:e>
                      <m:sup>
                        <m:r>
                          <w:rPr>
                            <w:rFonts w:ascii="Cambria Math" w:hAnsi="Cambria Math"/>
                          </w:rPr>
                          <m:t>T</m:t>
                        </m:r>
                      </m:sup>
                    </m:sSup>
                  </m:e>
                </m:d>
              </m:e>
              <m:sub>
                <m:r>
                  <w:rPr>
                    <w:rFonts w:ascii="Cambria Math" w:hAnsi="Cambria Math"/>
                    <w:sz w:val="28"/>
                  </w:rPr>
                  <m:t>ia</m:t>
                </m:r>
              </m:sub>
            </m:sSub>
          </m:num>
          <m:den>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m:rPr>
                            <m:sty m:val="bi"/>
                          </m:rPr>
                          <w:rPr>
                            <w:rFonts w:ascii="Cambria Math" w:hAnsi="Cambria Math"/>
                          </w:rPr>
                          <m:t>WH</m:t>
                        </m:r>
                        <m:r>
                          <w:rPr>
                            <w:rFonts w:ascii="Cambria Math" w:hAnsi="Cambria Math"/>
                          </w:rPr>
                          <m:t>H</m:t>
                        </m:r>
                      </m:e>
                      <m:sup>
                        <m:r>
                          <w:rPr>
                            <w:rFonts w:ascii="Cambria Math" w:hAnsi="Cambria Math"/>
                          </w:rPr>
                          <m:t>T</m:t>
                        </m:r>
                      </m:sup>
                    </m:sSup>
                  </m:e>
                </m:d>
              </m:e>
              <m:sub>
                <m:r>
                  <w:rPr>
                    <w:rFonts w:ascii="Cambria Math" w:hAnsi="Cambria Math"/>
                    <w:sz w:val="28"/>
                  </w:rPr>
                  <m:t>ia</m:t>
                </m:r>
              </m:sub>
            </m:sSub>
          </m:den>
        </m:f>
      </m:oMath>
    </w:p>
    <w:p w14:paraId="69023184" w14:textId="77777777" w:rsidR="009845B6" w:rsidRDefault="009845B6" w:rsidP="009845B6">
      <w:pPr>
        <w:jc w:val="center"/>
      </w:pPr>
      <w:r w:rsidRPr="00E3765B">
        <w:rPr>
          <w:i/>
          <w:u w:val="single"/>
        </w:rPr>
        <w:t xml:space="preserve">Formula </w:t>
      </w:r>
      <w:r>
        <w:rPr>
          <w:i/>
          <w:u w:val="single"/>
        </w:rPr>
        <w:t>3</w:t>
      </w:r>
      <w:r w:rsidRPr="00E3765B">
        <w:t xml:space="preserve">: </w:t>
      </w:r>
      <w:r w:rsidRPr="00576A8A">
        <w:t>The</w:t>
      </w:r>
      <w:r>
        <w:t xml:space="preserve"> M</w:t>
      </w:r>
      <w:r w:rsidRPr="008676B4">
        <w:t xml:space="preserve">ultiplicative </w:t>
      </w:r>
      <w:r>
        <w:t>U</w:t>
      </w:r>
      <w:r w:rsidRPr="008676B4">
        <w:t xml:space="preserve">pdate </w:t>
      </w:r>
      <w:r>
        <w:t>R</w:t>
      </w:r>
      <w:r w:rsidRPr="008676B4">
        <w:t>ules</w:t>
      </w:r>
      <w:r>
        <w:t xml:space="preserve"> for </w:t>
      </w:r>
      <w:r w:rsidRPr="00FE3E4C">
        <w:rPr>
          <w:rFonts w:ascii="Cambria Math" w:hAnsi="Cambria Math"/>
          <w:i/>
        </w:rPr>
        <w:t>W</w:t>
      </w:r>
      <w:r w:rsidRPr="008676B4">
        <w:t xml:space="preserve"> and </w:t>
      </w:r>
      <w:r w:rsidRPr="00FE3E4C">
        <w:rPr>
          <w:rFonts w:ascii="Cambria Math" w:hAnsi="Cambria Math"/>
          <w:i/>
        </w:rPr>
        <w:t>H</w:t>
      </w:r>
      <w:r w:rsidRPr="00E3765B">
        <w:t xml:space="preserve"> </w:t>
      </w:r>
      <w:r w:rsidRPr="00576A8A">
        <w:t>[</w:t>
      </w:r>
      <w:r>
        <w:t>5].</w:t>
      </w:r>
    </w:p>
    <w:commentRangeEnd w:id="7"/>
    <w:p w14:paraId="7A9033F2" w14:textId="77777777" w:rsidR="009845B6" w:rsidRPr="00E3765B" w:rsidRDefault="009845B6" w:rsidP="005F60A2">
      <w:r>
        <w:rPr>
          <w:rStyle w:val="CommentReference"/>
        </w:rPr>
        <w:commentReference w:id="7"/>
      </w:r>
    </w:p>
    <w:p w14:paraId="11C13505" w14:textId="77777777" w:rsidR="00603179" w:rsidRPr="00E3765B" w:rsidRDefault="00603179" w:rsidP="00603179">
      <w:pPr>
        <w:rPr>
          <w:rFonts w:cs="Arial"/>
          <w:shd w:val="clear" w:color="auto" w:fill="FFFFFF"/>
        </w:rPr>
      </w:pPr>
    </w:p>
    <w:p w14:paraId="2525D034" w14:textId="4B6D730B" w:rsidR="00411542" w:rsidRPr="00E3765B" w:rsidRDefault="00603179" w:rsidP="00603179">
      <w:pPr>
        <w:pStyle w:val="Heading2"/>
        <w:rPr>
          <w:rFonts w:cs="Arial"/>
          <w:noProof/>
          <w:shd w:val="clear" w:color="auto" w:fill="FFFFFF"/>
        </w:rPr>
      </w:pPr>
      <w:bookmarkStart w:id="8" w:name="_Toc533098969"/>
      <w:r w:rsidRPr="00E3765B">
        <w:rPr>
          <w:rFonts w:cs="Arial"/>
          <w:noProof/>
          <w:shd w:val="clear" w:color="auto" w:fill="FFFFFF"/>
        </w:rPr>
        <w:t>Latent Dirichlet Allocation (LDA)</w:t>
      </w:r>
      <w:bookmarkEnd w:id="8"/>
    </w:p>
    <w:p w14:paraId="4ED257ED" w14:textId="2DB62BBF" w:rsidR="00895EE6" w:rsidRPr="00E3765B" w:rsidRDefault="00B0642E" w:rsidP="00603179">
      <w:pPr>
        <w:rPr>
          <w:rFonts w:cs="Arial"/>
          <w:noProof/>
          <w:shd w:val="clear" w:color="auto" w:fill="FFFFFF"/>
        </w:rPr>
      </w:pPr>
      <w:r w:rsidRPr="00E3765B">
        <w:rPr>
          <w:rFonts w:cs="Arial"/>
          <w:noProof/>
          <w:shd w:val="clear" w:color="auto" w:fill="FFFFFF"/>
        </w:rPr>
        <w:t xml:space="preserve">LDA is a generative probabilistic model that can </w:t>
      </w:r>
      <w:r w:rsidR="00BF60C2" w:rsidRPr="00E3765B">
        <w:rPr>
          <w:rFonts w:cs="Arial"/>
          <w:noProof/>
          <w:shd w:val="clear" w:color="auto" w:fill="FFFFFF"/>
        </w:rPr>
        <w:t xml:space="preserve">abstract </w:t>
      </w:r>
      <w:r w:rsidRPr="00E3765B">
        <w:rPr>
          <w:rFonts w:cs="Arial"/>
          <w:noProof/>
          <w:shd w:val="clear" w:color="auto" w:fill="FFFFFF"/>
        </w:rPr>
        <w:t xml:space="preserve">topics </w:t>
      </w:r>
      <w:r w:rsidR="00BF60C2" w:rsidRPr="00E3765B">
        <w:rPr>
          <w:rFonts w:cs="Arial"/>
          <w:noProof/>
          <w:shd w:val="clear" w:color="auto" w:fill="FFFFFF"/>
        </w:rPr>
        <w:t xml:space="preserve">from collections of discrete data. </w:t>
      </w:r>
      <w:r w:rsidR="00797990" w:rsidRPr="00E3765B">
        <w:rPr>
          <w:rFonts w:cs="Arial"/>
          <w:noProof/>
          <w:shd w:val="clear" w:color="auto" w:fill="FFFFFF"/>
        </w:rPr>
        <w:t xml:space="preserve">It </w:t>
      </w:r>
      <w:r w:rsidR="009531D7" w:rsidRPr="00E3765B">
        <w:rPr>
          <w:rFonts w:cs="Arial"/>
          <w:noProof/>
          <w:shd w:val="clear" w:color="auto" w:fill="FFFFFF"/>
        </w:rPr>
        <w:t xml:space="preserve">can also be seen </w:t>
      </w:r>
      <w:r w:rsidR="00797990" w:rsidRPr="00E3765B">
        <w:rPr>
          <w:rFonts w:cs="Arial"/>
          <w:noProof/>
          <w:shd w:val="clear" w:color="auto" w:fill="FFFFFF"/>
        </w:rPr>
        <w:t xml:space="preserve">as a </w:t>
      </w:r>
      <w:r w:rsidR="009531D7" w:rsidRPr="00E3765B">
        <w:rPr>
          <w:rFonts w:cs="Arial"/>
          <w:noProof/>
          <w:shd w:val="clear" w:color="auto" w:fill="FFFFFF"/>
        </w:rPr>
        <w:t xml:space="preserve">model </w:t>
      </w:r>
      <w:r w:rsidR="00797990" w:rsidRPr="00E3765B">
        <w:rPr>
          <w:rFonts w:cs="Arial"/>
          <w:noProof/>
          <w:shd w:val="clear" w:color="auto" w:fill="FFFFFF"/>
        </w:rPr>
        <w:t xml:space="preserve">with three levels, </w:t>
      </w:r>
      <w:r w:rsidR="009531D7" w:rsidRPr="00E3765B">
        <w:rPr>
          <w:rFonts w:cs="Arial"/>
          <w:noProof/>
          <w:shd w:val="clear" w:color="auto" w:fill="FFFFFF"/>
        </w:rPr>
        <w:t>and</w:t>
      </w:r>
      <w:r w:rsidR="00797990" w:rsidRPr="00E3765B">
        <w:rPr>
          <w:rFonts w:cs="Arial"/>
          <w:noProof/>
          <w:shd w:val="clear" w:color="auto" w:fill="FFFFFF"/>
        </w:rPr>
        <w:t xml:space="preserve"> every item of a </w:t>
      </w:r>
      <w:r w:rsidR="00797990" w:rsidRPr="00E3765B">
        <w:rPr>
          <w:rFonts w:cs="Arial"/>
          <w:noProof/>
          <w:shd w:val="clear" w:color="auto" w:fill="FFFFFF"/>
        </w:rPr>
        <w:lastRenderedPageBreak/>
        <w:t xml:space="preserve">collection is </w:t>
      </w:r>
      <w:r w:rsidR="000F1DA0" w:rsidRPr="00E3765B">
        <w:rPr>
          <w:rFonts w:cs="Arial"/>
          <w:noProof/>
          <w:shd w:val="clear" w:color="auto" w:fill="FFFFFF"/>
        </w:rPr>
        <w:t>match</w:t>
      </w:r>
      <w:r w:rsidR="009531D7" w:rsidRPr="00E3765B">
        <w:rPr>
          <w:rFonts w:cs="Arial"/>
          <w:noProof/>
          <w:shd w:val="clear" w:color="auto" w:fill="FFFFFF"/>
        </w:rPr>
        <w:t xml:space="preserve">ed </w:t>
      </w:r>
      <w:r w:rsidR="000F1DA0" w:rsidRPr="00E3765B">
        <w:rPr>
          <w:rFonts w:cs="Arial"/>
          <w:noProof/>
          <w:shd w:val="clear" w:color="auto" w:fill="FFFFFF"/>
        </w:rPr>
        <w:t xml:space="preserve">with </w:t>
      </w:r>
      <w:r w:rsidR="009531D7" w:rsidRPr="00E3765B">
        <w:rPr>
          <w:rFonts w:cs="Arial"/>
          <w:noProof/>
          <w:shd w:val="clear" w:color="auto" w:fill="FFFFFF"/>
        </w:rPr>
        <w:t>a</w:t>
      </w:r>
      <w:r w:rsidR="000F1DA0" w:rsidRPr="00E3765B">
        <w:rPr>
          <w:rFonts w:cs="Arial"/>
          <w:noProof/>
          <w:shd w:val="clear" w:color="auto" w:fill="FFFFFF"/>
        </w:rPr>
        <w:t xml:space="preserve"> topic</w:t>
      </w:r>
      <w:r w:rsidR="009531D7" w:rsidRPr="00E3765B">
        <w:rPr>
          <w:rFonts w:cs="Arial"/>
          <w:noProof/>
          <w:shd w:val="clear" w:color="auto" w:fill="FFFFFF"/>
        </w:rPr>
        <w:t xml:space="preserve"> (or topics)</w:t>
      </w:r>
      <w:r w:rsidR="000F1DA0" w:rsidRPr="00E3765B">
        <w:rPr>
          <w:rFonts w:cs="Arial"/>
          <w:noProof/>
          <w:shd w:val="clear" w:color="auto" w:fill="FFFFFF"/>
        </w:rPr>
        <w:t xml:space="preserve"> and their probabilities, therefore showing a clear representation of text corpora</w:t>
      </w:r>
      <w:r w:rsidR="004A3663" w:rsidRPr="00E3765B">
        <w:rPr>
          <w:rFonts w:cs="Arial"/>
          <w:noProof/>
          <w:shd w:val="clear" w:color="auto" w:fill="FFFFFF"/>
        </w:rPr>
        <w:t xml:space="preserve"> [</w:t>
      </w:r>
      <w:r w:rsidR="005E0A84" w:rsidRPr="00E3765B">
        <w:rPr>
          <w:rFonts w:cs="Arial"/>
          <w:noProof/>
          <w:shd w:val="clear" w:color="auto" w:fill="FFFFFF"/>
        </w:rPr>
        <w:t>13</w:t>
      </w:r>
      <w:r w:rsidR="004A3663" w:rsidRPr="00E3765B">
        <w:rPr>
          <w:rFonts w:cs="Arial"/>
          <w:noProof/>
          <w:shd w:val="clear" w:color="auto" w:fill="FFFFFF"/>
        </w:rPr>
        <w:t>]</w:t>
      </w:r>
      <w:r w:rsidR="000F1DA0" w:rsidRPr="00E3765B">
        <w:rPr>
          <w:rFonts w:cs="Arial"/>
          <w:noProof/>
          <w:shd w:val="clear" w:color="auto" w:fill="FFFFFF"/>
        </w:rPr>
        <w:t>.</w:t>
      </w:r>
    </w:p>
    <w:p w14:paraId="3D259BD4" w14:textId="77777777" w:rsidR="00980F26" w:rsidRPr="00E3765B" w:rsidRDefault="00980F26" w:rsidP="00603179">
      <w:pPr>
        <w:rPr>
          <w:rFonts w:cs="Arial"/>
          <w:noProof/>
          <w:shd w:val="clear" w:color="auto" w:fill="FFFFFF"/>
        </w:rPr>
      </w:pPr>
    </w:p>
    <w:p w14:paraId="40E33DEB" w14:textId="01AB4E9A" w:rsidR="00603179" w:rsidRPr="00E3765B" w:rsidRDefault="005974C2" w:rsidP="00603179">
      <w:r w:rsidRPr="00E3765B">
        <w:rPr>
          <w:noProof/>
        </w:rPr>
        <w:drawing>
          <wp:inline distT="0" distB="0" distL="0" distR="0" wp14:anchorId="23F3115C" wp14:editId="3961365D">
            <wp:extent cx="5270500" cy="12769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da_model_graph.png"/>
                    <pic:cNvPicPr/>
                  </pic:nvPicPr>
                  <pic:blipFill>
                    <a:blip r:embed="rId14"/>
                    <a:stretch>
                      <a:fillRect/>
                    </a:stretch>
                  </pic:blipFill>
                  <pic:spPr>
                    <a:xfrm>
                      <a:off x="0" y="0"/>
                      <a:ext cx="5270500" cy="1276985"/>
                    </a:xfrm>
                    <a:prstGeom prst="rect">
                      <a:avLst/>
                    </a:prstGeom>
                  </pic:spPr>
                </pic:pic>
              </a:graphicData>
            </a:graphic>
          </wp:inline>
        </w:drawing>
      </w:r>
    </w:p>
    <w:p w14:paraId="2BB49742" w14:textId="09465250" w:rsidR="00603179" w:rsidRPr="00E3765B" w:rsidRDefault="00980F26" w:rsidP="00D73DEE">
      <w:pPr>
        <w:spacing w:before="120"/>
        <w:rPr>
          <w:i/>
        </w:rPr>
      </w:pPr>
      <w:r w:rsidRPr="00E3765B">
        <w:rPr>
          <w:i/>
          <w:u w:val="single"/>
        </w:rPr>
        <w:t>Figure</w:t>
      </w:r>
      <w:r w:rsidR="005974C2" w:rsidRPr="00E3765B">
        <w:rPr>
          <w:i/>
          <w:u w:val="single"/>
        </w:rPr>
        <w:t xml:space="preserve"> 1</w:t>
      </w:r>
      <w:r w:rsidR="005974C2" w:rsidRPr="00E3765B">
        <w:rPr>
          <w:i/>
        </w:rPr>
        <w:t xml:space="preserve">: </w:t>
      </w:r>
      <w:r w:rsidR="005974C2" w:rsidRPr="00E3765B">
        <w:rPr>
          <w:i/>
          <w:noProof/>
        </w:rPr>
        <w:t>Graphical</w:t>
      </w:r>
      <w:r w:rsidR="005974C2" w:rsidRPr="00E3765B">
        <w:rPr>
          <w:i/>
        </w:rPr>
        <w:t xml:space="preserve"> model representation of LDA, from </w:t>
      </w:r>
      <w:r w:rsidR="009707B1" w:rsidRPr="00E3765B">
        <w:rPr>
          <w:i/>
          <w:noProof/>
        </w:rPr>
        <w:t>scikit</w:t>
      </w:r>
      <w:r w:rsidR="009707B1" w:rsidRPr="00E3765B">
        <w:rPr>
          <w:i/>
        </w:rPr>
        <w:t xml:space="preserve">-learn </w:t>
      </w:r>
      <w:r w:rsidR="00D73DEE" w:rsidRPr="00E3765B">
        <w:rPr>
          <w:i/>
        </w:rPr>
        <w:t>“</w:t>
      </w:r>
      <w:r w:rsidR="009707B1" w:rsidRPr="00E3765B">
        <w:rPr>
          <w:i/>
        </w:rPr>
        <w:t>Decomposing signals in components (matrix factorization problems)</w:t>
      </w:r>
      <w:r w:rsidR="00D73DEE" w:rsidRPr="00E3765B">
        <w:rPr>
          <w:i/>
        </w:rPr>
        <w:t>”</w:t>
      </w:r>
      <w:r w:rsidR="009707B1" w:rsidRPr="00E3765B">
        <w:rPr>
          <w:i/>
        </w:rPr>
        <w:t xml:space="preserve"> [</w:t>
      </w:r>
      <w:r w:rsidR="005E0A84" w:rsidRPr="00E3765B">
        <w:rPr>
          <w:i/>
        </w:rPr>
        <w:t>14</w:t>
      </w:r>
      <w:r w:rsidR="009707B1" w:rsidRPr="00E3765B">
        <w:rPr>
          <w:i/>
        </w:rPr>
        <w:t>].</w:t>
      </w:r>
      <w:r w:rsidR="00D31342" w:rsidRPr="00E3765B">
        <w:rPr>
          <w:i/>
        </w:rPr>
        <w:t xml:space="preserve"> The corpus is represented by D, the document is a sequence of N words, K </w:t>
      </w:r>
      <w:r w:rsidR="00D31342" w:rsidRPr="00E3765B">
        <w:rPr>
          <w:i/>
          <w:noProof/>
        </w:rPr>
        <w:t>is</w:t>
      </w:r>
      <w:r w:rsidR="00D31342" w:rsidRPr="00E3765B">
        <w:rPr>
          <w:i/>
        </w:rPr>
        <w:t xml:space="preserve"> the topics in the corpus and the boxes are repeated sampling.</w:t>
      </w:r>
    </w:p>
    <w:p w14:paraId="259BC1F3" w14:textId="0A9777B7" w:rsidR="00D31342" w:rsidRPr="00E3765B" w:rsidRDefault="00D31342" w:rsidP="00D31342">
      <w:pPr>
        <w:rPr>
          <w:rFonts w:cs="Arial"/>
          <w:noProof/>
          <w:shd w:val="clear" w:color="auto" w:fill="FFFFFF"/>
        </w:rPr>
      </w:pPr>
      <w:r w:rsidRPr="00E3765B">
        <w:rPr>
          <w:rFonts w:cs="Arial"/>
          <w:noProof/>
          <w:shd w:val="clear" w:color="auto" w:fill="FFFFFF"/>
        </w:rPr>
        <w:t xml:space="preserve">Explained differently, LDA assumes that </w:t>
      </w:r>
      <w:r w:rsidR="004F70C1" w:rsidRPr="00E3765B">
        <w:rPr>
          <w:rFonts w:cs="Arial"/>
          <w:noProof/>
          <w:shd w:val="clear" w:color="auto" w:fill="FFFFFF"/>
        </w:rPr>
        <w:t xml:space="preserve">each word is generated by </w:t>
      </w:r>
      <w:r w:rsidRPr="00E3765B">
        <w:rPr>
          <w:rFonts w:cs="Arial"/>
          <w:noProof/>
          <w:shd w:val="clear" w:color="auto" w:fill="FFFFFF"/>
        </w:rPr>
        <w:t>a</w:t>
      </w:r>
      <w:r w:rsidR="004F70C1" w:rsidRPr="00E3765B">
        <w:rPr>
          <w:rFonts w:cs="Arial"/>
          <w:noProof/>
          <w:shd w:val="clear" w:color="auto" w:fill="FFFFFF"/>
        </w:rPr>
        <w:t>n</w:t>
      </w:r>
      <w:r w:rsidRPr="00E3765B">
        <w:rPr>
          <w:rFonts w:cs="Arial"/>
          <w:noProof/>
          <w:shd w:val="clear" w:color="auto" w:fill="FFFFFF"/>
        </w:rPr>
        <w:t xml:space="preserve"> </w:t>
      </w:r>
      <w:r w:rsidR="004F70C1" w:rsidRPr="00E3765B">
        <w:rPr>
          <w:rFonts w:cs="Arial"/>
          <w:noProof/>
          <w:shd w:val="clear" w:color="auto" w:fill="FFFFFF"/>
        </w:rPr>
        <w:t>assortment</w:t>
      </w:r>
      <w:r w:rsidRPr="00E3765B">
        <w:rPr>
          <w:rFonts w:cs="Arial"/>
          <w:noProof/>
          <w:shd w:val="clear" w:color="auto" w:fill="FFFFFF"/>
        </w:rPr>
        <w:t xml:space="preserve"> of topics, then</w:t>
      </w:r>
      <w:r w:rsidR="008D0C0D" w:rsidRPr="00E3765B">
        <w:rPr>
          <w:rFonts w:cs="Arial"/>
          <w:noProof/>
          <w:shd w:val="clear" w:color="auto" w:fill="FFFFFF"/>
        </w:rPr>
        <w:t xml:space="preserve"> it</w:t>
      </w:r>
      <w:r w:rsidRPr="00E3765B">
        <w:rPr>
          <w:rFonts w:cs="Arial"/>
          <w:noProof/>
          <w:shd w:val="clear" w:color="auto" w:fill="FFFFFF"/>
        </w:rPr>
        <w:t xml:space="preserve"> models the relationships between documents and topics and the relationships among such topics and words. </w:t>
      </w:r>
    </w:p>
    <w:p w14:paraId="2A6E1E3D" w14:textId="43FAE4B9" w:rsidR="00CF3033" w:rsidRPr="00E3765B" w:rsidRDefault="00CF3033" w:rsidP="00D31342">
      <w:pPr>
        <w:rPr>
          <w:rFonts w:cs="Arial"/>
          <w:noProof/>
          <w:shd w:val="clear" w:color="auto" w:fill="FFFFFF"/>
        </w:rPr>
      </w:pPr>
      <w:r w:rsidRPr="00E3765B">
        <w:rPr>
          <w:rFonts w:cs="Arial"/>
          <w:noProof/>
          <w:shd w:val="clear" w:color="auto" w:fill="FFFFFF"/>
        </w:rPr>
        <w:t xml:space="preserve">LDA also assumes, in this project, </w:t>
      </w:r>
      <w:r w:rsidR="00B74B17" w:rsidRPr="00E3765B">
        <w:rPr>
          <w:rFonts w:cs="Arial"/>
          <w:noProof/>
          <w:shd w:val="clear" w:color="auto" w:fill="FFFFFF"/>
        </w:rPr>
        <w:t>f</w:t>
      </w:r>
      <w:r w:rsidRPr="00E3765B">
        <w:rPr>
          <w:rFonts w:cs="Arial"/>
          <w:noProof/>
          <w:shd w:val="clear" w:color="auto" w:fill="FFFFFF"/>
        </w:rPr>
        <w:t xml:space="preserve">or each document </w:t>
      </w:r>
      <w:r w:rsidRPr="00E3765B">
        <w:rPr>
          <w:rFonts w:cs="Arial"/>
          <w:i/>
          <w:noProof/>
          <w:shd w:val="clear" w:color="auto" w:fill="FFFFFF"/>
        </w:rPr>
        <w:t>w</w:t>
      </w:r>
      <w:r w:rsidRPr="00E3765B">
        <w:rPr>
          <w:rFonts w:cs="Arial"/>
          <w:b/>
          <w:noProof/>
          <w:shd w:val="clear" w:color="auto" w:fill="FFFFFF"/>
        </w:rPr>
        <w:t xml:space="preserve"> </w:t>
      </w:r>
      <w:r w:rsidRPr="00E3765B">
        <w:rPr>
          <w:rFonts w:cs="Arial"/>
          <w:noProof/>
          <w:shd w:val="clear" w:color="auto" w:fill="FFFFFF"/>
        </w:rPr>
        <w:t>in a corpus</w:t>
      </w:r>
      <w:r w:rsidRPr="00E3765B">
        <w:rPr>
          <w:rFonts w:cs="Arial"/>
          <w:b/>
          <w:noProof/>
          <w:shd w:val="clear" w:color="auto" w:fill="FFFFFF"/>
        </w:rPr>
        <w:t xml:space="preserve"> </w:t>
      </w:r>
      <w:r w:rsidRPr="00E3765B">
        <w:rPr>
          <w:rFonts w:cs="Arial"/>
          <w:i/>
          <w:noProof/>
          <w:shd w:val="clear" w:color="auto" w:fill="FFFFFF"/>
        </w:rPr>
        <w:t>D</w:t>
      </w:r>
      <w:r w:rsidR="008D371D" w:rsidRPr="00E3765B">
        <w:rPr>
          <w:rFonts w:cs="Arial"/>
          <w:i/>
          <w:noProof/>
          <w:shd w:val="clear" w:color="auto" w:fill="FFFFFF"/>
        </w:rPr>
        <w:t xml:space="preserve"> [</w:t>
      </w:r>
      <w:r w:rsidR="005E0A84" w:rsidRPr="00E3765B">
        <w:rPr>
          <w:rFonts w:cs="Arial"/>
          <w:i/>
          <w:noProof/>
          <w:shd w:val="clear" w:color="auto" w:fill="FFFFFF"/>
        </w:rPr>
        <w:t>13</w:t>
      </w:r>
      <w:r w:rsidR="008D371D" w:rsidRPr="00E3765B">
        <w:rPr>
          <w:rFonts w:cs="Arial"/>
          <w:i/>
          <w:noProof/>
          <w:shd w:val="clear" w:color="auto" w:fill="FFFFFF"/>
        </w:rPr>
        <w:t>][</w:t>
      </w:r>
      <w:r w:rsidR="005E0A84" w:rsidRPr="00E3765B">
        <w:rPr>
          <w:rFonts w:cs="Arial"/>
          <w:i/>
          <w:noProof/>
          <w:shd w:val="clear" w:color="auto" w:fill="FFFFFF"/>
        </w:rPr>
        <w:t>15</w:t>
      </w:r>
      <w:r w:rsidR="008D371D" w:rsidRPr="00E3765B">
        <w:rPr>
          <w:rFonts w:cs="Arial"/>
          <w:i/>
          <w:noProof/>
          <w:shd w:val="clear" w:color="auto" w:fill="FFFFFF"/>
        </w:rPr>
        <w:t>]</w:t>
      </w:r>
      <w:r w:rsidRPr="00E3765B">
        <w:rPr>
          <w:rFonts w:cs="Arial"/>
          <w:i/>
          <w:noProof/>
          <w:shd w:val="clear" w:color="auto" w:fill="FFFFFF"/>
        </w:rPr>
        <w:t>:</w:t>
      </w:r>
    </w:p>
    <w:p w14:paraId="1EBBF60F" w14:textId="585409BF" w:rsidR="00CF3033" w:rsidRPr="00E3765B" w:rsidRDefault="00B74B17" w:rsidP="00CF3033">
      <w:pPr>
        <w:pStyle w:val="ListParagraph"/>
        <w:numPr>
          <w:ilvl w:val="0"/>
          <w:numId w:val="40"/>
        </w:numPr>
        <w:rPr>
          <w:rFonts w:cs="Arial"/>
          <w:noProof/>
          <w:shd w:val="clear" w:color="auto" w:fill="FFFFFF"/>
        </w:rPr>
      </w:pPr>
      <w:r w:rsidRPr="00E3765B">
        <w:rPr>
          <w:rFonts w:cs="Arial"/>
          <w:noProof/>
          <w:shd w:val="clear" w:color="auto" w:fill="FFFFFF"/>
        </w:rPr>
        <w:t xml:space="preserve">Choose </w:t>
      </w:r>
      <w:r w:rsidR="00CF3033" w:rsidRPr="00E3765B">
        <w:rPr>
          <w:rFonts w:cs="Arial"/>
          <w:noProof/>
          <w:shd w:val="clear" w:color="auto" w:fill="FFFFFF"/>
        </w:rPr>
        <w:t xml:space="preserve">a </w:t>
      </w:r>
      <w:r w:rsidRPr="00E3765B">
        <w:rPr>
          <w:rFonts w:cs="Arial"/>
          <w:noProof/>
          <w:shd w:val="clear" w:color="auto" w:fill="FFFFFF"/>
        </w:rPr>
        <w:t>m</w:t>
      </w:r>
      <w:r w:rsidR="00CF3033" w:rsidRPr="00E3765B">
        <w:rPr>
          <w:rFonts w:cs="Arial"/>
          <w:noProof/>
          <w:shd w:val="clear" w:color="auto" w:fill="FFFFFF"/>
        </w:rPr>
        <w:t xml:space="preserve">ultinomial </w:t>
      </w:r>
      <w:r w:rsidR="00EF522D" w:rsidRPr="00E3765B">
        <w:rPr>
          <w:rFonts w:cs="Arial"/>
          <w:i/>
          <w:noProof/>
          <w:shd w:val="clear" w:color="auto" w:fill="FFFFFF"/>
        </w:rPr>
        <w:t>ξ</w:t>
      </w:r>
      <w:r w:rsidR="00845543" w:rsidRPr="00E3765B">
        <w:rPr>
          <w:rFonts w:cs="Arial"/>
          <w:i/>
          <w:noProof/>
          <w:shd w:val="clear" w:color="auto" w:fill="FFFFFF"/>
          <w:vertAlign w:val="subscript"/>
        </w:rPr>
        <w:t>k</w:t>
      </w:r>
      <w:r w:rsidR="00CF3033" w:rsidRPr="00E3765B">
        <w:rPr>
          <w:rFonts w:cs="Arial"/>
          <w:noProof/>
          <w:shd w:val="clear" w:color="auto" w:fill="FFFFFF"/>
        </w:rPr>
        <w:t xml:space="preserve"> </w:t>
      </w:r>
      <w:r w:rsidR="00845543" w:rsidRPr="00E3765B">
        <w:rPr>
          <w:rFonts w:cs="Arial"/>
          <w:noProof/>
          <w:shd w:val="clear" w:color="auto" w:fill="FFFFFF"/>
        </w:rPr>
        <w:t>(</w:t>
      </w:r>
      <w:r w:rsidR="00845543" w:rsidRPr="00E3765B">
        <w:rPr>
          <w:rFonts w:cs="Arial"/>
          <w:i/>
          <w:noProof/>
          <w:shd w:val="clear" w:color="auto" w:fill="FFFFFF"/>
        </w:rPr>
        <w:t>k</w:t>
      </w:r>
      <w:r w:rsidR="00845543" w:rsidRPr="00E3765B">
        <w:rPr>
          <w:rFonts w:cs="Arial"/>
          <w:noProof/>
          <w:shd w:val="clear" w:color="auto" w:fill="FFFFFF"/>
        </w:rPr>
        <w:t xml:space="preserve">∈{1, …, </w:t>
      </w:r>
      <w:r w:rsidR="00845543" w:rsidRPr="00E3765B">
        <w:rPr>
          <w:rFonts w:cs="Arial"/>
          <w:i/>
          <w:noProof/>
          <w:shd w:val="clear" w:color="auto" w:fill="FFFFFF"/>
        </w:rPr>
        <w:t>K</w:t>
      </w:r>
      <w:r w:rsidR="00845543" w:rsidRPr="00E3765B">
        <w:rPr>
          <w:rFonts w:cs="Arial"/>
          <w:noProof/>
          <w:shd w:val="clear" w:color="auto" w:fill="FFFFFF"/>
        </w:rPr>
        <w:t xml:space="preserve">}) </w:t>
      </w:r>
      <w:r w:rsidR="00CF3033" w:rsidRPr="00E3765B">
        <w:rPr>
          <w:rFonts w:cs="Arial"/>
          <w:noProof/>
          <w:shd w:val="clear" w:color="auto" w:fill="FFFFFF"/>
        </w:rPr>
        <w:t>for each topic from a Dirichlet distribution</w:t>
      </w:r>
      <w:r w:rsidR="00EF522D" w:rsidRPr="00E3765B">
        <w:rPr>
          <w:rFonts w:cs="Arial"/>
          <w:noProof/>
          <w:shd w:val="clear" w:color="auto" w:fill="FFFFFF"/>
        </w:rPr>
        <w:t xml:space="preserve"> (</w:t>
      </w:r>
      <w:r w:rsidR="00EF522D" w:rsidRPr="00E3765B">
        <w:rPr>
          <w:rFonts w:cs="Arial"/>
          <w:i/>
          <w:noProof/>
          <w:shd w:val="clear" w:color="auto" w:fill="FFFFFF"/>
        </w:rPr>
        <w:t>β</w:t>
      </w:r>
      <w:r w:rsidR="00EF522D" w:rsidRPr="00E3765B">
        <w:rPr>
          <w:rFonts w:cs="Arial"/>
          <w:noProof/>
          <w:shd w:val="clear" w:color="auto" w:fill="FFFFFF"/>
        </w:rPr>
        <w:t>);</w:t>
      </w:r>
    </w:p>
    <w:p w14:paraId="2D76FEFE" w14:textId="05784391" w:rsidR="00CF3033" w:rsidRPr="00E3765B" w:rsidRDefault="00CF3033" w:rsidP="00CF3033">
      <w:pPr>
        <w:pStyle w:val="ListParagraph"/>
        <w:numPr>
          <w:ilvl w:val="0"/>
          <w:numId w:val="40"/>
        </w:numPr>
        <w:rPr>
          <w:rFonts w:cs="Arial"/>
          <w:noProof/>
          <w:shd w:val="clear" w:color="auto" w:fill="FFFFFF"/>
        </w:rPr>
      </w:pPr>
      <w:r w:rsidRPr="00E3765B">
        <w:rPr>
          <w:rFonts w:cs="Arial"/>
          <w:noProof/>
          <w:shd w:val="clear" w:color="auto" w:fill="FFFFFF"/>
        </w:rPr>
        <w:t xml:space="preserve">Choose a </w:t>
      </w:r>
      <w:r w:rsidR="00B74B17" w:rsidRPr="00E3765B">
        <w:rPr>
          <w:rFonts w:cs="Arial"/>
          <w:noProof/>
          <w:shd w:val="clear" w:color="auto" w:fill="FFFFFF"/>
        </w:rPr>
        <w:t>m</w:t>
      </w:r>
      <w:r w:rsidRPr="00E3765B">
        <w:rPr>
          <w:rFonts w:cs="Arial"/>
          <w:noProof/>
          <w:shd w:val="clear" w:color="auto" w:fill="FFFFFF"/>
        </w:rPr>
        <w:t xml:space="preserve">ultinomial </w:t>
      </w:r>
      <w:r w:rsidR="00845543" w:rsidRPr="00E3765B">
        <w:rPr>
          <w:rFonts w:cs="Arial"/>
          <w:i/>
          <w:noProof/>
          <w:shd w:val="clear" w:color="auto" w:fill="FFFFFF"/>
        </w:rPr>
        <w:t>θ</w:t>
      </w:r>
      <w:r w:rsidR="00845543" w:rsidRPr="00E3765B">
        <w:rPr>
          <w:rFonts w:cs="Arial"/>
          <w:i/>
          <w:noProof/>
          <w:shd w:val="clear" w:color="auto" w:fill="FFFFFF"/>
          <w:vertAlign w:val="subscript"/>
        </w:rPr>
        <w:t>s</w:t>
      </w:r>
      <w:r w:rsidRPr="00E3765B">
        <w:rPr>
          <w:rFonts w:cs="Arial"/>
          <w:noProof/>
          <w:shd w:val="clear" w:color="auto" w:fill="FFFFFF"/>
        </w:rPr>
        <w:t xml:space="preserve"> </w:t>
      </w:r>
      <w:r w:rsidR="00845543" w:rsidRPr="00E3765B">
        <w:rPr>
          <w:rFonts w:cs="Arial"/>
          <w:noProof/>
          <w:shd w:val="clear" w:color="auto" w:fill="FFFFFF"/>
        </w:rPr>
        <w:t>(</w:t>
      </w:r>
      <w:r w:rsidR="00845543" w:rsidRPr="00E3765B">
        <w:rPr>
          <w:rFonts w:cs="Arial"/>
          <w:i/>
          <w:noProof/>
          <w:shd w:val="clear" w:color="auto" w:fill="FFFFFF"/>
        </w:rPr>
        <w:t>k</w:t>
      </w:r>
      <w:r w:rsidR="00845543" w:rsidRPr="00E3765B">
        <w:rPr>
          <w:rFonts w:cs="Arial"/>
          <w:noProof/>
          <w:shd w:val="clear" w:color="auto" w:fill="FFFFFF"/>
        </w:rPr>
        <w:t xml:space="preserve">∈{1, …, </w:t>
      </w:r>
      <w:r w:rsidR="00845543" w:rsidRPr="00E3765B">
        <w:rPr>
          <w:rFonts w:cs="Arial"/>
          <w:i/>
          <w:noProof/>
          <w:shd w:val="clear" w:color="auto" w:fill="FFFFFF"/>
        </w:rPr>
        <w:t>S</w:t>
      </w:r>
      <w:r w:rsidR="00845543" w:rsidRPr="00E3765B">
        <w:rPr>
          <w:rFonts w:cs="Arial"/>
          <w:noProof/>
          <w:shd w:val="clear" w:color="auto" w:fill="FFFFFF"/>
        </w:rPr>
        <w:t xml:space="preserve">}) </w:t>
      </w:r>
      <w:r w:rsidRPr="00E3765B">
        <w:rPr>
          <w:rFonts w:cs="Arial"/>
          <w:noProof/>
          <w:shd w:val="clear" w:color="auto" w:fill="FFFFFF"/>
        </w:rPr>
        <w:t xml:space="preserve">for each </w:t>
      </w:r>
      <w:r w:rsidR="00EF522D" w:rsidRPr="00E3765B">
        <w:rPr>
          <w:rFonts w:cs="Arial"/>
          <w:noProof/>
          <w:shd w:val="clear" w:color="auto" w:fill="FFFFFF"/>
        </w:rPr>
        <w:t>CCF band from a Dirichlet distribution (</w:t>
      </w:r>
      <w:r w:rsidR="00EF522D" w:rsidRPr="00E3765B">
        <w:rPr>
          <w:rFonts w:cs="Arial"/>
          <w:i/>
          <w:noProof/>
          <w:shd w:val="clear" w:color="auto" w:fill="FFFFFF"/>
        </w:rPr>
        <w:t>α</w:t>
      </w:r>
      <w:r w:rsidR="00EF522D" w:rsidRPr="00E3765B">
        <w:rPr>
          <w:rFonts w:cs="Arial"/>
          <w:noProof/>
          <w:shd w:val="clear" w:color="auto" w:fill="FFFFFF"/>
        </w:rPr>
        <w:t>);</w:t>
      </w:r>
    </w:p>
    <w:p w14:paraId="200B6719" w14:textId="2A584203" w:rsidR="00EF522D" w:rsidRPr="00E3765B" w:rsidRDefault="00EF522D" w:rsidP="00EF522D">
      <w:pPr>
        <w:pStyle w:val="ListParagraph"/>
        <w:numPr>
          <w:ilvl w:val="1"/>
          <w:numId w:val="40"/>
        </w:numPr>
        <w:rPr>
          <w:rFonts w:cs="Arial"/>
          <w:noProof/>
          <w:shd w:val="clear" w:color="auto" w:fill="FFFFFF"/>
        </w:rPr>
      </w:pPr>
      <w:r w:rsidRPr="00E3765B">
        <w:rPr>
          <w:rFonts w:cs="Arial"/>
          <w:noProof/>
          <w:shd w:val="clear" w:color="auto" w:fill="FFFFFF"/>
        </w:rPr>
        <w:t xml:space="preserve">Choose a topic </w:t>
      </w:r>
      <w:r w:rsidRPr="00E3765B">
        <w:rPr>
          <w:rFonts w:cs="Arial"/>
          <w:i/>
          <w:noProof/>
          <w:shd w:val="clear" w:color="auto" w:fill="FFFFFF"/>
        </w:rPr>
        <w:t>z</w:t>
      </w:r>
      <w:r w:rsidRPr="00E3765B">
        <w:rPr>
          <w:rFonts w:cs="Arial"/>
          <w:noProof/>
          <w:shd w:val="clear" w:color="auto" w:fill="FFFFFF"/>
        </w:rPr>
        <w:t xml:space="preserve"> from a </w:t>
      </w:r>
      <w:r w:rsidR="00B74B17" w:rsidRPr="00E3765B">
        <w:rPr>
          <w:rFonts w:cs="Arial"/>
          <w:noProof/>
          <w:shd w:val="clear" w:color="auto" w:fill="FFFFFF"/>
        </w:rPr>
        <w:t>m</w:t>
      </w:r>
      <w:r w:rsidRPr="00E3765B">
        <w:rPr>
          <w:rFonts w:cs="Arial"/>
          <w:noProof/>
          <w:shd w:val="clear" w:color="auto" w:fill="FFFFFF"/>
        </w:rPr>
        <w:t>ultinomial (</w:t>
      </w:r>
      <w:r w:rsidR="00845543" w:rsidRPr="00E3765B">
        <w:rPr>
          <w:rFonts w:cs="Arial"/>
          <w:i/>
          <w:noProof/>
          <w:shd w:val="clear" w:color="auto" w:fill="FFFFFF"/>
        </w:rPr>
        <w:t>θ</w:t>
      </w:r>
      <w:r w:rsidR="00845543" w:rsidRPr="00E3765B">
        <w:rPr>
          <w:rFonts w:cs="Arial"/>
          <w:i/>
          <w:noProof/>
          <w:shd w:val="clear" w:color="auto" w:fill="FFFFFF"/>
          <w:vertAlign w:val="subscript"/>
        </w:rPr>
        <w:t>s</w:t>
      </w:r>
      <w:r w:rsidRPr="00E3765B">
        <w:rPr>
          <w:rFonts w:cs="Arial"/>
          <w:noProof/>
          <w:shd w:val="clear" w:color="auto" w:fill="FFFFFF"/>
        </w:rPr>
        <w:t>).</w:t>
      </w:r>
    </w:p>
    <w:p w14:paraId="7A099C9A" w14:textId="5B4104F8" w:rsidR="00EF522D" w:rsidRPr="00E3765B" w:rsidRDefault="00EF522D" w:rsidP="00EF522D">
      <w:pPr>
        <w:pStyle w:val="ListParagraph"/>
        <w:numPr>
          <w:ilvl w:val="1"/>
          <w:numId w:val="40"/>
        </w:numPr>
        <w:rPr>
          <w:rFonts w:cs="Arial"/>
          <w:noProof/>
          <w:shd w:val="clear" w:color="auto" w:fill="FFFFFF"/>
        </w:rPr>
      </w:pPr>
      <w:r w:rsidRPr="00E3765B">
        <w:rPr>
          <w:rFonts w:cs="Arial"/>
          <w:noProof/>
          <w:shd w:val="clear" w:color="auto" w:fill="FFFFFF"/>
        </w:rPr>
        <w:t xml:space="preserve">Choose a word </w:t>
      </w:r>
      <w:r w:rsidRPr="00E3765B">
        <w:rPr>
          <w:rFonts w:cs="Arial"/>
          <w:i/>
          <w:noProof/>
          <w:shd w:val="clear" w:color="auto" w:fill="FFFFFF"/>
        </w:rPr>
        <w:t>w</w:t>
      </w:r>
      <w:r w:rsidRPr="00E3765B">
        <w:rPr>
          <w:rFonts w:cs="Arial"/>
          <w:i/>
          <w:noProof/>
          <w:shd w:val="clear" w:color="auto" w:fill="FFFFFF"/>
          <w:vertAlign w:val="subscript"/>
        </w:rPr>
        <w:t>n</w:t>
      </w:r>
      <w:r w:rsidRPr="00E3765B">
        <w:rPr>
          <w:rFonts w:cs="Arial"/>
          <w:i/>
          <w:noProof/>
          <w:shd w:val="clear" w:color="auto" w:fill="FFFFFF"/>
        </w:rPr>
        <w:t xml:space="preserve"> </w:t>
      </w:r>
      <w:r w:rsidRPr="00E3765B">
        <w:rPr>
          <w:rFonts w:cs="Arial"/>
          <w:noProof/>
          <w:shd w:val="clear" w:color="auto" w:fill="FFFFFF"/>
        </w:rPr>
        <w:t>(</w:t>
      </w:r>
      <w:r w:rsidRPr="00E3765B">
        <w:rPr>
          <w:rFonts w:cs="Arial"/>
          <w:i/>
          <w:noProof/>
          <w:shd w:val="clear" w:color="auto" w:fill="FFFFFF"/>
        </w:rPr>
        <w:t>n</w:t>
      </w:r>
      <w:r w:rsidRPr="00E3765B">
        <w:rPr>
          <w:rFonts w:cs="Arial"/>
          <w:noProof/>
          <w:shd w:val="clear" w:color="auto" w:fill="FFFFFF"/>
        </w:rPr>
        <w:t xml:space="preserve">∈{1, …, </w:t>
      </w:r>
      <w:r w:rsidRPr="00E3765B">
        <w:rPr>
          <w:rFonts w:cs="Arial"/>
          <w:i/>
          <w:noProof/>
          <w:shd w:val="clear" w:color="auto" w:fill="FFFFFF"/>
        </w:rPr>
        <w:t>N</w:t>
      </w:r>
      <w:r w:rsidRPr="00E3765B">
        <w:rPr>
          <w:rFonts w:cs="Arial"/>
          <w:noProof/>
          <w:shd w:val="clear" w:color="auto" w:fill="FFFFFF"/>
        </w:rPr>
        <w:t>}</w:t>
      </w:r>
      <w:r w:rsidRPr="00E3765B">
        <w:rPr>
          <w:rFonts w:cs="Arial"/>
          <w:i/>
          <w:noProof/>
          <w:shd w:val="clear" w:color="auto" w:fill="FFFFFF"/>
        </w:rPr>
        <w:t xml:space="preserve">, </w:t>
      </w:r>
      <w:r w:rsidRPr="00E3765B">
        <w:rPr>
          <w:rFonts w:cs="Arial"/>
          <w:noProof/>
          <w:shd w:val="clear" w:color="auto" w:fill="FFFFFF"/>
        </w:rPr>
        <w:t>where</w:t>
      </w:r>
      <w:r w:rsidRPr="00E3765B">
        <w:rPr>
          <w:rFonts w:cs="Arial"/>
          <w:i/>
          <w:noProof/>
          <w:shd w:val="clear" w:color="auto" w:fill="FFFFFF"/>
        </w:rPr>
        <w:t xml:space="preserve"> N</w:t>
      </w:r>
      <w:r w:rsidRPr="00E3765B">
        <w:rPr>
          <w:rFonts w:cs="Arial"/>
          <w:noProof/>
          <w:shd w:val="clear" w:color="auto" w:fill="FFFFFF"/>
        </w:rPr>
        <w:t xml:space="preserve"> is the number of words in the curre</w:t>
      </w:r>
      <w:r w:rsidR="00B74B17" w:rsidRPr="00E3765B">
        <w:rPr>
          <w:rFonts w:cs="Arial"/>
          <w:noProof/>
          <w:shd w:val="clear" w:color="auto" w:fill="FFFFFF"/>
        </w:rPr>
        <w:t>n</w:t>
      </w:r>
      <w:r w:rsidRPr="00E3765B">
        <w:rPr>
          <w:rFonts w:cs="Arial"/>
          <w:noProof/>
          <w:shd w:val="clear" w:color="auto" w:fill="FFFFFF"/>
        </w:rPr>
        <w:t xml:space="preserve">t document) from a </w:t>
      </w:r>
      <w:r w:rsidR="00B74B17" w:rsidRPr="00E3765B">
        <w:rPr>
          <w:rFonts w:cs="Arial"/>
          <w:noProof/>
          <w:shd w:val="clear" w:color="auto" w:fill="FFFFFF"/>
        </w:rPr>
        <w:t>m</w:t>
      </w:r>
      <w:r w:rsidRPr="00E3765B">
        <w:rPr>
          <w:rFonts w:cs="Arial"/>
          <w:noProof/>
          <w:shd w:val="clear" w:color="auto" w:fill="FFFFFF"/>
        </w:rPr>
        <w:t>ultinomial (ξ</w:t>
      </w:r>
      <w:r w:rsidR="00845543" w:rsidRPr="00E3765B">
        <w:rPr>
          <w:rFonts w:cs="Arial"/>
          <w:noProof/>
          <w:shd w:val="clear" w:color="auto" w:fill="FFFFFF"/>
          <w:vertAlign w:val="subscript"/>
        </w:rPr>
        <w:t>z</w:t>
      </w:r>
      <w:r w:rsidRPr="00E3765B">
        <w:rPr>
          <w:rFonts w:cs="Arial"/>
          <w:noProof/>
          <w:shd w:val="clear" w:color="auto" w:fill="FFFFFF"/>
        </w:rPr>
        <w:t>).</w:t>
      </w:r>
    </w:p>
    <w:p w14:paraId="75ACEE97" w14:textId="55D1BD37" w:rsidR="00603179" w:rsidRPr="00E3765B" w:rsidRDefault="003D75FA" w:rsidP="00603179">
      <w:r w:rsidRPr="00E3765B">
        <w:rPr>
          <w:rFonts w:cs="Arial"/>
          <w:noProof/>
          <w:shd w:val="clear" w:color="auto" w:fill="FFFFFF"/>
        </w:rPr>
        <w:t>Therefore</w:t>
      </w:r>
      <w:r w:rsidR="00D31342" w:rsidRPr="00E3765B">
        <w:rPr>
          <w:rFonts w:cs="Arial"/>
          <w:noProof/>
          <w:shd w:val="clear" w:color="auto" w:fill="FFFFFF"/>
        </w:rPr>
        <w:t>,</w:t>
      </w:r>
      <w:r w:rsidRPr="00E3765B">
        <w:rPr>
          <w:rFonts w:cs="Arial"/>
          <w:noProof/>
          <w:shd w:val="clear" w:color="auto" w:fill="FFFFFF"/>
        </w:rPr>
        <w:t xml:space="preserve"> the output of</w:t>
      </w:r>
      <w:r w:rsidR="00D31342" w:rsidRPr="00E3765B">
        <w:rPr>
          <w:rFonts w:cs="Arial"/>
          <w:noProof/>
          <w:shd w:val="clear" w:color="auto" w:fill="FFFFFF"/>
        </w:rPr>
        <w:t xml:space="preserve"> LDA model </w:t>
      </w:r>
      <w:r w:rsidRPr="00E3765B">
        <w:rPr>
          <w:rFonts w:cs="Arial"/>
          <w:noProof/>
          <w:shd w:val="clear" w:color="auto" w:fill="FFFFFF"/>
        </w:rPr>
        <w:t>are</w:t>
      </w:r>
      <w:r w:rsidR="00D31342" w:rsidRPr="00E3765B">
        <w:rPr>
          <w:rFonts w:cs="Arial"/>
          <w:noProof/>
          <w:shd w:val="clear" w:color="auto" w:fill="FFFFFF"/>
        </w:rPr>
        <w:t xml:space="preserve"> two matrice</w:t>
      </w:r>
      <w:r w:rsidR="00586D2E" w:rsidRPr="00E3765B">
        <w:rPr>
          <w:rFonts w:cs="Arial"/>
          <w:noProof/>
          <w:shd w:val="clear" w:color="auto" w:fill="FFFFFF"/>
        </w:rPr>
        <w:t>s</w:t>
      </w:r>
      <w:r w:rsidR="00D31342" w:rsidRPr="00E3765B">
        <w:rPr>
          <w:rFonts w:cs="Arial"/>
          <w:noProof/>
          <w:shd w:val="clear" w:color="auto" w:fill="FFFFFF"/>
        </w:rPr>
        <w:t>, a document-topic and a topic-</w:t>
      </w:r>
      <w:r w:rsidR="008E7CE9" w:rsidRPr="00E3765B">
        <w:rPr>
          <w:rFonts w:cs="Arial"/>
          <w:noProof/>
          <w:shd w:val="clear" w:color="auto" w:fill="FFFFFF"/>
        </w:rPr>
        <w:t>words</w:t>
      </w:r>
      <w:r w:rsidR="00D31342" w:rsidRPr="00E3765B">
        <w:rPr>
          <w:rFonts w:cs="Arial"/>
          <w:noProof/>
          <w:shd w:val="clear" w:color="auto" w:fill="FFFFFF"/>
        </w:rPr>
        <w:t xml:space="preserve"> matrix, which can be represented with dimensions (N, K) and (K, M) respectively, where N is the number of documents, K is for the number of topics and M is the vocabulary size.</w:t>
      </w:r>
      <w:r w:rsidR="004A3663" w:rsidRPr="00E3765B">
        <w:rPr>
          <w:rFonts w:cs="Arial"/>
          <w:noProof/>
          <w:shd w:val="clear" w:color="auto" w:fill="FFFFFF"/>
        </w:rPr>
        <w:t xml:space="preserve"> </w:t>
      </w:r>
      <w:proofErr w:type="gramStart"/>
      <w:r w:rsidRPr="00E3765B">
        <w:t>These matrices,</w:t>
      </w:r>
      <w:proofErr w:type="gramEnd"/>
      <w:r w:rsidRPr="00E3765B">
        <w:t xml:space="preserve"> represent the probability distributions of documents-topics and words-topics.</w:t>
      </w:r>
    </w:p>
    <w:p w14:paraId="36B118A2" w14:textId="77777777" w:rsidR="00411542" w:rsidRPr="00E3765B" w:rsidRDefault="009F54FE" w:rsidP="00411542">
      <w:pPr>
        <w:pStyle w:val="Heading1"/>
      </w:pPr>
      <w:bookmarkStart w:id="9" w:name="_Toc533098970"/>
      <w:r w:rsidRPr="00E3765B">
        <w:t>Requirements</w:t>
      </w:r>
      <w:bookmarkEnd w:id="9"/>
    </w:p>
    <w:p w14:paraId="598CAAE0" w14:textId="2550425B" w:rsidR="00E97856" w:rsidRPr="00E3765B" w:rsidRDefault="00A21EC5" w:rsidP="00E97856">
      <w:r w:rsidRPr="00E3765B">
        <w:t xml:space="preserve">Since this project was a mixture of different tools, the requirements varying depending on the tool, </w:t>
      </w:r>
      <w:r w:rsidR="005808E0" w:rsidRPr="00E3765B">
        <w:t>hence</w:t>
      </w:r>
      <w:r w:rsidRPr="00E3765B">
        <w:t xml:space="preserve"> the requirement</w:t>
      </w:r>
      <w:r w:rsidR="00F610EE" w:rsidRPr="00E3765B">
        <w:t>s</w:t>
      </w:r>
      <w:r w:rsidRPr="00E3765B">
        <w:t xml:space="preserve"> would be better explain</w:t>
      </w:r>
      <w:r w:rsidR="00E97856" w:rsidRPr="00E3765B">
        <w:t>ed</w:t>
      </w:r>
      <w:r w:rsidRPr="00E3765B">
        <w:t xml:space="preserve"> if separated. </w:t>
      </w:r>
      <w:r w:rsidR="00E562F3" w:rsidRPr="00E3765B">
        <w:t xml:space="preserve">Furthermore, </w:t>
      </w:r>
      <w:r w:rsidR="005808E0" w:rsidRPr="00E3765B">
        <w:t xml:space="preserve">the </w:t>
      </w:r>
      <w:r w:rsidR="00E562F3" w:rsidRPr="00E3765B">
        <w:t>requirement</w:t>
      </w:r>
      <w:r w:rsidR="003A6888" w:rsidRPr="00E3765B">
        <w:t>s</w:t>
      </w:r>
      <w:r w:rsidR="00E562F3" w:rsidRPr="00E3765B">
        <w:t xml:space="preserve"> for the pipeline </w:t>
      </w:r>
      <w:r w:rsidR="003A6888" w:rsidRPr="00E3765B">
        <w:t>with</w:t>
      </w:r>
      <w:r w:rsidR="00E562F3" w:rsidRPr="00E3765B">
        <w:t xml:space="preserve"> the five tools will be explained</w:t>
      </w:r>
      <w:r w:rsidR="003A6888" w:rsidRPr="00E3765B">
        <w:t xml:space="preserve"> and it will include </w:t>
      </w:r>
      <w:r w:rsidR="00E562F3" w:rsidRPr="00E3765B">
        <w:t>how it should be implemented and ran.</w:t>
      </w:r>
    </w:p>
    <w:p w14:paraId="17D5D411" w14:textId="6912E1F2" w:rsidR="00E97856" w:rsidRPr="00E3765B" w:rsidRDefault="00E97856" w:rsidP="00E97856">
      <w:pPr>
        <w:pStyle w:val="Heading2"/>
      </w:pPr>
      <w:bookmarkStart w:id="10" w:name="_Toc533098971"/>
      <w:proofErr w:type="spellStart"/>
      <w:r w:rsidRPr="00E3765B">
        <w:t>PyClone</w:t>
      </w:r>
      <w:bookmarkEnd w:id="10"/>
      <w:proofErr w:type="spellEnd"/>
    </w:p>
    <w:p w14:paraId="5B830E31" w14:textId="2D113BD9" w:rsidR="00700929" w:rsidRPr="00E3765B" w:rsidRDefault="00700929" w:rsidP="00700929">
      <w:r w:rsidRPr="00E3765B">
        <w:t xml:space="preserve">For the </w:t>
      </w:r>
      <w:proofErr w:type="spellStart"/>
      <w:r w:rsidRPr="00E3765B">
        <w:t>Py</w:t>
      </w:r>
      <w:r w:rsidR="0022716F" w:rsidRPr="00E3765B">
        <w:t>C</w:t>
      </w:r>
      <w:r w:rsidRPr="00E3765B">
        <w:t>lone</w:t>
      </w:r>
      <w:proofErr w:type="spellEnd"/>
      <w:r w:rsidR="00FE5061" w:rsidRPr="00E3765B">
        <w:t xml:space="preserve"> tool</w:t>
      </w:r>
      <w:r w:rsidRPr="00E3765B">
        <w:t xml:space="preserve">, the </w:t>
      </w:r>
      <w:r w:rsidR="00FE5061" w:rsidRPr="00E3765B">
        <w:t>only operative</w:t>
      </w:r>
      <w:r w:rsidRPr="00E3765B">
        <w:t xml:space="preserve"> system </w:t>
      </w:r>
      <w:r w:rsidR="00FE5061" w:rsidRPr="00E3765B">
        <w:t>employed was</w:t>
      </w:r>
      <w:r w:rsidRPr="00E3765B">
        <w:t xml:space="preserve"> Unix (like Linux </w:t>
      </w:r>
      <w:r w:rsidR="00FE5061" w:rsidRPr="00E3765B">
        <w:t>or</w:t>
      </w:r>
      <w:r w:rsidRPr="00E3765B">
        <w:t xml:space="preserve"> </w:t>
      </w:r>
      <w:proofErr w:type="spellStart"/>
      <w:r w:rsidRPr="00E3765B">
        <w:t>MacOs</w:t>
      </w:r>
      <w:proofErr w:type="spellEnd"/>
      <w:r w:rsidRPr="00E3765B">
        <w:t xml:space="preserve">) and the version of </w:t>
      </w:r>
      <w:r w:rsidR="00FE5061" w:rsidRPr="00E3765B">
        <w:t>P</w:t>
      </w:r>
      <w:r w:rsidRPr="00E3765B">
        <w:t xml:space="preserve">ython must be 2.7. </w:t>
      </w:r>
    </w:p>
    <w:p w14:paraId="4DC45128" w14:textId="014C858B" w:rsidR="00700929" w:rsidRPr="00E3765B" w:rsidRDefault="00700929" w:rsidP="00700929">
      <w:r w:rsidRPr="00E3765B">
        <w:lastRenderedPageBreak/>
        <w:t xml:space="preserve">Additionally, it should be mentioned that </w:t>
      </w:r>
      <w:proofErr w:type="spellStart"/>
      <w:r w:rsidRPr="00E3765B">
        <w:t>Pyclone</w:t>
      </w:r>
      <w:proofErr w:type="spellEnd"/>
      <w:r w:rsidRPr="00E3765B">
        <w:t xml:space="preserve"> is the main library</w:t>
      </w:r>
      <w:r w:rsidR="005E0A84" w:rsidRPr="00E3765B">
        <w:t xml:space="preserve"> used in this project and it’s also </w:t>
      </w:r>
      <w:r w:rsidRPr="00E3765B">
        <w:t xml:space="preserve">an open-source code </w:t>
      </w:r>
      <w:r w:rsidR="0022716F" w:rsidRPr="00E3765B">
        <w:t>[</w:t>
      </w:r>
      <w:r w:rsidR="00F00B27" w:rsidRPr="00E3765B">
        <w:t>4</w:t>
      </w:r>
      <w:r w:rsidR="0022716F" w:rsidRPr="00E3765B">
        <w:t>]</w:t>
      </w:r>
      <w:r w:rsidRPr="00E3765B">
        <w:t xml:space="preserve">. According to its documents, the main dependencies are </w:t>
      </w:r>
      <w:proofErr w:type="spellStart"/>
      <w:r w:rsidRPr="00E3765B">
        <w:t>PyDp</w:t>
      </w:r>
      <w:proofErr w:type="spellEnd"/>
      <w:r w:rsidRPr="00E3765B">
        <w:t xml:space="preserve">, </w:t>
      </w:r>
      <w:proofErr w:type="spellStart"/>
      <w:r w:rsidRPr="00E3765B">
        <w:t>PyYAML</w:t>
      </w:r>
      <w:proofErr w:type="spellEnd"/>
      <w:r w:rsidRPr="00E3765B">
        <w:t>. Those two libraries are used for analysing. Besides, Matplotlib</w:t>
      </w:r>
      <w:r w:rsidR="0022716F" w:rsidRPr="00E3765B">
        <w:t xml:space="preserve">, </w:t>
      </w:r>
      <w:proofErr w:type="spellStart"/>
      <w:r w:rsidRPr="00E3765B">
        <w:t>Numpy</w:t>
      </w:r>
      <w:proofErr w:type="spellEnd"/>
      <w:r w:rsidRPr="00E3765B">
        <w:t xml:space="preserve">, Pandas, </w:t>
      </w:r>
      <w:proofErr w:type="spellStart"/>
      <w:r w:rsidRPr="00E3765B">
        <w:t>Scipy</w:t>
      </w:r>
      <w:proofErr w:type="spellEnd"/>
      <w:r w:rsidRPr="00E3765B">
        <w:t xml:space="preserve"> </w:t>
      </w:r>
      <w:r w:rsidR="0022716F" w:rsidRPr="00E3765B">
        <w:t>a</w:t>
      </w:r>
      <w:r w:rsidRPr="00E3765B">
        <w:t xml:space="preserve">nd </w:t>
      </w:r>
      <w:r w:rsidR="00401B98" w:rsidRPr="00E3765B">
        <w:t>S</w:t>
      </w:r>
      <w:r w:rsidRPr="00E3765B">
        <w:t xml:space="preserve">eaborn (higher or equal than 0.6.0) are required for plotting result and clustering. </w:t>
      </w:r>
      <w:proofErr w:type="spellStart"/>
      <w:r w:rsidRPr="00E3765B">
        <w:t>Py</w:t>
      </w:r>
      <w:r w:rsidR="00401B98" w:rsidRPr="00E3765B">
        <w:t>C</w:t>
      </w:r>
      <w:r w:rsidRPr="00E3765B">
        <w:t>lone</w:t>
      </w:r>
      <w:proofErr w:type="spellEnd"/>
      <w:r w:rsidRPr="00E3765B">
        <w:t xml:space="preserve"> and all the required libraries can be installed </w:t>
      </w:r>
      <w:r w:rsidR="00845768" w:rsidRPr="00E3765B">
        <w:t>via</w:t>
      </w:r>
      <w:r w:rsidRPr="00E3765B">
        <w:t xml:space="preserve"> </w:t>
      </w:r>
      <w:r w:rsidR="0022716F" w:rsidRPr="00E3765B">
        <w:rPr>
          <w:rFonts w:ascii="Courier New" w:hAnsi="Courier New" w:cs="Courier New"/>
        </w:rPr>
        <w:t>pip</w:t>
      </w:r>
      <w:r w:rsidRPr="00E3765B">
        <w:rPr>
          <w:rFonts w:ascii="Courier New" w:hAnsi="Courier New" w:cs="Courier New"/>
        </w:rPr>
        <w:t xml:space="preserve"> install</w:t>
      </w:r>
      <w:r w:rsidR="00845768" w:rsidRPr="00E3765B">
        <w:t xml:space="preserve"> (note: refer to README.txt for installation instructions). </w:t>
      </w:r>
    </w:p>
    <w:p w14:paraId="7F6A3FD2" w14:textId="51DE42C1" w:rsidR="00700929" w:rsidRPr="00E3765B" w:rsidRDefault="00700929" w:rsidP="00700929">
      <w:r w:rsidRPr="00E3765B">
        <w:t xml:space="preserve">Additionally, R scripts are used to pre-process input files and generate output files. The required libraries for R scripts </w:t>
      </w:r>
      <w:r w:rsidRPr="00E3765B">
        <w:rPr>
          <w:noProof/>
        </w:rPr>
        <w:t>are</w:t>
      </w:r>
      <w:r w:rsidRPr="00E3765B">
        <w:t xml:space="preserve"> </w:t>
      </w:r>
      <w:r w:rsidR="00C554AE" w:rsidRPr="00E3765B">
        <w:rPr>
          <w:noProof/>
        </w:rPr>
        <w:t>“</w:t>
      </w:r>
      <w:r w:rsidRPr="00E3765B">
        <w:rPr>
          <w:noProof/>
        </w:rPr>
        <w:t>dplyr</w:t>
      </w:r>
      <w:r w:rsidR="00C554AE" w:rsidRPr="00E3765B">
        <w:rPr>
          <w:noProof/>
        </w:rPr>
        <w:t>”</w:t>
      </w:r>
      <w:r w:rsidR="00D93411" w:rsidRPr="00E3765B">
        <w:t xml:space="preserve"> and</w:t>
      </w:r>
      <w:r w:rsidRPr="00E3765B">
        <w:t xml:space="preserve"> </w:t>
      </w:r>
      <w:r w:rsidR="00C554AE" w:rsidRPr="00E3765B">
        <w:rPr>
          <w:noProof/>
        </w:rPr>
        <w:t>“</w:t>
      </w:r>
      <w:r w:rsidRPr="00E3765B">
        <w:rPr>
          <w:noProof/>
        </w:rPr>
        <w:t>mcclust</w:t>
      </w:r>
      <w:r w:rsidR="00C554AE" w:rsidRPr="00E3765B">
        <w:rPr>
          <w:noProof/>
        </w:rPr>
        <w:t>”</w:t>
      </w:r>
      <w:r w:rsidRPr="00E3765B">
        <w:t xml:space="preserve">. </w:t>
      </w:r>
    </w:p>
    <w:p w14:paraId="2A1F68C1" w14:textId="499A337B" w:rsidR="00700929" w:rsidRPr="00E3765B" w:rsidRDefault="00700929" w:rsidP="00700929">
      <w:r w:rsidRPr="00E3765B">
        <w:t>The final requirement is</w:t>
      </w:r>
      <w:r w:rsidR="0022716F" w:rsidRPr="00E3765B">
        <w:t xml:space="preserve"> the </w:t>
      </w:r>
      <w:r w:rsidRPr="00E3765B">
        <w:t xml:space="preserve">data. According to the documents of </w:t>
      </w:r>
      <w:proofErr w:type="spellStart"/>
      <w:r w:rsidR="0022716F" w:rsidRPr="00E3765B">
        <w:t>P</w:t>
      </w:r>
      <w:r w:rsidRPr="00E3765B">
        <w:t>y</w:t>
      </w:r>
      <w:r w:rsidR="0022716F" w:rsidRPr="00E3765B">
        <w:t>C</w:t>
      </w:r>
      <w:r w:rsidRPr="00E3765B">
        <w:t>lone</w:t>
      </w:r>
      <w:proofErr w:type="spellEnd"/>
      <w:r w:rsidRPr="00E3765B">
        <w:t xml:space="preserve">, the input is a set of deeply sequenced mutations from one or more samples extracted from a single patient as well as allele-specific copy number at each mutation trajectory in each sample [1]. In our case, there are 500 samples from different patients. </w:t>
      </w:r>
    </w:p>
    <w:p w14:paraId="12028B8F" w14:textId="77777777" w:rsidR="00700929" w:rsidRPr="00E3765B" w:rsidRDefault="00700929" w:rsidP="00700929">
      <w:r w:rsidRPr="00E3765B">
        <w:t>In summary:</w:t>
      </w:r>
    </w:p>
    <w:p w14:paraId="06B09F74" w14:textId="77777777" w:rsidR="00700929" w:rsidRPr="00E3765B" w:rsidRDefault="00700929" w:rsidP="00700929">
      <w:pPr>
        <w:pStyle w:val="ListParagraph"/>
        <w:numPr>
          <w:ilvl w:val="0"/>
          <w:numId w:val="41"/>
        </w:numPr>
        <w:spacing w:before="0"/>
      </w:pPr>
      <w:r w:rsidRPr="00E3765B">
        <w:t xml:space="preserve">OS: Unix System (Linux and </w:t>
      </w:r>
      <w:proofErr w:type="spellStart"/>
      <w:r w:rsidRPr="00E3765B">
        <w:t>MacOs</w:t>
      </w:r>
      <w:proofErr w:type="spellEnd"/>
      <w:r w:rsidRPr="00E3765B">
        <w:t>)</w:t>
      </w:r>
    </w:p>
    <w:p w14:paraId="40E1E8F3" w14:textId="6E630EE6" w:rsidR="00700929" w:rsidRPr="00E3765B" w:rsidRDefault="00700929" w:rsidP="00700929">
      <w:pPr>
        <w:pStyle w:val="ListParagraph"/>
        <w:numPr>
          <w:ilvl w:val="0"/>
          <w:numId w:val="41"/>
        </w:numPr>
        <w:spacing w:before="0"/>
      </w:pPr>
      <w:r w:rsidRPr="00E3765B">
        <w:t>Coding language: Python</w:t>
      </w:r>
      <w:r w:rsidR="005E0A84" w:rsidRPr="00E3765B">
        <w:t xml:space="preserve"> (2.7)</w:t>
      </w:r>
      <w:r w:rsidRPr="00E3765B">
        <w:t xml:space="preserve"> and R</w:t>
      </w:r>
      <w:r w:rsidR="005E0A84" w:rsidRPr="00E3765B">
        <w:t xml:space="preserve"> (</w:t>
      </w:r>
      <w:r w:rsidR="000A60B1" w:rsidRPr="00E3765B">
        <w:t>3.4.0 or above)</w:t>
      </w:r>
    </w:p>
    <w:p w14:paraId="35B29AE1" w14:textId="29339FE3" w:rsidR="00700929" w:rsidRPr="00E3765B" w:rsidRDefault="00700929" w:rsidP="00700929">
      <w:pPr>
        <w:pStyle w:val="ListParagraph"/>
        <w:numPr>
          <w:ilvl w:val="0"/>
          <w:numId w:val="41"/>
        </w:numPr>
        <w:spacing w:before="0"/>
      </w:pPr>
      <w:r w:rsidRPr="00E3765B">
        <w:rPr>
          <w:noProof/>
        </w:rPr>
        <w:t>Main</w:t>
      </w:r>
      <w:r w:rsidRPr="00E3765B">
        <w:t xml:space="preserve"> library used: </w:t>
      </w:r>
      <w:proofErr w:type="spellStart"/>
      <w:r w:rsidRPr="00E3765B">
        <w:t>Py</w:t>
      </w:r>
      <w:r w:rsidR="0022716F" w:rsidRPr="00E3765B">
        <w:t>C</w:t>
      </w:r>
      <w:r w:rsidRPr="00E3765B">
        <w:t>lone</w:t>
      </w:r>
      <w:proofErr w:type="spellEnd"/>
      <w:r w:rsidR="000A60B1" w:rsidRPr="00E3765B">
        <w:t xml:space="preserve"> (latest version)</w:t>
      </w:r>
    </w:p>
    <w:p w14:paraId="658E37DB" w14:textId="05D76C2C" w:rsidR="00FE5061" w:rsidRPr="00E3765B" w:rsidRDefault="00700929" w:rsidP="00FE5061">
      <w:pPr>
        <w:pStyle w:val="ListParagraph"/>
        <w:numPr>
          <w:ilvl w:val="0"/>
          <w:numId w:val="41"/>
        </w:numPr>
        <w:spacing w:before="0"/>
      </w:pPr>
      <w:r w:rsidRPr="00E3765B">
        <w:t xml:space="preserve">Other </w:t>
      </w:r>
      <w:r w:rsidR="00FE5061" w:rsidRPr="00E3765B">
        <w:t xml:space="preserve">Python </w:t>
      </w:r>
      <w:r w:rsidRPr="00E3765B">
        <w:t xml:space="preserve">libraries: </w:t>
      </w:r>
    </w:p>
    <w:p w14:paraId="2E149D9A" w14:textId="6636DD12" w:rsidR="00FE5061" w:rsidRPr="00E3765B" w:rsidRDefault="00700929" w:rsidP="00FE5061">
      <w:pPr>
        <w:pStyle w:val="ListParagraph"/>
        <w:numPr>
          <w:ilvl w:val="1"/>
          <w:numId w:val="41"/>
        </w:numPr>
        <w:spacing w:before="0"/>
      </w:pPr>
      <w:r w:rsidRPr="00E3765B">
        <w:rPr>
          <w:noProof/>
        </w:rPr>
        <w:t>PyDp</w:t>
      </w:r>
      <w:r w:rsidR="0022716F" w:rsidRPr="00E3765B">
        <w:t xml:space="preserve"> (0.2.3 or above)</w:t>
      </w:r>
    </w:p>
    <w:p w14:paraId="5F03C552" w14:textId="46FE9ECC" w:rsidR="00FE5061" w:rsidRPr="00E3765B" w:rsidRDefault="00700929" w:rsidP="00FE5061">
      <w:pPr>
        <w:pStyle w:val="ListParagraph"/>
        <w:numPr>
          <w:ilvl w:val="1"/>
          <w:numId w:val="41"/>
        </w:numPr>
        <w:spacing w:before="0"/>
      </w:pPr>
      <w:proofErr w:type="spellStart"/>
      <w:r w:rsidRPr="00E3765B">
        <w:t>PyYAML</w:t>
      </w:r>
      <w:proofErr w:type="spellEnd"/>
      <w:r w:rsidR="0022716F" w:rsidRPr="00E3765B">
        <w:t xml:space="preserve"> (3.10 or above)</w:t>
      </w:r>
    </w:p>
    <w:p w14:paraId="6C6F162C" w14:textId="5D94BBCA" w:rsidR="00FE5061" w:rsidRPr="00E3765B" w:rsidRDefault="00700929" w:rsidP="00FE5061">
      <w:pPr>
        <w:pStyle w:val="ListParagraph"/>
        <w:numPr>
          <w:ilvl w:val="1"/>
          <w:numId w:val="41"/>
        </w:numPr>
        <w:spacing w:before="0"/>
      </w:pPr>
      <w:r w:rsidRPr="00E3765B">
        <w:t>Matplotlib</w:t>
      </w:r>
      <w:r w:rsidR="0022716F" w:rsidRPr="00E3765B">
        <w:t xml:space="preserve"> (1.2.0 or above)</w:t>
      </w:r>
    </w:p>
    <w:p w14:paraId="5C263EC4" w14:textId="3151DEA1" w:rsidR="00FE5061" w:rsidRPr="00E3765B" w:rsidRDefault="00700929" w:rsidP="00FE5061">
      <w:pPr>
        <w:pStyle w:val="ListParagraph"/>
        <w:numPr>
          <w:ilvl w:val="1"/>
          <w:numId w:val="41"/>
        </w:numPr>
        <w:spacing w:before="0"/>
      </w:pPr>
      <w:proofErr w:type="spellStart"/>
      <w:r w:rsidRPr="00E3765B">
        <w:t>Numpy</w:t>
      </w:r>
      <w:proofErr w:type="spellEnd"/>
      <w:r w:rsidR="0022716F" w:rsidRPr="00E3765B">
        <w:t xml:space="preserve"> (1.6.2 or above)</w:t>
      </w:r>
    </w:p>
    <w:p w14:paraId="543FFEB4" w14:textId="2A1B53C3" w:rsidR="00FE5061" w:rsidRPr="00E3765B" w:rsidRDefault="00700929" w:rsidP="00FE5061">
      <w:pPr>
        <w:pStyle w:val="ListParagraph"/>
        <w:numPr>
          <w:ilvl w:val="1"/>
          <w:numId w:val="41"/>
        </w:numPr>
        <w:spacing w:before="0"/>
      </w:pPr>
      <w:r w:rsidRPr="00E3765B">
        <w:t>Pandas</w:t>
      </w:r>
      <w:r w:rsidR="0022716F" w:rsidRPr="00E3765B">
        <w:t xml:space="preserve"> (0.11 or above)</w:t>
      </w:r>
    </w:p>
    <w:p w14:paraId="30FE6203" w14:textId="2E2CDA72" w:rsidR="00FE5061" w:rsidRPr="00E3765B" w:rsidRDefault="00700929" w:rsidP="00FE5061">
      <w:pPr>
        <w:pStyle w:val="ListParagraph"/>
        <w:numPr>
          <w:ilvl w:val="1"/>
          <w:numId w:val="41"/>
        </w:numPr>
        <w:spacing w:before="0"/>
      </w:pPr>
      <w:proofErr w:type="spellStart"/>
      <w:r w:rsidRPr="00E3765B">
        <w:t>Scipy</w:t>
      </w:r>
      <w:proofErr w:type="spellEnd"/>
      <w:r w:rsidR="0022716F" w:rsidRPr="00E3765B">
        <w:t xml:space="preserve"> (0.11 or above)</w:t>
      </w:r>
    </w:p>
    <w:p w14:paraId="07C80B77" w14:textId="77777777" w:rsidR="00FE5061" w:rsidRPr="00E3765B" w:rsidRDefault="00700929" w:rsidP="00FE5061">
      <w:pPr>
        <w:pStyle w:val="ListParagraph"/>
        <w:numPr>
          <w:ilvl w:val="1"/>
          <w:numId w:val="41"/>
        </w:numPr>
        <w:spacing w:before="0"/>
      </w:pPr>
      <w:r w:rsidRPr="00E3765B">
        <w:t>Seaborn</w:t>
      </w:r>
    </w:p>
    <w:p w14:paraId="3CBD3AA8" w14:textId="42051153" w:rsidR="00FE5061" w:rsidRPr="00E3765B" w:rsidRDefault="00FE5061" w:rsidP="000A60B1">
      <w:pPr>
        <w:pStyle w:val="ListParagraph"/>
        <w:numPr>
          <w:ilvl w:val="0"/>
          <w:numId w:val="41"/>
        </w:numPr>
        <w:spacing w:before="0"/>
      </w:pPr>
      <w:r w:rsidRPr="00E3765B">
        <w:t xml:space="preserve">Other </w:t>
      </w:r>
      <w:r w:rsidR="00700929" w:rsidRPr="00E3765B">
        <w:t>R</w:t>
      </w:r>
      <w:r w:rsidRPr="00E3765B">
        <w:t xml:space="preserve"> libraries</w:t>
      </w:r>
      <w:r w:rsidR="00700929" w:rsidRPr="00E3765B">
        <w:t xml:space="preserve">: </w:t>
      </w:r>
      <w:r w:rsidR="00C554AE" w:rsidRPr="00E3765B">
        <w:rPr>
          <w:noProof/>
        </w:rPr>
        <w:t>d</w:t>
      </w:r>
      <w:r w:rsidR="00700929" w:rsidRPr="00E3765B">
        <w:rPr>
          <w:noProof/>
        </w:rPr>
        <w:t>plyr</w:t>
      </w:r>
      <w:r w:rsidR="000A60B1" w:rsidRPr="00E3765B">
        <w:t xml:space="preserve">, </w:t>
      </w:r>
      <w:r w:rsidR="00C554AE" w:rsidRPr="00E3765B">
        <w:rPr>
          <w:noProof/>
        </w:rPr>
        <w:t>m</w:t>
      </w:r>
      <w:r w:rsidR="00700929" w:rsidRPr="00E3765B">
        <w:rPr>
          <w:noProof/>
        </w:rPr>
        <w:t>cclust</w:t>
      </w:r>
    </w:p>
    <w:p w14:paraId="49FE80E2" w14:textId="7CA68F31" w:rsidR="00700929" w:rsidRPr="00E3765B" w:rsidRDefault="00700929" w:rsidP="00FE5061">
      <w:pPr>
        <w:pStyle w:val="ListParagraph"/>
        <w:numPr>
          <w:ilvl w:val="0"/>
          <w:numId w:val="41"/>
        </w:numPr>
        <w:spacing w:before="0"/>
      </w:pPr>
      <w:r w:rsidRPr="00E3765B">
        <w:t>500 samples data</w:t>
      </w:r>
      <w:r w:rsidR="00FE5061" w:rsidRPr="00E3765B">
        <w:t xml:space="preserve"> (previously provided by the supervisor)</w:t>
      </w:r>
    </w:p>
    <w:p w14:paraId="1472F894" w14:textId="19B6FC51" w:rsidR="00E97856" w:rsidRPr="00E3765B" w:rsidRDefault="00E97856" w:rsidP="00E97856"/>
    <w:p w14:paraId="056D097F" w14:textId="77777777" w:rsidR="005E0A84" w:rsidRPr="00E3765B" w:rsidRDefault="00E97856" w:rsidP="005E0A84">
      <w:pPr>
        <w:pStyle w:val="Heading2"/>
      </w:pPr>
      <w:bookmarkStart w:id="11" w:name="_Toc533098972"/>
      <w:r w:rsidRPr="00E3765B">
        <w:rPr>
          <w:noProof/>
        </w:rPr>
        <w:t>Ccube</w:t>
      </w:r>
      <w:bookmarkEnd w:id="11"/>
    </w:p>
    <w:p w14:paraId="3BA6BF54" w14:textId="141C83A0" w:rsidR="005E0A84" w:rsidRPr="00E3765B" w:rsidRDefault="005E0A84" w:rsidP="005E0A84">
      <w:pPr>
        <w:rPr>
          <w:rFonts w:eastAsiaTheme="majorEastAsia" w:cstheme="majorBidi"/>
          <w:b/>
          <w:bCs/>
          <w:sz w:val="26"/>
          <w:szCs w:val="26"/>
        </w:rPr>
      </w:pPr>
      <w:r w:rsidRPr="00E3765B">
        <w:t xml:space="preserve">Similarly, in the case of the tool </w:t>
      </w:r>
      <w:r w:rsidRPr="00E3765B">
        <w:rPr>
          <w:noProof/>
        </w:rPr>
        <w:t>Ccube</w:t>
      </w:r>
      <w:r w:rsidRPr="00E3765B">
        <w:t xml:space="preserve">, the required </w:t>
      </w:r>
      <w:r w:rsidR="005F5FCF" w:rsidRPr="00E3765B">
        <w:rPr>
          <w:noProof/>
        </w:rPr>
        <w:t>operating</w:t>
      </w:r>
      <w:r w:rsidRPr="00E3765B">
        <w:t xml:space="preserve"> system is Linux. It works using the programming language R.</w:t>
      </w:r>
      <w:r w:rsidR="000A60B1" w:rsidRPr="00E3765B">
        <w:t xml:space="preserve"> Additionally, t</w:t>
      </w:r>
      <w:r w:rsidRPr="00E3765B">
        <w:t>he core package is “</w:t>
      </w:r>
      <w:proofErr w:type="spellStart"/>
      <w:r w:rsidRPr="00E3765B">
        <w:rPr>
          <w:noProof/>
        </w:rPr>
        <w:t>Ccube</w:t>
      </w:r>
      <w:proofErr w:type="spellEnd"/>
      <w:r w:rsidRPr="00E3765B">
        <w:t xml:space="preserve">” with version 0.0.0.9000; </w:t>
      </w:r>
      <w:r w:rsidR="000A60B1" w:rsidRPr="00E3765B">
        <w:t>which</w:t>
      </w:r>
      <w:r w:rsidRPr="00E3765B">
        <w:t xml:space="preserve"> includes all functions of </w:t>
      </w:r>
      <w:r w:rsidRPr="00E3765B">
        <w:rPr>
          <w:noProof/>
        </w:rPr>
        <w:t>Ccube</w:t>
      </w:r>
      <w:r w:rsidRPr="00E3765B">
        <w:t xml:space="preserve"> to </w:t>
      </w:r>
      <w:proofErr w:type="spellStart"/>
      <w:r w:rsidRPr="00E3765B">
        <w:t>analyze</w:t>
      </w:r>
      <w:proofErr w:type="spellEnd"/>
      <w:r w:rsidRPr="00E3765B">
        <w:t xml:space="preserve"> the mutations and get </w:t>
      </w:r>
      <w:r w:rsidR="000A60B1" w:rsidRPr="00E3765B">
        <w:t xml:space="preserve">the </w:t>
      </w:r>
      <w:r w:rsidRPr="00E3765B">
        <w:t>CCF</w:t>
      </w:r>
      <w:r w:rsidR="000A60B1" w:rsidRPr="00E3765B">
        <w:t xml:space="preserve"> values</w:t>
      </w:r>
      <w:r w:rsidRPr="00E3765B">
        <w:t xml:space="preserve">. </w:t>
      </w:r>
      <w:r w:rsidR="000A60B1" w:rsidRPr="00E3765B">
        <w:rPr>
          <w:noProof/>
        </w:rPr>
        <w:t>Ccube</w:t>
      </w:r>
      <w:r w:rsidR="000A60B1" w:rsidRPr="00E3765B">
        <w:t xml:space="preserve"> also</w:t>
      </w:r>
      <w:r w:rsidRPr="00E3765B">
        <w:t xml:space="preserve"> need</w:t>
      </w:r>
      <w:r w:rsidR="000A60B1" w:rsidRPr="00E3765B">
        <w:t>s</w:t>
      </w:r>
      <w:r w:rsidRPr="00E3765B">
        <w:t xml:space="preserve"> </w:t>
      </w:r>
      <w:r w:rsidR="000A60B1" w:rsidRPr="00E3765B">
        <w:t xml:space="preserve">the </w:t>
      </w:r>
      <w:r w:rsidRPr="00E3765B">
        <w:t>package “</w:t>
      </w:r>
      <w:proofErr w:type="spellStart"/>
      <w:r w:rsidRPr="00E3765B">
        <w:rPr>
          <w:noProof/>
        </w:rPr>
        <w:t>dplyr</w:t>
      </w:r>
      <w:proofErr w:type="spellEnd"/>
      <w:r w:rsidRPr="00E3765B">
        <w:t xml:space="preserve">” to add new variables that </w:t>
      </w:r>
      <w:r w:rsidR="000A60B1" w:rsidRPr="00E3765B">
        <w:t>work as</w:t>
      </w:r>
      <w:r w:rsidRPr="00E3765B">
        <w:t xml:space="preserve"> functions of existing variables and the package “</w:t>
      </w:r>
      <w:proofErr w:type="spellStart"/>
      <w:r w:rsidRPr="00E3765B">
        <w:t>doParallel</w:t>
      </w:r>
      <w:proofErr w:type="spellEnd"/>
      <w:r w:rsidRPr="00E3765B">
        <w:t xml:space="preserve">” to run </w:t>
      </w:r>
      <w:r w:rsidR="000A60B1" w:rsidRPr="00E3765B">
        <w:t>it</w:t>
      </w:r>
      <w:r w:rsidRPr="00E3765B">
        <w:t xml:space="preserve"> </w:t>
      </w:r>
      <w:r w:rsidR="000A60B1" w:rsidRPr="00E3765B">
        <w:t xml:space="preserve">using </w:t>
      </w:r>
      <w:r w:rsidRPr="00E3765B">
        <w:t xml:space="preserve">multi-cores.  </w:t>
      </w:r>
    </w:p>
    <w:p w14:paraId="0706D1DD" w14:textId="35125330" w:rsidR="005E0A84" w:rsidRPr="00E3765B" w:rsidRDefault="000A60B1" w:rsidP="005E0A84">
      <w:pPr>
        <w:rPr>
          <w:rFonts w:cs="Times New Roman"/>
        </w:rPr>
      </w:pPr>
      <w:r w:rsidRPr="00E3765B">
        <w:rPr>
          <w:rFonts w:cs="Times New Roman"/>
        </w:rPr>
        <w:t xml:space="preserve">Another important requirement is the data used, which should be </w:t>
      </w:r>
      <w:r w:rsidR="005E0A84" w:rsidRPr="00E3765B">
        <w:rPr>
          <w:rFonts w:cs="Times New Roman"/>
        </w:rPr>
        <w:t xml:space="preserve">converted to </w:t>
      </w:r>
      <w:r w:rsidRPr="00E3765B">
        <w:rPr>
          <w:rFonts w:cs="Times New Roman"/>
        </w:rPr>
        <w:t xml:space="preserve">a suitable </w:t>
      </w:r>
      <w:r w:rsidR="005E0A84" w:rsidRPr="00E3765B">
        <w:rPr>
          <w:rFonts w:cs="Times New Roman"/>
        </w:rPr>
        <w:t>forma</w:t>
      </w:r>
      <w:r w:rsidRPr="00E3765B">
        <w:rPr>
          <w:rFonts w:cs="Times New Roman"/>
        </w:rPr>
        <w:t>t</w:t>
      </w:r>
      <w:r w:rsidR="005E0A84" w:rsidRPr="00E3765B">
        <w:rPr>
          <w:rFonts w:cs="Times New Roman"/>
        </w:rPr>
        <w:t xml:space="preserve">. The code of this process is based on the </w:t>
      </w:r>
      <w:r w:rsidRPr="00E3765B">
        <w:rPr>
          <w:rFonts w:cs="Times New Roman"/>
        </w:rPr>
        <w:t>P</w:t>
      </w:r>
      <w:r w:rsidR="005E0A84" w:rsidRPr="00E3765B">
        <w:rPr>
          <w:rFonts w:cs="Times New Roman"/>
        </w:rPr>
        <w:t>ython. It needs the package “</w:t>
      </w:r>
      <w:proofErr w:type="spellStart"/>
      <w:r w:rsidR="005E0A84" w:rsidRPr="00E3765B">
        <w:rPr>
          <w:rFonts w:cs="Times New Roman"/>
        </w:rPr>
        <w:t>os</w:t>
      </w:r>
      <w:proofErr w:type="spellEnd"/>
      <w:r w:rsidR="005E0A84" w:rsidRPr="00E3765B">
        <w:rPr>
          <w:rFonts w:cs="Times New Roman"/>
        </w:rPr>
        <w:t xml:space="preserve">” to read the path from </w:t>
      </w:r>
      <w:r w:rsidR="00C554AE" w:rsidRPr="00E3765B">
        <w:rPr>
          <w:rFonts w:cs="Times New Roman"/>
        </w:rPr>
        <w:t xml:space="preserve">the </w:t>
      </w:r>
      <w:r w:rsidR="005E0A84" w:rsidRPr="00E3765B">
        <w:rPr>
          <w:rFonts w:cs="Times New Roman"/>
          <w:noProof/>
        </w:rPr>
        <w:t>command</w:t>
      </w:r>
      <w:r w:rsidR="005E0A84" w:rsidRPr="00E3765B">
        <w:rPr>
          <w:rFonts w:cs="Times New Roman"/>
        </w:rPr>
        <w:t xml:space="preserve"> shell, and the package “</w:t>
      </w:r>
      <w:proofErr w:type="spellStart"/>
      <w:r w:rsidR="005E0A84" w:rsidRPr="00E3765B">
        <w:rPr>
          <w:rFonts w:cs="Times New Roman"/>
          <w:noProof/>
        </w:rPr>
        <w:t>numpy</w:t>
      </w:r>
      <w:proofErr w:type="spellEnd"/>
      <w:r w:rsidR="005E0A84" w:rsidRPr="00E3765B">
        <w:rPr>
          <w:rFonts w:cs="Times New Roman"/>
        </w:rPr>
        <w:t>” to stack the arrays.</w:t>
      </w:r>
    </w:p>
    <w:p w14:paraId="4211E0CF" w14:textId="77777777" w:rsidR="005E0A84" w:rsidRPr="00E3765B" w:rsidRDefault="005E0A84" w:rsidP="005E0A84">
      <w:pPr>
        <w:rPr>
          <w:rFonts w:cs="Times New Roman"/>
        </w:rPr>
      </w:pPr>
      <w:r w:rsidRPr="00E3765B">
        <w:rPr>
          <w:rFonts w:cs="Times New Roman"/>
        </w:rPr>
        <w:t>In summary:</w:t>
      </w:r>
    </w:p>
    <w:p w14:paraId="42EA2CC2" w14:textId="1BB20C80" w:rsidR="005E0A84" w:rsidRPr="00E3765B" w:rsidRDefault="005E0A84" w:rsidP="001909CE">
      <w:pPr>
        <w:pStyle w:val="ListParagraph"/>
        <w:numPr>
          <w:ilvl w:val="0"/>
          <w:numId w:val="41"/>
        </w:numPr>
        <w:spacing w:before="0"/>
      </w:pPr>
      <w:r w:rsidRPr="00E3765B">
        <w:rPr>
          <w:rFonts w:cs="Times New Roman"/>
          <w:kern w:val="2"/>
          <w:lang w:eastAsia="zh-CN"/>
        </w:rPr>
        <w:t xml:space="preserve">OS: </w:t>
      </w:r>
      <w:r w:rsidR="001909CE" w:rsidRPr="00E3765B">
        <w:t xml:space="preserve">Unix System (Linux and </w:t>
      </w:r>
      <w:proofErr w:type="spellStart"/>
      <w:r w:rsidR="001909CE" w:rsidRPr="00E3765B">
        <w:t>MacOs</w:t>
      </w:r>
      <w:proofErr w:type="spellEnd"/>
      <w:r w:rsidR="001909CE" w:rsidRPr="00E3765B">
        <w:t>)</w:t>
      </w:r>
    </w:p>
    <w:p w14:paraId="2CC3D3DD" w14:textId="5A1EC82A" w:rsidR="005E0A84" w:rsidRPr="00E3765B" w:rsidRDefault="005E0A84" w:rsidP="005E0A84">
      <w:pPr>
        <w:pStyle w:val="ListParagraph"/>
        <w:numPr>
          <w:ilvl w:val="0"/>
          <w:numId w:val="39"/>
        </w:numPr>
        <w:rPr>
          <w:rFonts w:cs="Times New Roman"/>
          <w:kern w:val="2"/>
          <w:lang w:eastAsia="zh-CN"/>
        </w:rPr>
      </w:pPr>
      <w:r w:rsidRPr="00E3765B">
        <w:rPr>
          <w:rFonts w:cs="Times New Roman"/>
          <w:kern w:val="2"/>
          <w:lang w:eastAsia="zh-CN"/>
        </w:rPr>
        <w:t>Coding language: Python (</w:t>
      </w:r>
      <w:r w:rsidR="000A60B1" w:rsidRPr="00E3765B">
        <w:rPr>
          <w:rFonts w:cs="Times New Roman"/>
          <w:kern w:val="2"/>
          <w:lang w:eastAsia="zh-CN"/>
        </w:rPr>
        <w:t>2.7</w:t>
      </w:r>
      <w:r w:rsidRPr="00E3765B">
        <w:rPr>
          <w:rFonts w:cs="Times New Roman"/>
          <w:kern w:val="2"/>
          <w:lang w:eastAsia="zh-CN"/>
        </w:rPr>
        <w:t>), R</w:t>
      </w:r>
      <w:r w:rsidR="000A60B1" w:rsidRPr="00E3765B">
        <w:rPr>
          <w:rFonts w:cs="Times New Roman"/>
          <w:kern w:val="2"/>
          <w:lang w:eastAsia="zh-CN"/>
        </w:rPr>
        <w:t xml:space="preserve"> (3.4.0 or above)</w:t>
      </w:r>
    </w:p>
    <w:p w14:paraId="6FA38067" w14:textId="33705FDC" w:rsidR="005E0A84" w:rsidRPr="00E3765B" w:rsidRDefault="005E0A84" w:rsidP="005E0A84">
      <w:pPr>
        <w:pStyle w:val="ListParagraph"/>
        <w:numPr>
          <w:ilvl w:val="0"/>
          <w:numId w:val="39"/>
        </w:numPr>
        <w:rPr>
          <w:rFonts w:cs="Times New Roman"/>
          <w:kern w:val="2"/>
          <w:lang w:eastAsia="zh-CN"/>
        </w:rPr>
      </w:pPr>
      <w:r w:rsidRPr="00E3765B">
        <w:rPr>
          <w:rFonts w:cs="Times New Roman"/>
          <w:noProof/>
          <w:kern w:val="2"/>
          <w:lang w:eastAsia="zh-CN"/>
        </w:rPr>
        <w:t>Main</w:t>
      </w:r>
      <w:r w:rsidRPr="00E3765B">
        <w:rPr>
          <w:rFonts w:cs="Times New Roman"/>
          <w:kern w:val="2"/>
          <w:lang w:eastAsia="zh-CN"/>
        </w:rPr>
        <w:t xml:space="preserve"> library used: </w:t>
      </w:r>
      <w:r w:rsidRPr="00E3765B">
        <w:rPr>
          <w:rFonts w:cs="Times New Roman"/>
          <w:noProof/>
          <w:kern w:val="2"/>
          <w:lang w:eastAsia="zh-CN"/>
        </w:rPr>
        <w:t>Ccube</w:t>
      </w:r>
      <w:r w:rsidR="00C554AE" w:rsidRPr="00E3765B">
        <w:rPr>
          <w:rFonts w:cs="Times New Roman"/>
          <w:kern w:val="2"/>
          <w:lang w:eastAsia="zh-CN"/>
        </w:rPr>
        <w:t xml:space="preserve"> (latest)</w:t>
      </w:r>
      <w:r w:rsidRPr="00E3765B">
        <w:rPr>
          <w:rFonts w:cs="Times New Roman"/>
          <w:kern w:val="2"/>
          <w:lang w:eastAsia="zh-CN"/>
        </w:rPr>
        <w:t xml:space="preserve"> </w:t>
      </w:r>
    </w:p>
    <w:p w14:paraId="6F0BF24D" w14:textId="77777777" w:rsidR="000A60B1" w:rsidRPr="00E3765B" w:rsidRDefault="005E0A84" w:rsidP="005E0A84">
      <w:pPr>
        <w:pStyle w:val="ListParagraph"/>
        <w:numPr>
          <w:ilvl w:val="0"/>
          <w:numId w:val="39"/>
        </w:numPr>
        <w:rPr>
          <w:rFonts w:cs="Times New Roman"/>
          <w:kern w:val="2"/>
          <w:lang w:eastAsia="zh-CN"/>
        </w:rPr>
      </w:pPr>
      <w:r w:rsidRPr="00E3765B">
        <w:rPr>
          <w:rFonts w:cs="Times New Roman"/>
          <w:kern w:val="2"/>
          <w:lang w:eastAsia="zh-CN"/>
        </w:rPr>
        <w:lastRenderedPageBreak/>
        <w:t xml:space="preserve">Other </w:t>
      </w:r>
      <w:r w:rsidR="000A60B1" w:rsidRPr="00E3765B">
        <w:rPr>
          <w:rFonts w:cs="Times New Roman"/>
          <w:kern w:val="2"/>
          <w:lang w:eastAsia="zh-CN"/>
        </w:rPr>
        <w:t xml:space="preserve">Python </w:t>
      </w:r>
      <w:r w:rsidRPr="00E3765B">
        <w:rPr>
          <w:rFonts w:cs="Times New Roman"/>
          <w:kern w:val="2"/>
          <w:lang w:eastAsia="zh-CN"/>
        </w:rPr>
        <w:t xml:space="preserve">libraries: </w:t>
      </w:r>
    </w:p>
    <w:p w14:paraId="12797980" w14:textId="2E23485E" w:rsidR="00E97856" w:rsidRPr="00E3765B" w:rsidRDefault="005E0A84" w:rsidP="000A60B1">
      <w:pPr>
        <w:pStyle w:val="ListParagraph"/>
        <w:numPr>
          <w:ilvl w:val="1"/>
          <w:numId w:val="41"/>
        </w:numPr>
        <w:spacing w:before="0"/>
      </w:pPr>
      <w:proofErr w:type="spellStart"/>
      <w:r w:rsidRPr="00E3765B">
        <w:rPr>
          <w:rFonts w:cs="Times New Roman"/>
          <w:kern w:val="2"/>
          <w:lang w:eastAsia="zh-CN"/>
        </w:rPr>
        <w:t>Numpy</w:t>
      </w:r>
      <w:proofErr w:type="spellEnd"/>
      <w:r w:rsidR="000A60B1" w:rsidRPr="00E3765B">
        <w:rPr>
          <w:rFonts w:cs="Times New Roman"/>
          <w:kern w:val="2"/>
          <w:lang w:eastAsia="zh-CN"/>
        </w:rPr>
        <w:t xml:space="preserve"> </w:t>
      </w:r>
      <w:r w:rsidR="000A60B1" w:rsidRPr="00E3765B">
        <w:t xml:space="preserve">(1.6.2 or above) </w:t>
      </w:r>
    </w:p>
    <w:p w14:paraId="1A9C0E2D" w14:textId="482668C6" w:rsidR="000A60B1" w:rsidRPr="00E3765B" w:rsidRDefault="000A60B1" w:rsidP="000A60B1">
      <w:pPr>
        <w:pStyle w:val="ListParagraph"/>
        <w:numPr>
          <w:ilvl w:val="1"/>
          <w:numId w:val="41"/>
        </w:numPr>
        <w:spacing w:before="0"/>
      </w:pPr>
      <w:proofErr w:type="spellStart"/>
      <w:r w:rsidRPr="00E3765B">
        <w:t>Os</w:t>
      </w:r>
      <w:proofErr w:type="spellEnd"/>
      <w:r w:rsidRPr="00E3765B">
        <w:t xml:space="preserve"> (latest for Python 2.7)</w:t>
      </w:r>
    </w:p>
    <w:p w14:paraId="28B62C68" w14:textId="05EE9DAA" w:rsidR="000A60B1" w:rsidRPr="00E3765B" w:rsidRDefault="000A60B1" w:rsidP="000A60B1">
      <w:pPr>
        <w:pStyle w:val="ListParagraph"/>
        <w:numPr>
          <w:ilvl w:val="0"/>
          <w:numId w:val="41"/>
        </w:numPr>
        <w:spacing w:before="0"/>
      </w:pPr>
      <w:r w:rsidRPr="00E3765B">
        <w:t xml:space="preserve">Other R libraries: </w:t>
      </w:r>
      <w:proofErr w:type="spellStart"/>
      <w:r w:rsidRPr="00E3765B">
        <w:rPr>
          <w:rFonts w:cs="Times New Roman"/>
          <w:kern w:val="2"/>
          <w:lang w:eastAsia="zh-CN"/>
        </w:rPr>
        <w:t>DoParallel</w:t>
      </w:r>
      <w:proofErr w:type="spellEnd"/>
      <w:r w:rsidRPr="00E3765B">
        <w:rPr>
          <w:rFonts w:cs="Times New Roman"/>
          <w:kern w:val="2"/>
          <w:lang w:eastAsia="zh-CN"/>
        </w:rPr>
        <w:t xml:space="preserve">, </w:t>
      </w:r>
      <w:proofErr w:type="spellStart"/>
      <w:r w:rsidRPr="00E3765B">
        <w:rPr>
          <w:rFonts w:cs="Times New Roman"/>
          <w:kern w:val="2"/>
          <w:lang w:eastAsia="zh-CN"/>
        </w:rPr>
        <w:t>Dplyr</w:t>
      </w:r>
      <w:proofErr w:type="spellEnd"/>
    </w:p>
    <w:p w14:paraId="286377AD" w14:textId="51CB9F9E" w:rsidR="00E97856" w:rsidRPr="00E3765B" w:rsidRDefault="00E97856" w:rsidP="00E97856">
      <w:pPr>
        <w:pStyle w:val="Heading2"/>
      </w:pPr>
      <w:bookmarkStart w:id="12" w:name="_Toc533098973"/>
      <w:commentRangeStart w:id="13"/>
      <w:proofErr w:type="spellStart"/>
      <w:r w:rsidRPr="00E3765B">
        <w:t>PhyloWGS</w:t>
      </w:r>
      <w:commentRangeEnd w:id="13"/>
      <w:proofErr w:type="spellEnd"/>
      <w:r w:rsidR="00FF1FD4" w:rsidRPr="00E3765B">
        <w:rPr>
          <w:rStyle w:val="CommentReference"/>
          <w:rFonts w:eastAsiaTheme="minorEastAsia" w:cstheme="minorBidi"/>
          <w:b w:val="0"/>
          <w:bCs w:val="0"/>
        </w:rPr>
        <w:commentReference w:id="13"/>
      </w:r>
      <w:bookmarkEnd w:id="12"/>
    </w:p>
    <w:p w14:paraId="0BB758B4" w14:textId="13D29EE0" w:rsidR="00E97856" w:rsidRPr="00E3765B" w:rsidRDefault="00E97856" w:rsidP="00E97856"/>
    <w:p w14:paraId="1225B4AB" w14:textId="557B5462" w:rsidR="00E97856" w:rsidRPr="00E3765B" w:rsidRDefault="00E97856" w:rsidP="00E97856">
      <w:pPr>
        <w:pStyle w:val="Heading2"/>
      </w:pPr>
      <w:bookmarkStart w:id="14" w:name="_Toc533098974"/>
      <w:r w:rsidRPr="00E3765B">
        <w:t>NMF and LDA</w:t>
      </w:r>
      <w:bookmarkEnd w:id="14"/>
    </w:p>
    <w:p w14:paraId="43BF1F5B" w14:textId="77777777" w:rsidR="00122B6D" w:rsidRPr="00E3765B" w:rsidRDefault="00E97856" w:rsidP="00E97856">
      <w:r w:rsidRPr="00E3765B">
        <w:t>For the NMF and LDA</w:t>
      </w:r>
      <w:r w:rsidR="007E0518" w:rsidRPr="00E3765B">
        <w:t>,</w:t>
      </w:r>
      <w:r w:rsidRPr="00E3765B">
        <w:t xml:space="preserve"> and because of the nature of this tools, the requirements can be explained together.</w:t>
      </w:r>
      <w:r w:rsidR="00F610EE" w:rsidRPr="00E3765B">
        <w:t xml:space="preserve"> </w:t>
      </w:r>
    </w:p>
    <w:p w14:paraId="619840DE" w14:textId="4C2CE116" w:rsidR="00E97856" w:rsidRPr="00E3765B" w:rsidRDefault="00844559" w:rsidP="00E97856">
      <w:r w:rsidRPr="00E3765B">
        <w:t>To begin with</w:t>
      </w:r>
      <w:r w:rsidR="00122B6D" w:rsidRPr="00E3765B">
        <w:t xml:space="preserve">, it should </w:t>
      </w:r>
      <w:r w:rsidR="00F610EE" w:rsidRPr="00E3765B">
        <w:t xml:space="preserve">be mentioned that the </w:t>
      </w:r>
      <w:r w:rsidR="005F5FCF" w:rsidRPr="00E3765B">
        <w:t>operating</w:t>
      </w:r>
      <w:r w:rsidR="00F610EE" w:rsidRPr="00E3765B">
        <w:t xml:space="preserve"> system (OS) doesn’t have to be </w:t>
      </w:r>
      <w:r w:rsidR="00FC670D" w:rsidRPr="00E3765B">
        <w:t>any</w:t>
      </w:r>
      <w:r w:rsidR="00F610EE" w:rsidRPr="00E3765B">
        <w:t xml:space="preserve"> in specific, </w:t>
      </w:r>
      <w:r w:rsidR="007A604E" w:rsidRPr="00E3765B">
        <w:t>if</w:t>
      </w:r>
      <w:r w:rsidR="00F610EE" w:rsidRPr="00E3765B">
        <w:t xml:space="preserve"> the Python language can be used for coding. Nonetheless, when working with both tools Windows was </w:t>
      </w:r>
      <w:r w:rsidR="00FE5061" w:rsidRPr="00E3765B">
        <w:t>selected</w:t>
      </w:r>
      <w:r w:rsidR="00F610EE" w:rsidRPr="00E3765B">
        <w:t xml:space="preserve"> as the main OS.</w:t>
      </w:r>
    </w:p>
    <w:p w14:paraId="14ED9C0E" w14:textId="21EBC487" w:rsidR="00E97856" w:rsidRPr="00E3765B" w:rsidRDefault="00E97856" w:rsidP="00E97856">
      <w:r w:rsidRPr="00E3765B">
        <w:t xml:space="preserve">For </w:t>
      </w:r>
      <w:r w:rsidR="007A604E" w:rsidRPr="00E3765B">
        <w:t>both</w:t>
      </w:r>
      <w:r w:rsidRPr="00E3765B">
        <w:t xml:space="preserve"> </w:t>
      </w:r>
      <w:r w:rsidRPr="00E3765B">
        <w:rPr>
          <w:noProof/>
        </w:rPr>
        <w:t>models</w:t>
      </w:r>
      <w:r w:rsidR="00AF53EB" w:rsidRPr="00E3765B">
        <w:rPr>
          <w:noProof/>
        </w:rPr>
        <w:t>,</w:t>
      </w:r>
      <w:r w:rsidRPr="00E3765B">
        <w:t xml:space="preserve"> the main library needed is </w:t>
      </w:r>
      <w:proofErr w:type="spellStart"/>
      <w:r w:rsidR="00F610EE" w:rsidRPr="00E3765B">
        <w:t>S</w:t>
      </w:r>
      <w:r w:rsidRPr="00E3765B">
        <w:t>cikit</w:t>
      </w:r>
      <w:proofErr w:type="spellEnd"/>
      <w:r w:rsidRPr="00E3765B">
        <w:t>-learn</w:t>
      </w:r>
      <w:r w:rsidR="00D46CE4" w:rsidRPr="00E3765B">
        <w:t xml:space="preserve"> </w:t>
      </w:r>
      <w:r w:rsidRPr="00E3765B">
        <w:t>[</w:t>
      </w:r>
      <w:r w:rsidR="00435803" w:rsidRPr="00E3765B">
        <w:t>16</w:t>
      </w:r>
      <w:r w:rsidRPr="00E3765B">
        <w:t xml:space="preserve">], which is a tool for doing Machine Learning using the Python language. This tool will require the installation of </w:t>
      </w:r>
      <w:proofErr w:type="spellStart"/>
      <w:r w:rsidRPr="00E3765B">
        <w:t>Numpy</w:t>
      </w:r>
      <w:proofErr w:type="spellEnd"/>
      <w:r w:rsidRPr="00E3765B">
        <w:t xml:space="preserve"> and SciPy, which are another two libraries used for development in Python. </w:t>
      </w:r>
    </w:p>
    <w:p w14:paraId="61F5A761" w14:textId="355E853F" w:rsidR="00F03A02" w:rsidRPr="00E3765B" w:rsidRDefault="00F03A02" w:rsidP="00E97856">
      <w:r w:rsidRPr="00E3765B">
        <w:t xml:space="preserve">The final requirement for these two models to work would be the results from the previous phase, but more specifically, the </w:t>
      </w:r>
      <w:proofErr w:type="spellStart"/>
      <w:r w:rsidRPr="00E3765B">
        <w:t>Subclonal</w:t>
      </w:r>
      <w:proofErr w:type="spellEnd"/>
      <w:r w:rsidRPr="00E3765B">
        <w:t xml:space="preserve"> Structure files. From these files, a large dataset will be created containing the 500 tumour samples and the cancer cell fractions (CFF) values. This dataset will be 10 rows and 500 columns long, representing the 10 CCF bands {0.1, …, 1.0} and the 500 samples.</w:t>
      </w:r>
    </w:p>
    <w:p w14:paraId="0D1C6F63" w14:textId="3EB77A45" w:rsidR="00F610EE" w:rsidRPr="00E3765B" w:rsidRDefault="00F610EE" w:rsidP="00E97856">
      <w:r w:rsidRPr="00E3765B">
        <w:t>There were no problems during the installation of any of these libraries or using these tools.</w:t>
      </w:r>
    </w:p>
    <w:p w14:paraId="5A9B70B0" w14:textId="439226D3" w:rsidR="00FC670D" w:rsidRPr="00E3765B" w:rsidRDefault="00FC670D" w:rsidP="00E97856">
      <w:r w:rsidRPr="00E3765B">
        <w:t>In summary:</w:t>
      </w:r>
    </w:p>
    <w:p w14:paraId="63AB91A7" w14:textId="1DF30B07" w:rsidR="00FC670D" w:rsidRPr="00E3765B" w:rsidRDefault="00FC670D" w:rsidP="00FC670D">
      <w:pPr>
        <w:pStyle w:val="ListParagraph"/>
        <w:numPr>
          <w:ilvl w:val="0"/>
          <w:numId w:val="39"/>
        </w:numPr>
      </w:pPr>
      <w:r w:rsidRPr="00E3765B">
        <w:t>OS: Any</w:t>
      </w:r>
    </w:p>
    <w:p w14:paraId="6F1EA45E" w14:textId="56898257" w:rsidR="00FC670D" w:rsidRPr="00E3765B" w:rsidRDefault="00FC670D" w:rsidP="00FC670D">
      <w:pPr>
        <w:pStyle w:val="ListParagraph"/>
        <w:numPr>
          <w:ilvl w:val="0"/>
          <w:numId w:val="39"/>
        </w:numPr>
      </w:pPr>
      <w:r w:rsidRPr="00E3765B">
        <w:t>Coding language: Python</w:t>
      </w:r>
      <w:r w:rsidR="00735863" w:rsidRPr="00E3765B">
        <w:t xml:space="preserve"> </w:t>
      </w:r>
      <w:r w:rsidR="00401B98" w:rsidRPr="00E3765B">
        <w:t>(</w:t>
      </w:r>
      <w:r w:rsidR="004340D7" w:rsidRPr="00E3765B">
        <w:t>2.</w:t>
      </w:r>
      <w:r w:rsidR="00401B98" w:rsidRPr="00E3765B">
        <w:t>7)</w:t>
      </w:r>
    </w:p>
    <w:p w14:paraId="2A260494" w14:textId="43B7A717" w:rsidR="00FC670D" w:rsidRPr="00E3765B" w:rsidRDefault="00FC670D" w:rsidP="00FC670D">
      <w:pPr>
        <w:pStyle w:val="ListParagraph"/>
        <w:numPr>
          <w:ilvl w:val="0"/>
          <w:numId w:val="39"/>
        </w:numPr>
      </w:pPr>
      <w:r w:rsidRPr="00E3765B">
        <w:rPr>
          <w:noProof/>
        </w:rPr>
        <w:t>Main</w:t>
      </w:r>
      <w:r w:rsidRPr="00E3765B">
        <w:t xml:space="preserve"> library used: </w:t>
      </w:r>
      <w:proofErr w:type="spellStart"/>
      <w:r w:rsidRPr="00E3765B">
        <w:t>Scikit</w:t>
      </w:r>
      <w:proofErr w:type="spellEnd"/>
      <w:r w:rsidRPr="00E3765B">
        <w:t xml:space="preserve">-learn </w:t>
      </w:r>
      <w:r w:rsidR="00401B98" w:rsidRPr="00E3765B">
        <w:t>(</w:t>
      </w:r>
      <w:r w:rsidR="00735863" w:rsidRPr="00E3765B">
        <w:t>0.19.</w:t>
      </w:r>
      <w:r w:rsidR="00401B98" w:rsidRPr="00E3765B">
        <w:t>2)</w:t>
      </w:r>
    </w:p>
    <w:p w14:paraId="14DC651E" w14:textId="77777777" w:rsidR="00735863" w:rsidRPr="00E3765B" w:rsidRDefault="00FC670D" w:rsidP="00FC670D">
      <w:pPr>
        <w:pStyle w:val="ListParagraph"/>
        <w:numPr>
          <w:ilvl w:val="0"/>
          <w:numId w:val="39"/>
        </w:numPr>
      </w:pPr>
      <w:r w:rsidRPr="00E3765B">
        <w:t xml:space="preserve">Other libraries: </w:t>
      </w:r>
    </w:p>
    <w:p w14:paraId="7DD057E1" w14:textId="70C3D857" w:rsidR="001E2884" w:rsidRPr="00E3765B" w:rsidRDefault="001E2884" w:rsidP="001E2884">
      <w:pPr>
        <w:pStyle w:val="ListParagraph"/>
        <w:numPr>
          <w:ilvl w:val="1"/>
          <w:numId w:val="39"/>
        </w:numPr>
        <w:spacing w:before="0"/>
      </w:pPr>
      <w:r w:rsidRPr="00E3765B">
        <w:t>Matplotlib (1.2.0 or above)</w:t>
      </w:r>
    </w:p>
    <w:p w14:paraId="244F6929" w14:textId="23A2A332" w:rsidR="007A604E" w:rsidRPr="00E3765B" w:rsidRDefault="00127A67" w:rsidP="001E2884">
      <w:pPr>
        <w:pStyle w:val="ListParagraph"/>
        <w:numPr>
          <w:ilvl w:val="1"/>
          <w:numId w:val="39"/>
        </w:numPr>
        <w:spacing w:before="0"/>
      </w:pPr>
      <w:r w:rsidRPr="00E3765B">
        <w:t>S</w:t>
      </w:r>
      <w:r w:rsidR="00BB6B08" w:rsidRPr="00E3765B">
        <w:t>eaborn</w:t>
      </w:r>
      <w:r w:rsidRPr="00E3765B">
        <w:t xml:space="preserve"> (0.9.0)</w:t>
      </w:r>
    </w:p>
    <w:p w14:paraId="3CC84F1F" w14:textId="77777777" w:rsidR="001E2884" w:rsidRPr="00E3765B" w:rsidRDefault="001E2884" w:rsidP="001E2884">
      <w:pPr>
        <w:pStyle w:val="ListParagraph"/>
        <w:numPr>
          <w:ilvl w:val="1"/>
          <w:numId w:val="39"/>
        </w:numPr>
        <w:spacing w:before="0"/>
      </w:pPr>
      <w:proofErr w:type="spellStart"/>
      <w:r w:rsidRPr="00E3765B">
        <w:t>Numpy</w:t>
      </w:r>
      <w:proofErr w:type="spellEnd"/>
      <w:r w:rsidRPr="00E3765B">
        <w:t xml:space="preserve"> (1.6.2 or above)</w:t>
      </w:r>
    </w:p>
    <w:p w14:paraId="6B901FD1" w14:textId="77777777" w:rsidR="001E2884" w:rsidRPr="00E3765B" w:rsidRDefault="001E2884" w:rsidP="001E2884">
      <w:pPr>
        <w:pStyle w:val="ListParagraph"/>
        <w:numPr>
          <w:ilvl w:val="1"/>
          <w:numId w:val="39"/>
        </w:numPr>
        <w:spacing w:before="0"/>
      </w:pPr>
      <w:r w:rsidRPr="00E3765B">
        <w:t>Pandas (0.11 or above)</w:t>
      </w:r>
    </w:p>
    <w:p w14:paraId="132180AD" w14:textId="77777777" w:rsidR="001E2884" w:rsidRPr="00E3765B" w:rsidRDefault="001E2884" w:rsidP="001E2884">
      <w:pPr>
        <w:pStyle w:val="ListParagraph"/>
        <w:numPr>
          <w:ilvl w:val="1"/>
          <w:numId w:val="39"/>
        </w:numPr>
        <w:spacing w:before="0"/>
      </w:pPr>
      <w:proofErr w:type="spellStart"/>
      <w:r w:rsidRPr="00E3765B">
        <w:t>Scipy</w:t>
      </w:r>
      <w:proofErr w:type="spellEnd"/>
      <w:r w:rsidRPr="00E3765B">
        <w:t xml:space="preserve"> (0.11 or above)</w:t>
      </w:r>
    </w:p>
    <w:p w14:paraId="2BD01E4E" w14:textId="6C9B80A4" w:rsidR="00F03A02" w:rsidRPr="00E3765B" w:rsidRDefault="00F03A02" w:rsidP="00FC670D">
      <w:pPr>
        <w:pStyle w:val="ListParagraph"/>
        <w:numPr>
          <w:ilvl w:val="0"/>
          <w:numId w:val="39"/>
        </w:numPr>
      </w:pPr>
      <w:r w:rsidRPr="00E3765B">
        <w:t>CCF dataset of 500 tumour samples</w:t>
      </w:r>
      <w:r w:rsidR="00A26B16" w:rsidRPr="00E3765B">
        <w:t xml:space="preserve"> with dimension (10, 500).</w:t>
      </w:r>
    </w:p>
    <w:p w14:paraId="4C4BB23A" w14:textId="77777777" w:rsidR="00FC670D" w:rsidRPr="00E3765B" w:rsidRDefault="00FC670D" w:rsidP="00E97856"/>
    <w:p w14:paraId="558FC58A" w14:textId="46B56C63" w:rsidR="00E97856" w:rsidRPr="00E3765B" w:rsidRDefault="00E562F3" w:rsidP="00E562F3">
      <w:pPr>
        <w:pStyle w:val="Heading2"/>
      </w:pPr>
      <w:bookmarkStart w:id="15" w:name="_Toc533098975"/>
      <w:commentRangeStart w:id="16"/>
      <w:r w:rsidRPr="00E3765B">
        <w:t>Pipeline</w:t>
      </w:r>
      <w:commentRangeEnd w:id="16"/>
      <w:r w:rsidR="00FF1FD4" w:rsidRPr="00E3765B">
        <w:rPr>
          <w:rStyle w:val="CommentReference"/>
          <w:rFonts w:eastAsiaTheme="minorEastAsia" w:cstheme="minorBidi"/>
          <w:b w:val="0"/>
          <w:bCs w:val="0"/>
        </w:rPr>
        <w:commentReference w:id="16"/>
      </w:r>
      <w:bookmarkEnd w:id="15"/>
    </w:p>
    <w:p w14:paraId="36F5F15F" w14:textId="77777777" w:rsidR="00C13E2C" w:rsidRPr="00E3765B" w:rsidRDefault="00C13E2C" w:rsidP="00411542"/>
    <w:p w14:paraId="0545FB94" w14:textId="77777777" w:rsidR="00C13E2C" w:rsidRPr="00E3765B" w:rsidRDefault="00C13E2C" w:rsidP="00411542"/>
    <w:p w14:paraId="1044E5B4" w14:textId="77777777" w:rsidR="00411542" w:rsidRPr="00E3765B" w:rsidRDefault="00411542" w:rsidP="00411542">
      <w:pPr>
        <w:spacing w:before="0"/>
        <w:jc w:val="left"/>
      </w:pPr>
      <w:r w:rsidRPr="00E3765B">
        <w:lastRenderedPageBreak/>
        <w:br w:type="page"/>
      </w:r>
    </w:p>
    <w:p w14:paraId="3E2CDF37" w14:textId="77777777" w:rsidR="00411542" w:rsidRPr="00E3765B" w:rsidRDefault="00BD60FC" w:rsidP="00411542">
      <w:pPr>
        <w:pStyle w:val="Heading1"/>
      </w:pPr>
      <w:bookmarkStart w:id="17" w:name="_Toc533098976"/>
      <w:r w:rsidRPr="00E3765B">
        <w:lastRenderedPageBreak/>
        <w:t>Design and Implementation</w:t>
      </w:r>
      <w:bookmarkEnd w:id="17"/>
    </w:p>
    <w:p w14:paraId="557F0AAC" w14:textId="68127A06" w:rsidR="00221819" w:rsidRPr="00E3765B" w:rsidRDefault="004F35BA" w:rsidP="00224A2C">
      <w:pPr>
        <w:spacing w:before="0"/>
      </w:pPr>
      <w:r w:rsidRPr="00E3765B">
        <w:t xml:space="preserve">Since this project is only for analysis of cancer cells, it uses five different tools and each tool has its own implementation. There are no designs related whatsoever. </w:t>
      </w:r>
      <w:r w:rsidR="00224A2C" w:rsidRPr="00E3765B">
        <w:t>Nonetheless, the construction of the pipeline does have a design and a different implementation.</w:t>
      </w:r>
    </w:p>
    <w:p w14:paraId="177A9F60" w14:textId="77777777" w:rsidR="00221819" w:rsidRPr="00E3765B" w:rsidRDefault="00221819" w:rsidP="00224A2C">
      <w:pPr>
        <w:spacing w:before="0"/>
      </w:pPr>
    </w:p>
    <w:p w14:paraId="278B2F0D" w14:textId="166785AA" w:rsidR="00A21EC5" w:rsidRPr="00E3765B" w:rsidRDefault="00A21EC5" w:rsidP="00224A2C">
      <w:pPr>
        <w:spacing w:before="0"/>
      </w:pPr>
      <w:r w:rsidRPr="00E3765B">
        <w:t xml:space="preserve">This report contains the description of the </w:t>
      </w:r>
      <w:r w:rsidRPr="00E3765B">
        <w:rPr>
          <w:noProof/>
        </w:rPr>
        <w:t>different</w:t>
      </w:r>
      <w:r w:rsidRPr="00E3765B">
        <w:t xml:space="preserve"> tools used for the analysis of cancer tumours samples, for which every tool </w:t>
      </w:r>
      <w:r w:rsidR="004F35BA" w:rsidRPr="00E3765B">
        <w:t>required a different implementation</w:t>
      </w:r>
      <w:r w:rsidRPr="00E3765B">
        <w:t xml:space="preserve">. </w:t>
      </w:r>
      <w:r w:rsidR="004F35BA" w:rsidRPr="00E3765B">
        <w:t xml:space="preserve">In the description of every </w:t>
      </w:r>
      <w:r w:rsidR="004F35BA" w:rsidRPr="00E3765B">
        <w:rPr>
          <w:noProof/>
        </w:rPr>
        <w:t>implementation</w:t>
      </w:r>
      <w:r w:rsidR="00435803" w:rsidRPr="00E3765B">
        <w:rPr>
          <w:noProof/>
        </w:rPr>
        <w:t>,</w:t>
      </w:r>
      <w:r w:rsidR="004F35BA" w:rsidRPr="00E3765B">
        <w:t xml:space="preserve"> it will be mention what </w:t>
      </w:r>
      <w:r w:rsidR="00224A2C" w:rsidRPr="00E3765B">
        <w:t xml:space="preserve">the tool needed </w:t>
      </w:r>
      <w:r w:rsidR="004F35BA" w:rsidRPr="00E3765B">
        <w:t>for running</w:t>
      </w:r>
      <w:r w:rsidR="00224A2C" w:rsidRPr="00E3765B">
        <w:t xml:space="preserve">, the parameters that the tool would use and the output </w:t>
      </w:r>
      <w:r w:rsidR="004F35BA" w:rsidRPr="00E3765B">
        <w:t>at the end</w:t>
      </w:r>
      <w:r w:rsidR="00224A2C" w:rsidRPr="00E3765B">
        <w:t>.</w:t>
      </w:r>
    </w:p>
    <w:p w14:paraId="6BDF9A1A" w14:textId="7C27CA4F" w:rsidR="00224A2C" w:rsidRPr="00E3765B" w:rsidRDefault="00224A2C" w:rsidP="00224A2C">
      <w:pPr>
        <w:spacing w:before="0"/>
      </w:pPr>
    </w:p>
    <w:p w14:paraId="1D892413" w14:textId="629D5F95" w:rsidR="00224A2C" w:rsidRPr="00E3765B" w:rsidRDefault="00224A2C" w:rsidP="00224A2C">
      <w:pPr>
        <w:spacing w:before="0"/>
      </w:pPr>
      <w:r w:rsidRPr="00E3765B">
        <w:t xml:space="preserve">Further, the pipeline needed to be designed and build in a way that every tool from phase one was running and producing </w:t>
      </w:r>
      <w:r w:rsidR="00435803" w:rsidRPr="00E3765B">
        <w:t xml:space="preserve">a </w:t>
      </w:r>
      <w:r w:rsidRPr="00E3765B">
        <w:rPr>
          <w:noProof/>
        </w:rPr>
        <w:t>result</w:t>
      </w:r>
      <w:r w:rsidRPr="00E3765B">
        <w:t>. Then, in phase two and with the produced result from phase one, the other two tools could run the analysis of the data to extract the information needed</w:t>
      </w:r>
      <w:r w:rsidR="008854B9" w:rsidRPr="00E3765B">
        <w:t>, which in this case will be the relations between topics and documents.</w:t>
      </w:r>
    </w:p>
    <w:p w14:paraId="4AA77428" w14:textId="77BEBA28" w:rsidR="00A21EC5" w:rsidRPr="00E3765B" w:rsidRDefault="00A21EC5" w:rsidP="00411542">
      <w:pPr>
        <w:spacing w:before="0"/>
        <w:jc w:val="left"/>
      </w:pPr>
    </w:p>
    <w:p w14:paraId="6AF89B85" w14:textId="3CAF170F" w:rsidR="008854B9" w:rsidRPr="00E3765B" w:rsidRDefault="008854B9" w:rsidP="008854B9">
      <w:pPr>
        <w:pStyle w:val="Heading2"/>
      </w:pPr>
      <w:bookmarkStart w:id="18" w:name="_Toc533098977"/>
      <w:proofErr w:type="spellStart"/>
      <w:r w:rsidRPr="00E3765B">
        <w:t>PyClone</w:t>
      </w:r>
      <w:bookmarkEnd w:id="18"/>
      <w:proofErr w:type="spellEnd"/>
    </w:p>
    <w:p w14:paraId="34AEA253" w14:textId="07FD6BD6" w:rsidR="0022716F" w:rsidRPr="00E3765B" w:rsidRDefault="0022716F" w:rsidP="00D93411">
      <w:r w:rsidRPr="00E3765B">
        <w:t xml:space="preserve">The main framework for </w:t>
      </w:r>
      <w:proofErr w:type="spellStart"/>
      <w:r w:rsidRPr="00E3765B">
        <w:t>PyClone</w:t>
      </w:r>
      <w:proofErr w:type="spellEnd"/>
      <w:r w:rsidRPr="00E3765B">
        <w:t xml:space="preserve"> contains pre-processing, analysing and post-processing. In pre-processing, 500 simulated tumour samples are inputted as source data. </w:t>
      </w:r>
      <w:r w:rsidR="00D93411" w:rsidRPr="00E3765B">
        <w:t>They</w:t>
      </w:r>
      <w:r w:rsidRPr="00E3765B">
        <w:t xml:space="preserve"> are constructed as </w:t>
      </w:r>
      <w:r w:rsidRPr="00E3765B">
        <w:rPr>
          <w:noProof/>
        </w:rPr>
        <w:t>follow</w:t>
      </w:r>
      <w:r w:rsidR="00AF53EB" w:rsidRPr="00E3765B">
        <w:rPr>
          <w:noProof/>
        </w:rPr>
        <w:t>s</w:t>
      </w:r>
      <w:r w:rsidRPr="00E3765B">
        <w:t xml:space="preserve">: </w:t>
      </w:r>
    </w:p>
    <w:p w14:paraId="241465E7" w14:textId="66305B2F" w:rsidR="008854B9" w:rsidRPr="00E3765B" w:rsidRDefault="00D93411" w:rsidP="008854B9">
      <w:r w:rsidRPr="00E3765B">
        <w:rPr>
          <w:noProof/>
        </w:rPr>
        <w:drawing>
          <wp:inline distT="0" distB="0" distL="0" distR="0" wp14:anchorId="0DA06CC6" wp14:editId="4DAB0DC2">
            <wp:extent cx="5270500" cy="2880360"/>
            <wp:effectExtent l="0" t="0" r="2540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8271A46" w14:textId="04EC9984" w:rsidR="00AD606B" w:rsidRPr="00E3765B" w:rsidRDefault="00AD606B" w:rsidP="00AD606B">
      <w:pPr>
        <w:spacing w:before="120"/>
        <w:jc w:val="center"/>
        <w:rPr>
          <w:i/>
        </w:rPr>
      </w:pPr>
      <w:r w:rsidRPr="00E3765B">
        <w:rPr>
          <w:i/>
          <w:u w:val="single"/>
        </w:rPr>
        <w:t>Figure 2</w:t>
      </w:r>
      <w:r w:rsidRPr="00E3765B">
        <w:rPr>
          <w:i/>
        </w:rPr>
        <w:t xml:space="preserve">: How the input data for </w:t>
      </w:r>
      <w:proofErr w:type="spellStart"/>
      <w:r w:rsidRPr="00E3765B">
        <w:rPr>
          <w:i/>
        </w:rPr>
        <w:t>PyClone</w:t>
      </w:r>
      <w:proofErr w:type="spellEnd"/>
      <w:r w:rsidRPr="00E3765B">
        <w:rPr>
          <w:i/>
        </w:rPr>
        <w:t xml:space="preserve"> is built.</w:t>
      </w:r>
    </w:p>
    <w:p w14:paraId="121E0516" w14:textId="2D995CF1" w:rsidR="00D93411" w:rsidRPr="00E3765B" w:rsidRDefault="00D93411" w:rsidP="00870711">
      <w:r w:rsidRPr="00E3765B">
        <w:t xml:space="preserve">However, </w:t>
      </w:r>
      <w:r w:rsidR="00870711" w:rsidRPr="00E3765B">
        <w:t>this</w:t>
      </w:r>
      <w:r w:rsidRPr="00E3765B">
        <w:t xml:space="preserve"> data cannot be analysed directly. The required field</w:t>
      </w:r>
      <w:r w:rsidR="00AD606B" w:rsidRPr="00E3765B">
        <w:t>s</w:t>
      </w:r>
      <w:r w:rsidRPr="00E3765B">
        <w:t xml:space="preserve"> </w:t>
      </w:r>
      <w:r w:rsidR="00AD606B" w:rsidRPr="00E3765B">
        <w:t>for</w:t>
      </w:r>
      <w:r w:rsidRPr="00E3765B">
        <w:t xml:space="preserve"> </w:t>
      </w:r>
      <w:proofErr w:type="spellStart"/>
      <w:r w:rsidRPr="00E3765B">
        <w:t>Py</w:t>
      </w:r>
      <w:r w:rsidR="00870711" w:rsidRPr="00E3765B">
        <w:t>C</w:t>
      </w:r>
      <w:r w:rsidRPr="00E3765B">
        <w:t>lone</w:t>
      </w:r>
      <w:proofErr w:type="spellEnd"/>
      <w:r w:rsidRPr="00E3765B">
        <w:t xml:space="preserve"> </w:t>
      </w:r>
      <w:r w:rsidR="00AD606B" w:rsidRPr="00E3765B">
        <w:t>are</w:t>
      </w:r>
      <w:r w:rsidRPr="00E3765B">
        <w:t>[4]</w:t>
      </w:r>
      <w:r w:rsidR="00870711" w:rsidRPr="00E3765B">
        <w:t xml:space="preserve">: </w:t>
      </w:r>
    </w:p>
    <w:p w14:paraId="24B5CFF2" w14:textId="367C138C" w:rsidR="00D93411" w:rsidRPr="00E3765B" w:rsidRDefault="00870711" w:rsidP="00870711">
      <w:pPr>
        <w:pStyle w:val="ListParagraph"/>
        <w:numPr>
          <w:ilvl w:val="0"/>
          <w:numId w:val="44"/>
        </w:numPr>
      </w:pPr>
      <w:r w:rsidRPr="00E3765B">
        <w:t>U</w:t>
      </w:r>
      <w:r w:rsidR="00D93411" w:rsidRPr="00E3765B">
        <w:t>nique ID (</w:t>
      </w:r>
      <w:proofErr w:type="spellStart"/>
      <w:r w:rsidR="00D93411" w:rsidRPr="00E3765B">
        <w:t>mutation_id</w:t>
      </w:r>
      <w:proofErr w:type="spellEnd"/>
      <w:r w:rsidR="00D93411" w:rsidRPr="00E3765B">
        <w:t>)</w:t>
      </w:r>
    </w:p>
    <w:p w14:paraId="6DF73E2B" w14:textId="67E5BDC6" w:rsidR="00D93411" w:rsidRPr="00E3765B" w:rsidRDefault="00870711" w:rsidP="00870711">
      <w:pPr>
        <w:pStyle w:val="ListParagraph"/>
        <w:numPr>
          <w:ilvl w:val="0"/>
          <w:numId w:val="44"/>
        </w:numPr>
      </w:pPr>
      <w:r w:rsidRPr="00E3765B">
        <w:lastRenderedPageBreak/>
        <w:t>N</w:t>
      </w:r>
      <w:r w:rsidR="00D93411" w:rsidRPr="00E3765B">
        <w:t>umber of reads covering the mutation which contain the reference allele (</w:t>
      </w:r>
      <w:proofErr w:type="spellStart"/>
      <w:r w:rsidR="00D93411" w:rsidRPr="00E3765B">
        <w:t>ref_count</w:t>
      </w:r>
      <w:proofErr w:type="spellEnd"/>
      <w:r w:rsidR="00D93411" w:rsidRPr="00E3765B">
        <w:t xml:space="preserve">) </w:t>
      </w:r>
    </w:p>
    <w:p w14:paraId="4118EDDC" w14:textId="16B924D1" w:rsidR="00D93411" w:rsidRPr="00E3765B" w:rsidRDefault="00870711" w:rsidP="00870711">
      <w:pPr>
        <w:pStyle w:val="ListParagraph"/>
        <w:numPr>
          <w:ilvl w:val="0"/>
          <w:numId w:val="44"/>
        </w:numPr>
      </w:pPr>
      <w:r w:rsidRPr="00E3765B">
        <w:t>N</w:t>
      </w:r>
      <w:r w:rsidR="00D93411" w:rsidRPr="00E3765B">
        <w:t>umber of reads covering the mutation which contain the variant allele (</w:t>
      </w:r>
      <w:proofErr w:type="spellStart"/>
      <w:r w:rsidR="00D93411" w:rsidRPr="00E3765B">
        <w:t>var_count</w:t>
      </w:r>
      <w:proofErr w:type="spellEnd"/>
      <w:r w:rsidR="00D93411" w:rsidRPr="00E3765B">
        <w:t>)</w:t>
      </w:r>
    </w:p>
    <w:p w14:paraId="7469DCAC" w14:textId="13DF99DC" w:rsidR="00D93411" w:rsidRPr="00E3765B" w:rsidRDefault="00870711" w:rsidP="00870711">
      <w:pPr>
        <w:pStyle w:val="ListParagraph"/>
        <w:numPr>
          <w:ilvl w:val="0"/>
          <w:numId w:val="44"/>
        </w:numPr>
      </w:pPr>
      <w:r w:rsidRPr="00E3765B">
        <w:rPr>
          <w:noProof/>
        </w:rPr>
        <w:t>C</w:t>
      </w:r>
      <w:r w:rsidR="00D93411" w:rsidRPr="00E3765B">
        <w:rPr>
          <w:noProof/>
        </w:rPr>
        <w:t>opy</w:t>
      </w:r>
      <w:r w:rsidR="00D93411" w:rsidRPr="00E3765B">
        <w:t xml:space="preserve"> number of the cells in the normal population (</w:t>
      </w:r>
      <w:proofErr w:type="spellStart"/>
      <w:r w:rsidR="00D93411" w:rsidRPr="00E3765B">
        <w:t>normal_cn</w:t>
      </w:r>
      <w:proofErr w:type="spellEnd"/>
      <w:r w:rsidR="00D93411" w:rsidRPr="00E3765B">
        <w:t>)</w:t>
      </w:r>
    </w:p>
    <w:p w14:paraId="1C43A4D4" w14:textId="00D418BC" w:rsidR="00D93411" w:rsidRPr="00E3765B" w:rsidRDefault="00870711" w:rsidP="00870711">
      <w:pPr>
        <w:pStyle w:val="ListParagraph"/>
        <w:numPr>
          <w:ilvl w:val="0"/>
          <w:numId w:val="44"/>
        </w:numPr>
      </w:pPr>
      <w:r w:rsidRPr="00E3765B">
        <w:rPr>
          <w:noProof/>
        </w:rPr>
        <w:t>M</w:t>
      </w:r>
      <w:r w:rsidR="00D93411" w:rsidRPr="00E3765B">
        <w:rPr>
          <w:noProof/>
        </w:rPr>
        <w:t>inor</w:t>
      </w:r>
      <w:r w:rsidR="00D93411" w:rsidRPr="00E3765B">
        <w:t xml:space="preserve"> copy number of the cancer cell (</w:t>
      </w:r>
      <w:proofErr w:type="spellStart"/>
      <w:r w:rsidR="00D93411" w:rsidRPr="00E3765B">
        <w:t>minor_cn</w:t>
      </w:r>
      <w:proofErr w:type="spellEnd"/>
      <w:r w:rsidR="00D93411" w:rsidRPr="00E3765B">
        <w:t xml:space="preserve">) </w:t>
      </w:r>
    </w:p>
    <w:p w14:paraId="6A1713AF" w14:textId="30843FC6" w:rsidR="00D93411" w:rsidRPr="00E3765B" w:rsidRDefault="00870711" w:rsidP="00870711">
      <w:pPr>
        <w:pStyle w:val="ListParagraph"/>
        <w:numPr>
          <w:ilvl w:val="0"/>
          <w:numId w:val="44"/>
        </w:numPr>
      </w:pPr>
      <w:r w:rsidRPr="00E3765B">
        <w:rPr>
          <w:noProof/>
        </w:rPr>
        <w:t>M</w:t>
      </w:r>
      <w:r w:rsidR="00D93411" w:rsidRPr="00E3765B">
        <w:rPr>
          <w:noProof/>
        </w:rPr>
        <w:t>ajor</w:t>
      </w:r>
      <w:r w:rsidR="00D93411" w:rsidRPr="00E3765B">
        <w:t xml:space="preserve"> copy number of the cancer cell (</w:t>
      </w:r>
      <w:proofErr w:type="spellStart"/>
      <w:r w:rsidR="00D93411" w:rsidRPr="00E3765B">
        <w:t>major_cn</w:t>
      </w:r>
      <w:proofErr w:type="spellEnd"/>
      <w:r w:rsidR="00D93411" w:rsidRPr="00E3765B">
        <w:t xml:space="preserve">) </w:t>
      </w:r>
    </w:p>
    <w:p w14:paraId="125B0308" w14:textId="070B632F" w:rsidR="00D93411" w:rsidRPr="00E3765B" w:rsidRDefault="00D93411" w:rsidP="00870711">
      <w:r w:rsidRPr="00E3765B">
        <w:t xml:space="preserve">Thus, a </w:t>
      </w:r>
      <w:r w:rsidR="00870711" w:rsidRPr="00E3765B">
        <w:t>translator</w:t>
      </w:r>
      <w:r w:rsidRPr="00E3765B">
        <w:t xml:space="preserve"> program is needed to extract useful information from given files and generate </w:t>
      </w:r>
      <w:r w:rsidR="00335864" w:rsidRPr="00E3765B">
        <w:t xml:space="preserve">the </w:t>
      </w:r>
      <w:r w:rsidRPr="00E3765B">
        <w:rPr>
          <w:noProof/>
        </w:rPr>
        <w:t>target</w:t>
      </w:r>
      <w:r w:rsidRPr="00E3765B">
        <w:t xml:space="preserve"> file contain</w:t>
      </w:r>
      <w:r w:rsidR="00335864" w:rsidRPr="00E3765B">
        <w:t>ing</w:t>
      </w:r>
      <w:r w:rsidRPr="00E3765B">
        <w:t xml:space="preserve"> </w:t>
      </w:r>
      <w:r w:rsidR="00C554AE" w:rsidRPr="00E3765B">
        <w:t xml:space="preserve">the </w:t>
      </w:r>
      <w:r w:rsidRPr="00E3765B">
        <w:rPr>
          <w:noProof/>
        </w:rPr>
        <w:t>required</w:t>
      </w:r>
      <w:r w:rsidRPr="00E3765B">
        <w:t xml:space="preserve"> field</w:t>
      </w:r>
      <w:r w:rsidR="00006802" w:rsidRPr="00E3765B">
        <w:t>s</w:t>
      </w:r>
      <w:r w:rsidRPr="00E3765B">
        <w:t xml:space="preserve">. Additionally, a </w:t>
      </w:r>
      <w:r w:rsidR="00870711" w:rsidRPr="00E3765B">
        <w:t>configuration</w:t>
      </w:r>
      <w:r w:rsidRPr="00E3765B">
        <w:t xml:space="preserve"> file is also needed for analysing. In </w:t>
      </w:r>
      <w:r w:rsidR="00870711" w:rsidRPr="00E3765B">
        <w:t>such</w:t>
      </w:r>
      <w:r w:rsidRPr="00E3765B">
        <w:t xml:space="preserve"> file, </w:t>
      </w:r>
      <w:r w:rsidR="00870711" w:rsidRPr="00E3765B">
        <w:t xml:space="preserve">the </w:t>
      </w:r>
      <w:r w:rsidRPr="00E3765B">
        <w:t xml:space="preserve">working directory, density method, number of iterations and sample information are needed to be specified. </w:t>
      </w:r>
    </w:p>
    <w:p w14:paraId="4890174F" w14:textId="70ECB234" w:rsidR="00D93411" w:rsidRPr="00E3765B" w:rsidRDefault="00D93411" w:rsidP="00870711">
      <w:r w:rsidRPr="00E3765B">
        <w:t>The next step is analysis, it can be done by calling</w:t>
      </w:r>
      <w:r w:rsidR="00870711" w:rsidRPr="00E3765B">
        <w:t xml:space="preserve"> the</w:t>
      </w:r>
      <w:r w:rsidRPr="00E3765B">
        <w:t xml:space="preserve"> function </w:t>
      </w:r>
      <w:r w:rsidR="00870711" w:rsidRPr="00E3765B">
        <w:t>“</w:t>
      </w:r>
      <w:proofErr w:type="spellStart"/>
      <w:r w:rsidRPr="00E3765B">
        <w:t>run_analysis</w:t>
      </w:r>
      <w:proofErr w:type="spellEnd"/>
      <w:r w:rsidR="00870711" w:rsidRPr="00E3765B">
        <w:t>”</w:t>
      </w:r>
      <w:r w:rsidRPr="00E3765B">
        <w:t xml:space="preserve"> in </w:t>
      </w:r>
      <w:proofErr w:type="spellStart"/>
      <w:r w:rsidR="00870711" w:rsidRPr="00E3765B">
        <w:t>PyClone</w:t>
      </w:r>
      <w:proofErr w:type="spellEnd"/>
      <w:r w:rsidRPr="00E3765B">
        <w:t xml:space="preserve">. This stage will generate a folder </w:t>
      </w:r>
      <w:r w:rsidR="00870711" w:rsidRPr="00E3765B">
        <w:t xml:space="preserve">named </w:t>
      </w:r>
      <w:r w:rsidRPr="00E3765B">
        <w:t xml:space="preserve">“trace” to store the clustering process. </w:t>
      </w:r>
    </w:p>
    <w:p w14:paraId="5ADAFD86" w14:textId="220F2B8C" w:rsidR="00D93411" w:rsidRPr="00E3765B" w:rsidRDefault="00D93411" w:rsidP="00870711">
      <w:r w:rsidRPr="00E3765B">
        <w:t xml:space="preserve">In the final stage, all the result produced by </w:t>
      </w:r>
      <w:proofErr w:type="spellStart"/>
      <w:r w:rsidRPr="00E3765B">
        <w:t>Py</w:t>
      </w:r>
      <w:r w:rsidR="00870711" w:rsidRPr="00E3765B">
        <w:t>C</w:t>
      </w:r>
      <w:r w:rsidRPr="00E3765B">
        <w:t>lone</w:t>
      </w:r>
      <w:proofErr w:type="spellEnd"/>
      <w:r w:rsidRPr="00E3765B">
        <w:t xml:space="preserve"> are post</w:t>
      </w:r>
      <w:r w:rsidR="00870711" w:rsidRPr="00E3765B">
        <w:t>-</w:t>
      </w:r>
      <w:r w:rsidRPr="00E3765B">
        <w:t xml:space="preserve">processed by R script. The output files </w:t>
      </w:r>
      <w:r w:rsidR="00870711" w:rsidRPr="00E3765B">
        <w:t>from</w:t>
      </w:r>
      <w:r w:rsidRPr="00E3765B">
        <w:t xml:space="preserve"> this process are </w:t>
      </w:r>
      <w:r w:rsidR="00870711" w:rsidRPr="00E3765B">
        <w:t xml:space="preserve">the </w:t>
      </w:r>
      <w:r w:rsidRPr="00E3765B">
        <w:t>sub-clonal structure</w:t>
      </w:r>
      <w:r w:rsidR="00870711" w:rsidRPr="00E3765B">
        <w:t>, which</w:t>
      </w:r>
      <w:r w:rsidRPr="00E3765B">
        <w:t xml:space="preserve"> </w:t>
      </w:r>
      <w:r w:rsidRPr="00E3765B">
        <w:rPr>
          <w:noProof/>
        </w:rPr>
        <w:t>contain</w:t>
      </w:r>
      <w:r w:rsidR="00AF53EB" w:rsidRPr="00E3765B">
        <w:rPr>
          <w:noProof/>
        </w:rPr>
        <w:t>s</w:t>
      </w:r>
      <w:r w:rsidR="00870711" w:rsidRPr="00E3765B">
        <w:t xml:space="preserve"> the</w:t>
      </w:r>
      <w:r w:rsidRPr="00E3765B">
        <w:t xml:space="preserve"> cancer cell fraction (CCF)</w:t>
      </w:r>
      <w:r w:rsidR="00870711" w:rsidRPr="00E3765B">
        <w:t xml:space="preserve"> </w:t>
      </w:r>
      <w:r w:rsidRPr="00E3765B">
        <w:t xml:space="preserve">for each putative cluster, mutation assignment for each mutation and multiplicity. </w:t>
      </w:r>
    </w:p>
    <w:p w14:paraId="1A4DA738" w14:textId="4B961A9C" w:rsidR="00870711" w:rsidRPr="00E3765B" w:rsidRDefault="00870711" w:rsidP="00870711">
      <w:proofErr w:type="spellStart"/>
      <w:r w:rsidRPr="00E3765B">
        <w:t>PyClone</w:t>
      </w:r>
      <w:proofErr w:type="spellEnd"/>
      <w:r w:rsidRPr="00E3765B">
        <w:t xml:space="preserve"> adheres to the purpose of this project by exporting the interfaces for the final code integration, including:</w:t>
      </w:r>
    </w:p>
    <w:p w14:paraId="67149938" w14:textId="339B341E" w:rsidR="00870711" w:rsidRPr="00E3765B" w:rsidRDefault="00870711" w:rsidP="00870711">
      <w:pPr>
        <w:pStyle w:val="ListParagraph"/>
        <w:numPr>
          <w:ilvl w:val="0"/>
          <w:numId w:val="45"/>
        </w:numPr>
      </w:pPr>
      <w:r w:rsidRPr="00E3765B">
        <w:t>Prefix name for the inputted samples (prefix)</w:t>
      </w:r>
    </w:p>
    <w:p w14:paraId="1C46DD27" w14:textId="09B1C7F6" w:rsidR="00870711" w:rsidRPr="00E3765B" w:rsidRDefault="00870711" w:rsidP="00870711">
      <w:pPr>
        <w:pStyle w:val="ListParagraph"/>
        <w:numPr>
          <w:ilvl w:val="0"/>
          <w:numId w:val="45"/>
        </w:numPr>
      </w:pPr>
      <w:r w:rsidRPr="00E3765B">
        <w:t xml:space="preserve">The </w:t>
      </w:r>
      <w:proofErr w:type="spellStart"/>
      <w:r w:rsidRPr="00E3765B">
        <w:t>burnIn</w:t>
      </w:r>
      <w:proofErr w:type="spellEnd"/>
      <w:r w:rsidRPr="00E3765B">
        <w:t xml:space="preserve"> number N will drop out first N row of output data for </w:t>
      </w:r>
      <w:proofErr w:type="spellStart"/>
      <w:r w:rsidRPr="00E3765B">
        <w:t>analyzing</w:t>
      </w:r>
      <w:proofErr w:type="spellEnd"/>
      <w:r w:rsidRPr="00E3765B">
        <w:t xml:space="preserve"> (</w:t>
      </w:r>
      <w:proofErr w:type="spellStart"/>
      <w:r w:rsidRPr="00E3765B">
        <w:t>burnIn</w:t>
      </w:r>
      <w:proofErr w:type="spellEnd"/>
      <w:r w:rsidRPr="00E3765B">
        <w:t>)</w:t>
      </w:r>
    </w:p>
    <w:p w14:paraId="659ED28B" w14:textId="771B91D5" w:rsidR="00870711" w:rsidRPr="00E3765B" w:rsidRDefault="00870711" w:rsidP="00870711">
      <w:pPr>
        <w:pStyle w:val="ListParagraph"/>
        <w:numPr>
          <w:ilvl w:val="0"/>
          <w:numId w:val="45"/>
        </w:numPr>
      </w:pPr>
      <w:r w:rsidRPr="00E3765B">
        <w:t>Number of iterations (</w:t>
      </w:r>
      <w:proofErr w:type="spellStart"/>
      <w:r w:rsidRPr="00E3765B">
        <w:t>num_iter</w:t>
      </w:r>
      <w:proofErr w:type="spellEnd"/>
      <w:r w:rsidRPr="00E3765B">
        <w:t>)</w:t>
      </w:r>
    </w:p>
    <w:p w14:paraId="00543A2F" w14:textId="1BC63BE2" w:rsidR="00870711" w:rsidRPr="00E3765B" w:rsidRDefault="00870711" w:rsidP="00870711">
      <w:pPr>
        <w:pStyle w:val="ListParagraph"/>
        <w:numPr>
          <w:ilvl w:val="0"/>
          <w:numId w:val="45"/>
        </w:numPr>
      </w:pPr>
      <w:r w:rsidRPr="00E3765B">
        <w:rPr>
          <w:noProof/>
        </w:rPr>
        <w:t>Purity</w:t>
      </w:r>
      <w:r w:rsidRPr="00E3765B">
        <w:t xml:space="preserve"> of input sample (purity)</w:t>
      </w:r>
    </w:p>
    <w:p w14:paraId="1EF41675" w14:textId="77777777" w:rsidR="00870711" w:rsidRPr="00E3765B" w:rsidRDefault="00870711" w:rsidP="00870711"/>
    <w:p w14:paraId="442511F8" w14:textId="2C1828C0" w:rsidR="008854B9" w:rsidRPr="00E3765B" w:rsidRDefault="008854B9" w:rsidP="008854B9">
      <w:pPr>
        <w:pStyle w:val="Heading2"/>
      </w:pPr>
      <w:bookmarkStart w:id="19" w:name="_Toc533098978"/>
      <w:r w:rsidRPr="00E3765B">
        <w:rPr>
          <w:noProof/>
        </w:rPr>
        <w:t>Ccube</w:t>
      </w:r>
      <w:bookmarkEnd w:id="19"/>
    </w:p>
    <w:p w14:paraId="3F38876D" w14:textId="0C95A179" w:rsidR="00E7239B" w:rsidRPr="00E3765B" w:rsidRDefault="00E7239B" w:rsidP="00E7239B">
      <w:pPr>
        <w:rPr>
          <w:rFonts w:cs="Times New Roman"/>
          <w:bCs/>
        </w:rPr>
      </w:pPr>
      <w:r w:rsidRPr="00E3765B">
        <w:rPr>
          <w:rFonts w:cs="Times New Roman"/>
          <w:bCs/>
          <w:noProof/>
        </w:rPr>
        <w:t>Ccube</w:t>
      </w:r>
      <w:r w:rsidRPr="00E3765B">
        <w:rPr>
          <w:rFonts w:cs="Times New Roman"/>
          <w:bCs/>
        </w:rPr>
        <w:t xml:space="preserve"> can be divided into three parts. The first part </w:t>
      </w:r>
      <w:r w:rsidRPr="00E3765B">
        <w:rPr>
          <w:rFonts w:cs="Times New Roman"/>
          <w:bCs/>
          <w:noProof/>
        </w:rPr>
        <w:t>consist</w:t>
      </w:r>
      <w:r w:rsidR="00AF53EB" w:rsidRPr="00E3765B">
        <w:rPr>
          <w:rFonts w:cs="Times New Roman"/>
          <w:bCs/>
          <w:noProof/>
        </w:rPr>
        <w:t>s</w:t>
      </w:r>
      <w:r w:rsidRPr="00E3765B">
        <w:rPr>
          <w:rFonts w:cs="Times New Roman"/>
          <w:bCs/>
        </w:rPr>
        <w:t xml:space="preserve"> on passing the parameters to the main functions, which will be used during the process of formatting the input and the analysis, this </w:t>
      </w:r>
      <w:r w:rsidRPr="00E3765B">
        <w:rPr>
          <w:rFonts w:cs="Times New Roman"/>
          <w:bCs/>
          <w:noProof/>
        </w:rPr>
        <w:t>includes</w:t>
      </w:r>
      <w:r w:rsidRPr="00E3765B">
        <w:rPr>
          <w:rFonts w:cs="Times New Roman"/>
          <w:bCs/>
        </w:rPr>
        <w:t xml:space="preserve"> seed values, number of repetitions, clusters number, </w:t>
      </w:r>
      <w:r w:rsidR="00AF53EB" w:rsidRPr="00E3765B">
        <w:rPr>
          <w:rFonts w:cs="Times New Roman"/>
          <w:bCs/>
        </w:rPr>
        <w:t xml:space="preserve">the </w:t>
      </w:r>
      <w:r w:rsidRPr="00E3765B">
        <w:rPr>
          <w:rFonts w:cs="Times New Roman"/>
          <w:bCs/>
          <w:noProof/>
        </w:rPr>
        <w:t>maximum</w:t>
      </w:r>
      <w:r w:rsidRPr="00E3765B">
        <w:rPr>
          <w:rFonts w:cs="Times New Roman"/>
          <w:bCs/>
        </w:rPr>
        <w:t xml:space="preserve"> number of iterations, number of cores to run, the path and the sample to analyse. However, </w:t>
      </w:r>
      <w:proofErr w:type="spellStart"/>
      <w:r w:rsidRPr="00E3765B">
        <w:rPr>
          <w:rFonts w:cs="Times New Roman"/>
          <w:bCs/>
        </w:rPr>
        <w:t>Ccube</w:t>
      </w:r>
      <w:proofErr w:type="spellEnd"/>
      <w:r w:rsidRPr="00E3765B">
        <w:rPr>
          <w:rFonts w:cs="Times New Roman"/>
          <w:bCs/>
        </w:rPr>
        <w:t xml:space="preserve"> will only </w:t>
      </w:r>
      <w:r w:rsidRPr="00E3765B">
        <w:rPr>
          <w:rFonts w:cs="Times New Roman"/>
          <w:bCs/>
          <w:noProof/>
        </w:rPr>
        <w:t>be r</w:t>
      </w:r>
      <w:r w:rsidR="00AF53EB" w:rsidRPr="00E3765B">
        <w:rPr>
          <w:rFonts w:cs="Times New Roman"/>
          <w:bCs/>
          <w:noProof/>
        </w:rPr>
        <w:t>u</w:t>
      </w:r>
      <w:r w:rsidRPr="00E3765B">
        <w:rPr>
          <w:rFonts w:cs="Times New Roman"/>
          <w:bCs/>
          <w:noProof/>
        </w:rPr>
        <w:t>n</w:t>
      </w:r>
      <w:r w:rsidRPr="00E3765B">
        <w:rPr>
          <w:rFonts w:cs="Times New Roman"/>
          <w:bCs/>
        </w:rPr>
        <w:t xml:space="preserve"> if the parameter “</w:t>
      </w:r>
      <w:proofErr w:type="spellStart"/>
      <w:r w:rsidRPr="00E3765B">
        <w:rPr>
          <w:rFonts w:cs="Times New Roman"/>
          <w:bCs/>
        </w:rPr>
        <w:t>run_ccube</w:t>
      </w:r>
      <w:proofErr w:type="spellEnd"/>
      <w:r w:rsidRPr="00E3765B">
        <w:rPr>
          <w:rFonts w:cs="Times New Roman"/>
          <w:bCs/>
        </w:rPr>
        <w:t>” is set to TRUE. Also, the number of samples which will be converted and analysed is based on the parameter “</w:t>
      </w:r>
      <w:proofErr w:type="spellStart"/>
      <w:r w:rsidRPr="00E3765B">
        <w:rPr>
          <w:rFonts w:cs="Times New Roman"/>
          <w:bCs/>
          <w:noProof/>
        </w:rPr>
        <w:t>selectedfile</w:t>
      </w:r>
      <w:proofErr w:type="spellEnd"/>
      <w:r w:rsidRPr="00E3765B">
        <w:rPr>
          <w:rFonts w:cs="Times New Roman"/>
          <w:bCs/>
        </w:rPr>
        <w:t>” and “</w:t>
      </w:r>
      <w:proofErr w:type="spellStart"/>
      <w:r w:rsidRPr="00E3765B">
        <w:rPr>
          <w:rFonts w:cs="Times New Roman"/>
          <w:bCs/>
        </w:rPr>
        <w:t>sampleNum</w:t>
      </w:r>
      <w:proofErr w:type="spellEnd"/>
      <w:r w:rsidRPr="00E3765B">
        <w:rPr>
          <w:rFonts w:cs="Times New Roman"/>
          <w:bCs/>
        </w:rPr>
        <w:t xml:space="preserve">”. </w:t>
      </w:r>
    </w:p>
    <w:p w14:paraId="56ED3477" w14:textId="02FCF905" w:rsidR="00E7239B" w:rsidRPr="00E3765B" w:rsidRDefault="00E7239B" w:rsidP="00E7239B">
      <w:pPr>
        <w:rPr>
          <w:rFonts w:cs="Times New Roman"/>
          <w:bCs/>
        </w:rPr>
      </w:pPr>
      <w:r w:rsidRPr="00E3765B">
        <w:rPr>
          <w:rFonts w:cs="Times New Roman"/>
          <w:bCs/>
        </w:rPr>
        <w:t xml:space="preserve">The second part is to do a pre-process where the chromosome, position, </w:t>
      </w:r>
      <w:proofErr w:type="spellStart"/>
      <w:r w:rsidRPr="00E3765B">
        <w:rPr>
          <w:rFonts w:cs="Times New Roman"/>
          <w:bCs/>
        </w:rPr>
        <w:t>vaf_number</w:t>
      </w:r>
      <w:proofErr w:type="spellEnd"/>
      <w:r w:rsidRPr="00E3765B">
        <w:rPr>
          <w:rFonts w:cs="Times New Roman"/>
          <w:bCs/>
        </w:rPr>
        <w:t xml:space="preserve">, </w:t>
      </w:r>
      <w:proofErr w:type="spellStart"/>
      <w:r w:rsidRPr="00E3765B">
        <w:rPr>
          <w:rFonts w:cs="Times New Roman"/>
          <w:bCs/>
        </w:rPr>
        <w:t>ref_number</w:t>
      </w:r>
      <w:proofErr w:type="spellEnd"/>
      <w:r w:rsidRPr="00E3765B">
        <w:rPr>
          <w:rFonts w:cs="Times New Roman"/>
          <w:bCs/>
        </w:rPr>
        <w:t xml:space="preserve">, the copy number of major and minor must be obtained from the VCF, segment and </w:t>
      </w:r>
      <w:proofErr w:type="spellStart"/>
      <w:r w:rsidRPr="00E3765B">
        <w:rPr>
          <w:rFonts w:cs="Times New Roman"/>
          <w:bCs/>
        </w:rPr>
        <w:t>pp_table</w:t>
      </w:r>
      <w:proofErr w:type="spellEnd"/>
      <w:r w:rsidRPr="00E3765B">
        <w:rPr>
          <w:rFonts w:cs="Times New Roman"/>
          <w:bCs/>
        </w:rPr>
        <w:t xml:space="preserve"> files of the samples selected. Then, this data will be stored into a </w:t>
      </w:r>
      <w:r w:rsidRPr="00E3765B">
        <w:rPr>
          <w:rFonts w:cs="Times New Roman"/>
          <w:bCs/>
          <w:noProof/>
        </w:rPr>
        <w:t>TSV</w:t>
      </w:r>
      <w:r w:rsidRPr="00E3765B">
        <w:rPr>
          <w:rFonts w:cs="Times New Roman"/>
          <w:bCs/>
        </w:rPr>
        <w:t xml:space="preserve"> file on the target folders. </w:t>
      </w:r>
      <w:r w:rsidR="00C554AE" w:rsidRPr="00E3765B">
        <w:rPr>
          <w:rFonts w:cs="Times New Roman"/>
          <w:bCs/>
          <w:noProof/>
        </w:rPr>
        <w:t>Moreover</w:t>
      </w:r>
      <w:r w:rsidR="000921A7" w:rsidRPr="00E3765B">
        <w:rPr>
          <w:rFonts w:cs="Times New Roman"/>
          <w:bCs/>
        </w:rPr>
        <w:t xml:space="preserve">, this data will be formatted in a suitable way for </w:t>
      </w:r>
      <w:proofErr w:type="spellStart"/>
      <w:r w:rsidR="000921A7" w:rsidRPr="00E3765B">
        <w:rPr>
          <w:rFonts w:cs="Times New Roman"/>
          <w:bCs/>
        </w:rPr>
        <w:t>Ccube</w:t>
      </w:r>
      <w:proofErr w:type="spellEnd"/>
      <w:r w:rsidR="000921A7" w:rsidRPr="00E3765B">
        <w:rPr>
          <w:rFonts w:cs="Times New Roman"/>
          <w:bCs/>
        </w:rPr>
        <w:t>.</w:t>
      </w:r>
    </w:p>
    <w:p w14:paraId="7504DFF1" w14:textId="6C1ADC17" w:rsidR="000921A7" w:rsidRPr="00E3765B" w:rsidRDefault="000921A7" w:rsidP="000921A7">
      <w:pPr>
        <w:rPr>
          <w:rFonts w:cs="Times New Roman"/>
          <w:bCs/>
        </w:rPr>
      </w:pPr>
      <w:r w:rsidRPr="00E3765B">
        <w:rPr>
          <w:rFonts w:cs="Times New Roman"/>
          <w:bCs/>
        </w:rPr>
        <w:t xml:space="preserve">The third part is the analysis of the mutations and outputting the target files, where the accuracy and speed of the </w:t>
      </w:r>
      <w:r w:rsidRPr="00E3765B">
        <w:rPr>
          <w:rFonts w:cs="Times New Roman"/>
          <w:bCs/>
          <w:noProof/>
        </w:rPr>
        <w:t>Ccube</w:t>
      </w:r>
      <w:r w:rsidRPr="00E3765B">
        <w:rPr>
          <w:rFonts w:cs="Times New Roman"/>
          <w:bCs/>
        </w:rPr>
        <w:t xml:space="preserve"> analysis will depend on the parameters </w:t>
      </w:r>
      <w:r w:rsidRPr="00E3765B">
        <w:rPr>
          <w:rFonts w:cs="Times New Roman"/>
          <w:bCs/>
        </w:rPr>
        <w:lastRenderedPageBreak/>
        <w:t xml:space="preserve">passed. Consequently, according to the default value of the parameters, the average working time for </w:t>
      </w:r>
      <w:r w:rsidR="00C554AE" w:rsidRPr="00E3765B">
        <w:rPr>
          <w:rFonts w:cs="Times New Roman"/>
          <w:bCs/>
        </w:rPr>
        <w:t xml:space="preserve">the </w:t>
      </w:r>
      <w:r w:rsidRPr="00E3765B">
        <w:rPr>
          <w:rFonts w:cs="Times New Roman"/>
          <w:bCs/>
          <w:noProof/>
        </w:rPr>
        <w:t>first</w:t>
      </w:r>
      <w:r w:rsidRPr="00E3765B">
        <w:rPr>
          <w:rFonts w:cs="Times New Roman"/>
          <w:bCs/>
        </w:rPr>
        <w:t xml:space="preserve"> </w:t>
      </w:r>
      <w:r w:rsidR="00C554AE" w:rsidRPr="00E3765B">
        <w:rPr>
          <w:rFonts w:cs="Times New Roman"/>
          <w:bCs/>
        </w:rPr>
        <w:t>ten</w:t>
      </w:r>
      <w:r w:rsidRPr="00E3765B">
        <w:rPr>
          <w:rFonts w:cs="Times New Roman"/>
          <w:bCs/>
        </w:rPr>
        <w:t xml:space="preserve"> samples is 54.33 seconds.</w:t>
      </w:r>
    </w:p>
    <w:p w14:paraId="249FCB65" w14:textId="0C9FEB07" w:rsidR="00AD606B" w:rsidRPr="00E3765B" w:rsidRDefault="00E7239B" w:rsidP="00AD606B">
      <w:pPr>
        <w:rPr>
          <w:b/>
          <w:bCs/>
        </w:rPr>
      </w:pPr>
      <w:r w:rsidRPr="00E3765B">
        <w:t>T</w:t>
      </w:r>
      <w:r w:rsidR="00AD606B" w:rsidRPr="00E3765B">
        <w:t xml:space="preserve">he </w:t>
      </w:r>
      <w:r w:rsidRPr="00E3765B">
        <w:t xml:space="preserve">following flowchart shows the different processes inside </w:t>
      </w:r>
      <w:r w:rsidRPr="00E3765B">
        <w:rPr>
          <w:noProof/>
        </w:rPr>
        <w:t>Ccube</w:t>
      </w:r>
      <w:r w:rsidRPr="00E3765B">
        <w:t xml:space="preserve"> when </w:t>
      </w:r>
      <w:r w:rsidRPr="00E3765B">
        <w:rPr>
          <w:noProof/>
        </w:rPr>
        <w:t>it</w:t>
      </w:r>
      <w:r w:rsidR="000921A7" w:rsidRPr="00E3765B">
        <w:rPr>
          <w:noProof/>
        </w:rPr>
        <w:t>'s running</w:t>
      </w:r>
      <w:r w:rsidRPr="00E3765B">
        <w:t xml:space="preserve"> in the pipeline</w:t>
      </w:r>
      <w:r w:rsidR="000921A7" w:rsidRPr="00E3765B">
        <w:t xml:space="preserve"> from start to end</w:t>
      </w:r>
      <w:r w:rsidRPr="00E3765B">
        <w:t xml:space="preserve">, and the user decisions when pre-processing </w:t>
      </w:r>
      <w:r w:rsidR="00AD606B" w:rsidRPr="00E3765B">
        <w:t>the data</w:t>
      </w:r>
      <w:r w:rsidRPr="00E3765B">
        <w:t>:</w:t>
      </w:r>
    </w:p>
    <w:p w14:paraId="214A9B9D" w14:textId="77777777" w:rsidR="00AD606B" w:rsidRPr="00E3765B" w:rsidRDefault="00AD606B" w:rsidP="00DF49DB">
      <w:pPr>
        <w:jc w:val="center"/>
        <w:rPr>
          <w:rFonts w:ascii="Times New Roman" w:hAnsi="Times New Roman" w:cs="Times New Roman"/>
          <w:sz w:val="28"/>
          <w:szCs w:val="28"/>
        </w:rPr>
      </w:pPr>
      <w:r w:rsidRPr="00E3765B">
        <w:rPr>
          <w:rFonts w:ascii="Times New Roman" w:hAnsi="Times New Roman" w:cs="Times New Roman"/>
          <w:noProof/>
          <w:sz w:val="28"/>
          <w:szCs w:val="28"/>
        </w:rPr>
        <w:drawing>
          <wp:inline distT="0" distB="0" distL="0" distR="0" wp14:anchorId="0864DF99" wp14:editId="4807A528">
            <wp:extent cx="2706623" cy="4023360"/>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oogle下载\未命名文件.png"/>
                    <pic:cNvPicPr>
                      <a:picLocks noChangeAspect="1" noChangeArrowheads="1"/>
                    </pic:cNvPicPr>
                  </pic:nvPicPr>
                  <pic:blipFill>
                    <a:blip r:embed="rId20"/>
                    <a:stretch>
                      <a:fillRect/>
                    </a:stretch>
                  </pic:blipFill>
                  <pic:spPr bwMode="auto">
                    <a:xfrm>
                      <a:off x="0" y="0"/>
                      <a:ext cx="2711723" cy="4030942"/>
                    </a:xfrm>
                    <a:prstGeom prst="rect">
                      <a:avLst/>
                    </a:prstGeom>
                    <a:noFill/>
                    <a:ln w="9525">
                      <a:noFill/>
                      <a:miter lim="800000"/>
                      <a:headEnd/>
                      <a:tailEnd/>
                    </a:ln>
                  </pic:spPr>
                </pic:pic>
              </a:graphicData>
            </a:graphic>
          </wp:inline>
        </w:drawing>
      </w:r>
    </w:p>
    <w:p w14:paraId="4640992C" w14:textId="7E43FA46" w:rsidR="00AD606B" w:rsidRPr="00E3765B" w:rsidRDefault="00AD606B" w:rsidP="000921A7">
      <w:pPr>
        <w:spacing w:before="120"/>
        <w:jc w:val="center"/>
        <w:rPr>
          <w:rFonts w:cs="Times New Roman"/>
        </w:rPr>
      </w:pPr>
      <w:r w:rsidRPr="00E3765B">
        <w:rPr>
          <w:rFonts w:cs="Times New Roman"/>
          <w:i/>
          <w:u w:val="single"/>
        </w:rPr>
        <w:t xml:space="preserve">Figure </w:t>
      </w:r>
      <w:r w:rsidR="00E7239B" w:rsidRPr="00E3765B">
        <w:rPr>
          <w:rFonts w:cs="Times New Roman"/>
          <w:i/>
          <w:u w:val="single"/>
        </w:rPr>
        <w:t>3</w:t>
      </w:r>
      <w:r w:rsidR="00E7239B" w:rsidRPr="00E3765B">
        <w:rPr>
          <w:rFonts w:cs="Times New Roman"/>
        </w:rPr>
        <w:t>:</w:t>
      </w:r>
      <w:r w:rsidRPr="00E3765B">
        <w:rPr>
          <w:rFonts w:cs="Times New Roman"/>
        </w:rPr>
        <w:t xml:space="preserve"> </w:t>
      </w:r>
      <w:r w:rsidRPr="00E3765B">
        <w:rPr>
          <w:rFonts w:cs="Times New Roman"/>
          <w:i/>
          <w:noProof/>
        </w:rPr>
        <w:t>Ccube</w:t>
      </w:r>
      <w:r w:rsidRPr="00E3765B">
        <w:rPr>
          <w:rFonts w:cs="Times New Roman"/>
          <w:i/>
        </w:rPr>
        <w:t xml:space="preserve"> </w:t>
      </w:r>
      <w:r w:rsidR="00E7239B" w:rsidRPr="00E3765B">
        <w:rPr>
          <w:rFonts w:cs="Times New Roman"/>
          <w:i/>
        </w:rPr>
        <w:t>flowchart inside the p</w:t>
      </w:r>
      <w:r w:rsidRPr="00E3765B">
        <w:rPr>
          <w:rFonts w:cs="Times New Roman"/>
          <w:i/>
        </w:rPr>
        <w:t>ipeline</w:t>
      </w:r>
    </w:p>
    <w:p w14:paraId="200A638F" w14:textId="6411D2AE" w:rsidR="00AD606B" w:rsidRPr="00E3765B" w:rsidRDefault="00AD606B" w:rsidP="00AD606B">
      <w:pPr>
        <w:rPr>
          <w:rFonts w:cs="Times New Roman"/>
          <w:bCs/>
        </w:rPr>
      </w:pPr>
      <w:r w:rsidRPr="00E3765B">
        <w:rPr>
          <w:rFonts w:cs="Times New Roman"/>
          <w:bCs/>
        </w:rPr>
        <w:t xml:space="preserve">The output files </w:t>
      </w:r>
      <w:r w:rsidRPr="00E3765B">
        <w:rPr>
          <w:rFonts w:cs="Times New Roman"/>
          <w:bCs/>
          <w:noProof/>
        </w:rPr>
        <w:t>inclu</w:t>
      </w:r>
      <w:r w:rsidR="000921A7" w:rsidRPr="00E3765B">
        <w:rPr>
          <w:rFonts w:cs="Times New Roman"/>
          <w:bCs/>
          <w:noProof/>
        </w:rPr>
        <w:t>de</w:t>
      </w:r>
      <w:r w:rsidRPr="00E3765B">
        <w:rPr>
          <w:rFonts w:cs="Times New Roman"/>
          <w:bCs/>
        </w:rPr>
        <w:t xml:space="preserve"> three text files which are saved on different folders. </w:t>
      </w:r>
      <w:r w:rsidR="000921A7" w:rsidRPr="00E3765B">
        <w:rPr>
          <w:rFonts w:cs="Times New Roman"/>
          <w:bCs/>
        </w:rPr>
        <w:t>Moreover, t</w:t>
      </w:r>
      <w:r w:rsidRPr="00E3765B">
        <w:rPr>
          <w:rFonts w:cs="Times New Roman"/>
          <w:bCs/>
        </w:rPr>
        <w:t>he subclone structure file ha</w:t>
      </w:r>
      <w:r w:rsidR="000921A7" w:rsidRPr="00E3765B">
        <w:rPr>
          <w:rFonts w:cs="Times New Roman"/>
          <w:bCs/>
        </w:rPr>
        <w:t>s</w:t>
      </w:r>
      <w:r w:rsidRPr="00E3765B">
        <w:rPr>
          <w:rFonts w:cs="Times New Roman"/>
          <w:bCs/>
        </w:rPr>
        <w:t xml:space="preserve"> the number of</w:t>
      </w:r>
      <w:r w:rsidR="000921A7" w:rsidRPr="00E3765B">
        <w:rPr>
          <w:rFonts w:cs="Times New Roman"/>
          <w:bCs/>
        </w:rPr>
        <w:t xml:space="preserve"> simple semantic mutations</w:t>
      </w:r>
      <w:r w:rsidRPr="00E3765B">
        <w:rPr>
          <w:rFonts w:cs="Times New Roman"/>
          <w:bCs/>
        </w:rPr>
        <w:t xml:space="preserve"> </w:t>
      </w:r>
      <w:r w:rsidR="000921A7" w:rsidRPr="00E3765B">
        <w:rPr>
          <w:rFonts w:cs="Times New Roman"/>
          <w:bCs/>
          <w:noProof/>
        </w:rPr>
        <w:t>(SSMS)</w:t>
      </w:r>
      <w:r w:rsidRPr="00E3765B">
        <w:rPr>
          <w:rFonts w:cs="Times New Roman"/>
          <w:bCs/>
        </w:rPr>
        <w:t xml:space="preserve"> and the CCF of all clusters. The mutation assignments file has the assignment of mutations in the different clusters. The multiplicity file shows that the chromosome, position, </w:t>
      </w:r>
      <w:r w:rsidRPr="00E3765B">
        <w:rPr>
          <w:rFonts w:cs="Times New Roman"/>
          <w:bCs/>
          <w:noProof/>
        </w:rPr>
        <w:t>tumo</w:t>
      </w:r>
      <w:r w:rsidR="000921A7" w:rsidRPr="00E3765B">
        <w:rPr>
          <w:rFonts w:cs="Times New Roman"/>
          <w:bCs/>
          <w:noProof/>
        </w:rPr>
        <w:t>u</w:t>
      </w:r>
      <w:r w:rsidRPr="00E3765B">
        <w:rPr>
          <w:rFonts w:cs="Times New Roman"/>
          <w:bCs/>
          <w:noProof/>
        </w:rPr>
        <w:t>r</w:t>
      </w:r>
      <w:r w:rsidRPr="00E3765B">
        <w:rPr>
          <w:rFonts w:cs="Times New Roman"/>
          <w:bCs/>
        </w:rPr>
        <w:t xml:space="preserve"> copy numbers and multiplicity.</w:t>
      </w:r>
    </w:p>
    <w:p w14:paraId="3B56B4DA" w14:textId="4E6B88D5" w:rsidR="00AD606B" w:rsidRPr="00E3765B" w:rsidRDefault="000921A7" w:rsidP="00AD606B">
      <w:pPr>
        <w:rPr>
          <w:rFonts w:cs="Times New Roman"/>
          <w:bCs/>
        </w:rPr>
      </w:pPr>
      <w:r w:rsidRPr="00E3765B">
        <w:rPr>
          <w:rFonts w:cs="Times New Roman"/>
          <w:bCs/>
        </w:rPr>
        <w:t xml:space="preserve">Finally, when </w:t>
      </w:r>
      <w:r w:rsidR="00AD606B" w:rsidRPr="00E3765B">
        <w:rPr>
          <w:rFonts w:cs="Times New Roman"/>
          <w:bCs/>
        </w:rPr>
        <w:t>testing the pipeline, the command shell will show the name of samples selected and the working time of analy</w:t>
      </w:r>
      <w:r w:rsidRPr="00E3765B">
        <w:rPr>
          <w:rFonts w:cs="Times New Roman"/>
          <w:bCs/>
        </w:rPr>
        <w:t>s</w:t>
      </w:r>
      <w:r w:rsidR="00AD606B" w:rsidRPr="00E3765B">
        <w:rPr>
          <w:rFonts w:cs="Times New Roman"/>
          <w:bCs/>
        </w:rPr>
        <w:t xml:space="preserve">ing the sample. </w:t>
      </w:r>
    </w:p>
    <w:p w14:paraId="35E008F2" w14:textId="2CC75633" w:rsidR="008854B9" w:rsidRPr="00E3765B" w:rsidRDefault="002551F7" w:rsidP="008854B9">
      <w:r w:rsidRPr="00E3765B">
        <w:rPr>
          <w:noProof/>
        </w:rPr>
        <w:lastRenderedPageBreak/>
        <w:drawing>
          <wp:inline distT="0" distB="0" distL="0" distR="0" wp14:anchorId="57E2B258" wp14:editId="79DC9F3A">
            <wp:extent cx="5270500" cy="524129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0500" cy="5241290"/>
                    </a:xfrm>
                    <a:prstGeom prst="rect">
                      <a:avLst/>
                    </a:prstGeom>
                  </pic:spPr>
                </pic:pic>
              </a:graphicData>
            </a:graphic>
          </wp:inline>
        </w:drawing>
      </w:r>
    </w:p>
    <w:p w14:paraId="7642BB2A" w14:textId="077C727C" w:rsidR="002551F7" w:rsidRPr="00E3765B" w:rsidRDefault="002551F7" w:rsidP="002551F7">
      <w:pPr>
        <w:jc w:val="center"/>
        <w:rPr>
          <w:rFonts w:cs="Times New Roman"/>
          <w:i/>
        </w:rPr>
      </w:pPr>
      <w:r w:rsidRPr="00E3765B">
        <w:rPr>
          <w:rFonts w:cs="Times New Roman"/>
          <w:i/>
          <w:u w:val="single"/>
        </w:rPr>
        <w:t>Figure 3</w:t>
      </w:r>
      <w:r w:rsidRPr="00E3765B">
        <w:rPr>
          <w:rFonts w:cs="Times New Roman"/>
          <w:i/>
        </w:rPr>
        <w:t xml:space="preserve">: Summary of the </w:t>
      </w:r>
      <w:r w:rsidRPr="00E3765B">
        <w:rPr>
          <w:rFonts w:cs="Times New Roman"/>
          <w:i/>
          <w:noProof/>
        </w:rPr>
        <w:t>Ccube</w:t>
      </w:r>
      <w:r w:rsidRPr="00E3765B">
        <w:rPr>
          <w:rFonts w:cs="Times New Roman"/>
          <w:i/>
        </w:rPr>
        <w:t xml:space="preserve"> results, the relationship between CCF and VAF, and the situation of clusters</w:t>
      </w:r>
    </w:p>
    <w:p w14:paraId="6E37F026" w14:textId="6C4B1628" w:rsidR="008854B9" w:rsidRPr="00E3765B" w:rsidRDefault="008854B9" w:rsidP="008854B9">
      <w:pPr>
        <w:pStyle w:val="Heading2"/>
      </w:pPr>
      <w:bookmarkStart w:id="20" w:name="_Toc533098979"/>
      <w:commentRangeStart w:id="21"/>
      <w:proofErr w:type="spellStart"/>
      <w:r w:rsidRPr="00E3765B">
        <w:t>PhyloWGS</w:t>
      </w:r>
      <w:commentRangeEnd w:id="21"/>
      <w:proofErr w:type="spellEnd"/>
      <w:r w:rsidR="006E18D6" w:rsidRPr="00E3765B">
        <w:rPr>
          <w:rStyle w:val="CommentReference"/>
          <w:rFonts w:eastAsiaTheme="minorEastAsia" w:cstheme="minorBidi"/>
          <w:b w:val="0"/>
          <w:bCs w:val="0"/>
        </w:rPr>
        <w:commentReference w:id="21"/>
      </w:r>
      <w:bookmarkEnd w:id="20"/>
    </w:p>
    <w:p w14:paraId="179DF013" w14:textId="210FBFFA" w:rsidR="008854B9" w:rsidRPr="00E3765B" w:rsidRDefault="008854B9" w:rsidP="008854B9"/>
    <w:p w14:paraId="7444A0B3" w14:textId="065A90A6" w:rsidR="008854B9" w:rsidRPr="00E3765B" w:rsidRDefault="008854B9" w:rsidP="008854B9">
      <w:pPr>
        <w:pStyle w:val="Heading2"/>
      </w:pPr>
      <w:bookmarkStart w:id="22" w:name="_Toc533098980"/>
      <w:commentRangeStart w:id="23"/>
      <w:r w:rsidRPr="00E3765B">
        <w:t>Non-negative Matrix Factorization</w:t>
      </w:r>
      <w:bookmarkEnd w:id="22"/>
      <w:commentRangeEnd w:id="23"/>
      <w:r w:rsidR="007F752F">
        <w:rPr>
          <w:rStyle w:val="CommentReference"/>
          <w:rFonts w:eastAsiaTheme="minorEastAsia" w:cstheme="minorBidi"/>
          <w:b w:val="0"/>
          <w:bCs w:val="0"/>
        </w:rPr>
        <w:commentReference w:id="23"/>
      </w:r>
    </w:p>
    <w:p w14:paraId="2AEE1A28" w14:textId="77777777" w:rsidR="009674D3" w:rsidRPr="00E3765B" w:rsidRDefault="009674D3" w:rsidP="009674D3">
      <w:r w:rsidRPr="00E3765B">
        <w:t xml:space="preserve">To implement the NMF model, a data matrix was created using the 500 tumour sample files from the </w:t>
      </w:r>
      <w:proofErr w:type="spellStart"/>
      <w:r w:rsidRPr="00E3765B">
        <w:t>Subclonal</w:t>
      </w:r>
      <w:proofErr w:type="spellEnd"/>
      <w:r w:rsidRPr="00E3765B">
        <w:t xml:space="preserve"> Structure after phase one.  Each sample file has a corresponding CCF values. Thus, all the CCF values from each file were counted and arranged in bands that start from 0.1 to 1 with step 0.1. The shape of the data matrix is10 x 500 (row x column). </w:t>
      </w:r>
    </w:p>
    <w:p w14:paraId="15F91184" w14:textId="090F4C48" w:rsidR="009674D3" w:rsidRPr="00E3765B" w:rsidRDefault="009674D3" w:rsidP="009674D3">
      <w:r w:rsidRPr="00E3765B">
        <w:t>The figure below shows the average (mean) count of the total CCF value from each of the tumour samples.</w:t>
      </w:r>
    </w:p>
    <w:p w14:paraId="7F847C53" w14:textId="77777777" w:rsidR="009674D3" w:rsidRPr="00E3765B" w:rsidRDefault="009674D3" w:rsidP="009674D3">
      <w:pPr>
        <w:jc w:val="center"/>
        <w:rPr>
          <w:rFonts w:cs="Arial"/>
          <w:noProof/>
          <w:shd w:val="clear" w:color="auto" w:fill="FFFFFF"/>
        </w:rPr>
      </w:pPr>
      <w:r w:rsidRPr="00E3765B">
        <w:rPr>
          <w:rFonts w:cs="Arial"/>
          <w:noProof/>
          <w:shd w:val="clear" w:color="auto" w:fill="FFFFFF"/>
        </w:rPr>
        <w:lastRenderedPageBreak/>
        <w:drawing>
          <wp:inline distT="0" distB="0" distL="0" distR="0" wp14:anchorId="2B86CC72" wp14:editId="6D5E0508">
            <wp:extent cx="4587686" cy="33832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anSubclonalStructure.png"/>
                    <pic:cNvPicPr/>
                  </pic:nvPicPr>
                  <pic:blipFill>
                    <a:blip r:embed="rId22"/>
                    <a:stretch>
                      <a:fillRect/>
                    </a:stretch>
                  </pic:blipFill>
                  <pic:spPr>
                    <a:xfrm>
                      <a:off x="0" y="0"/>
                      <a:ext cx="4595371" cy="3388947"/>
                    </a:xfrm>
                    <a:prstGeom prst="rect">
                      <a:avLst/>
                    </a:prstGeom>
                  </pic:spPr>
                </pic:pic>
              </a:graphicData>
            </a:graphic>
          </wp:inline>
        </w:drawing>
      </w:r>
    </w:p>
    <w:p w14:paraId="18A2759D" w14:textId="6B551619" w:rsidR="009674D3" w:rsidRPr="00E3765B" w:rsidRDefault="009674D3" w:rsidP="009674D3">
      <w:pPr>
        <w:spacing w:before="120"/>
        <w:jc w:val="center"/>
        <w:rPr>
          <w:rFonts w:cs="Arial"/>
          <w:i/>
          <w:noProof/>
          <w:shd w:val="clear" w:color="auto" w:fill="FFFFFF"/>
        </w:rPr>
      </w:pPr>
      <w:r w:rsidRPr="00E3765B">
        <w:rPr>
          <w:rFonts w:cs="Arial"/>
          <w:i/>
          <w:noProof/>
          <w:u w:val="single"/>
          <w:shd w:val="clear" w:color="auto" w:fill="FFFFFF"/>
        </w:rPr>
        <w:t xml:space="preserve">Figure </w:t>
      </w:r>
      <w:r w:rsidR="002551F7" w:rsidRPr="00E3765B">
        <w:rPr>
          <w:rFonts w:cs="Arial"/>
          <w:i/>
          <w:noProof/>
          <w:u w:val="single"/>
          <w:shd w:val="clear" w:color="auto" w:fill="FFFFFF"/>
        </w:rPr>
        <w:t>5</w:t>
      </w:r>
      <w:r w:rsidRPr="00E3765B">
        <w:rPr>
          <w:rFonts w:cs="Arial"/>
          <w:i/>
          <w:noProof/>
          <w:shd w:val="clear" w:color="auto" w:fill="FFFFFF"/>
        </w:rPr>
        <w:t>: The CCF against the mean number of occurrences from the subclonal structure results during the first phase.</w:t>
      </w:r>
    </w:p>
    <w:p w14:paraId="1F789C74" w14:textId="77777777" w:rsidR="00C506D7" w:rsidRPr="00E3765B" w:rsidRDefault="00C506D7" w:rsidP="00C506D7">
      <w:r w:rsidRPr="00E3765B">
        <w:t xml:space="preserve">Regarding NMF, the data matrix can be defined as </w:t>
      </w:r>
      <w:r w:rsidRPr="00E3765B">
        <w:rPr>
          <w:rFonts w:ascii="Cambria Math" w:hAnsi="Cambria Math"/>
          <w:i/>
        </w:rPr>
        <w:t>A</w:t>
      </w:r>
      <w:r w:rsidRPr="00E3765B">
        <w:t xml:space="preserve"> with dimension </w:t>
      </w:r>
      <w:r w:rsidRPr="00E3765B">
        <w:rPr>
          <w:rFonts w:ascii="Cambria Math" w:hAnsi="Cambria Math"/>
          <w:i/>
        </w:rPr>
        <w:t>m x n</w:t>
      </w:r>
      <w:r w:rsidRPr="00E3765B">
        <w:t xml:space="preserve">, where the row </w:t>
      </w:r>
      <w:r w:rsidRPr="00E3765B">
        <w:rPr>
          <w:rFonts w:ascii="Cambria Math" w:hAnsi="Cambria Math"/>
          <w:i/>
        </w:rPr>
        <w:t>m</w:t>
      </w:r>
      <w:r w:rsidRPr="00E3765B">
        <w:t xml:space="preserve"> defines the 10 different bands </w:t>
      </w:r>
      <w:r w:rsidRPr="00E3765B">
        <w:rPr>
          <w:rFonts w:ascii="Cambria Math" w:hAnsi="Cambria Math"/>
          <w:i/>
        </w:rPr>
        <w:t xml:space="preserve">{0.1, 0.2, ...., 1} </w:t>
      </w:r>
      <w:r w:rsidRPr="00E3765B">
        <w:t xml:space="preserve">and where column </w:t>
      </w:r>
      <w:r w:rsidRPr="00E3765B">
        <w:rPr>
          <w:rFonts w:ascii="Cambria Math" w:hAnsi="Cambria Math"/>
          <w:i/>
        </w:rPr>
        <w:t>n</w:t>
      </w:r>
      <w:r w:rsidRPr="00E3765B">
        <w:t xml:space="preserve"> defines the value of tumour mutation from the 500 sample. </w:t>
      </w:r>
    </w:p>
    <w:p w14:paraId="0CDDD517" w14:textId="1D82528B" w:rsidR="002570AA" w:rsidRDefault="00C506D7" w:rsidP="002570AA">
      <w:r w:rsidRPr="00E3765B">
        <w:t xml:space="preserve">Also, for this </w:t>
      </w:r>
      <w:r w:rsidRPr="00E3765B">
        <w:rPr>
          <w:noProof/>
        </w:rPr>
        <w:t>project</w:t>
      </w:r>
      <w:r w:rsidR="00C554AE" w:rsidRPr="00E3765B">
        <w:rPr>
          <w:noProof/>
        </w:rPr>
        <w:t>,</w:t>
      </w:r>
      <w:r w:rsidR="00E3765B" w:rsidRPr="00E3765B">
        <w:t xml:space="preserve"> </w:t>
      </w:r>
      <w:r w:rsidRPr="00E3765B">
        <w:t>data pre-processing such as using Count Vectorise to return the count of the data is not needed as the data matrix is already in numbers.</w:t>
      </w:r>
      <w:r w:rsidR="00E3765B" w:rsidRPr="00E3765B">
        <w:t xml:space="preserve"> </w:t>
      </w:r>
      <w:r w:rsidR="007F752F">
        <w:t xml:space="preserve">But </w:t>
      </w:r>
      <w:r w:rsidR="002570AA" w:rsidRPr="00374C16">
        <w:t>to get a better factori</w:t>
      </w:r>
      <w:r w:rsidR="002570AA">
        <w:t>s</w:t>
      </w:r>
      <w:r w:rsidR="002570AA" w:rsidRPr="00374C16">
        <w:t xml:space="preserve">ation of the data matrix </w:t>
      </w:r>
      <w:r w:rsidR="002570AA" w:rsidRPr="00FE3E4C">
        <w:rPr>
          <w:rFonts w:ascii="Cambria Math" w:hAnsi="Cambria Math"/>
          <w:i/>
        </w:rPr>
        <w:t>A</w:t>
      </w:r>
      <w:r w:rsidR="002570AA" w:rsidRPr="00374C16">
        <w:t xml:space="preserve"> into a feature matrix </w:t>
      </w:r>
      <w:r w:rsidR="002570AA" w:rsidRPr="00FE3E4C">
        <w:rPr>
          <w:rFonts w:ascii="Cambria Math" w:hAnsi="Cambria Math"/>
          <w:i/>
        </w:rPr>
        <w:t>W</w:t>
      </w:r>
      <w:r w:rsidR="002570AA" w:rsidRPr="00374C16">
        <w:t xml:space="preserve"> and coefficient matrix </w:t>
      </w:r>
      <w:r w:rsidR="002570AA" w:rsidRPr="00FE3E4C">
        <w:rPr>
          <w:rFonts w:ascii="Cambria Math" w:hAnsi="Cambria Math"/>
          <w:i/>
        </w:rPr>
        <w:t>H</w:t>
      </w:r>
      <w:r w:rsidR="002570AA" w:rsidRPr="00374C16">
        <w:t xml:space="preserve">, we had to perform a few analyses such as tuning the parameters to find the less reconstruction error and </w:t>
      </w:r>
      <w:r w:rsidR="002570AA" w:rsidRPr="007239A8">
        <w:t>estimating the number of components (</w:t>
      </w:r>
      <w:r w:rsidR="002570AA" w:rsidRPr="007239A8">
        <w:rPr>
          <w:rFonts w:ascii="Cambria Math" w:hAnsi="Cambria Math"/>
          <w:i/>
        </w:rPr>
        <w:t>k</w:t>
      </w:r>
      <w:r w:rsidR="002570AA" w:rsidRPr="007239A8">
        <w:t>) for the model to determine the optimal parameters for the NMF model.</w:t>
      </w:r>
      <w:r w:rsidR="002570AA">
        <w:t xml:space="preserve"> </w:t>
      </w:r>
      <w:r w:rsidR="002570AA" w:rsidRPr="008D37A8">
        <w:t xml:space="preserve">The first phase of the analysis was to estimate the number of components to use for the NMF model. This was achieved by measuring the explained variance from the data matrix </w:t>
      </w:r>
      <w:r w:rsidR="002570AA" w:rsidRPr="008D37A8">
        <w:rPr>
          <w:rFonts w:ascii="Cambria Math" w:hAnsi="Cambria Math"/>
          <w:i/>
        </w:rPr>
        <w:t>A</w:t>
      </w:r>
      <w:r w:rsidR="002570AA" w:rsidRPr="008D37A8">
        <w:t xml:space="preserve"> to reveal how many variances</w:t>
      </w:r>
      <w:r w:rsidR="002570AA">
        <w:t xml:space="preserve"> (information) </w:t>
      </w:r>
      <w:r w:rsidR="002570AA" w:rsidRPr="008D37A8">
        <w:t xml:space="preserve">can be associated with each of the components. We measure this more directly by creating a method to utilise a metric library from </w:t>
      </w:r>
      <w:proofErr w:type="spellStart"/>
      <w:r w:rsidR="002570AA" w:rsidRPr="008D37A8">
        <w:t>Scikit</w:t>
      </w:r>
      <w:proofErr w:type="spellEnd"/>
      <w:r w:rsidR="002570AA" w:rsidRPr="008D37A8">
        <w:t xml:space="preserve">-learn to get the explain variance score from the NMF model and the data matrix </w:t>
      </w:r>
      <w:r w:rsidR="002570AA" w:rsidRPr="008D37A8">
        <w:rPr>
          <w:rFonts w:ascii="Cambria Math" w:hAnsi="Cambria Math"/>
          <w:i/>
        </w:rPr>
        <w:t>A</w:t>
      </w:r>
      <w:r w:rsidR="002570AA" w:rsidRPr="008D37A8">
        <w:t>.</w:t>
      </w:r>
    </w:p>
    <w:p w14:paraId="655D9141" w14:textId="78725876" w:rsidR="00072330" w:rsidRDefault="00072330" w:rsidP="002570AA">
      <w:r>
        <w:rPr>
          <w:noProof/>
        </w:rPr>
        <w:lastRenderedPageBreak/>
        <w:drawing>
          <wp:anchor distT="0" distB="0" distL="114300" distR="114300" simplePos="0" relativeHeight="251660288" behindDoc="1" locked="0" layoutInCell="1" allowOverlap="1" wp14:anchorId="2A91CE9F" wp14:editId="5F28324F">
            <wp:simplePos x="0" y="0"/>
            <wp:positionH relativeFrom="page">
              <wp:posOffset>850900</wp:posOffset>
            </wp:positionH>
            <wp:positionV relativeFrom="paragraph">
              <wp:posOffset>181610</wp:posOffset>
            </wp:positionV>
            <wp:extent cx="4216400" cy="28098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16400" cy="2809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F03633" w14:textId="26A3E419" w:rsidR="00072330" w:rsidRDefault="00072330" w:rsidP="00072330"/>
    <w:p w14:paraId="6F5C189E" w14:textId="77777777" w:rsidR="00072330" w:rsidRDefault="00072330" w:rsidP="00072330"/>
    <w:p w14:paraId="3B295A4A" w14:textId="4B1AB312" w:rsidR="00072330" w:rsidRDefault="00072330" w:rsidP="00072330"/>
    <w:p w14:paraId="3C798A25" w14:textId="4E5255E3" w:rsidR="00072330" w:rsidRDefault="00072330" w:rsidP="00072330">
      <w:r>
        <w:rPr>
          <w:noProof/>
        </w:rPr>
        <mc:AlternateContent>
          <mc:Choice Requires="wps">
            <w:drawing>
              <wp:anchor distT="0" distB="0" distL="114300" distR="114300" simplePos="0" relativeHeight="251661312" behindDoc="0" locked="0" layoutInCell="1" allowOverlap="1" wp14:anchorId="2B14AF5F" wp14:editId="76FB7715">
                <wp:simplePos x="0" y="0"/>
                <wp:positionH relativeFrom="page">
                  <wp:posOffset>4781550</wp:posOffset>
                </wp:positionH>
                <wp:positionV relativeFrom="paragraph">
                  <wp:posOffset>527050</wp:posOffset>
                </wp:positionV>
                <wp:extent cx="1828800" cy="847725"/>
                <wp:effectExtent l="0" t="0" r="0" b="9525"/>
                <wp:wrapSquare wrapText="bothSides"/>
                <wp:docPr id="7" name="Text Box 7"/>
                <wp:cNvGraphicFramePr/>
                <a:graphic xmlns:a="http://schemas.openxmlformats.org/drawingml/2006/main">
                  <a:graphicData uri="http://schemas.microsoft.com/office/word/2010/wordprocessingShape">
                    <wps:wsp>
                      <wps:cNvSpPr txBox="1"/>
                      <wps:spPr>
                        <a:xfrm>
                          <a:off x="0" y="0"/>
                          <a:ext cx="1828800" cy="847725"/>
                        </a:xfrm>
                        <a:prstGeom prst="rect">
                          <a:avLst/>
                        </a:prstGeom>
                        <a:solidFill>
                          <a:prstClr val="white"/>
                        </a:solidFill>
                        <a:ln>
                          <a:noFill/>
                        </a:ln>
                      </wps:spPr>
                      <wps:txbx>
                        <w:txbxContent>
                          <w:p w14:paraId="296E91BA" w14:textId="74A23305" w:rsidR="002F0EDC" w:rsidRPr="00072330" w:rsidRDefault="002F0EDC" w:rsidP="00072330">
                            <w:pPr>
                              <w:spacing w:before="120"/>
                              <w:rPr>
                                <w:i/>
                              </w:rPr>
                            </w:pPr>
                            <w:r w:rsidRPr="00072330">
                              <w:rPr>
                                <w:i/>
                                <w:u w:val="single"/>
                              </w:rPr>
                              <w:t>Figure</w:t>
                            </w:r>
                            <w:r>
                              <w:rPr>
                                <w:i/>
                                <w:u w:val="single"/>
                              </w:rPr>
                              <w:t xml:space="preserve"> 6</w:t>
                            </w:r>
                            <w:r w:rsidRPr="00072330">
                              <w:rPr>
                                <w:i/>
                              </w:rPr>
                              <w:t>, estimating the number of components (k) for NMF model through explain varia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14AF5F" id="_x0000_t202" coordsize="21600,21600" o:spt="202" path="m,l,21600r21600,l21600,xe">
                <v:stroke joinstyle="miter"/>
                <v:path gradientshapeok="t" o:connecttype="rect"/>
              </v:shapetype>
              <v:shape id="Text Box 7" o:spid="_x0000_s1026" type="#_x0000_t202" style="position:absolute;left:0;text-align:left;margin-left:376.5pt;margin-top:41.5pt;width:2in;height:66.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" stroked="f">
                <v:textbox inset="0,0,0,0">
                  <w:txbxContent>
                    <w:p w14:paraId="296E91BA" w14:textId="74A23305" w:rsidR="002F0EDC" w:rsidRPr="00072330" w:rsidRDefault="002F0EDC" w:rsidP="00072330">
                      <w:pPr>
                        <w:spacing w:before="120"/>
                        <w:rPr>
                          <w:i/>
                        </w:rPr>
                      </w:pPr>
                      <w:r w:rsidRPr="00072330">
                        <w:rPr>
                          <w:i/>
                          <w:u w:val="single"/>
                        </w:rPr>
                        <w:t>Figure</w:t>
                      </w:r>
                      <w:r>
                        <w:rPr>
                          <w:i/>
                          <w:u w:val="single"/>
                        </w:rPr>
                        <w:t xml:space="preserve"> 6</w:t>
                      </w:r>
                      <w:r w:rsidRPr="00072330">
                        <w:rPr>
                          <w:i/>
                        </w:rPr>
                        <w:t>, estimating the number of components (k) for NMF model through explain variance.</w:t>
                      </w:r>
                    </w:p>
                  </w:txbxContent>
                </v:textbox>
                <w10:wrap type="square" anchorx="page"/>
              </v:shape>
            </w:pict>
          </mc:Fallback>
        </mc:AlternateContent>
      </w:r>
    </w:p>
    <w:p w14:paraId="1DB58F4D" w14:textId="483903C4" w:rsidR="00072330" w:rsidRDefault="00072330" w:rsidP="00072330"/>
    <w:p w14:paraId="1C622EB5" w14:textId="13AF15F9" w:rsidR="00072330" w:rsidRDefault="00072330" w:rsidP="00072330"/>
    <w:p w14:paraId="58BA7FB1" w14:textId="2BA55233" w:rsidR="00673611" w:rsidRDefault="00072330" w:rsidP="00072330">
      <w:r w:rsidRPr="009A2444">
        <w:t>The judging from the figure above, it evidently shows that 6 to 9 components are needed to approximately explain 92% of the variance. However, 99.95% to be specific of the variance can be explained</w:t>
      </w:r>
      <w:r>
        <w:t xml:space="preserve"> </w:t>
      </w:r>
      <w:r w:rsidRPr="009A2444">
        <w:t xml:space="preserve">using components from 10.  </w:t>
      </w:r>
      <w:r w:rsidRPr="00BD2FF6">
        <w:t xml:space="preserve">The next phase of the analysis was to tune the model to determine the parameters with least reconstruction error. To achieve this,  we created a method that takes in the data matrix </w:t>
      </w:r>
      <w:r w:rsidRPr="00FF0927">
        <w:rPr>
          <w:rFonts w:ascii="Cambria Math" w:hAnsi="Cambria Math"/>
          <w:i/>
        </w:rPr>
        <w:t>A</w:t>
      </w:r>
      <w:r w:rsidRPr="00BD2FF6">
        <w:t xml:space="preserve"> and some NMF model parameters and returned the reconstruction error. Considering this project the NMF parameters are, </w:t>
      </w:r>
      <w:proofErr w:type="spellStart"/>
      <w:r w:rsidRPr="00BD2FF6">
        <w:t>n_components</w:t>
      </w:r>
      <w:proofErr w:type="spellEnd"/>
      <w:r w:rsidRPr="00BD2FF6">
        <w:t xml:space="preserve">, this states the number of components to use; </w:t>
      </w:r>
      <w:proofErr w:type="spellStart"/>
      <w:r w:rsidRPr="00BD2FF6">
        <w:t>init</w:t>
      </w:r>
      <w:proofErr w:type="spellEnd"/>
      <w:r w:rsidRPr="00BD2FF6">
        <w:t>, this defines the initiali</w:t>
      </w:r>
      <w:r>
        <w:t>s</w:t>
      </w:r>
      <w:r w:rsidRPr="00BD2FF6">
        <w:t xml:space="preserve">ation method utilised for the model; </w:t>
      </w:r>
      <w:proofErr w:type="spellStart"/>
      <w:r w:rsidRPr="00BD2FF6">
        <w:t>max_iter</w:t>
      </w:r>
      <w:proofErr w:type="spellEnd"/>
      <w:r w:rsidRPr="00BD2FF6">
        <w:t xml:space="preserve">, this determines the maximum iterations before timeout; </w:t>
      </w:r>
      <w:proofErr w:type="spellStart"/>
      <w:r w:rsidRPr="00BD2FF6">
        <w:t>random_state</w:t>
      </w:r>
      <w:proofErr w:type="spellEnd"/>
      <w:r w:rsidRPr="00BD2FF6">
        <w:t>, this is stated to check reproducibility; l1_ratio, this defines the L1 and L2 penalties to regulari</w:t>
      </w:r>
      <w:r>
        <w:t>s</w:t>
      </w:r>
      <w:r w:rsidRPr="00BD2FF6">
        <w:t>e the model;</w:t>
      </w:r>
      <w:r>
        <w:t xml:space="preserve"> </w:t>
      </w:r>
      <w:r w:rsidRPr="00BD2FF6">
        <w:t>alpha, this is used to control the strength of the regularization [</w:t>
      </w:r>
      <w:r>
        <w:t>19</w:t>
      </w:r>
      <w:r w:rsidRPr="00BD2FF6">
        <w:t>].</w:t>
      </w:r>
      <w:r>
        <w:t xml:space="preserve"> </w:t>
      </w:r>
      <w:r w:rsidRPr="0096024C">
        <w:t>Subsequently, a form a grid search was performed to find the optimal parameters for the model. The table below shows the three smallest and largest reconstruction errors for different parameter combinations.</w:t>
      </w:r>
    </w:p>
    <w:p w14:paraId="7F72A3C3" w14:textId="77777777" w:rsidR="00673611" w:rsidRPr="005D1335" w:rsidRDefault="00673611" w:rsidP="00673611">
      <w:pPr>
        <w:spacing w:before="120"/>
        <w:rPr>
          <w:sz w:val="20"/>
        </w:rPr>
      </w:pPr>
      <w:r w:rsidRPr="00673611">
        <w:rPr>
          <w:i/>
          <w:u w:val="single"/>
        </w:rPr>
        <w:t xml:space="preserve">Table </w:t>
      </w:r>
      <w:r w:rsidRPr="00673611">
        <w:rPr>
          <w:i/>
          <w:u w:val="single"/>
        </w:rPr>
        <w:fldChar w:fldCharType="begin"/>
      </w:r>
      <w:r w:rsidRPr="00673611">
        <w:rPr>
          <w:i/>
          <w:u w:val="single"/>
        </w:rPr>
        <w:instrText xml:space="preserve"> SEQ Table \* ARABIC </w:instrText>
      </w:r>
      <w:r w:rsidRPr="00673611">
        <w:rPr>
          <w:i/>
          <w:u w:val="single"/>
        </w:rPr>
        <w:fldChar w:fldCharType="separate"/>
      </w:r>
      <w:r w:rsidRPr="00673611">
        <w:rPr>
          <w:i/>
          <w:u w:val="single"/>
        </w:rPr>
        <w:t>1</w:t>
      </w:r>
      <w:r w:rsidRPr="00673611">
        <w:rPr>
          <w:i/>
          <w:u w:val="single"/>
        </w:rPr>
        <w:fldChar w:fldCharType="end"/>
      </w:r>
      <w:r w:rsidRPr="00673611">
        <w:rPr>
          <w:i/>
        </w:rPr>
        <w:t>, shows three combinations with the smallest and largest error</w:t>
      </w:r>
      <w:r w:rsidRPr="005D1335">
        <w:rPr>
          <w:sz w:val="20"/>
        </w:rPr>
        <w:t>.</w:t>
      </w:r>
    </w:p>
    <w:tbl>
      <w:tblPr>
        <w:tblStyle w:val="TableGrid"/>
        <w:tblpPr w:leftFromText="180" w:rightFromText="180" w:vertAnchor="text" w:horzAnchor="page" w:tblpX="2581" w:tblpY="199"/>
        <w:tblW w:w="0" w:type="auto"/>
        <w:tblLook w:val="04A0" w:firstRow="1" w:lastRow="0" w:firstColumn="1" w:lastColumn="0" w:noHBand="0" w:noVBand="1"/>
      </w:tblPr>
      <w:tblGrid>
        <w:gridCol w:w="3256"/>
        <w:gridCol w:w="2409"/>
      </w:tblGrid>
      <w:tr w:rsidR="00673611" w14:paraId="0EB861CC" w14:textId="77777777" w:rsidTr="002F0EDC">
        <w:tc>
          <w:tcPr>
            <w:tcW w:w="5665" w:type="dxa"/>
            <w:gridSpan w:val="2"/>
          </w:tcPr>
          <w:p w14:paraId="6C01737D" w14:textId="77777777" w:rsidR="00673611" w:rsidRDefault="00673611" w:rsidP="00673611">
            <w:pPr>
              <w:spacing w:before="0"/>
              <w:jc w:val="center"/>
            </w:pPr>
            <w:r>
              <w:t>Three</w:t>
            </w:r>
            <w:r w:rsidRPr="00C90911">
              <w:t xml:space="preserve"> Smallest Error</w:t>
            </w:r>
          </w:p>
        </w:tc>
      </w:tr>
      <w:tr w:rsidR="00673611" w14:paraId="12EEA1C0" w14:textId="77777777" w:rsidTr="002F0EDC">
        <w:tc>
          <w:tcPr>
            <w:tcW w:w="3256" w:type="dxa"/>
          </w:tcPr>
          <w:p w14:paraId="528C8B6D" w14:textId="77777777" w:rsidR="00673611" w:rsidRDefault="00673611" w:rsidP="00673611">
            <w:pPr>
              <w:spacing w:before="0"/>
            </w:pPr>
            <w:r>
              <w:t>Parameters</w:t>
            </w:r>
          </w:p>
        </w:tc>
        <w:tc>
          <w:tcPr>
            <w:tcW w:w="2409" w:type="dxa"/>
          </w:tcPr>
          <w:p w14:paraId="74CDB6E7" w14:textId="77777777" w:rsidR="00673611" w:rsidRDefault="00673611" w:rsidP="00673611">
            <w:pPr>
              <w:spacing w:before="0"/>
            </w:pPr>
            <w:r>
              <w:t>Reconstruction Error</w:t>
            </w:r>
          </w:p>
        </w:tc>
      </w:tr>
      <w:tr w:rsidR="00673611" w14:paraId="1EB442BA" w14:textId="77777777" w:rsidTr="002F0EDC">
        <w:tc>
          <w:tcPr>
            <w:tcW w:w="3256" w:type="dxa"/>
          </w:tcPr>
          <w:p w14:paraId="67BFF087" w14:textId="77777777" w:rsidR="00673611" w:rsidRDefault="00673611" w:rsidP="00673611">
            <w:pPr>
              <w:spacing w:before="0" w:line="360" w:lineRule="auto"/>
            </w:pPr>
            <w:r w:rsidRPr="00C90911">
              <w:t xml:space="preserve">(10, </w:t>
            </w:r>
            <w:r>
              <w:t>‘</w:t>
            </w:r>
            <w:proofErr w:type="spellStart"/>
            <w:r w:rsidRPr="00C90911">
              <w:t>nndsvd</w:t>
            </w:r>
            <w:proofErr w:type="spellEnd"/>
            <w:r>
              <w:t>’</w:t>
            </w:r>
            <w:r w:rsidRPr="00C90911">
              <w:t>, 50, 0, 0, 0)</w:t>
            </w:r>
            <w:r w:rsidRPr="00C90911">
              <w:tab/>
            </w:r>
          </w:p>
        </w:tc>
        <w:tc>
          <w:tcPr>
            <w:tcW w:w="2409" w:type="dxa"/>
          </w:tcPr>
          <w:p w14:paraId="497B6A92" w14:textId="77777777" w:rsidR="00673611" w:rsidRDefault="00673611" w:rsidP="00673611">
            <w:pPr>
              <w:spacing w:before="0" w:line="360" w:lineRule="auto"/>
            </w:pPr>
            <w:r w:rsidRPr="00124FD8">
              <w:t>1.024160</w:t>
            </w:r>
          </w:p>
        </w:tc>
      </w:tr>
      <w:tr w:rsidR="00673611" w14:paraId="79F5A3CF" w14:textId="77777777" w:rsidTr="002F0EDC">
        <w:tc>
          <w:tcPr>
            <w:tcW w:w="3256" w:type="dxa"/>
          </w:tcPr>
          <w:p w14:paraId="04708B54" w14:textId="77777777" w:rsidR="00673611" w:rsidRDefault="00673611" w:rsidP="00673611">
            <w:pPr>
              <w:spacing w:before="0" w:line="360" w:lineRule="auto"/>
            </w:pPr>
            <w:r w:rsidRPr="00124FD8">
              <w:t xml:space="preserve">(10, </w:t>
            </w:r>
            <w:r>
              <w:t>‘</w:t>
            </w:r>
            <w:proofErr w:type="spellStart"/>
            <w:r w:rsidRPr="00124FD8">
              <w:t>nndsvd</w:t>
            </w:r>
            <w:proofErr w:type="spellEnd"/>
            <w:r>
              <w:t>’</w:t>
            </w:r>
            <w:r w:rsidRPr="00124FD8">
              <w:t>, 50, 1, 0.5, 0.75)</w:t>
            </w:r>
          </w:p>
        </w:tc>
        <w:tc>
          <w:tcPr>
            <w:tcW w:w="2409" w:type="dxa"/>
          </w:tcPr>
          <w:p w14:paraId="6C9DBA01" w14:textId="77777777" w:rsidR="00673611" w:rsidRDefault="00673611" w:rsidP="00673611">
            <w:pPr>
              <w:spacing w:before="0" w:line="360" w:lineRule="auto"/>
            </w:pPr>
            <w:r w:rsidRPr="00124FD8">
              <w:t>1.235355</w:t>
            </w:r>
          </w:p>
        </w:tc>
      </w:tr>
      <w:tr w:rsidR="00673611" w14:paraId="66AB09EA" w14:textId="77777777" w:rsidTr="002F0EDC">
        <w:tc>
          <w:tcPr>
            <w:tcW w:w="3256" w:type="dxa"/>
          </w:tcPr>
          <w:p w14:paraId="5F9A2852" w14:textId="77777777" w:rsidR="00673611" w:rsidRPr="00124FD8" w:rsidRDefault="00673611" w:rsidP="00673611">
            <w:pPr>
              <w:spacing w:before="0" w:line="360" w:lineRule="auto"/>
            </w:pPr>
            <w:r w:rsidRPr="00124FD8">
              <w:t xml:space="preserve">(10, </w:t>
            </w:r>
            <w:r>
              <w:t>‘</w:t>
            </w:r>
            <w:proofErr w:type="spellStart"/>
            <w:r w:rsidRPr="00124FD8">
              <w:t>nndsvd</w:t>
            </w:r>
            <w:proofErr w:type="spellEnd"/>
            <w:r>
              <w:t>’</w:t>
            </w:r>
            <w:r w:rsidRPr="00124FD8">
              <w:t>, 50, 1, 1, 0.75)</w:t>
            </w:r>
          </w:p>
        </w:tc>
        <w:tc>
          <w:tcPr>
            <w:tcW w:w="2409" w:type="dxa"/>
          </w:tcPr>
          <w:p w14:paraId="3809AFD3" w14:textId="77777777" w:rsidR="00673611" w:rsidRPr="00124FD8" w:rsidRDefault="00673611" w:rsidP="00673611">
            <w:pPr>
              <w:spacing w:before="0" w:line="360" w:lineRule="auto"/>
            </w:pPr>
            <w:r w:rsidRPr="00124FD8">
              <w:t>1.653756</w:t>
            </w:r>
          </w:p>
        </w:tc>
      </w:tr>
      <w:tr w:rsidR="00673611" w14:paraId="36D7E91A" w14:textId="77777777" w:rsidTr="002F0EDC">
        <w:trPr>
          <w:trHeight w:val="539"/>
        </w:trPr>
        <w:tc>
          <w:tcPr>
            <w:tcW w:w="5665" w:type="dxa"/>
            <w:gridSpan w:val="2"/>
            <w:shd w:val="clear" w:color="auto" w:fill="7F7F7F" w:themeFill="text1" w:themeFillTint="80"/>
          </w:tcPr>
          <w:p w14:paraId="4AA85529" w14:textId="77777777" w:rsidR="00673611" w:rsidRDefault="00673611" w:rsidP="00673611">
            <w:pPr>
              <w:spacing w:before="0"/>
            </w:pPr>
          </w:p>
        </w:tc>
      </w:tr>
      <w:tr w:rsidR="00673611" w14:paraId="3726B7D1" w14:textId="77777777" w:rsidTr="002F0EDC">
        <w:tc>
          <w:tcPr>
            <w:tcW w:w="5665" w:type="dxa"/>
            <w:gridSpan w:val="2"/>
          </w:tcPr>
          <w:p w14:paraId="141650CE" w14:textId="77777777" w:rsidR="00673611" w:rsidRDefault="00673611" w:rsidP="00673611">
            <w:pPr>
              <w:spacing w:before="0"/>
              <w:jc w:val="center"/>
            </w:pPr>
            <w:r>
              <w:t>Three Largest Error</w:t>
            </w:r>
          </w:p>
        </w:tc>
      </w:tr>
      <w:tr w:rsidR="00673611" w14:paraId="533AD15B" w14:textId="77777777" w:rsidTr="002F0EDC">
        <w:tc>
          <w:tcPr>
            <w:tcW w:w="3256" w:type="dxa"/>
          </w:tcPr>
          <w:p w14:paraId="6366A39E" w14:textId="77777777" w:rsidR="00673611" w:rsidRPr="00190BF8" w:rsidRDefault="00673611" w:rsidP="00673611">
            <w:pPr>
              <w:spacing w:before="0" w:line="360" w:lineRule="auto"/>
            </w:pPr>
            <w:r w:rsidRPr="00321A4A">
              <w:t xml:space="preserve">(4, </w:t>
            </w:r>
            <w:r>
              <w:t>‘</w:t>
            </w:r>
            <w:proofErr w:type="spellStart"/>
            <w:r w:rsidRPr="00321A4A">
              <w:t>nndsvda</w:t>
            </w:r>
            <w:proofErr w:type="spellEnd"/>
            <w:r>
              <w:t>’</w:t>
            </w:r>
            <w:r w:rsidRPr="00321A4A">
              <w:t>, 2, 1, 1, 0)</w:t>
            </w:r>
          </w:p>
        </w:tc>
        <w:tc>
          <w:tcPr>
            <w:tcW w:w="2409" w:type="dxa"/>
          </w:tcPr>
          <w:p w14:paraId="739FC44E" w14:textId="77777777" w:rsidR="00673611" w:rsidRPr="00190BF8" w:rsidRDefault="00673611" w:rsidP="00673611">
            <w:pPr>
              <w:spacing w:before="0" w:line="360" w:lineRule="auto"/>
            </w:pPr>
            <w:r w:rsidRPr="00321A4A">
              <w:t>61975.362915</w:t>
            </w:r>
          </w:p>
        </w:tc>
      </w:tr>
      <w:tr w:rsidR="00673611" w14:paraId="7093B846" w14:textId="77777777" w:rsidTr="002F0EDC">
        <w:tc>
          <w:tcPr>
            <w:tcW w:w="3256" w:type="dxa"/>
          </w:tcPr>
          <w:p w14:paraId="127E74FD" w14:textId="77777777" w:rsidR="00673611" w:rsidRDefault="00673611" w:rsidP="00673611">
            <w:pPr>
              <w:spacing w:before="0" w:line="360" w:lineRule="auto"/>
            </w:pPr>
            <w:r w:rsidRPr="00190BF8">
              <w:t xml:space="preserve">(4, </w:t>
            </w:r>
            <w:r>
              <w:t>‘</w:t>
            </w:r>
            <w:proofErr w:type="spellStart"/>
            <w:r w:rsidRPr="00190BF8">
              <w:t>nndsvda</w:t>
            </w:r>
            <w:proofErr w:type="spellEnd"/>
            <w:r>
              <w:t>’</w:t>
            </w:r>
            <w:r w:rsidRPr="00190BF8">
              <w:t xml:space="preserve">, 2, 0, 1, 0.25) </w:t>
            </w:r>
          </w:p>
        </w:tc>
        <w:tc>
          <w:tcPr>
            <w:tcW w:w="2409" w:type="dxa"/>
          </w:tcPr>
          <w:p w14:paraId="185ADB17" w14:textId="77777777" w:rsidR="00673611" w:rsidRDefault="00673611" w:rsidP="00673611">
            <w:pPr>
              <w:spacing w:before="0" w:line="360" w:lineRule="auto"/>
            </w:pPr>
            <w:r w:rsidRPr="00190BF8">
              <w:t>61967.598853</w:t>
            </w:r>
          </w:p>
        </w:tc>
      </w:tr>
      <w:tr w:rsidR="00673611" w14:paraId="0D9B952A" w14:textId="77777777" w:rsidTr="002F0EDC">
        <w:tc>
          <w:tcPr>
            <w:tcW w:w="3256" w:type="dxa"/>
          </w:tcPr>
          <w:p w14:paraId="6E115B19" w14:textId="77777777" w:rsidR="00673611" w:rsidRDefault="00673611" w:rsidP="00673611">
            <w:pPr>
              <w:spacing w:before="0" w:line="360" w:lineRule="auto"/>
            </w:pPr>
            <w:r w:rsidRPr="00190BF8">
              <w:t xml:space="preserve">(2, </w:t>
            </w:r>
            <w:r>
              <w:t>‘</w:t>
            </w:r>
            <w:proofErr w:type="spellStart"/>
            <w:r w:rsidRPr="00190BF8">
              <w:t>nndsvda</w:t>
            </w:r>
            <w:proofErr w:type="spellEnd"/>
            <w:r>
              <w:t>’</w:t>
            </w:r>
            <w:r w:rsidRPr="00190BF8">
              <w:t>, 2, 1, 1, 0)</w:t>
            </w:r>
            <w:r w:rsidRPr="00124FD8">
              <w:tab/>
            </w:r>
          </w:p>
        </w:tc>
        <w:tc>
          <w:tcPr>
            <w:tcW w:w="2409" w:type="dxa"/>
          </w:tcPr>
          <w:p w14:paraId="2AE0D016" w14:textId="77777777" w:rsidR="00673611" w:rsidRDefault="00673611" w:rsidP="00673611">
            <w:pPr>
              <w:spacing w:before="0" w:line="360" w:lineRule="auto"/>
            </w:pPr>
            <w:r w:rsidRPr="00190BF8">
              <w:t>61965.296342</w:t>
            </w:r>
          </w:p>
        </w:tc>
      </w:tr>
    </w:tbl>
    <w:p w14:paraId="24B63670" w14:textId="77777777" w:rsidR="00673611" w:rsidRPr="009438D3" w:rsidRDefault="00673611" w:rsidP="00673611"/>
    <w:p w14:paraId="7D5339C8" w14:textId="77777777" w:rsidR="00673611" w:rsidRPr="009438D3" w:rsidRDefault="00673611" w:rsidP="00673611"/>
    <w:p w14:paraId="7CDC985A" w14:textId="77777777" w:rsidR="00673611" w:rsidRPr="009438D3" w:rsidRDefault="00673611" w:rsidP="00673611"/>
    <w:p w14:paraId="35CDA7B6" w14:textId="77777777" w:rsidR="00673611" w:rsidRPr="009438D3" w:rsidRDefault="00673611" w:rsidP="00673611"/>
    <w:p w14:paraId="2DA7C410" w14:textId="77777777" w:rsidR="00673611" w:rsidRPr="009438D3" w:rsidRDefault="00673611" w:rsidP="00673611"/>
    <w:p w14:paraId="18197694" w14:textId="77777777" w:rsidR="00673611" w:rsidRPr="009438D3" w:rsidRDefault="00673611" w:rsidP="00673611"/>
    <w:p w14:paraId="23E6BA4C" w14:textId="77777777" w:rsidR="00673611" w:rsidRPr="009438D3" w:rsidRDefault="00673611" w:rsidP="00673611"/>
    <w:p w14:paraId="6585C7BB" w14:textId="77777777" w:rsidR="00673611" w:rsidRPr="009438D3" w:rsidRDefault="00673611" w:rsidP="00673611"/>
    <w:p w14:paraId="584C2DC5" w14:textId="58DBB7AA" w:rsidR="00673611" w:rsidRDefault="00673611" w:rsidP="00673611"/>
    <w:p w14:paraId="3FAAEB24" w14:textId="2D1ACD25" w:rsidR="00673611" w:rsidRPr="00673611" w:rsidRDefault="00673611" w:rsidP="00673611">
      <w:r w:rsidRPr="009438D3">
        <w:lastRenderedPageBreak/>
        <w:t>Prior searching for the optimal parameters for the model, it was explicit that most of the variance can be explained using 10 components. As a result, the maximum number of components used for tuning the model was 10. Furthermore, when tuning the model, it clearly shows that the higher the component the lower the reconstruction error of the model will be</w:t>
      </w:r>
      <w:r>
        <w:t>, (</w:t>
      </w:r>
      <w:r w:rsidRPr="00673611">
        <w:rPr>
          <w:i/>
        </w:rPr>
        <w:t>Figure 7).</w:t>
      </w:r>
    </w:p>
    <w:p w14:paraId="0021E262" w14:textId="24CA7E08" w:rsidR="00673611" w:rsidRDefault="00673611" w:rsidP="00673611"/>
    <w:p w14:paraId="2AFA3CDE" w14:textId="70748FB7" w:rsidR="00673611" w:rsidRPr="009438D3" w:rsidRDefault="00673611" w:rsidP="00673611">
      <w:r>
        <w:rPr>
          <w:noProof/>
        </w:rPr>
        <w:drawing>
          <wp:anchor distT="0" distB="0" distL="114300" distR="114300" simplePos="0" relativeHeight="251664384" behindDoc="0" locked="0" layoutInCell="1" allowOverlap="1" wp14:anchorId="3135125F" wp14:editId="7FFBD0AA">
            <wp:simplePos x="0" y="0"/>
            <wp:positionH relativeFrom="column">
              <wp:posOffset>2263</wp:posOffset>
            </wp:positionH>
            <wp:positionV relativeFrom="paragraph">
              <wp:posOffset>153959</wp:posOffset>
            </wp:positionV>
            <wp:extent cx="3462951" cy="2303223"/>
            <wp:effectExtent l="0" t="0" r="444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2951" cy="2303223"/>
                    </a:xfrm>
                    <a:prstGeom prst="rect">
                      <a:avLst/>
                    </a:prstGeom>
                    <a:noFill/>
                  </pic:spPr>
                </pic:pic>
              </a:graphicData>
            </a:graphic>
            <wp14:sizeRelH relativeFrom="page">
              <wp14:pctWidth>0</wp14:pctWidth>
            </wp14:sizeRelH>
            <wp14:sizeRelV relativeFrom="page">
              <wp14:pctHeight>0</wp14:pctHeight>
            </wp14:sizeRelV>
          </wp:anchor>
        </w:drawing>
      </w:r>
    </w:p>
    <w:p w14:paraId="7D84BA6D" w14:textId="0C09D5B6" w:rsidR="00673611" w:rsidRPr="009438D3" w:rsidRDefault="00673611" w:rsidP="00673611"/>
    <w:p w14:paraId="67F0DBF6" w14:textId="70587005" w:rsidR="00673611" w:rsidRPr="009438D3" w:rsidRDefault="00673611" w:rsidP="00673611">
      <w:r>
        <w:rPr>
          <w:noProof/>
        </w:rPr>
        <mc:AlternateContent>
          <mc:Choice Requires="wps">
            <w:drawing>
              <wp:anchor distT="0" distB="0" distL="114300" distR="114300" simplePos="0" relativeHeight="251663360" behindDoc="1" locked="0" layoutInCell="1" allowOverlap="1" wp14:anchorId="09BD0B8B" wp14:editId="5793A397">
                <wp:simplePos x="0" y="0"/>
                <wp:positionH relativeFrom="margin">
                  <wp:posOffset>3519170</wp:posOffset>
                </wp:positionH>
                <wp:positionV relativeFrom="paragraph">
                  <wp:posOffset>346075</wp:posOffset>
                </wp:positionV>
                <wp:extent cx="1561465" cy="664845"/>
                <wp:effectExtent l="0" t="0" r="635" b="1905"/>
                <wp:wrapTight wrapText="bothSides">
                  <wp:wrapPolygon edited="0">
                    <wp:start x="0" y="0"/>
                    <wp:lineTo x="0" y="21043"/>
                    <wp:lineTo x="21345" y="21043"/>
                    <wp:lineTo x="21345"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1561465" cy="664845"/>
                        </a:xfrm>
                        <a:prstGeom prst="rect">
                          <a:avLst/>
                        </a:prstGeom>
                        <a:solidFill>
                          <a:prstClr val="white"/>
                        </a:solidFill>
                        <a:ln>
                          <a:noFill/>
                        </a:ln>
                      </wps:spPr>
                      <wps:txbx>
                        <w:txbxContent>
                          <w:p w14:paraId="1C7113EE" w14:textId="77777777" w:rsidR="002F0EDC" w:rsidRDefault="002F0EDC" w:rsidP="00673611">
                            <w:pPr>
                              <w:spacing w:before="120"/>
                              <w:rPr>
                                <w:i/>
                              </w:rPr>
                            </w:pPr>
                            <w:r w:rsidRPr="00673611">
                              <w:rPr>
                                <w:i/>
                                <w:u w:val="single"/>
                              </w:rPr>
                              <w:t xml:space="preserve">Figure </w:t>
                            </w:r>
                            <w:r>
                              <w:rPr>
                                <w:i/>
                                <w:u w:val="single"/>
                              </w:rPr>
                              <w:t>7</w:t>
                            </w:r>
                            <w:r w:rsidRPr="00673611">
                              <w:rPr>
                                <w:i/>
                              </w:rPr>
                              <w:t xml:space="preserve">, the number </w:t>
                            </w:r>
                          </w:p>
                          <w:p w14:paraId="77F091CE" w14:textId="55F7BF41" w:rsidR="002F0EDC" w:rsidRPr="00B412B2" w:rsidRDefault="002F0EDC" w:rsidP="00673611">
                            <w:pPr>
                              <w:spacing w:before="120"/>
                              <w:rPr>
                                <w:rFonts w:eastAsiaTheme="minorHAnsi"/>
                                <w:sz w:val="20"/>
                              </w:rPr>
                            </w:pPr>
                            <w:r w:rsidRPr="00673611">
                              <w:rPr>
                                <w:i/>
                              </w:rPr>
                              <w:t>of components against</w:t>
                            </w:r>
                            <w:r>
                              <w:rPr>
                                <w:i/>
                              </w:rPr>
                              <w:t xml:space="preserve"> </w:t>
                            </w:r>
                            <w:r w:rsidRPr="00673611">
                              <w:rPr>
                                <w:i/>
                              </w:rPr>
                              <w:t>the reconstruction error</w:t>
                            </w:r>
                            <w:r>
                              <w:rPr>
                                <w:sz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D0B8B" id="Text Box 4" o:spid="_x0000_s1027" type="#_x0000_t202" style="position:absolute;left:0;text-align:left;margin-left:277.1pt;margin-top:27.25pt;width:122.95pt;height:52.3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" stroked="f">
                <v:textbox inset="0,0,0,0">
                  <w:txbxContent>
                    <w:p w14:paraId="1C7113EE" w14:textId="77777777" w:rsidR="002F0EDC" w:rsidRDefault="002F0EDC" w:rsidP="00673611">
                      <w:pPr>
                        <w:spacing w:before="120"/>
                        <w:rPr>
                          <w:i/>
                        </w:rPr>
                      </w:pPr>
                      <w:r w:rsidRPr="00673611">
                        <w:rPr>
                          <w:i/>
                          <w:u w:val="single"/>
                        </w:rPr>
                        <w:t xml:space="preserve">Figure </w:t>
                      </w:r>
                      <w:r>
                        <w:rPr>
                          <w:i/>
                          <w:u w:val="single"/>
                        </w:rPr>
                        <w:t>7</w:t>
                      </w:r>
                      <w:r w:rsidRPr="00673611">
                        <w:rPr>
                          <w:i/>
                        </w:rPr>
                        <w:t xml:space="preserve">, the number </w:t>
                      </w:r>
                    </w:p>
                    <w:p w14:paraId="77F091CE" w14:textId="55F7BF41" w:rsidR="002F0EDC" w:rsidRPr="00B412B2" w:rsidRDefault="002F0EDC" w:rsidP="00673611">
                      <w:pPr>
                        <w:spacing w:before="120"/>
                        <w:rPr>
                          <w:rFonts w:eastAsiaTheme="minorHAnsi"/>
                          <w:sz w:val="20"/>
                        </w:rPr>
                      </w:pPr>
                      <w:r w:rsidRPr="00673611">
                        <w:rPr>
                          <w:i/>
                        </w:rPr>
                        <w:t>of components against</w:t>
                      </w:r>
                      <w:r>
                        <w:rPr>
                          <w:i/>
                        </w:rPr>
                        <w:t xml:space="preserve"> </w:t>
                      </w:r>
                      <w:r w:rsidRPr="00673611">
                        <w:rPr>
                          <w:i/>
                        </w:rPr>
                        <w:t>the reconstruction error</w:t>
                      </w:r>
                      <w:r>
                        <w:rPr>
                          <w:sz w:val="20"/>
                        </w:rPr>
                        <w:t>.</w:t>
                      </w:r>
                    </w:p>
                  </w:txbxContent>
                </v:textbox>
                <w10:wrap type="tight" anchorx="margin"/>
              </v:shape>
            </w:pict>
          </mc:Fallback>
        </mc:AlternateContent>
      </w:r>
    </w:p>
    <w:p w14:paraId="67E3E70A" w14:textId="16F40561" w:rsidR="004A4DA9" w:rsidRPr="007F752F" w:rsidRDefault="00673611" w:rsidP="00673611">
      <w:r w:rsidRPr="009438D3">
        <w:br/>
      </w:r>
      <w:r w:rsidRPr="009438D3">
        <w:br/>
      </w:r>
      <w:r w:rsidRPr="009438D3">
        <w:br/>
      </w:r>
      <w:r w:rsidRPr="003C32A7">
        <w:t xml:space="preserve">The NMF model was applied to the data matrix A utilising the optimal parameters identified during the analysis phase. The number of components was set to 10; </w:t>
      </w:r>
      <w:proofErr w:type="spellStart"/>
      <w:r w:rsidRPr="003C32A7">
        <w:t>init</w:t>
      </w:r>
      <w:proofErr w:type="spellEnd"/>
      <w:r w:rsidRPr="003C32A7">
        <w:t xml:space="preserve"> = ‘</w:t>
      </w:r>
      <w:proofErr w:type="spellStart"/>
      <w:r w:rsidRPr="003C32A7">
        <w:t>nndsvd</w:t>
      </w:r>
      <w:proofErr w:type="spellEnd"/>
      <w:r w:rsidRPr="003C32A7">
        <w:t xml:space="preserve">’, which means the initialization method utilised for the model is "Nonnegative Double Singular Value Decomposition"; </w:t>
      </w:r>
      <w:proofErr w:type="spellStart"/>
      <w:r w:rsidRPr="003C32A7">
        <w:t>max_iter</w:t>
      </w:r>
      <w:proofErr w:type="spellEnd"/>
      <w:r w:rsidRPr="003C32A7">
        <w:t xml:space="preserve"> = 50; </w:t>
      </w:r>
      <w:proofErr w:type="spellStart"/>
      <w:r w:rsidRPr="003C32A7">
        <w:t>random_state</w:t>
      </w:r>
      <w:proofErr w:type="spellEnd"/>
      <w:r w:rsidRPr="003C32A7">
        <w:t xml:space="preserve"> = 0; l1_ratio = 0, this means the L2 (</w:t>
      </w:r>
      <w:proofErr w:type="spellStart"/>
      <w:r w:rsidRPr="003C32A7">
        <w:t>Frobenius</w:t>
      </w:r>
      <w:proofErr w:type="spellEnd"/>
      <w:r w:rsidRPr="003C32A7">
        <w:t xml:space="preserve"> Norm) penalty for regularisation; alpha = 0. </w:t>
      </w:r>
      <w:r w:rsidR="004A4DA9" w:rsidRPr="007026C8">
        <w:t xml:space="preserve">After factorising the data </w:t>
      </w:r>
      <w:proofErr w:type="gramStart"/>
      <w:r w:rsidR="004A4DA9" w:rsidRPr="007026C8">
        <w:t>matrix</w:t>
      </w:r>
      <w:proofErr w:type="gramEnd"/>
      <w:r w:rsidR="004A4DA9" w:rsidRPr="007026C8">
        <w:t xml:space="preserve"> </w:t>
      </w:r>
      <w:r w:rsidR="004A4DA9" w:rsidRPr="00CD2F18">
        <w:rPr>
          <w:rFonts w:ascii="Cambria Math" w:hAnsi="Cambria Math"/>
          <w:i/>
        </w:rPr>
        <w:t>A</w:t>
      </w:r>
      <w:r w:rsidR="004A4DA9" w:rsidRPr="007026C8">
        <w:t xml:space="preserve"> with dimension 10 x 500 (</w:t>
      </w:r>
      <w:r w:rsidR="004A4DA9" w:rsidRPr="00CD2F18">
        <w:rPr>
          <w:rFonts w:ascii="Cambria Math" w:hAnsi="Cambria Math"/>
          <w:i/>
        </w:rPr>
        <w:t>m x n</w:t>
      </w:r>
      <w:r w:rsidR="004A4DA9" w:rsidRPr="007026C8">
        <w:t xml:space="preserve">), the model produced approximation matrices </w:t>
      </w:r>
      <w:r w:rsidR="004A4DA9" w:rsidRPr="00CD2F18">
        <w:rPr>
          <w:rFonts w:ascii="Cambria Math" w:hAnsi="Cambria Math"/>
          <w:i/>
        </w:rPr>
        <w:t>WH</w:t>
      </w:r>
      <w:r w:rsidR="004A4DA9" w:rsidRPr="007026C8">
        <w:t xml:space="preserve">, where </w:t>
      </w:r>
      <w:r w:rsidR="004A4DA9" w:rsidRPr="00CD2F18">
        <w:rPr>
          <w:rFonts w:ascii="Cambria Math" w:hAnsi="Cambria Math"/>
          <w:i/>
        </w:rPr>
        <w:t>W</w:t>
      </w:r>
      <w:r w:rsidR="004A4DA9" w:rsidRPr="007026C8">
        <w:t xml:space="preserve"> is the feature (topic) matrix with dimension 10 x 10 (</w:t>
      </w:r>
      <w:r w:rsidR="004A4DA9" w:rsidRPr="00CD2F18">
        <w:rPr>
          <w:rFonts w:ascii="Cambria Math" w:hAnsi="Cambria Math"/>
          <w:i/>
        </w:rPr>
        <w:t>m x k</w:t>
      </w:r>
      <w:r w:rsidR="004A4DA9" w:rsidRPr="007026C8">
        <w:t xml:space="preserve">) and </w:t>
      </w:r>
      <w:r w:rsidR="004A4DA9" w:rsidRPr="00CD2F18">
        <w:rPr>
          <w:rFonts w:ascii="Cambria Math" w:hAnsi="Cambria Math"/>
          <w:i/>
        </w:rPr>
        <w:t xml:space="preserve">H </w:t>
      </w:r>
      <w:r w:rsidR="004A4DA9" w:rsidRPr="007026C8">
        <w:t>the coefficient matrix with dimension 10 x 500 (</w:t>
      </w:r>
      <w:r w:rsidR="004A4DA9" w:rsidRPr="00CD2F18">
        <w:rPr>
          <w:rFonts w:ascii="Cambria Math" w:hAnsi="Cambria Math"/>
          <w:i/>
        </w:rPr>
        <w:t>k x n</w:t>
      </w:r>
      <w:r w:rsidR="004A4DA9" w:rsidRPr="007026C8">
        <w:t>). For the feature matrix, the rows are the bands of the CCF and the columns are the number of components (topics) used for the model. While for the coefficient matrix, the rows are the number of components and columns are the tumour samples.</w:t>
      </w:r>
      <w:r w:rsidR="004A4DA9">
        <w:t xml:space="preserve"> Furthermore, </w:t>
      </w:r>
      <w:r w:rsidRPr="003C32A7">
        <w:t>the feature matrix</w:t>
      </w:r>
      <w:r w:rsidR="004A4DA9">
        <w:t xml:space="preserve"> </w:t>
      </w:r>
      <w:r w:rsidRPr="003C32A7">
        <w:t xml:space="preserve">was normalised using a library part of the </w:t>
      </w:r>
      <w:proofErr w:type="spellStart"/>
      <w:r w:rsidRPr="003C32A7">
        <w:t>Scikit</w:t>
      </w:r>
      <w:proofErr w:type="spellEnd"/>
      <w:r w:rsidRPr="003C32A7">
        <w:t xml:space="preserve">-learn </w:t>
      </w:r>
      <w:proofErr w:type="spellStart"/>
      <w:r w:rsidRPr="003C32A7">
        <w:t>preprocessing</w:t>
      </w:r>
      <w:proofErr w:type="spellEnd"/>
      <w:r w:rsidRPr="003C32A7">
        <w:t xml:space="preserve"> libraries to get a unit value.</w:t>
      </w:r>
    </w:p>
    <w:p w14:paraId="52AF4B5F" w14:textId="2DE59EC5" w:rsidR="00673611" w:rsidRPr="003C32A7" w:rsidRDefault="007F752F" w:rsidP="00673611">
      <w:r w:rsidRPr="007F752F">
        <w:t>The</w:t>
      </w:r>
      <w:r>
        <w:rPr>
          <w:i/>
        </w:rPr>
        <w:t xml:space="preserve"> </w:t>
      </w:r>
      <w:r w:rsidR="00673611" w:rsidRPr="007F752F">
        <w:t xml:space="preserve">Figure </w:t>
      </w:r>
      <w:r>
        <w:t xml:space="preserve">below </w:t>
      </w:r>
      <w:r w:rsidR="00CD2F18">
        <w:t>is</w:t>
      </w:r>
      <w:r w:rsidR="00673611" w:rsidRPr="003C32A7">
        <w:t xml:space="preserve"> plot</w:t>
      </w:r>
      <w:r w:rsidR="00CD2F18">
        <w:t xml:space="preserve"> </w:t>
      </w:r>
      <w:r w:rsidR="00673611" w:rsidRPr="003C32A7">
        <w:t>of the</w:t>
      </w:r>
      <w:r w:rsidR="00CD2F18">
        <w:t xml:space="preserve"> </w:t>
      </w:r>
      <w:r w:rsidR="00673611" w:rsidRPr="003C32A7">
        <w:t>coefficient</w:t>
      </w:r>
      <w:r w:rsidR="00CD2F18">
        <w:t xml:space="preserve"> </w:t>
      </w:r>
      <w:r w:rsidR="00673611" w:rsidRPr="003C32A7">
        <w:t>matri</w:t>
      </w:r>
      <w:r w:rsidR="00CD2F18">
        <w:t xml:space="preserve">x </w:t>
      </w:r>
      <w:r>
        <w:t>of the NMF model</w:t>
      </w:r>
      <w:r w:rsidR="00673611" w:rsidRPr="003C32A7">
        <w:t xml:space="preserve">. </w:t>
      </w:r>
    </w:p>
    <w:p w14:paraId="0E2A4457" w14:textId="77777777" w:rsidR="00B23537" w:rsidRDefault="00B23537" w:rsidP="00B23537"/>
    <w:p w14:paraId="6F59F34C" w14:textId="77777777" w:rsidR="00B23537" w:rsidRDefault="00B23537" w:rsidP="00B23537">
      <w:pPr>
        <w:keepNext/>
      </w:pPr>
      <w:r>
        <w:rPr>
          <w:noProof/>
        </w:rPr>
        <w:lastRenderedPageBreak/>
        <w:drawing>
          <wp:inline distT="0" distB="0" distL="0" distR="0" wp14:anchorId="18691DBD" wp14:editId="13A69DE6">
            <wp:extent cx="5727700" cy="39433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3943350"/>
                    </a:xfrm>
                    <a:prstGeom prst="rect">
                      <a:avLst/>
                    </a:prstGeom>
                    <a:noFill/>
                    <a:ln>
                      <a:noFill/>
                    </a:ln>
                  </pic:spPr>
                </pic:pic>
              </a:graphicData>
            </a:graphic>
          </wp:inline>
        </w:drawing>
      </w:r>
    </w:p>
    <w:p w14:paraId="68D791B5" w14:textId="0FC66EA8" w:rsidR="00B23537" w:rsidRPr="00B23537" w:rsidRDefault="00B23537" w:rsidP="00B23537">
      <w:pPr>
        <w:pStyle w:val="Caption"/>
        <w:rPr>
          <w:b w:val="0"/>
          <w:bCs w:val="0"/>
          <w:i/>
          <w:szCs w:val="22"/>
        </w:rPr>
      </w:pPr>
      <w:r w:rsidRPr="00B23537">
        <w:rPr>
          <w:b w:val="0"/>
          <w:bCs w:val="0"/>
          <w:i/>
          <w:szCs w:val="22"/>
        </w:rPr>
        <w:t xml:space="preserve">Figure </w:t>
      </w:r>
      <w:r w:rsidR="00CD2F18">
        <w:rPr>
          <w:b w:val="0"/>
          <w:bCs w:val="0"/>
          <w:i/>
          <w:szCs w:val="22"/>
        </w:rPr>
        <w:t>8</w:t>
      </w:r>
      <w:r w:rsidRPr="00B23537">
        <w:rPr>
          <w:b w:val="0"/>
          <w:bCs w:val="0"/>
          <w:i/>
          <w:szCs w:val="22"/>
        </w:rPr>
        <w:t>, plot  for the coefficient matrix</w:t>
      </w:r>
    </w:p>
    <w:p w14:paraId="6C43C893" w14:textId="77777777" w:rsidR="00673611" w:rsidRDefault="00673611" w:rsidP="00072330"/>
    <w:p w14:paraId="2B7109CD" w14:textId="568EBD7A" w:rsidR="00072330" w:rsidRDefault="00072330" w:rsidP="00072330"/>
    <w:p w14:paraId="0E206C0D" w14:textId="77777777" w:rsidR="002570AA" w:rsidRPr="00E3765B" w:rsidRDefault="002570AA" w:rsidP="002570AA"/>
    <w:p w14:paraId="3B52B7EA" w14:textId="6F6667DE" w:rsidR="00007D84" w:rsidRDefault="00007D84" w:rsidP="008854B9"/>
    <w:p w14:paraId="46ABA403" w14:textId="77777777" w:rsidR="00007D84" w:rsidRPr="00E3765B" w:rsidRDefault="00007D84" w:rsidP="008854B9"/>
    <w:p w14:paraId="7BD73801" w14:textId="38CCEB5E" w:rsidR="008854B9" w:rsidRPr="00E3765B" w:rsidRDefault="008854B9" w:rsidP="008854B9">
      <w:pPr>
        <w:pStyle w:val="Heading2"/>
      </w:pPr>
      <w:bookmarkStart w:id="24" w:name="_Toc533098981"/>
      <w:r w:rsidRPr="00E3765B">
        <w:t>Latent Dirichlet Allocation</w:t>
      </w:r>
      <w:bookmarkEnd w:id="24"/>
    </w:p>
    <w:p w14:paraId="6A9D9365" w14:textId="48D8D02B" w:rsidR="002920E2" w:rsidRPr="00E3765B" w:rsidRDefault="001E2498" w:rsidP="001E2498">
      <w:r w:rsidRPr="00E3765B">
        <w:t>For this case in specific, there’s a given dataset containing</w:t>
      </w:r>
      <w:r w:rsidR="00776981" w:rsidRPr="00E3765B">
        <w:t xml:space="preserve"> 500</w:t>
      </w:r>
      <w:r w:rsidRPr="00E3765B">
        <w:t xml:space="preserve"> tumour samples</w:t>
      </w:r>
      <w:r w:rsidR="00776981" w:rsidRPr="00E3765B">
        <w:t xml:space="preserve"> and their CCF values</w:t>
      </w:r>
      <w:r w:rsidRPr="00E3765B">
        <w:t xml:space="preserve">. </w:t>
      </w:r>
      <w:r w:rsidR="002920E2" w:rsidRPr="00E3765B">
        <w:t xml:space="preserve">As explained </w:t>
      </w:r>
      <w:r w:rsidR="00C43B07" w:rsidRPr="00E3765B">
        <w:t>previously</w:t>
      </w:r>
      <w:r w:rsidR="002920E2" w:rsidRPr="00E3765B">
        <w:t xml:space="preserve">, </w:t>
      </w:r>
      <w:r w:rsidRPr="00E3765B">
        <w:t>LDA is utilized to model the relationships between these samples</w:t>
      </w:r>
      <w:r w:rsidR="00776981" w:rsidRPr="00E3765B">
        <w:t xml:space="preserve"> and extract the document-topic distribution matrix</w:t>
      </w:r>
      <w:r w:rsidRPr="00E3765B">
        <w:t xml:space="preserve">. </w:t>
      </w:r>
    </w:p>
    <w:p w14:paraId="4316A4E7" w14:textId="7B111C68" w:rsidR="001E2498" w:rsidRPr="00E3765B" w:rsidRDefault="001E2498" w:rsidP="001E2498">
      <w:r w:rsidRPr="00E3765B">
        <w:t>Based on a generative process</w:t>
      </w:r>
      <w:r w:rsidR="00C43B07" w:rsidRPr="00E3765B">
        <w:t xml:space="preserve"> describe in a previous chapter</w:t>
      </w:r>
      <w:r w:rsidRPr="00E3765B">
        <w:t>, the probability of a given dataset D = {D</w:t>
      </w:r>
      <w:r w:rsidRPr="00E3765B">
        <w:rPr>
          <w:vertAlign w:val="subscript"/>
        </w:rPr>
        <w:t>1</w:t>
      </w:r>
      <w:r w:rsidRPr="00E3765B">
        <w:t>, …, D</w:t>
      </w:r>
      <w:r w:rsidRPr="00E3765B">
        <w:rPr>
          <w:vertAlign w:val="subscript"/>
        </w:rPr>
        <w:t>s</w:t>
      </w:r>
      <w:r w:rsidRPr="00E3765B">
        <w:t xml:space="preserve">} is formalized as </w:t>
      </w:r>
    </w:p>
    <w:p w14:paraId="56C10F94" w14:textId="77777777" w:rsidR="001E2498" w:rsidRPr="00E3765B" w:rsidRDefault="001E2498" w:rsidP="001E2498">
      <m:oMathPara>
        <m:oMath>
          <m:r>
            <w:rPr>
              <w:rFonts w:ascii="Cambria Math" w:hAnsi="Cambria Math"/>
            </w:rPr>
            <m:t>p</m:t>
          </m:r>
          <m:d>
            <m:dPr>
              <m:ctrlPr>
                <w:rPr>
                  <w:rFonts w:ascii="Cambria Math" w:hAnsi="Cambria Math"/>
                  <w:i/>
                </w:rPr>
              </m:ctrlPr>
            </m:dPr>
            <m:e>
              <m:r>
                <w:rPr>
                  <w:rFonts w:ascii="Cambria Math" w:hAnsi="Cambria Math"/>
                </w:rPr>
                <m:t>D</m:t>
              </m:r>
            </m:e>
            <m:e>
              <m:r>
                <w:rPr>
                  <w:rFonts w:ascii="Cambria Math" w:hAnsi="Cambria Math"/>
                </w:rPr>
                <m:t>α,β</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s=1</m:t>
              </m:r>
            </m:sub>
            <m:sup>
              <m:r>
                <w:rPr>
                  <w:rFonts w:ascii="Cambria Math" w:hAnsi="Cambria Math"/>
                </w:rPr>
                <m:t>s=S</m:t>
              </m:r>
            </m:sup>
            <m:e>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s</m:t>
                      </m:r>
                    </m:sub>
                  </m:sSub>
                  <m:r>
                    <w:rPr>
                      <w:rFonts w:ascii="Cambria Math" w:hAnsi="Cambria Math"/>
                    </w:rPr>
                    <m:t>|φ,</m:t>
                  </m:r>
                  <m:sSub>
                    <m:sSubPr>
                      <m:ctrlPr>
                        <w:rPr>
                          <w:rFonts w:ascii="Cambria Math" w:hAnsi="Cambria Math"/>
                          <w:i/>
                        </w:rPr>
                      </m:ctrlPr>
                    </m:sSubPr>
                    <m:e>
                      <m:r>
                        <w:rPr>
                          <w:rFonts w:ascii="Cambria Math" w:hAnsi="Cambria Math"/>
                        </w:rPr>
                        <m:t>θ</m:t>
                      </m:r>
                    </m:e>
                    <m:sub>
                      <m:r>
                        <w:rPr>
                          <w:rFonts w:ascii="Cambria Math" w:hAnsi="Cambria Math"/>
                        </w:rPr>
                        <m:t>s</m:t>
                      </m:r>
                    </m:sub>
                  </m:sSub>
                  <m:r>
                    <w:rPr>
                      <w:rFonts w:ascii="Cambria Math" w:hAnsi="Cambria Math"/>
                    </w:rPr>
                    <m:t>)p(φ|β)p(</m:t>
                  </m:r>
                  <m:sSub>
                    <m:sSubPr>
                      <m:ctrlPr>
                        <w:rPr>
                          <w:rFonts w:ascii="Cambria Math" w:hAnsi="Cambria Math"/>
                          <w:i/>
                        </w:rPr>
                      </m:ctrlPr>
                    </m:sSubPr>
                    <m:e>
                      <m:r>
                        <w:rPr>
                          <w:rFonts w:ascii="Cambria Math" w:hAnsi="Cambria Math"/>
                        </w:rPr>
                        <m:t>θ</m:t>
                      </m:r>
                    </m:e>
                    <m:sub>
                      <m:r>
                        <w:rPr>
                          <w:rFonts w:ascii="Cambria Math" w:hAnsi="Cambria Math"/>
                        </w:rPr>
                        <m:t>s</m:t>
                      </m:r>
                    </m:sub>
                  </m:sSub>
                  <m:r>
                    <w:rPr>
                      <w:rFonts w:ascii="Cambria Math" w:hAnsi="Cambria Math"/>
                    </w:rPr>
                    <m:t>|α)d</m:t>
                  </m:r>
                  <m:sSub>
                    <m:sSubPr>
                      <m:ctrlPr>
                        <w:rPr>
                          <w:rFonts w:ascii="Cambria Math" w:hAnsi="Cambria Math"/>
                          <w:i/>
                        </w:rPr>
                      </m:ctrlPr>
                    </m:sSubPr>
                    <m:e>
                      <m:r>
                        <w:rPr>
                          <w:rFonts w:ascii="Cambria Math" w:hAnsi="Cambria Math"/>
                        </w:rPr>
                        <m:t>θ</m:t>
                      </m:r>
                    </m:e>
                    <m:sub>
                      <m:r>
                        <w:rPr>
                          <w:rFonts w:ascii="Cambria Math" w:hAnsi="Cambria Math"/>
                        </w:rPr>
                        <m:t>s</m:t>
                      </m:r>
                    </m:sub>
                  </m:sSub>
                </m:e>
              </m:nary>
            </m:e>
          </m:nary>
        </m:oMath>
      </m:oMathPara>
    </w:p>
    <w:p w14:paraId="477F7C8D" w14:textId="2023D8EC" w:rsidR="001E2498" w:rsidRPr="00E3765B" w:rsidRDefault="001E2498" w:rsidP="001E2498">
      <w:pPr>
        <w:jc w:val="center"/>
      </w:pPr>
      <w:r w:rsidRPr="00E3765B">
        <w:rPr>
          <w:i/>
          <w:u w:val="single"/>
        </w:rPr>
        <w:t xml:space="preserve">Formula </w:t>
      </w:r>
      <w:r w:rsidR="00576A8A">
        <w:rPr>
          <w:i/>
          <w:u w:val="single"/>
        </w:rPr>
        <w:t>4</w:t>
      </w:r>
      <w:r w:rsidRPr="00E3765B">
        <w:t xml:space="preserve">: </w:t>
      </w:r>
      <w:r w:rsidR="004227B2" w:rsidRPr="00E3765B">
        <w:rPr>
          <w:i/>
        </w:rPr>
        <w:t>Probability of a given dataset D</w:t>
      </w:r>
      <w:r w:rsidR="004227B2" w:rsidRPr="00E3765B">
        <w:t xml:space="preserve">, </w:t>
      </w:r>
      <w:r w:rsidR="004227B2" w:rsidRPr="00E3765B">
        <w:rPr>
          <w:i/>
        </w:rPr>
        <w:t>f</w:t>
      </w:r>
      <w:r w:rsidRPr="00E3765B">
        <w:rPr>
          <w:i/>
        </w:rPr>
        <w:t xml:space="preserve">rom Topic </w:t>
      </w:r>
      <w:r w:rsidRPr="00E3765B">
        <w:rPr>
          <w:i/>
          <w:noProof/>
        </w:rPr>
        <w:t>mode</w:t>
      </w:r>
      <w:r w:rsidR="009F5798" w:rsidRPr="00E3765B">
        <w:rPr>
          <w:i/>
          <w:noProof/>
        </w:rPr>
        <w:t>l</w:t>
      </w:r>
      <w:r w:rsidRPr="00E3765B">
        <w:rPr>
          <w:i/>
          <w:noProof/>
        </w:rPr>
        <w:t>ling</w:t>
      </w:r>
      <w:r w:rsidRPr="00E3765B">
        <w:rPr>
          <w:i/>
        </w:rPr>
        <w:t xml:space="preserve"> for cluster analysis of large biological and medical datasets [</w:t>
      </w:r>
      <w:r w:rsidR="00D46CE4" w:rsidRPr="00E3765B">
        <w:rPr>
          <w:i/>
        </w:rPr>
        <w:t>7</w:t>
      </w:r>
      <w:r w:rsidRPr="00E3765B">
        <w:rPr>
          <w:i/>
        </w:rPr>
        <w:t>].</w:t>
      </w:r>
    </w:p>
    <w:p w14:paraId="00DA1A9F" w14:textId="4A053D70" w:rsidR="001E2498" w:rsidRPr="00E3765B" w:rsidRDefault="001E2498" w:rsidP="001E2498">
      <w:pPr>
        <w:rPr>
          <w:rFonts w:cs="Arial"/>
          <w:noProof/>
          <w:shd w:val="clear" w:color="auto" w:fill="FFFFFF"/>
        </w:rPr>
      </w:pPr>
      <w:r w:rsidRPr="00E3765B">
        <w:rPr>
          <w:rFonts w:cs="Arial"/>
          <w:noProof/>
          <w:shd w:val="clear" w:color="auto" w:fill="FFFFFF"/>
        </w:rPr>
        <w:lastRenderedPageBreak/>
        <w:t xml:space="preserve">The LDA is implemented in this project taking as a document the number of cell mutations found with the same CFF (cancer cell fraction) value from all </w:t>
      </w:r>
      <w:r w:rsidR="00776981" w:rsidRPr="00E3765B">
        <w:rPr>
          <w:rFonts w:cs="Arial"/>
          <w:noProof/>
          <w:shd w:val="clear" w:color="auto" w:fill="FFFFFF"/>
        </w:rPr>
        <w:t xml:space="preserve">500 </w:t>
      </w:r>
      <w:r w:rsidRPr="00E3765B">
        <w:rPr>
          <w:rFonts w:cs="Arial"/>
          <w:noProof/>
          <w:shd w:val="clear" w:color="auto" w:fill="FFFFFF"/>
        </w:rPr>
        <w:t>samples</w:t>
      </w:r>
      <w:r w:rsidR="00776981" w:rsidRPr="00E3765B">
        <w:rPr>
          <w:rFonts w:cs="Arial"/>
          <w:noProof/>
          <w:shd w:val="clear" w:color="auto" w:fill="FFFFFF"/>
        </w:rPr>
        <w:t>. Thus,</w:t>
      </w:r>
      <w:r w:rsidRPr="00E3765B">
        <w:rPr>
          <w:rFonts w:cs="Arial"/>
          <w:noProof/>
          <w:shd w:val="clear" w:color="auto" w:fill="FFFFFF"/>
        </w:rPr>
        <w:t xml:space="preserve"> creating 10 documents (or rows) with different bands {0.1, 0.2, …, 1} and the number of mutations from each sample</w:t>
      </w:r>
      <w:r w:rsidR="00776981" w:rsidRPr="00E3765B">
        <w:rPr>
          <w:rFonts w:cs="Arial"/>
          <w:noProof/>
          <w:shd w:val="clear" w:color="auto" w:fill="FFFFFF"/>
        </w:rPr>
        <w:t xml:space="preserve"> working as our text corpora</w:t>
      </w:r>
      <w:r w:rsidRPr="00E3765B">
        <w:rPr>
          <w:rFonts w:cs="Arial"/>
          <w:noProof/>
          <w:shd w:val="clear" w:color="auto" w:fill="FFFFFF"/>
        </w:rPr>
        <w:t>. The final corpus of the cancer samples dataset contained 10 documents and each document contained at most 500 words.</w:t>
      </w:r>
    </w:p>
    <w:p w14:paraId="73146031" w14:textId="72852A94" w:rsidR="00A875E6" w:rsidRPr="00E3765B" w:rsidRDefault="001E2498" w:rsidP="008854B9">
      <w:r w:rsidRPr="00E3765B">
        <w:t xml:space="preserve">Moreover, since </w:t>
      </w:r>
      <w:r w:rsidR="009F5798" w:rsidRPr="00E3765B">
        <w:t>the words from the corpus are only numbers, there was no pre</w:t>
      </w:r>
      <w:r w:rsidR="009674D3" w:rsidRPr="00E3765B">
        <w:t>-</w:t>
      </w:r>
      <w:r w:rsidR="009F5798" w:rsidRPr="00E3765B">
        <w:t>processing needed for this.</w:t>
      </w:r>
      <w:r w:rsidR="00A875E6" w:rsidRPr="00E3765B">
        <w:t xml:space="preserve"> </w:t>
      </w:r>
      <w:r w:rsidR="009E47C0" w:rsidRPr="00E3765B">
        <w:t>Normally,</w:t>
      </w:r>
      <w:r w:rsidR="00A875E6" w:rsidRPr="00E3765B">
        <w:t xml:space="preserve"> the </w:t>
      </w:r>
      <w:proofErr w:type="spellStart"/>
      <w:r w:rsidR="00A875E6" w:rsidRPr="00E3765B">
        <w:t>preprocessing</w:t>
      </w:r>
      <w:proofErr w:type="spellEnd"/>
      <w:r w:rsidR="00A875E6" w:rsidRPr="00E3765B">
        <w:t xml:space="preserve"> would include lemmatizing the words, removing all stop words, removing numbers, etc.</w:t>
      </w:r>
      <w:r w:rsidR="009E47C0" w:rsidRPr="00E3765B">
        <w:t xml:space="preserve"> Thus, </w:t>
      </w:r>
      <w:r w:rsidR="00A875E6" w:rsidRPr="00E3765B">
        <w:t xml:space="preserve">helping the model to easily </w:t>
      </w:r>
      <w:r w:rsidR="009E47C0" w:rsidRPr="00E3765B">
        <w:t>do the topic extraction</w:t>
      </w:r>
      <w:r w:rsidR="00A875E6" w:rsidRPr="00E3765B">
        <w:t>.</w:t>
      </w:r>
      <w:r w:rsidR="009F5798" w:rsidRPr="00E3765B">
        <w:t xml:space="preserve"> </w:t>
      </w:r>
    </w:p>
    <w:p w14:paraId="286E39DC" w14:textId="35D7E5C0" w:rsidR="008854B9" w:rsidRPr="00E3765B" w:rsidRDefault="002375AD" w:rsidP="008854B9">
      <w:r w:rsidRPr="00E3765B">
        <w:t>Further, t</w:t>
      </w:r>
      <w:r w:rsidR="009F5798" w:rsidRPr="00E3765B">
        <w:t>he corpus</w:t>
      </w:r>
      <w:r w:rsidR="00A875E6" w:rsidRPr="00E3765B">
        <w:t xml:space="preserve"> for this project</w:t>
      </w:r>
      <w:r w:rsidR="009F5798" w:rsidRPr="00E3765B">
        <w:t xml:space="preserve"> was created reading </w:t>
      </w:r>
      <w:r w:rsidR="002920E2" w:rsidRPr="00E3765B">
        <w:t xml:space="preserve">the </w:t>
      </w:r>
      <w:proofErr w:type="spellStart"/>
      <w:r w:rsidR="002920E2" w:rsidRPr="00E3765B">
        <w:t>Subclonal</w:t>
      </w:r>
      <w:proofErr w:type="spellEnd"/>
      <w:r w:rsidR="002920E2" w:rsidRPr="00E3765B">
        <w:t xml:space="preserve"> Structure files resulted from phase one</w:t>
      </w:r>
      <w:r w:rsidR="009F5798" w:rsidRPr="00E3765B">
        <w:t xml:space="preserve"> and extracting the CFF value</w:t>
      </w:r>
      <w:r w:rsidR="002920E2" w:rsidRPr="00E3765B">
        <w:t>s</w:t>
      </w:r>
      <w:r w:rsidR="009F5798" w:rsidRPr="00E3765B">
        <w:t xml:space="preserve"> from </w:t>
      </w:r>
      <w:r w:rsidR="002920E2" w:rsidRPr="00E3765B">
        <w:t>every file</w:t>
      </w:r>
      <w:r w:rsidR="003E5DD0" w:rsidRPr="00E3765B">
        <w:t xml:space="preserve"> (represented as “proportion”)</w:t>
      </w:r>
      <w:r w:rsidR="002853C4" w:rsidRPr="00E3765B">
        <w:t>, then these CCF values were inserted into an array</w:t>
      </w:r>
      <w:r w:rsidR="006007A6" w:rsidRPr="00E3765B">
        <w:t xml:space="preserve"> and sent to the LDA tool for topic extraction. </w:t>
      </w:r>
    </w:p>
    <w:p w14:paraId="39B044A1" w14:textId="17F09580" w:rsidR="007007BD" w:rsidRPr="00E3765B" w:rsidRDefault="007007BD" w:rsidP="008854B9">
      <w:r w:rsidRPr="00E3765B">
        <w:rPr>
          <w:noProof/>
        </w:rPr>
        <w:drawing>
          <wp:anchor distT="0" distB="0" distL="114300" distR="114300" simplePos="0" relativeHeight="251658240" behindDoc="0" locked="0" layoutInCell="1" allowOverlap="1" wp14:anchorId="11FEBC0C" wp14:editId="6127CCAD">
            <wp:simplePos x="0" y="0"/>
            <wp:positionH relativeFrom="margin">
              <wp:align>left</wp:align>
            </wp:positionH>
            <wp:positionV relativeFrom="paragraph">
              <wp:posOffset>229870</wp:posOffset>
            </wp:positionV>
            <wp:extent cx="1941830" cy="4215765"/>
            <wp:effectExtent l="0" t="0" r="127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41830" cy="4215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8A0BC2" w14:textId="0AD7E81F" w:rsidR="002920E2" w:rsidRPr="00E3765B" w:rsidRDefault="002920E2" w:rsidP="008854B9"/>
    <w:p w14:paraId="6AF3B559" w14:textId="5D3A66AC" w:rsidR="008854B9" w:rsidRPr="00E3765B" w:rsidRDefault="008854B9" w:rsidP="005432C8">
      <w:pPr>
        <w:jc w:val="center"/>
      </w:pPr>
    </w:p>
    <w:p w14:paraId="1CB46431" w14:textId="06ECBABC" w:rsidR="000A135D" w:rsidRPr="00E3765B" w:rsidRDefault="005432C8" w:rsidP="008854B9">
      <w:pPr>
        <w:rPr>
          <w:i/>
        </w:rPr>
      </w:pPr>
      <w:r w:rsidRPr="00E3765B">
        <w:rPr>
          <w:i/>
          <w:u w:val="single"/>
        </w:rPr>
        <w:t xml:space="preserve">Figure </w:t>
      </w:r>
      <w:r w:rsidR="00F70183">
        <w:rPr>
          <w:i/>
          <w:u w:val="single"/>
        </w:rPr>
        <w:t>10</w:t>
      </w:r>
      <w:r w:rsidRPr="00E3765B">
        <w:rPr>
          <w:i/>
        </w:rPr>
        <w:t xml:space="preserve">: The workflow of the topic </w:t>
      </w:r>
      <w:r w:rsidRPr="00E3765B">
        <w:rPr>
          <w:i/>
          <w:noProof/>
        </w:rPr>
        <w:t>mode</w:t>
      </w:r>
      <w:r w:rsidR="00AF53EB" w:rsidRPr="00E3765B">
        <w:rPr>
          <w:i/>
          <w:noProof/>
        </w:rPr>
        <w:t>l</w:t>
      </w:r>
      <w:r w:rsidRPr="00E3765B">
        <w:rPr>
          <w:i/>
          <w:noProof/>
        </w:rPr>
        <w:t>ling</w:t>
      </w:r>
      <w:r w:rsidRPr="00E3765B">
        <w:rPr>
          <w:i/>
        </w:rPr>
        <w:t xml:space="preserve"> using Latent Dirichlet Allocation.</w:t>
      </w:r>
    </w:p>
    <w:p w14:paraId="7DDC2A3F" w14:textId="77777777" w:rsidR="005432C8" w:rsidRPr="00E3765B" w:rsidRDefault="005432C8" w:rsidP="00411542">
      <w:pPr>
        <w:spacing w:before="0"/>
        <w:jc w:val="left"/>
      </w:pPr>
    </w:p>
    <w:p w14:paraId="7BC7D50F" w14:textId="77777777" w:rsidR="005432C8" w:rsidRPr="00E3765B" w:rsidRDefault="005432C8" w:rsidP="00411542">
      <w:pPr>
        <w:spacing w:before="0"/>
        <w:jc w:val="left"/>
      </w:pPr>
    </w:p>
    <w:p w14:paraId="56173095" w14:textId="77777777" w:rsidR="005432C8" w:rsidRPr="00E3765B" w:rsidRDefault="005432C8" w:rsidP="00411542">
      <w:pPr>
        <w:spacing w:before="0"/>
        <w:jc w:val="left"/>
      </w:pPr>
    </w:p>
    <w:p w14:paraId="35B96B5D" w14:textId="77777777" w:rsidR="005432C8" w:rsidRPr="00E3765B" w:rsidRDefault="005432C8" w:rsidP="00411542">
      <w:pPr>
        <w:spacing w:before="0"/>
        <w:jc w:val="left"/>
      </w:pPr>
    </w:p>
    <w:p w14:paraId="5239171A" w14:textId="77777777" w:rsidR="005432C8" w:rsidRPr="00E3765B" w:rsidRDefault="005432C8" w:rsidP="00411542">
      <w:pPr>
        <w:spacing w:before="0"/>
        <w:jc w:val="left"/>
      </w:pPr>
    </w:p>
    <w:p w14:paraId="4C23FF5F" w14:textId="77777777" w:rsidR="005432C8" w:rsidRPr="00E3765B" w:rsidRDefault="005432C8" w:rsidP="00411542">
      <w:pPr>
        <w:spacing w:before="0"/>
        <w:jc w:val="left"/>
      </w:pPr>
    </w:p>
    <w:p w14:paraId="13FB178C" w14:textId="77777777" w:rsidR="005432C8" w:rsidRPr="00E3765B" w:rsidRDefault="005432C8" w:rsidP="00411542">
      <w:pPr>
        <w:spacing w:before="0"/>
        <w:jc w:val="left"/>
      </w:pPr>
    </w:p>
    <w:p w14:paraId="2DD44ABA" w14:textId="77777777" w:rsidR="005432C8" w:rsidRPr="00E3765B" w:rsidRDefault="005432C8" w:rsidP="00411542">
      <w:pPr>
        <w:spacing w:before="0"/>
        <w:jc w:val="left"/>
      </w:pPr>
    </w:p>
    <w:p w14:paraId="7068DFEB" w14:textId="77777777" w:rsidR="005432C8" w:rsidRPr="00E3765B" w:rsidRDefault="005432C8" w:rsidP="00411542">
      <w:pPr>
        <w:spacing w:before="0"/>
        <w:jc w:val="left"/>
      </w:pPr>
    </w:p>
    <w:p w14:paraId="314CC7DC" w14:textId="77777777" w:rsidR="005432C8" w:rsidRPr="00E3765B" w:rsidRDefault="005432C8" w:rsidP="00411542">
      <w:pPr>
        <w:spacing w:before="0"/>
        <w:jc w:val="left"/>
      </w:pPr>
    </w:p>
    <w:p w14:paraId="25222C5A" w14:textId="77777777" w:rsidR="005432C8" w:rsidRPr="00E3765B" w:rsidRDefault="005432C8" w:rsidP="00411542">
      <w:pPr>
        <w:spacing w:before="0"/>
        <w:jc w:val="left"/>
      </w:pPr>
    </w:p>
    <w:p w14:paraId="118AF1AC" w14:textId="77777777" w:rsidR="005432C8" w:rsidRPr="00E3765B" w:rsidRDefault="005432C8" w:rsidP="00411542">
      <w:pPr>
        <w:spacing w:before="0"/>
        <w:jc w:val="left"/>
      </w:pPr>
    </w:p>
    <w:p w14:paraId="560669F8" w14:textId="77777777" w:rsidR="005432C8" w:rsidRPr="00E3765B" w:rsidRDefault="005432C8" w:rsidP="00411542">
      <w:pPr>
        <w:spacing w:before="0"/>
        <w:jc w:val="left"/>
      </w:pPr>
    </w:p>
    <w:p w14:paraId="0A8E3A22" w14:textId="77777777" w:rsidR="005432C8" w:rsidRPr="00E3765B" w:rsidRDefault="005432C8" w:rsidP="00411542">
      <w:pPr>
        <w:spacing w:before="0"/>
        <w:jc w:val="left"/>
      </w:pPr>
    </w:p>
    <w:p w14:paraId="242EEC1B" w14:textId="77777777" w:rsidR="005432C8" w:rsidRPr="00E3765B" w:rsidRDefault="005432C8" w:rsidP="00411542">
      <w:pPr>
        <w:spacing w:before="0"/>
        <w:jc w:val="left"/>
      </w:pPr>
    </w:p>
    <w:p w14:paraId="0F551D47" w14:textId="77777777" w:rsidR="005432C8" w:rsidRPr="00E3765B" w:rsidRDefault="005432C8" w:rsidP="00411542">
      <w:pPr>
        <w:spacing w:before="0"/>
        <w:jc w:val="left"/>
      </w:pPr>
    </w:p>
    <w:p w14:paraId="6F47EB40" w14:textId="77777777" w:rsidR="005432C8" w:rsidRPr="00E3765B" w:rsidRDefault="005432C8" w:rsidP="00411542">
      <w:pPr>
        <w:spacing w:before="0"/>
        <w:jc w:val="left"/>
      </w:pPr>
    </w:p>
    <w:p w14:paraId="16CDF342" w14:textId="77777777" w:rsidR="005432C8" w:rsidRPr="00E3765B" w:rsidRDefault="005432C8" w:rsidP="00411542">
      <w:pPr>
        <w:spacing w:before="0"/>
        <w:jc w:val="left"/>
      </w:pPr>
    </w:p>
    <w:p w14:paraId="07389927" w14:textId="0A46ABDD" w:rsidR="00A21EC5" w:rsidRPr="00E3765B" w:rsidRDefault="000A135D" w:rsidP="00DC3A6C">
      <w:pPr>
        <w:spacing w:before="0"/>
      </w:pPr>
      <w:r w:rsidRPr="00E3765B">
        <w:t>In order to get the best results from the LDA tool</w:t>
      </w:r>
      <w:r w:rsidR="00A875E6" w:rsidRPr="00E3765B">
        <w:t xml:space="preserve"> utilized</w:t>
      </w:r>
      <w:r w:rsidRPr="00E3765B">
        <w:t xml:space="preserve">, </w:t>
      </w:r>
      <w:r w:rsidR="00A875E6" w:rsidRPr="00E3765B">
        <w:t>the</w:t>
      </w:r>
      <w:r w:rsidRPr="00E3765B">
        <w:t xml:space="preserve"> </w:t>
      </w:r>
      <w:proofErr w:type="spellStart"/>
      <w:r w:rsidRPr="00E3765B">
        <w:t>hyperparams</w:t>
      </w:r>
      <w:proofErr w:type="spellEnd"/>
      <w:r w:rsidRPr="00E3765B">
        <w:t xml:space="preserve"> </w:t>
      </w:r>
      <w:r w:rsidR="00A875E6" w:rsidRPr="00E3765B">
        <w:t xml:space="preserve">used </w:t>
      </w:r>
      <w:r w:rsidRPr="00E3765B">
        <w:t>were decided after doing</w:t>
      </w:r>
      <w:r w:rsidR="00A875E6" w:rsidRPr="00E3765B">
        <w:t xml:space="preserve"> an</w:t>
      </w:r>
      <w:r w:rsidRPr="00E3765B">
        <w:t xml:space="preserve"> analysis with a different tool. This tool is </w:t>
      </w:r>
      <w:proofErr w:type="spellStart"/>
      <w:r w:rsidRPr="00E3765B">
        <w:rPr>
          <w:i/>
        </w:rPr>
        <w:t>GridSearchCV</w:t>
      </w:r>
      <w:proofErr w:type="spellEnd"/>
      <w:r w:rsidR="00A875E6" w:rsidRPr="00E3765B">
        <w:rPr>
          <w:i/>
        </w:rPr>
        <w:t xml:space="preserve"> </w:t>
      </w:r>
      <w:r w:rsidR="00A875E6" w:rsidRPr="00E3765B">
        <w:t>[</w:t>
      </w:r>
      <w:r w:rsidR="00435803" w:rsidRPr="00E3765B">
        <w:t>17</w:t>
      </w:r>
      <w:r w:rsidR="00A875E6" w:rsidRPr="00E3765B">
        <w:t>]</w:t>
      </w:r>
      <w:r w:rsidRPr="00E3765B">
        <w:t xml:space="preserve">, which it’s also from </w:t>
      </w:r>
      <w:proofErr w:type="spellStart"/>
      <w:r w:rsidRPr="00E3765B">
        <w:t>Scikit</w:t>
      </w:r>
      <w:proofErr w:type="spellEnd"/>
      <w:r w:rsidRPr="00E3765B">
        <w:t xml:space="preserve">-learn, and it helps to look for the best </w:t>
      </w:r>
      <w:proofErr w:type="spellStart"/>
      <w:r w:rsidRPr="00E3765B">
        <w:t>hyperparams</w:t>
      </w:r>
      <w:proofErr w:type="spellEnd"/>
      <w:r w:rsidRPr="00E3765B">
        <w:t xml:space="preserve"> for certain model (in this </w:t>
      </w:r>
      <w:r w:rsidRPr="00E3765B">
        <w:rPr>
          <w:noProof/>
        </w:rPr>
        <w:t>case,</w:t>
      </w:r>
      <w:r w:rsidRPr="00E3765B">
        <w:t xml:space="preserve"> LDA model)</w:t>
      </w:r>
      <w:r w:rsidR="00A875E6" w:rsidRPr="00E3765B">
        <w:t xml:space="preserve"> using </w:t>
      </w:r>
      <w:r w:rsidR="00A875E6" w:rsidRPr="00E3765B">
        <w:rPr>
          <w:noProof/>
        </w:rPr>
        <w:t>cross</w:t>
      </w:r>
      <w:r w:rsidR="00AF53EB" w:rsidRPr="00E3765B">
        <w:rPr>
          <w:noProof/>
        </w:rPr>
        <w:t>-</w:t>
      </w:r>
      <w:r w:rsidR="00A875E6" w:rsidRPr="00E3765B">
        <w:rPr>
          <w:noProof/>
        </w:rPr>
        <w:t>validation</w:t>
      </w:r>
      <w:r w:rsidRPr="00E3765B">
        <w:t xml:space="preserve">. This </w:t>
      </w:r>
      <w:r w:rsidR="00A875E6" w:rsidRPr="00E3765B">
        <w:t xml:space="preserve">tool </w:t>
      </w:r>
      <w:r w:rsidRPr="00E3765B">
        <w:t xml:space="preserve">takes the log-likelihood (score) and the perplexity obtained from the results to analyse the best set of </w:t>
      </w:r>
      <w:proofErr w:type="spellStart"/>
      <w:r w:rsidRPr="00E3765B">
        <w:t>hyperparams</w:t>
      </w:r>
      <w:proofErr w:type="spellEnd"/>
      <w:r w:rsidRPr="00E3765B">
        <w:t>.</w:t>
      </w:r>
    </w:p>
    <w:p w14:paraId="34751184" w14:textId="0A2DC19C" w:rsidR="002341C1" w:rsidRPr="00E3765B" w:rsidRDefault="002341C1" w:rsidP="00DC3A6C">
      <w:pPr>
        <w:spacing w:before="0"/>
      </w:pPr>
    </w:p>
    <w:p w14:paraId="18692A2F" w14:textId="53BDB797" w:rsidR="002341C1" w:rsidRPr="00E3765B" w:rsidRDefault="001A539F" w:rsidP="00DC3A6C">
      <w:pPr>
        <w:spacing w:before="0"/>
      </w:pPr>
      <w:r w:rsidRPr="00E3765B">
        <w:t xml:space="preserve">In this project what we tried to achieve was high likelihood and low perplexity. In the case of LDA, a </w:t>
      </w:r>
      <w:r w:rsidR="002C48BB" w:rsidRPr="00E3765B">
        <w:t>lower perplexity score indicates better performance. Hence, with a test set of M documents, the perplexity would be:</w:t>
      </w:r>
    </w:p>
    <w:p w14:paraId="49AED9B4" w14:textId="77777777" w:rsidR="002C48BB" w:rsidRPr="00E3765B" w:rsidRDefault="002C48BB" w:rsidP="00DC3A6C">
      <w:pPr>
        <w:spacing w:before="0"/>
      </w:pPr>
    </w:p>
    <w:p w14:paraId="071B0339" w14:textId="21356463" w:rsidR="002C48BB" w:rsidRPr="00E3765B" w:rsidRDefault="002C48BB" w:rsidP="002C48BB">
      <w:pPr>
        <w:spacing w:before="0"/>
        <w:jc w:val="center"/>
      </w:pPr>
      <m:oMath>
        <m:r>
          <w:rPr>
            <w:rFonts w:ascii="Cambria Math" w:hAnsi="Cambria Math"/>
          </w:rPr>
          <m:t>perplexity</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test</m:t>
                </m:r>
              </m:sub>
            </m:sSub>
          </m:e>
        </m:d>
        <m:r>
          <w:rPr>
            <w:rFonts w:ascii="Cambria Math" w:hAnsi="Cambria Math"/>
          </w:rPr>
          <m:t>=</m:t>
        </m:r>
        <m:r>
          <m:rPr>
            <m:nor/>
          </m:rPr>
          <w:rPr>
            <w:rFonts w:ascii="Cambria Math" w:hAnsi="Cambria Math"/>
          </w:rPr>
          <m:t>exp</m:t>
        </m:r>
        <m:d>
          <m:dPr>
            <m:begChr m:val="{"/>
            <m:endChr m:val="}"/>
            <m:ctrlPr>
              <w:rPr>
                <w:rFonts w:ascii="Cambria Math" w:hAnsi="Cambria Math"/>
                <w:i/>
              </w:rPr>
            </m:ctrlPr>
          </m:dPr>
          <m:e>
            <m:r>
              <w:rPr>
                <w:rFonts w:ascii="Cambria Math" w:hAnsi="Cambria Math"/>
              </w:rPr>
              <m:t>-</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d=1</m:t>
                    </m:r>
                  </m:sub>
                  <m:sup>
                    <m:r>
                      <w:rPr>
                        <w:rFonts w:ascii="Cambria Math" w:hAnsi="Cambria Math"/>
                      </w:rPr>
                      <m:t>M</m:t>
                    </m:r>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sSub>
                          <m:sSubPr>
                            <m:ctrlPr>
                              <w:rPr>
                                <w:rFonts w:ascii="Cambria Math" w:hAnsi="Cambria Math"/>
                              </w:rPr>
                            </m:ctrlPr>
                          </m:sSubPr>
                          <m:e>
                            <m:r>
                              <m:rPr>
                                <m:nor/>
                              </m:rPr>
                              <w:rPr>
                                <w:rFonts w:ascii="Cambria Math" w:hAnsi="Cambria Math"/>
                              </w:rPr>
                              <m:t>w</m:t>
                            </m:r>
                          </m:e>
                          <m:sub>
                            <m:r>
                              <w:rPr>
                                <w:rFonts w:ascii="Cambria Math" w:hAnsi="Cambria Math"/>
                              </w:rPr>
                              <m:t>d</m:t>
                            </m:r>
                          </m:sub>
                        </m:sSub>
                        <m:r>
                          <w:rPr>
                            <w:rFonts w:ascii="Cambria Math" w:hAnsi="Cambria Math"/>
                          </w:rPr>
                          <m:t>)</m:t>
                        </m:r>
                      </m:e>
                    </m:func>
                  </m:e>
                </m:nary>
              </m:num>
              <m:den>
                <m:nary>
                  <m:naryPr>
                    <m:chr m:val="∑"/>
                    <m:limLoc m:val="subSup"/>
                    <m:ctrlPr>
                      <w:rPr>
                        <w:rFonts w:ascii="Cambria Math" w:hAnsi="Cambria Math"/>
                        <w:i/>
                      </w:rPr>
                    </m:ctrlPr>
                  </m:naryPr>
                  <m:sub>
                    <m:r>
                      <w:rPr>
                        <w:rFonts w:ascii="Cambria Math" w:hAnsi="Cambria Math"/>
                      </w:rPr>
                      <m:t>d=1</m:t>
                    </m:r>
                  </m:sub>
                  <m:sup>
                    <m:r>
                      <w:rPr>
                        <w:rFonts w:ascii="Cambria Math" w:hAnsi="Cambria Math"/>
                      </w:rPr>
                      <m:t>M</m:t>
                    </m:r>
                  </m:sup>
                  <m:e>
                    <m:sSub>
                      <m:sSubPr>
                        <m:ctrlPr>
                          <w:rPr>
                            <w:rFonts w:ascii="Cambria Math" w:hAnsi="Cambria Math"/>
                            <w:i/>
                          </w:rPr>
                        </m:ctrlPr>
                      </m:sSubPr>
                      <m:e>
                        <m:r>
                          <w:rPr>
                            <w:rFonts w:ascii="Cambria Math" w:hAnsi="Cambria Math"/>
                          </w:rPr>
                          <m:t>N</m:t>
                        </m:r>
                      </m:e>
                      <m:sub>
                        <m:r>
                          <w:rPr>
                            <w:rFonts w:ascii="Cambria Math" w:hAnsi="Cambria Math"/>
                          </w:rPr>
                          <m:t>d</m:t>
                        </m:r>
                      </m:sub>
                    </m:sSub>
                  </m:e>
                </m:nary>
              </m:den>
            </m:f>
          </m:e>
        </m:d>
      </m:oMath>
      <w:r w:rsidRPr="00E3765B">
        <w:t>.</w:t>
      </w:r>
    </w:p>
    <w:p w14:paraId="1858EAC8" w14:textId="12476647" w:rsidR="004227B2" w:rsidRPr="00E3765B" w:rsidRDefault="004227B2" w:rsidP="003E5DD0">
      <w:pPr>
        <w:spacing w:before="120"/>
        <w:jc w:val="center"/>
        <w:rPr>
          <w:i/>
        </w:rPr>
      </w:pPr>
      <w:r w:rsidRPr="00E3765B">
        <w:rPr>
          <w:i/>
          <w:u w:val="single"/>
        </w:rPr>
        <w:t xml:space="preserve">Formula </w:t>
      </w:r>
      <w:r w:rsidR="00072330">
        <w:rPr>
          <w:i/>
          <w:u w:val="single"/>
        </w:rPr>
        <w:t>5</w:t>
      </w:r>
      <w:r w:rsidRPr="00E3765B">
        <w:rPr>
          <w:i/>
        </w:rPr>
        <w:t xml:space="preserve">: Perplexity for </w:t>
      </w:r>
      <w:r w:rsidR="00AF53EB" w:rsidRPr="00E3765B">
        <w:rPr>
          <w:i/>
        </w:rPr>
        <w:t xml:space="preserve">a </w:t>
      </w:r>
      <w:r w:rsidRPr="00E3765B">
        <w:rPr>
          <w:i/>
          <w:noProof/>
        </w:rPr>
        <w:t>test</w:t>
      </w:r>
      <w:r w:rsidRPr="00E3765B">
        <w:rPr>
          <w:i/>
        </w:rPr>
        <w:t xml:space="preserve"> set of M documents</w:t>
      </w:r>
      <w:r w:rsidR="003E5DD0" w:rsidRPr="00E3765B">
        <w:rPr>
          <w:i/>
        </w:rPr>
        <w:t xml:space="preserve"> [</w:t>
      </w:r>
      <w:r w:rsidR="00F00B27" w:rsidRPr="00E3765B">
        <w:rPr>
          <w:i/>
        </w:rPr>
        <w:t>5</w:t>
      </w:r>
      <w:r w:rsidR="003E5DD0" w:rsidRPr="00E3765B">
        <w:rPr>
          <w:i/>
        </w:rPr>
        <w:t>].</w:t>
      </w:r>
    </w:p>
    <w:p w14:paraId="5BFB7747" w14:textId="53E2B6C4" w:rsidR="002C48BB" w:rsidRPr="00E3765B" w:rsidRDefault="002C48BB" w:rsidP="00DC3A6C">
      <w:pPr>
        <w:spacing w:before="0"/>
      </w:pPr>
    </w:p>
    <w:p w14:paraId="3B8A5804" w14:textId="0DA8E89B" w:rsidR="002C48BB" w:rsidRPr="00E3765B" w:rsidRDefault="00594D6D" w:rsidP="00DC3A6C">
      <w:pPr>
        <w:spacing w:before="0"/>
      </w:pPr>
      <w:r w:rsidRPr="00E3765B">
        <w:t>As for the log likelihood</w:t>
      </w:r>
      <w:r w:rsidR="004227B2" w:rsidRPr="00E3765B">
        <w:t>, it can also be expressed with:</w:t>
      </w:r>
    </w:p>
    <w:p w14:paraId="2596B1F2" w14:textId="77777777" w:rsidR="004227B2" w:rsidRPr="00E3765B" w:rsidRDefault="004227B2" w:rsidP="004227B2">
      <w:pPr>
        <w:spacing w:before="0"/>
        <w:jc w:val="center"/>
      </w:pPr>
    </w:p>
    <w:p w14:paraId="56B0F31A" w14:textId="1224B73F" w:rsidR="004227B2" w:rsidRPr="00E3765B" w:rsidRDefault="004227B2" w:rsidP="004227B2">
      <w:pPr>
        <w:spacing w:before="0"/>
        <w:jc w:val="center"/>
      </w:pPr>
      <m:oMath>
        <m:r>
          <m:rPr>
            <m:nor/>
          </m:rPr>
          <w:rPr>
            <w:rFonts w:ascii="Cambria Math" w:hAnsi="Cambria Math"/>
          </w:rPr>
          <m:t>log</m:t>
        </m:r>
        <m:r>
          <w:rPr>
            <w:rFonts w:ascii="Cambria Math" w:hAnsi="Cambria Math"/>
          </w:rPr>
          <m:t xml:space="preserve"> p</m:t>
        </m:r>
        <m:d>
          <m:dPr>
            <m:ctrlPr>
              <w:rPr>
                <w:rFonts w:ascii="Cambria Math" w:hAnsi="Cambria Math"/>
                <w:i/>
              </w:rPr>
            </m:ctrlPr>
          </m:dPr>
          <m:e>
            <m:r>
              <m:rPr>
                <m:nor/>
              </m:rPr>
              <w:rPr>
                <w:rFonts w:ascii="Cambria Math" w:hAnsi="Cambria Math"/>
              </w:rPr>
              <m:t xml:space="preserve">w </m:t>
            </m:r>
          </m:e>
          <m:e>
            <m:r>
              <w:rPr>
                <w:rFonts w:ascii="Cambria Math" w:hAnsi="Cambria Math"/>
              </w:rPr>
              <m:t xml:space="preserve"> α, β</m:t>
            </m:r>
          </m:e>
        </m:d>
        <m: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q</m:t>
            </m:r>
          </m:sub>
        </m:sSub>
        <m:d>
          <m:dPr>
            <m:begChr m:val="["/>
            <m:endChr m:val="]"/>
            <m:ctrlPr>
              <w:rPr>
                <w:rFonts w:ascii="Cambria Math" w:hAnsi="Cambria Math"/>
                <w:i/>
              </w:rPr>
            </m:ctrlPr>
          </m:dPr>
          <m:e>
            <m:r>
              <m:rPr>
                <m:nor/>
              </m:rPr>
              <w:rPr>
                <w:rFonts w:ascii="Cambria Math" w:hAnsi="Cambria Math"/>
              </w:rPr>
              <m:t>log</m:t>
            </m:r>
            <m:r>
              <w:rPr>
                <w:rFonts w:ascii="Cambria Math" w:hAnsi="Cambria Math"/>
              </w:rPr>
              <m:t xml:space="preserve"> p</m:t>
            </m:r>
            <m:d>
              <m:dPr>
                <m:ctrlPr>
                  <w:rPr>
                    <w:rFonts w:ascii="Cambria Math" w:hAnsi="Cambria Math"/>
                    <w:i/>
                  </w:rPr>
                </m:ctrlPr>
              </m:dPr>
              <m:e>
                <m:r>
                  <w:rPr>
                    <w:rFonts w:ascii="Cambria Math" w:hAnsi="Cambria Math"/>
                  </w:rPr>
                  <m:t xml:space="preserve">θ, </m:t>
                </m:r>
                <m:r>
                  <m:rPr>
                    <m:nor/>
                  </m:rPr>
                  <w:rPr>
                    <w:rFonts w:ascii="Cambria Math" w:hAnsi="Cambria Math"/>
                  </w:rPr>
                  <m:t xml:space="preserve">z, w | </m:t>
                </m:r>
                <m:r>
                  <w:rPr>
                    <w:rFonts w:ascii="Cambria Math" w:hAnsi="Cambria Math"/>
                  </w:rPr>
                  <m:t>α, β</m:t>
                </m:r>
              </m:e>
            </m:d>
          </m:e>
        </m:d>
        <m: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q</m:t>
            </m:r>
          </m:sub>
        </m:sSub>
        <m:d>
          <m:dPr>
            <m:begChr m:val="["/>
            <m:endChr m:val="]"/>
            <m:ctrlPr>
              <w:rPr>
                <w:rFonts w:ascii="Cambria Math" w:hAnsi="Cambria Math"/>
                <w:i/>
              </w:rPr>
            </m:ctrlPr>
          </m:dPr>
          <m:e>
            <m:r>
              <m:rPr>
                <m:nor/>
              </m:rPr>
              <w:rPr>
                <w:rFonts w:ascii="Cambria Math" w:hAnsi="Cambria Math"/>
              </w:rPr>
              <m:t>log</m:t>
            </m:r>
            <m:r>
              <w:rPr>
                <w:rFonts w:ascii="Cambria Math" w:hAnsi="Cambria Math"/>
              </w:rPr>
              <m:t xml:space="preserve"> q</m:t>
            </m:r>
            <m:d>
              <m:dPr>
                <m:ctrlPr>
                  <w:rPr>
                    <w:rFonts w:ascii="Cambria Math" w:hAnsi="Cambria Math"/>
                    <w:i/>
                  </w:rPr>
                </m:ctrlPr>
              </m:dPr>
              <m:e>
                <m:r>
                  <w:rPr>
                    <w:rFonts w:ascii="Cambria Math" w:hAnsi="Cambria Math"/>
                  </w:rPr>
                  <m:t xml:space="preserve">θ, </m:t>
                </m:r>
                <m:r>
                  <m:rPr>
                    <m:nor/>
                  </m:rPr>
                  <w:rPr>
                    <w:rFonts w:ascii="Cambria Math" w:hAnsi="Cambria Math"/>
                  </w:rPr>
                  <m:t>z</m:t>
                </m:r>
              </m:e>
            </m:d>
          </m:e>
        </m:d>
      </m:oMath>
      <w:r w:rsidRPr="00E3765B">
        <w:t>.</w:t>
      </w:r>
    </w:p>
    <w:p w14:paraId="70D6ADEB" w14:textId="156E2782" w:rsidR="004227B2" w:rsidRPr="00E3765B" w:rsidRDefault="004227B2" w:rsidP="003E5DD0">
      <w:pPr>
        <w:spacing w:before="120"/>
        <w:jc w:val="center"/>
        <w:rPr>
          <w:i/>
        </w:rPr>
      </w:pPr>
      <w:r w:rsidRPr="00E3765B">
        <w:rPr>
          <w:i/>
          <w:u w:val="single"/>
        </w:rPr>
        <w:t xml:space="preserve">Formula </w:t>
      </w:r>
      <w:r w:rsidR="00072330">
        <w:rPr>
          <w:i/>
          <w:u w:val="single"/>
        </w:rPr>
        <w:t>6</w:t>
      </w:r>
      <w:r w:rsidRPr="00E3765B">
        <w:t xml:space="preserve">: </w:t>
      </w:r>
      <w:r w:rsidRPr="00E3765B">
        <w:rPr>
          <w:i/>
        </w:rPr>
        <w:t>Likelihood of a document [</w:t>
      </w:r>
      <w:r w:rsidR="00F00B27" w:rsidRPr="00E3765B">
        <w:rPr>
          <w:i/>
        </w:rPr>
        <w:t>5</w:t>
      </w:r>
      <w:r w:rsidRPr="00E3765B">
        <w:rPr>
          <w:i/>
        </w:rPr>
        <w:t>]</w:t>
      </w:r>
      <w:r w:rsidR="003E5DD0" w:rsidRPr="00E3765B">
        <w:rPr>
          <w:i/>
        </w:rPr>
        <w:t>.</w:t>
      </w:r>
    </w:p>
    <w:p w14:paraId="14DEA94C" w14:textId="02C38946" w:rsidR="004227B2" w:rsidRPr="00E3765B" w:rsidRDefault="004227B2" w:rsidP="00DC3A6C">
      <w:pPr>
        <w:spacing w:before="0"/>
      </w:pPr>
    </w:p>
    <w:p w14:paraId="2275E2E0" w14:textId="5C738FDB" w:rsidR="00646633" w:rsidRPr="00E3765B" w:rsidRDefault="001A539F" w:rsidP="00DC3A6C">
      <w:pPr>
        <w:spacing w:before="0"/>
      </w:pPr>
      <w:r w:rsidRPr="00E3765B">
        <w:t>Nevertheless</w:t>
      </w:r>
      <w:r w:rsidR="00646633" w:rsidRPr="00E3765B">
        <w:t>, when searching for the best perplexity and log likelihood, it was better to rely on a tool that could help us to achieve these values</w:t>
      </w:r>
      <w:r w:rsidRPr="00E3765B">
        <w:t xml:space="preserve"> without going deeper into working with many calculations</w:t>
      </w:r>
      <w:r w:rsidR="00646633" w:rsidRPr="00E3765B">
        <w:t>.</w:t>
      </w:r>
      <w:r w:rsidR="007402A5" w:rsidRPr="00E3765B">
        <w:t xml:space="preserve"> Thus, making </w:t>
      </w:r>
      <w:proofErr w:type="spellStart"/>
      <w:r w:rsidR="007402A5" w:rsidRPr="00E3765B">
        <w:rPr>
          <w:i/>
        </w:rPr>
        <w:t>GridSearchCV</w:t>
      </w:r>
      <w:proofErr w:type="spellEnd"/>
      <w:r w:rsidR="007402A5" w:rsidRPr="00E3765B">
        <w:t xml:space="preserve"> a powerful tool for us.</w:t>
      </w:r>
    </w:p>
    <w:p w14:paraId="5862BC38" w14:textId="16C3E0AB" w:rsidR="00712C01" w:rsidRPr="00E3765B" w:rsidRDefault="00712C01" w:rsidP="00DC3A6C">
      <w:pPr>
        <w:spacing w:before="0"/>
      </w:pPr>
    </w:p>
    <w:p w14:paraId="738EB9AA" w14:textId="6B2A5496" w:rsidR="002375AD" w:rsidRPr="00E3765B" w:rsidRDefault="002375AD" w:rsidP="00DC3A6C">
      <w:pPr>
        <w:spacing w:before="0"/>
      </w:pPr>
      <w:r w:rsidRPr="00E3765B">
        <w:t xml:space="preserve">In the following graph can be seen that picking </w:t>
      </w:r>
      <w:r w:rsidR="00694CF9" w:rsidRPr="00E3765B">
        <w:t>an</w:t>
      </w:r>
      <w:r w:rsidRPr="00E3765B">
        <w:t xml:space="preserve"> LDA model with </w:t>
      </w:r>
      <w:r w:rsidR="00C06147" w:rsidRPr="00E3765B">
        <w:t>nine</w:t>
      </w:r>
      <w:r w:rsidRPr="00E3765B">
        <w:t xml:space="preserve"> topics</w:t>
      </w:r>
      <w:r w:rsidR="0083674F" w:rsidRPr="00E3765B">
        <w:t xml:space="preserve">, </w:t>
      </w:r>
      <w:r w:rsidRPr="00E3765B">
        <w:t>a learning decay of 0.9</w:t>
      </w:r>
      <w:r w:rsidR="005D74E9" w:rsidRPr="00E3765B">
        <w:t xml:space="preserve">, </w:t>
      </w:r>
      <w:proofErr w:type="gramStart"/>
      <w:r w:rsidR="0024203D" w:rsidRPr="00E3765B">
        <w:t>a number of</w:t>
      </w:r>
      <w:proofErr w:type="gramEnd"/>
      <w:r w:rsidR="0024203D" w:rsidRPr="00E3765B">
        <w:t xml:space="preserve"> </w:t>
      </w:r>
      <w:r w:rsidR="00881961" w:rsidRPr="00E3765B">
        <w:t>six</w:t>
      </w:r>
      <w:r w:rsidR="00C06147" w:rsidRPr="00E3765B">
        <w:t xml:space="preserve"> maximum iterations</w:t>
      </w:r>
      <w:r w:rsidR="005D74E9" w:rsidRPr="00E3765B">
        <w:t xml:space="preserve"> and with a random </w:t>
      </w:r>
      <w:r w:rsidR="003C69C5" w:rsidRPr="00E3765B">
        <w:t>state</w:t>
      </w:r>
      <w:r w:rsidR="005D74E9" w:rsidRPr="00E3765B">
        <w:t xml:space="preserve"> of 2018</w:t>
      </w:r>
      <w:r w:rsidR="0024203D" w:rsidRPr="00E3765B">
        <w:t xml:space="preserve"> </w:t>
      </w:r>
      <w:r w:rsidRPr="00E3765B">
        <w:t>is better for this dataset.</w:t>
      </w:r>
    </w:p>
    <w:p w14:paraId="27C6D972" w14:textId="73F6FB6E" w:rsidR="00712C01" w:rsidRPr="00E3765B" w:rsidRDefault="002375AD" w:rsidP="002375AD">
      <w:pPr>
        <w:spacing w:before="0"/>
        <w:jc w:val="center"/>
      </w:pPr>
      <w:r w:rsidRPr="00E3765B">
        <w:rPr>
          <w:noProof/>
        </w:rPr>
        <w:drawing>
          <wp:inline distT="0" distB="0" distL="0" distR="0" wp14:anchorId="0C42017E" wp14:editId="1B065503">
            <wp:extent cx="4702658" cy="3135106"/>
            <wp:effectExtent l="0" t="0" r="317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oosingOptimalLDAmodel.png"/>
                    <pic:cNvPicPr/>
                  </pic:nvPicPr>
                  <pic:blipFill>
                    <a:blip r:embed="rId27"/>
                    <a:stretch>
                      <a:fillRect/>
                    </a:stretch>
                  </pic:blipFill>
                  <pic:spPr>
                    <a:xfrm>
                      <a:off x="0" y="0"/>
                      <a:ext cx="4702658" cy="3135106"/>
                    </a:xfrm>
                    <a:prstGeom prst="rect">
                      <a:avLst/>
                    </a:prstGeom>
                  </pic:spPr>
                </pic:pic>
              </a:graphicData>
            </a:graphic>
          </wp:inline>
        </w:drawing>
      </w:r>
    </w:p>
    <w:p w14:paraId="65189BF3" w14:textId="0506D4A2" w:rsidR="002375AD" w:rsidRPr="00E3765B" w:rsidRDefault="002375AD" w:rsidP="00C623E4">
      <w:pPr>
        <w:spacing w:before="120"/>
        <w:jc w:val="center"/>
      </w:pPr>
      <w:r w:rsidRPr="00E3765B">
        <w:rPr>
          <w:i/>
          <w:u w:val="single"/>
        </w:rPr>
        <w:t xml:space="preserve">Figure </w:t>
      </w:r>
      <w:r w:rsidR="00F70183">
        <w:rPr>
          <w:i/>
          <w:u w:val="single"/>
        </w:rPr>
        <w:t>11</w:t>
      </w:r>
      <w:r w:rsidRPr="00E3765B">
        <w:t xml:space="preserve">: </w:t>
      </w:r>
      <w:r w:rsidRPr="00E3765B">
        <w:rPr>
          <w:i/>
        </w:rPr>
        <w:t xml:space="preserve">Choosing the Optimal LDA model using </w:t>
      </w:r>
      <w:r w:rsidRPr="00E3765B">
        <w:rPr>
          <w:i/>
          <w:noProof/>
        </w:rPr>
        <w:t>log</w:t>
      </w:r>
      <w:r w:rsidR="00AF53EB" w:rsidRPr="00E3765B">
        <w:rPr>
          <w:i/>
          <w:noProof/>
        </w:rPr>
        <w:t>-</w:t>
      </w:r>
      <w:r w:rsidRPr="00E3765B">
        <w:rPr>
          <w:i/>
          <w:noProof/>
        </w:rPr>
        <w:t>likelihood</w:t>
      </w:r>
      <w:r w:rsidRPr="00E3765B">
        <w:rPr>
          <w:i/>
        </w:rPr>
        <w:t xml:space="preserve"> score</w:t>
      </w:r>
      <w:r w:rsidRPr="00E3765B">
        <w:t>.</w:t>
      </w:r>
    </w:p>
    <w:p w14:paraId="7FDFB78D" w14:textId="02D4ADAF" w:rsidR="0062053D" w:rsidRPr="00E3765B" w:rsidRDefault="00C60EC7" w:rsidP="00B831E4">
      <w:r w:rsidRPr="00E3765B">
        <w:t>The following graph show</w:t>
      </w:r>
      <w:r w:rsidR="00C06147" w:rsidRPr="00E3765B">
        <w:t>s</w:t>
      </w:r>
      <w:r w:rsidRPr="00E3765B">
        <w:t xml:space="preserve"> the results of using the optimal set of </w:t>
      </w:r>
      <w:proofErr w:type="spellStart"/>
      <w:r w:rsidRPr="00E3765B">
        <w:t>hyperparams</w:t>
      </w:r>
      <w:proofErr w:type="spellEnd"/>
      <w:r w:rsidRPr="00E3765B">
        <w:t xml:space="preserve"> </w:t>
      </w:r>
      <w:r w:rsidR="00C06147" w:rsidRPr="00E3765B">
        <w:t>in five of the CCF bands</w:t>
      </w:r>
      <w:r w:rsidRPr="00E3765B">
        <w:t>:</w:t>
      </w:r>
    </w:p>
    <w:p w14:paraId="1F47E913" w14:textId="7EFDB5F8" w:rsidR="0062053D" w:rsidRPr="00E3765B" w:rsidRDefault="00C60EC7" w:rsidP="00B831E4">
      <w:r w:rsidRPr="00E3765B">
        <w:rPr>
          <w:noProof/>
        </w:rPr>
        <w:lastRenderedPageBreak/>
        <w:drawing>
          <wp:inline distT="0" distB="0" distL="0" distR="0" wp14:anchorId="492C680F" wp14:editId="7C80581B">
            <wp:extent cx="5217793" cy="3478529"/>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picDistributions.png"/>
                    <pic:cNvPicPr/>
                  </pic:nvPicPr>
                  <pic:blipFill>
                    <a:blip r:embed="rId28"/>
                    <a:stretch>
                      <a:fillRect/>
                    </a:stretch>
                  </pic:blipFill>
                  <pic:spPr>
                    <a:xfrm>
                      <a:off x="0" y="0"/>
                      <a:ext cx="5217793" cy="3478529"/>
                    </a:xfrm>
                    <a:prstGeom prst="rect">
                      <a:avLst/>
                    </a:prstGeom>
                  </pic:spPr>
                </pic:pic>
              </a:graphicData>
            </a:graphic>
          </wp:inline>
        </w:drawing>
      </w:r>
    </w:p>
    <w:p w14:paraId="663AD5A4" w14:textId="72D81DF9" w:rsidR="00C60EC7" w:rsidRPr="00E3765B" w:rsidRDefault="00C60EC7" w:rsidP="00C60EC7">
      <w:pPr>
        <w:spacing w:before="120"/>
        <w:jc w:val="center"/>
        <w:rPr>
          <w:i/>
        </w:rPr>
      </w:pPr>
      <w:r w:rsidRPr="00E3765B">
        <w:rPr>
          <w:i/>
          <w:u w:val="single"/>
        </w:rPr>
        <w:t xml:space="preserve">Figure </w:t>
      </w:r>
      <w:r w:rsidR="00F70183">
        <w:rPr>
          <w:i/>
          <w:u w:val="single"/>
        </w:rPr>
        <w:t>12</w:t>
      </w:r>
      <w:r w:rsidRPr="00E3765B">
        <w:rPr>
          <w:i/>
        </w:rPr>
        <w:t>: Topics distributions for five CCF (cancer cell fraction) bans.</w:t>
      </w:r>
    </w:p>
    <w:p w14:paraId="10300B3C" w14:textId="77777777" w:rsidR="00B831E4" w:rsidRPr="00E3765B" w:rsidRDefault="00B831E4" w:rsidP="00B831E4"/>
    <w:p w14:paraId="572FB976" w14:textId="78B5DE80" w:rsidR="00411542" w:rsidRPr="00E3765B" w:rsidRDefault="005808E0" w:rsidP="005808E0">
      <w:pPr>
        <w:pStyle w:val="Heading2"/>
      </w:pPr>
      <w:bookmarkStart w:id="25" w:name="_Toc533098982"/>
      <w:commentRangeStart w:id="26"/>
      <w:r w:rsidRPr="00E3765B">
        <w:t>Pipeline</w:t>
      </w:r>
      <w:commentRangeEnd w:id="26"/>
      <w:r w:rsidR="00FF1FD4" w:rsidRPr="00E3765B">
        <w:rPr>
          <w:rStyle w:val="CommentReference"/>
          <w:rFonts w:eastAsiaTheme="minorEastAsia" w:cstheme="minorBidi"/>
          <w:b w:val="0"/>
          <w:bCs w:val="0"/>
        </w:rPr>
        <w:commentReference w:id="26"/>
      </w:r>
      <w:bookmarkEnd w:id="25"/>
    </w:p>
    <w:p w14:paraId="7425C0EB" w14:textId="6766F147" w:rsidR="005808E0" w:rsidRPr="00E3765B" w:rsidRDefault="005808E0">
      <w:pPr>
        <w:spacing w:before="0"/>
        <w:jc w:val="left"/>
      </w:pPr>
      <w:r w:rsidRPr="00E3765B">
        <w:br w:type="page"/>
      </w:r>
    </w:p>
    <w:p w14:paraId="37BE34EC" w14:textId="77777777" w:rsidR="00411542" w:rsidRPr="00E3765B" w:rsidRDefault="00664F97" w:rsidP="00411542">
      <w:pPr>
        <w:pStyle w:val="Heading1"/>
      </w:pPr>
      <w:bookmarkStart w:id="27" w:name="_Toc533098983"/>
      <w:r w:rsidRPr="00E3765B">
        <w:lastRenderedPageBreak/>
        <w:t>Evaluation</w:t>
      </w:r>
      <w:bookmarkEnd w:id="27"/>
    </w:p>
    <w:p w14:paraId="6896F771" w14:textId="013AF44C" w:rsidR="00682FDE" w:rsidRPr="00E3765B" w:rsidRDefault="006974D7" w:rsidP="00411542">
      <w:r w:rsidRPr="00E3765B">
        <w:t>During the first phase</w:t>
      </w:r>
      <w:r w:rsidR="00A46A43" w:rsidRPr="00E3765B">
        <w:t xml:space="preserve"> of this project</w:t>
      </w:r>
      <w:r w:rsidRPr="00E3765B">
        <w:t xml:space="preserve">, three tools were implemented to carry </w:t>
      </w:r>
      <w:r w:rsidR="00A01264" w:rsidRPr="00E3765B">
        <w:t>on</w:t>
      </w:r>
      <w:r w:rsidRPr="00E3765B">
        <w:t xml:space="preserve"> the analysis of 500 cancer samples. </w:t>
      </w:r>
      <w:r w:rsidR="009B7C9F" w:rsidRPr="00E3765B">
        <w:t xml:space="preserve">These cancer samples </w:t>
      </w:r>
      <w:r w:rsidR="009B7C9F" w:rsidRPr="00E3765B">
        <w:rPr>
          <w:noProof/>
        </w:rPr>
        <w:t>were</w:t>
      </w:r>
      <w:r w:rsidR="009B7C9F" w:rsidRPr="00E3765B">
        <w:t xml:space="preserve"> a mix of different files: VFC files, for mutation information; segments</w:t>
      </w:r>
      <w:r w:rsidR="00682FDE" w:rsidRPr="00E3765B">
        <w:t xml:space="preserve"> files</w:t>
      </w:r>
      <w:r w:rsidR="009B7C9F" w:rsidRPr="00E3765B">
        <w:t xml:space="preserve">, with a consensus style </w:t>
      </w:r>
      <w:r w:rsidR="009B7C9F" w:rsidRPr="00E3765B">
        <w:rPr>
          <w:noProof/>
        </w:rPr>
        <w:t>copy</w:t>
      </w:r>
      <w:r w:rsidR="008E6C0A" w:rsidRPr="00E3765B">
        <w:rPr>
          <w:noProof/>
        </w:rPr>
        <w:t xml:space="preserve"> </w:t>
      </w:r>
      <w:r w:rsidR="009B7C9F" w:rsidRPr="00E3765B">
        <w:rPr>
          <w:noProof/>
        </w:rPr>
        <w:t>number</w:t>
      </w:r>
      <w:r w:rsidR="009B7C9F" w:rsidRPr="00E3765B">
        <w:t xml:space="preserve"> profiles; and the BB files, containing the </w:t>
      </w:r>
      <w:r w:rsidR="00682FDE" w:rsidRPr="00E3765B">
        <w:t xml:space="preserve">BAF values (barrier-to-autointegration factor). </w:t>
      </w:r>
    </w:p>
    <w:p w14:paraId="0372B7BB" w14:textId="0210B93D" w:rsidR="006974D7" w:rsidRPr="00E3765B" w:rsidRDefault="00A46A43" w:rsidP="00411542">
      <w:r w:rsidRPr="00E3765B">
        <w:t>These</w:t>
      </w:r>
      <w:r w:rsidR="00682FDE" w:rsidRPr="00E3765B">
        <w:t xml:space="preserve"> three different tools had different data to be input, </w:t>
      </w:r>
      <w:r w:rsidR="00102F6C" w:rsidRPr="00E3765B">
        <w:t xml:space="preserve">which was </w:t>
      </w:r>
      <w:r w:rsidR="00682FDE" w:rsidRPr="00E3765B">
        <w:t xml:space="preserve">previously provided by the supervisor. Since each tool required a different dataset with different data, for each there was a </w:t>
      </w:r>
      <w:r w:rsidRPr="00E3765B">
        <w:t>pre-</w:t>
      </w:r>
      <w:r w:rsidR="00682FDE" w:rsidRPr="00E3765B">
        <w:t>process to get the data and create the dataset</w:t>
      </w:r>
      <w:r w:rsidRPr="00E3765B">
        <w:t xml:space="preserve"> (or datasets)</w:t>
      </w:r>
      <w:r w:rsidR="00682FDE" w:rsidRPr="00E3765B">
        <w:t xml:space="preserve"> needed. </w:t>
      </w:r>
    </w:p>
    <w:p w14:paraId="5C71EACF" w14:textId="15F8007B" w:rsidR="00682FDE" w:rsidRPr="00E3765B" w:rsidRDefault="00682FDE" w:rsidP="00411542">
      <w:r w:rsidRPr="00E3765B">
        <w:t xml:space="preserve">Further, after setting the necessary params on each tool, </w:t>
      </w:r>
      <w:r w:rsidRPr="00E3765B">
        <w:rPr>
          <w:noProof/>
        </w:rPr>
        <w:t>everyone</w:t>
      </w:r>
      <w:r w:rsidRPr="00E3765B">
        <w:t xml:space="preserve"> was ran obtaining the results required for the second phase. The necessary files for the second phase were the </w:t>
      </w:r>
      <w:proofErr w:type="spellStart"/>
      <w:r w:rsidRPr="00E3765B">
        <w:t>Subclonal</w:t>
      </w:r>
      <w:proofErr w:type="spellEnd"/>
      <w:r w:rsidRPr="00E3765B">
        <w:t xml:space="preserve"> Structures containing the clusters created and the CCF values needed for the topic extraction. These files were examined in order to extract the CCF values and</w:t>
      </w:r>
      <w:r w:rsidR="00A46A43" w:rsidRPr="00E3765B">
        <w:t xml:space="preserve"> then </w:t>
      </w:r>
      <w:r w:rsidR="00102F6C" w:rsidRPr="00E3765B">
        <w:t xml:space="preserve">create </w:t>
      </w:r>
      <w:r w:rsidRPr="00E3765B">
        <w:t xml:space="preserve">a dataset </w:t>
      </w:r>
      <w:r w:rsidR="00A46A43" w:rsidRPr="00E3765B">
        <w:t>to</w:t>
      </w:r>
      <w:r w:rsidRPr="00E3765B">
        <w:t xml:space="preserve"> be used with each of the models for topic extraction</w:t>
      </w:r>
      <w:r w:rsidR="00102F6C" w:rsidRPr="00E3765B">
        <w:t>. The models selected for doing topic extraction from the 500 cancer samples were the</w:t>
      </w:r>
      <w:r w:rsidRPr="00E3765B">
        <w:t xml:space="preserve"> Non-negative Matrix Factorization and Latent Dirichlet Allocation.</w:t>
      </w:r>
    </w:p>
    <w:p w14:paraId="635E21A3" w14:textId="77777777" w:rsidR="00102F6C" w:rsidRPr="00E3765B" w:rsidRDefault="00102F6C" w:rsidP="00411542"/>
    <w:p w14:paraId="1F9A32F1" w14:textId="0D2627C3" w:rsidR="00411542" w:rsidRPr="00E3765B" w:rsidRDefault="00A60030" w:rsidP="00A60030">
      <w:pPr>
        <w:pStyle w:val="Heading2"/>
      </w:pPr>
      <w:bookmarkStart w:id="28" w:name="_Toc533098984"/>
      <w:r w:rsidRPr="00E3765B">
        <w:t>First Phase</w:t>
      </w:r>
      <w:bookmarkEnd w:id="28"/>
    </w:p>
    <w:p w14:paraId="0BD025DB" w14:textId="4B48F702" w:rsidR="00A60030" w:rsidRPr="00E3765B" w:rsidRDefault="00A60030" w:rsidP="00A60030"/>
    <w:p w14:paraId="4938E743" w14:textId="02ADDC0B" w:rsidR="00A60030" w:rsidRPr="00E3765B" w:rsidRDefault="00A60030" w:rsidP="00A60030">
      <w:pPr>
        <w:pStyle w:val="Heading2"/>
      </w:pPr>
      <w:bookmarkStart w:id="29" w:name="_Toc533098985"/>
      <w:r w:rsidRPr="00E3765B">
        <w:t>Second Phase</w:t>
      </w:r>
      <w:bookmarkEnd w:id="29"/>
    </w:p>
    <w:p w14:paraId="230EF50A" w14:textId="0FF6A0F4" w:rsidR="00687F71" w:rsidRPr="00E3765B" w:rsidRDefault="00687F71" w:rsidP="00687F71">
      <w:pPr>
        <w:spacing w:before="0"/>
      </w:pPr>
      <w:r w:rsidRPr="00E3765B">
        <w:t xml:space="preserve">During the second phase, two models were used for topic extraction: Non-negative Matrix Factorization and Latent Dirichlet Allocation. In order to carry out an evaluation of these models, it will be shown a comparison to see how similar or different they were when doing the topic extraction. </w:t>
      </w:r>
    </w:p>
    <w:p w14:paraId="03897C52" w14:textId="4C731ACC" w:rsidR="006C1F01" w:rsidRPr="00E3765B" w:rsidRDefault="006C1F01" w:rsidP="00687F71">
      <w:pPr>
        <w:spacing w:before="0"/>
      </w:pPr>
    </w:p>
    <w:p w14:paraId="76D7E91C" w14:textId="672AF51C" w:rsidR="006C1F01" w:rsidRPr="00E3765B" w:rsidRDefault="001F1545" w:rsidP="00687F71">
      <w:pPr>
        <w:spacing w:before="0"/>
      </w:pPr>
      <w:r w:rsidRPr="00E3765B">
        <w:t>Farther</w:t>
      </w:r>
      <w:r w:rsidR="000839CF" w:rsidRPr="00E3765B">
        <w:t>, w</w:t>
      </w:r>
      <w:r w:rsidR="006C1F01" w:rsidRPr="00E3765B">
        <w:t xml:space="preserve">hen working with both models, </w:t>
      </w:r>
      <w:r w:rsidR="00D67E42" w:rsidRPr="00E3765B">
        <w:t>the same dataset was used to ensure that the results from both can be compared</w:t>
      </w:r>
      <w:r w:rsidR="000839CF" w:rsidRPr="00E3765B">
        <w:t xml:space="preserve"> and the differences accounted</w:t>
      </w:r>
      <w:r w:rsidR="00D67E42" w:rsidRPr="00E3765B">
        <w:t>.</w:t>
      </w:r>
      <w:r w:rsidR="000839CF" w:rsidRPr="00E3765B">
        <w:t xml:space="preserve"> Such dataset was created using the CCF values {0.1, …, 1.0} from the 500 tumour samples giving</w:t>
      </w:r>
      <w:r w:rsidR="008E6C0A" w:rsidRPr="00E3765B">
        <w:t>, as a result,</w:t>
      </w:r>
      <w:r w:rsidR="000839CF" w:rsidRPr="00E3765B">
        <w:t xml:space="preserve"> a dataset with dimension (10, 500).</w:t>
      </w:r>
    </w:p>
    <w:p w14:paraId="67AA24FF" w14:textId="4F95D274" w:rsidR="00687F71" w:rsidRPr="00E3765B" w:rsidRDefault="00687F71" w:rsidP="00687F71">
      <w:pPr>
        <w:spacing w:before="0"/>
      </w:pPr>
    </w:p>
    <w:p w14:paraId="41B79E7B" w14:textId="5FCAC1D6" w:rsidR="00A15220" w:rsidRPr="00E3765B" w:rsidRDefault="00692228" w:rsidP="00687F71">
      <w:pPr>
        <w:spacing w:before="0"/>
      </w:pPr>
      <w:r w:rsidRPr="00E3765B">
        <w:t>To</w:t>
      </w:r>
      <w:r w:rsidR="00CB5A24" w:rsidRPr="00E3765B">
        <w:t xml:space="preserve"> make the comparisons between both models, the </w:t>
      </w:r>
      <w:r w:rsidRPr="00E3765B">
        <w:t xml:space="preserve">most important value that must be equally fed to the models is the </w:t>
      </w:r>
      <w:r w:rsidR="00CB5A24" w:rsidRPr="00E3765B">
        <w:t>number of topics</w:t>
      </w:r>
      <w:r w:rsidRPr="00E3765B">
        <w:t xml:space="preserve"> to extract. Hence, after meticulously examining the best </w:t>
      </w:r>
      <w:r w:rsidRPr="00E3765B">
        <w:rPr>
          <w:noProof/>
        </w:rPr>
        <w:t>hyper</w:t>
      </w:r>
      <w:r w:rsidR="00502849" w:rsidRPr="00E3765B">
        <w:rPr>
          <w:noProof/>
        </w:rPr>
        <w:t>p</w:t>
      </w:r>
      <w:r w:rsidRPr="00E3765B">
        <w:rPr>
          <w:noProof/>
        </w:rPr>
        <w:t>a</w:t>
      </w:r>
      <w:r w:rsidR="00502849" w:rsidRPr="00E3765B">
        <w:rPr>
          <w:noProof/>
        </w:rPr>
        <w:t xml:space="preserve">rameters </w:t>
      </w:r>
      <w:r w:rsidRPr="00E3765B">
        <w:t xml:space="preserve">for both models, it was decided that the number of topics to </w:t>
      </w:r>
      <w:r w:rsidR="00106DEC" w:rsidRPr="00E3765B">
        <w:t xml:space="preserve">be </w:t>
      </w:r>
      <w:r w:rsidRPr="00E3765B">
        <w:t>extract</w:t>
      </w:r>
      <w:r w:rsidR="00106DEC" w:rsidRPr="00E3765B">
        <w:t>ed</w:t>
      </w:r>
      <w:r w:rsidRPr="00E3765B">
        <w:t xml:space="preserve"> would be ten. Th</w:t>
      </w:r>
      <w:r w:rsidR="00106DEC" w:rsidRPr="00E3765B">
        <w:t xml:space="preserve">ese results might </w:t>
      </w:r>
      <w:r w:rsidRPr="00E3765B">
        <w:t xml:space="preserve">look </w:t>
      </w:r>
      <w:r w:rsidR="00106DEC" w:rsidRPr="00E3765B">
        <w:t xml:space="preserve">slightly </w:t>
      </w:r>
      <w:r w:rsidRPr="00E3765B">
        <w:t>different from the previous one</w:t>
      </w:r>
      <w:r w:rsidR="00106DEC" w:rsidRPr="00E3765B">
        <w:t>s</w:t>
      </w:r>
      <w:r w:rsidRPr="00E3765B">
        <w:t xml:space="preserve"> </w:t>
      </w:r>
      <w:r w:rsidR="00106DEC" w:rsidRPr="00E3765B">
        <w:t xml:space="preserve">got </w:t>
      </w:r>
      <w:r w:rsidRPr="00E3765B">
        <w:t xml:space="preserve">for LDA, since </w:t>
      </w:r>
      <w:r w:rsidR="00106DEC" w:rsidRPr="00E3765B">
        <w:t xml:space="preserve">the model was </w:t>
      </w:r>
      <w:r w:rsidR="00B95602" w:rsidRPr="00E3765B">
        <w:t>executed</w:t>
      </w:r>
      <w:r w:rsidR="00106DEC" w:rsidRPr="00E3765B">
        <w:t xml:space="preserve"> with </w:t>
      </w:r>
      <w:r w:rsidRPr="00E3765B">
        <w:t>nine topics</w:t>
      </w:r>
      <w:r w:rsidR="00106DEC" w:rsidRPr="00E3765B">
        <w:t xml:space="preserve"> to extract</w:t>
      </w:r>
      <w:r w:rsidRPr="00E3765B">
        <w:t>.</w:t>
      </w:r>
    </w:p>
    <w:p w14:paraId="75C5D1CB" w14:textId="410E5A26" w:rsidR="00692228" w:rsidRPr="00E3765B" w:rsidRDefault="00692228" w:rsidP="00687F71">
      <w:pPr>
        <w:spacing w:before="0"/>
      </w:pPr>
    </w:p>
    <w:p w14:paraId="5EA531F4" w14:textId="4FBC480E" w:rsidR="00692228" w:rsidRPr="00E3765B" w:rsidRDefault="00106DEC" w:rsidP="00687F71">
      <w:pPr>
        <w:spacing w:before="0"/>
      </w:pPr>
      <w:r w:rsidRPr="00E3765B">
        <w:t>Nonetheless, the</w:t>
      </w:r>
      <w:r w:rsidR="005D789E" w:rsidRPr="00E3765B">
        <w:t xml:space="preserve"> analysis was carried out selecting ten topics in both models. The results are as shown below</w:t>
      </w:r>
      <w:r w:rsidRPr="00E3765B">
        <w:t>.</w:t>
      </w:r>
    </w:p>
    <w:p w14:paraId="18E3F9F1" w14:textId="6B9EAD3B" w:rsidR="005D789E" w:rsidRPr="00E3765B" w:rsidRDefault="005D789E" w:rsidP="00687F71">
      <w:pPr>
        <w:spacing w:before="0"/>
      </w:pPr>
    </w:p>
    <w:p w14:paraId="4168A493" w14:textId="19AF099C" w:rsidR="00E861D5" w:rsidRPr="00E3765B" w:rsidRDefault="00E861D5" w:rsidP="00687F71">
      <w:pPr>
        <w:spacing w:before="0"/>
      </w:pPr>
      <w:r w:rsidRPr="00E3765B">
        <w:rPr>
          <w:i/>
          <w:u w:val="single"/>
        </w:rPr>
        <w:t xml:space="preserve">Table </w:t>
      </w:r>
      <w:r w:rsidR="00673611">
        <w:rPr>
          <w:i/>
          <w:u w:val="single"/>
        </w:rPr>
        <w:t>2</w:t>
      </w:r>
      <w:r w:rsidRPr="00E3765B">
        <w:rPr>
          <w:i/>
        </w:rPr>
        <w:t>: Document-topic table from NMF</w:t>
      </w:r>
      <w:r w:rsidRPr="00E3765B">
        <w:t>.</w:t>
      </w:r>
    </w:p>
    <w:tbl>
      <w:tblPr>
        <w:tblStyle w:val="MediumList2-Accent1"/>
        <w:tblW w:w="4988" w:type="pct"/>
        <w:tblInd w:w="20" w:type="dxa"/>
        <w:tblLayout w:type="fixed"/>
        <w:tblLook w:val="04A0" w:firstRow="1" w:lastRow="0" w:firstColumn="1" w:lastColumn="0" w:noHBand="0" w:noVBand="1"/>
      </w:tblPr>
      <w:tblGrid>
        <w:gridCol w:w="753"/>
        <w:gridCol w:w="754"/>
        <w:gridCol w:w="754"/>
        <w:gridCol w:w="752"/>
        <w:gridCol w:w="753"/>
        <w:gridCol w:w="753"/>
        <w:gridCol w:w="753"/>
        <w:gridCol w:w="752"/>
        <w:gridCol w:w="753"/>
        <w:gridCol w:w="753"/>
        <w:gridCol w:w="750"/>
      </w:tblGrid>
      <w:tr w:rsidR="00E861D5" w:rsidRPr="00E3765B" w14:paraId="5AC1B2C7" w14:textId="77777777" w:rsidTr="007009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4" w:type="pct"/>
            <w:noWrap/>
          </w:tcPr>
          <w:p w14:paraId="6695665B" w14:textId="77777777" w:rsidR="00E861D5" w:rsidRPr="00E3765B" w:rsidRDefault="00E861D5" w:rsidP="00700929">
            <w:pPr>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CCF band</w:t>
            </w:r>
          </w:p>
        </w:tc>
        <w:tc>
          <w:tcPr>
            <w:tcW w:w="455" w:type="pct"/>
          </w:tcPr>
          <w:p w14:paraId="0C849863"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1</w:t>
            </w:r>
          </w:p>
        </w:tc>
        <w:tc>
          <w:tcPr>
            <w:tcW w:w="455" w:type="pct"/>
          </w:tcPr>
          <w:p w14:paraId="55D6D3F2"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2</w:t>
            </w:r>
          </w:p>
        </w:tc>
        <w:tc>
          <w:tcPr>
            <w:tcW w:w="454" w:type="pct"/>
          </w:tcPr>
          <w:p w14:paraId="2D8DDDC8"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3</w:t>
            </w:r>
          </w:p>
        </w:tc>
        <w:tc>
          <w:tcPr>
            <w:tcW w:w="455" w:type="pct"/>
          </w:tcPr>
          <w:p w14:paraId="36820697"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4</w:t>
            </w:r>
          </w:p>
        </w:tc>
        <w:tc>
          <w:tcPr>
            <w:tcW w:w="455" w:type="pct"/>
          </w:tcPr>
          <w:p w14:paraId="3543ACE4"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5</w:t>
            </w:r>
          </w:p>
        </w:tc>
        <w:tc>
          <w:tcPr>
            <w:tcW w:w="455" w:type="pct"/>
          </w:tcPr>
          <w:p w14:paraId="004C7F19"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6</w:t>
            </w:r>
          </w:p>
        </w:tc>
        <w:tc>
          <w:tcPr>
            <w:tcW w:w="454" w:type="pct"/>
          </w:tcPr>
          <w:p w14:paraId="11B49483"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7</w:t>
            </w:r>
          </w:p>
        </w:tc>
        <w:tc>
          <w:tcPr>
            <w:tcW w:w="455" w:type="pct"/>
          </w:tcPr>
          <w:p w14:paraId="57B2226F"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8</w:t>
            </w:r>
          </w:p>
        </w:tc>
        <w:tc>
          <w:tcPr>
            <w:tcW w:w="455" w:type="pct"/>
          </w:tcPr>
          <w:p w14:paraId="67DFD10C"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9</w:t>
            </w:r>
          </w:p>
        </w:tc>
        <w:tc>
          <w:tcPr>
            <w:tcW w:w="455" w:type="pct"/>
          </w:tcPr>
          <w:p w14:paraId="1063ABC7" w14:textId="77777777" w:rsidR="00E861D5" w:rsidRPr="00E3765B" w:rsidRDefault="00E861D5" w:rsidP="0070092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10</w:t>
            </w:r>
          </w:p>
        </w:tc>
      </w:tr>
      <w:tr w:rsidR="00E861D5" w:rsidRPr="00E3765B" w14:paraId="3801CBCB" w14:textId="77777777" w:rsidTr="0070092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53F4730E" w14:textId="77777777" w:rsidR="00E861D5" w:rsidRPr="00E3765B" w:rsidRDefault="00E861D5" w:rsidP="00700929">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1</w:t>
            </w:r>
          </w:p>
        </w:tc>
        <w:tc>
          <w:tcPr>
            <w:tcW w:w="455" w:type="pct"/>
          </w:tcPr>
          <w:p w14:paraId="63EEB61A"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57CCF15D"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6C546888"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D3B0AE2" w14:textId="4C0CCFFF"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5D1D8C71"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51A1AD22" w14:textId="2DFBA4D6"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427BC246" w14:textId="635D500B"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20D8D7DD"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39DE0A5C"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640336E" w14:textId="0B0DF66C" w:rsidR="00E861D5" w:rsidRPr="00E3765B" w:rsidRDefault="00072330"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Pr>
                <w:rFonts w:asciiTheme="minorHAnsi" w:eastAsiaTheme="minorEastAsia" w:hAnsiTheme="minorHAnsi" w:cstheme="minorBidi"/>
                <w:color w:val="auto"/>
                <w:sz w:val="18"/>
                <w:szCs w:val="18"/>
              </w:rPr>
              <w:t>1</w:t>
            </w:r>
          </w:p>
        </w:tc>
      </w:tr>
      <w:tr w:rsidR="00E861D5" w:rsidRPr="00E3765B" w14:paraId="1EBAD922" w14:textId="77777777" w:rsidTr="00700929">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37F3F381" w14:textId="77777777" w:rsidR="00E861D5" w:rsidRPr="00E3765B" w:rsidRDefault="00E861D5" w:rsidP="00700929">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2</w:t>
            </w:r>
          </w:p>
        </w:tc>
        <w:tc>
          <w:tcPr>
            <w:tcW w:w="455" w:type="pct"/>
          </w:tcPr>
          <w:p w14:paraId="24D15DA7"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0F029594"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7131144C"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2E49708"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1682C548"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31D7178D"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23AF5623"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888555C" w14:textId="6280BE0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13F5954" w14:textId="42ADE5FB"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3652BA1E"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E861D5" w:rsidRPr="00E3765B" w14:paraId="02D20600" w14:textId="77777777" w:rsidTr="0070092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0128A4BA" w14:textId="77777777" w:rsidR="00E861D5" w:rsidRPr="00E3765B" w:rsidRDefault="00E861D5" w:rsidP="00700929">
            <w:pPr>
              <w:spacing w:before="120"/>
              <w:rPr>
                <w:rFonts w:asciiTheme="minorHAnsi" w:hAnsiTheme="minorHAnsi"/>
                <w:sz w:val="18"/>
                <w:szCs w:val="18"/>
              </w:rPr>
            </w:pPr>
            <w:r w:rsidRPr="00E3765B">
              <w:rPr>
                <w:rFonts w:asciiTheme="minorHAnsi" w:hAnsiTheme="minorHAnsi"/>
                <w:sz w:val="18"/>
                <w:szCs w:val="18"/>
              </w:rPr>
              <w:t>0.3</w:t>
            </w:r>
          </w:p>
        </w:tc>
        <w:tc>
          <w:tcPr>
            <w:tcW w:w="455" w:type="pct"/>
          </w:tcPr>
          <w:p w14:paraId="0F442FF7"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5F0D9A4"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43DA55C9"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2A19E314"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3E292EB0" w14:textId="10F6DCD8"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4CF0E729"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50E0E5D6" w14:textId="71A93C25"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EDE29B1"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BF25B2C"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BA061BA"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E861D5" w:rsidRPr="00E3765B" w14:paraId="19ED2C23" w14:textId="77777777" w:rsidTr="00700929">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4E3CD0FE" w14:textId="77777777" w:rsidR="00E861D5" w:rsidRPr="00E3765B" w:rsidRDefault="00E861D5" w:rsidP="00700929">
            <w:pPr>
              <w:spacing w:before="120"/>
              <w:rPr>
                <w:rFonts w:asciiTheme="minorHAnsi" w:hAnsiTheme="minorHAnsi"/>
                <w:sz w:val="18"/>
                <w:szCs w:val="18"/>
              </w:rPr>
            </w:pPr>
            <w:r w:rsidRPr="00E3765B">
              <w:rPr>
                <w:rFonts w:asciiTheme="minorHAnsi" w:hAnsiTheme="minorHAnsi"/>
                <w:sz w:val="18"/>
                <w:szCs w:val="18"/>
              </w:rPr>
              <w:t>0.4</w:t>
            </w:r>
          </w:p>
        </w:tc>
        <w:tc>
          <w:tcPr>
            <w:tcW w:w="455" w:type="pct"/>
          </w:tcPr>
          <w:p w14:paraId="0E2A7373"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D9BBEB9"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2AF07EAC" w14:textId="249EE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738608D" w14:textId="4694BF4D"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78DCF9C7"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0675176"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26ACF39C"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40A760C"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305F840D"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B59AA75"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E861D5" w:rsidRPr="00E3765B" w14:paraId="16B087BB" w14:textId="77777777" w:rsidTr="0070092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3AC30831" w14:textId="77777777" w:rsidR="00E861D5" w:rsidRPr="00E3765B" w:rsidRDefault="00E861D5" w:rsidP="00700929">
            <w:pPr>
              <w:spacing w:before="120"/>
              <w:rPr>
                <w:rFonts w:asciiTheme="minorHAnsi" w:hAnsiTheme="minorHAnsi"/>
                <w:sz w:val="18"/>
                <w:szCs w:val="18"/>
              </w:rPr>
            </w:pPr>
            <w:r w:rsidRPr="00E3765B">
              <w:rPr>
                <w:rFonts w:asciiTheme="minorHAnsi" w:hAnsiTheme="minorHAnsi"/>
                <w:sz w:val="18"/>
                <w:szCs w:val="18"/>
              </w:rPr>
              <w:t>0.5</w:t>
            </w:r>
          </w:p>
        </w:tc>
        <w:tc>
          <w:tcPr>
            <w:tcW w:w="455" w:type="pct"/>
          </w:tcPr>
          <w:p w14:paraId="671E1298"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7BC4669"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5CE5E0EA" w14:textId="676A00DE"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79F268BD"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3A924E7"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AF990B3"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03311A9E"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DD6CEFB"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4CF33C7" w14:textId="4745656B"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C021371"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E861D5" w:rsidRPr="00E3765B" w14:paraId="08D704EB" w14:textId="77777777" w:rsidTr="00700929">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0D53D4D2" w14:textId="77777777" w:rsidR="00E861D5" w:rsidRPr="00E3765B" w:rsidRDefault="00E861D5" w:rsidP="00700929">
            <w:pPr>
              <w:spacing w:before="120"/>
              <w:rPr>
                <w:rFonts w:asciiTheme="minorHAnsi" w:hAnsiTheme="minorHAnsi"/>
                <w:sz w:val="18"/>
                <w:szCs w:val="18"/>
              </w:rPr>
            </w:pPr>
            <w:r w:rsidRPr="00E3765B">
              <w:rPr>
                <w:rFonts w:asciiTheme="minorHAnsi" w:hAnsiTheme="minorHAnsi"/>
                <w:sz w:val="18"/>
                <w:szCs w:val="18"/>
              </w:rPr>
              <w:t>0.6</w:t>
            </w:r>
          </w:p>
        </w:tc>
        <w:tc>
          <w:tcPr>
            <w:tcW w:w="455" w:type="pct"/>
          </w:tcPr>
          <w:p w14:paraId="6418457E"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22EDE60"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2B15B60F"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AF6253A"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FFF22B9"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9E3E867" w14:textId="1D3D0253" w:rsidR="00E861D5" w:rsidRPr="00E3765B" w:rsidRDefault="00072330"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w:t>
            </w:r>
          </w:p>
        </w:tc>
        <w:tc>
          <w:tcPr>
            <w:tcW w:w="454" w:type="pct"/>
          </w:tcPr>
          <w:p w14:paraId="07577F0E"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2B1E213"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3D3AD043"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454809F"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E861D5" w:rsidRPr="00E3765B" w14:paraId="42B87D18" w14:textId="77777777" w:rsidTr="00700929">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3BE464D7" w14:textId="77777777" w:rsidR="00E861D5" w:rsidRPr="00E3765B" w:rsidRDefault="00E861D5" w:rsidP="00700929">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7</w:t>
            </w:r>
          </w:p>
        </w:tc>
        <w:tc>
          <w:tcPr>
            <w:tcW w:w="455" w:type="pct"/>
          </w:tcPr>
          <w:p w14:paraId="43FD7228"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6D115181" w14:textId="4F549043" w:rsidR="00E861D5" w:rsidRPr="00E3765B" w:rsidRDefault="00072330"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w:t>
            </w:r>
          </w:p>
        </w:tc>
        <w:tc>
          <w:tcPr>
            <w:tcW w:w="454" w:type="pct"/>
          </w:tcPr>
          <w:p w14:paraId="4C70AE0F" w14:textId="755F0E84"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9D25A61" w14:textId="1AA37648"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35E2086A"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3B69A7CB"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5F56F60E"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262A52BA"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0B462AA"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339FD54"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E861D5" w:rsidRPr="00E3765B" w14:paraId="51A7DDF9" w14:textId="77777777" w:rsidTr="00700929">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3AA3EC0B" w14:textId="77777777" w:rsidR="00E861D5" w:rsidRPr="00E3765B" w:rsidRDefault="00E861D5" w:rsidP="00700929">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8</w:t>
            </w:r>
          </w:p>
        </w:tc>
        <w:tc>
          <w:tcPr>
            <w:tcW w:w="455" w:type="pct"/>
          </w:tcPr>
          <w:p w14:paraId="3DA3322B" w14:textId="21F8E08A" w:rsidR="00E861D5" w:rsidRPr="00E3765B" w:rsidRDefault="00072330"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Pr>
                <w:rFonts w:asciiTheme="minorHAnsi" w:eastAsiaTheme="minorEastAsia" w:hAnsiTheme="minorHAnsi" w:cstheme="minorBidi"/>
                <w:color w:val="auto"/>
                <w:sz w:val="18"/>
                <w:szCs w:val="18"/>
              </w:rPr>
              <w:t>1</w:t>
            </w:r>
          </w:p>
        </w:tc>
        <w:tc>
          <w:tcPr>
            <w:tcW w:w="455" w:type="pct"/>
          </w:tcPr>
          <w:p w14:paraId="38C88319" w14:textId="4A537401"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7F5A2A00"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10A2CA0"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3E5EBBE2"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535AAB10"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5861561C"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29314D16"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3670175"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1AFD5C0"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E861D5" w:rsidRPr="00E3765B" w14:paraId="089B15F8" w14:textId="77777777" w:rsidTr="00700929">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454" w:type="pct"/>
            <w:noWrap/>
          </w:tcPr>
          <w:p w14:paraId="2FFB6E48" w14:textId="77777777" w:rsidR="00E861D5" w:rsidRPr="00E3765B" w:rsidRDefault="00E861D5" w:rsidP="00700929">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9</w:t>
            </w:r>
          </w:p>
        </w:tc>
        <w:tc>
          <w:tcPr>
            <w:tcW w:w="455" w:type="pct"/>
          </w:tcPr>
          <w:p w14:paraId="5BC27BF3"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4F19F12B"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3145DAEF"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FECD445"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1B9845EB" w14:textId="6264C023"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3BBEFC99"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28ED4436" w14:textId="042A59ED"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315EA229"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67FD0DE"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07CA38C" w14:textId="77777777" w:rsidR="00E861D5" w:rsidRPr="00E3765B" w:rsidRDefault="00E861D5" w:rsidP="00700929">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E861D5" w:rsidRPr="00E3765B" w14:paraId="7569E130" w14:textId="77777777" w:rsidTr="00700929">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40A671FB" w14:textId="77777777" w:rsidR="00E861D5" w:rsidRPr="00E3765B" w:rsidRDefault="00E861D5" w:rsidP="00700929">
            <w:pPr>
              <w:spacing w:before="120"/>
              <w:rPr>
                <w:rFonts w:asciiTheme="minorHAnsi" w:hAnsiTheme="minorHAnsi"/>
                <w:sz w:val="18"/>
                <w:szCs w:val="18"/>
              </w:rPr>
            </w:pPr>
            <w:r w:rsidRPr="00E3765B">
              <w:rPr>
                <w:rFonts w:asciiTheme="minorHAnsi" w:hAnsiTheme="minorHAnsi"/>
                <w:sz w:val="18"/>
                <w:szCs w:val="18"/>
              </w:rPr>
              <w:t>1.0</w:t>
            </w:r>
          </w:p>
        </w:tc>
        <w:tc>
          <w:tcPr>
            <w:tcW w:w="455" w:type="pct"/>
          </w:tcPr>
          <w:p w14:paraId="4C6F8E70"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EB839DF"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2C912263"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6E10BE7"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29271E4"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727EA8F"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715E224C"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356C036" w14:textId="485B7814"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7218A22B" w14:textId="77777777"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3612418F" w14:textId="34C53ECF" w:rsidR="00E861D5" w:rsidRPr="00E3765B" w:rsidRDefault="00E861D5" w:rsidP="00700929">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bl>
    <w:p w14:paraId="3A6A1B71" w14:textId="77777777" w:rsidR="00E861D5" w:rsidRPr="00E3765B" w:rsidRDefault="00E861D5" w:rsidP="00687F71">
      <w:pPr>
        <w:spacing w:before="0"/>
      </w:pPr>
    </w:p>
    <w:p w14:paraId="19C9BB34" w14:textId="77777777" w:rsidR="00E861D5" w:rsidRPr="00E3765B" w:rsidRDefault="00E861D5" w:rsidP="00687F71">
      <w:pPr>
        <w:spacing w:before="0"/>
      </w:pPr>
    </w:p>
    <w:p w14:paraId="55BAEB7A" w14:textId="6CA1F504" w:rsidR="000B453E" w:rsidRPr="00E3765B" w:rsidRDefault="00E861D5">
      <w:pPr>
        <w:spacing w:before="0"/>
        <w:jc w:val="left"/>
        <w:rPr>
          <w:i/>
        </w:rPr>
      </w:pPr>
      <w:r w:rsidRPr="00E3765B">
        <w:rPr>
          <w:i/>
          <w:u w:val="single"/>
        </w:rPr>
        <w:t xml:space="preserve">Table </w:t>
      </w:r>
      <w:r w:rsidR="00673611">
        <w:rPr>
          <w:i/>
          <w:u w:val="single"/>
        </w:rPr>
        <w:t>3</w:t>
      </w:r>
      <w:r w:rsidRPr="00E3765B">
        <w:rPr>
          <w:i/>
        </w:rPr>
        <w:t>: Document-topic table from LDA.</w:t>
      </w:r>
    </w:p>
    <w:tbl>
      <w:tblPr>
        <w:tblStyle w:val="MediumList2-Accent1"/>
        <w:tblW w:w="4988" w:type="pct"/>
        <w:tblInd w:w="20" w:type="dxa"/>
        <w:tblLayout w:type="fixed"/>
        <w:tblLook w:val="04A0" w:firstRow="1" w:lastRow="0" w:firstColumn="1" w:lastColumn="0" w:noHBand="0" w:noVBand="1"/>
      </w:tblPr>
      <w:tblGrid>
        <w:gridCol w:w="753"/>
        <w:gridCol w:w="754"/>
        <w:gridCol w:w="754"/>
        <w:gridCol w:w="752"/>
        <w:gridCol w:w="753"/>
        <w:gridCol w:w="753"/>
        <w:gridCol w:w="753"/>
        <w:gridCol w:w="752"/>
        <w:gridCol w:w="753"/>
        <w:gridCol w:w="753"/>
        <w:gridCol w:w="750"/>
      </w:tblGrid>
      <w:tr w:rsidR="00106DEC" w:rsidRPr="00E3765B" w14:paraId="3162AC2E" w14:textId="77777777" w:rsidTr="00106DE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4" w:type="pct"/>
            <w:noWrap/>
          </w:tcPr>
          <w:p w14:paraId="46B24338" w14:textId="4108B4DE" w:rsidR="00523E0D" w:rsidRPr="00E3765B" w:rsidRDefault="00523E0D">
            <w:pPr>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CCF band</w:t>
            </w:r>
          </w:p>
        </w:tc>
        <w:tc>
          <w:tcPr>
            <w:tcW w:w="455" w:type="pct"/>
          </w:tcPr>
          <w:p w14:paraId="3FC9A2AC" w14:textId="6252DB05"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1</w:t>
            </w:r>
          </w:p>
        </w:tc>
        <w:tc>
          <w:tcPr>
            <w:tcW w:w="455" w:type="pct"/>
          </w:tcPr>
          <w:p w14:paraId="302BBDD4" w14:textId="08CEB5FE"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2</w:t>
            </w:r>
          </w:p>
        </w:tc>
        <w:tc>
          <w:tcPr>
            <w:tcW w:w="454" w:type="pct"/>
          </w:tcPr>
          <w:p w14:paraId="000A864A" w14:textId="0E1D9CF7"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3</w:t>
            </w:r>
          </w:p>
        </w:tc>
        <w:tc>
          <w:tcPr>
            <w:tcW w:w="455" w:type="pct"/>
          </w:tcPr>
          <w:p w14:paraId="35726678" w14:textId="19D4A415"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4</w:t>
            </w:r>
          </w:p>
        </w:tc>
        <w:tc>
          <w:tcPr>
            <w:tcW w:w="455" w:type="pct"/>
          </w:tcPr>
          <w:p w14:paraId="00D1D61A" w14:textId="7DBC96FD"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5</w:t>
            </w:r>
          </w:p>
        </w:tc>
        <w:tc>
          <w:tcPr>
            <w:tcW w:w="455" w:type="pct"/>
          </w:tcPr>
          <w:p w14:paraId="0D0F4205" w14:textId="3032E6FC"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6</w:t>
            </w:r>
          </w:p>
        </w:tc>
        <w:tc>
          <w:tcPr>
            <w:tcW w:w="454" w:type="pct"/>
          </w:tcPr>
          <w:p w14:paraId="6C58EA66" w14:textId="447A2457"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7</w:t>
            </w:r>
          </w:p>
        </w:tc>
        <w:tc>
          <w:tcPr>
            <w:tcW w:w="455" w:type="pct"/>
          </w:tcPr>
          <w:p w14:paraId="7040B74E" w14:textId="781A1975"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8</w:t>
            </w:r>
          </w:p>
        </w:tc>
        <w:tc>
          <w:tcPr>
            <w:tcW w:w="455" w:type="pct"/>
          </w:tcPr>
          <w:p w14:paraId="506DF80F" w14:textId="48BC5EC4"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Topic 9</w:t>
            </w:r>
          </w:p>
        </w:tc>
        <w:tc>
          <w:tcPr>
            <w:tcW w:w="455" w:type="pct"/>
          </w:tcPr>
          <w:p w14:paraId="1D64717E" w14:textId="64576D85" w:rsidR="00523E0D" w:rsidRPr="00E3765B" w:rsidRDefault="00523E0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Topic 10</w:t>
            </w:r>
          </w:p>
        </w:tc>
      </w:tr>
      <w:tr w:rsidR="00106DEC" w:rsidRPr="00E3765B" w14:paraId="125F44F1" w14:textId="77777777" w:rsidTr="00106DE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317421CA" w14:textId="18C47C23" w:rsidR="00523E0D" w:rsidRPr="00E3765B" w:rsidRDefault="00523E0D" w:rsidP="00106DEC">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1</w:t>
            </w:r>
          </w:p>
        </w:tc>
        <w:tc>
          <w:tcPr>
            <w:tcW w:w="455" w:type="pct"/>
          </w:tcPr>
          <w:p w14:paraId="4F40FFA3" w14:textId="6039AEBB"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396411FB" w14:textId="1FF116F9"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3FFAE978" w14:textId="7F0B1C87"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B9BE9B8" w14:textId="02C91DB5"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14</w:t>
            </w:r>
          </w:p>
        </w:tc>
        <w:tc>
          <w:tcPr>
            <w:tcW w:w="455" w:type="pct"/>
          </w:tcPr>
          <w:p w14:paraId="7761FD60" w14:textId="78855B41"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05423B4C" w14:textId="42766481"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15</w:t>
            </w:r>
          </w:p>
        </w:tc>
        <w:tc>
          <w:tcPr>
            <w:tcW w:w="454" w:type="pct"/>
          </w:tcPr>
          <w:p w14:paraId="72EA7E8D" w14:textId="10DA4E17"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71</w:t>
            </w:r>
          </w:p>
        </w:tc>
        <w:tc>
          <w:tcPr>
            <w:tcW w:w="455" w:type="pct"/>
          </w:tcPr>
          <w:p w14:paraId="10DC169B" w14:textId="21F270E5"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C047232" w14:textId="6CE1BEEE"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8E989FB" w14:textId="2B66A414"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106DEC" w:rsidRPr="00E3765B" w14:paraId="1C8F55C0" w14:textId="77777777" w:rsidTr="00106DEC">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6BE49476" w14:textId="02D5CB41" w:rsidR="00523E0D" w:rsidRPr="00E3765B" w:rsidRDefault="00523E0D" w:rsidP="00106DEC">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2</w:t>
            </w:r>
          </w:p>
        </w:tc>
        <w:tc>
          <w:tcPr>
            <w:tcW w:w="455" w:type="pct"/>
          </w:tcPr>
          <w:p w14:paraId="3B205493" w14:textId="7C862696"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19C3A500" w14:textId="418346BF"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598A6AC8" w14:textId="643DE9C5"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2595FD8" w14:textId="09C4FBB3"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19BED682" w14:textId="64F8B6A0"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4938086D" w14:textId="34830599"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5EB7DE85" w14:textId="217A8085"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1263C08" w14:textId="73A14229"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37882751" w14:textId="0C74028D"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5A81737" w14:textId="5992A52D"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106DEC" w:rsidRPr="00E3765B" w14:paraId="20672417" w14:textId="77777777" w:rsidTr="00106DE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7055E667" w14:textId="31F6D9FE" w:rsidR="00523E0D" w:rsidRPr="00E3765B" w:rsidRDefault="00523E0D" w:rsidP="00106DEC">
            <w:pPr>
              <w:spacing w:before="120"/>
              <w:rPr>
                <w:rFonts w:asciiTheme="minorHAnsi" w:hAnsiTheme="minorHAnsi"/>
                <w:sz w:val="18"/>
                <w:szCs w:val="18"/>
              </w:rPr>
            </w:pPr>
            <w:r w:rsidRPr="00E3765B">
              <w:rPr>
                <w:rFonts w:asciiTheme="minorHAnsi" w:hAnsiTheme="minorHAnsi"/>
                <w:sz w:val="18"/>
                <w:szCs w:val="18"/>
              </w:rPr>
              <w:t>0.3</w:t>
            </w:r>
          </w:p>
        </w:tc>
        <w:tc>
          <w:tcPr>
            <w:tcW w:w="455" w:type="pct"/>
          </w:tcPr>
          <w:p w14:paraId="2A74E2B9" w14:textId="69D793E6"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12A9CDC" w14:textId="0E51D59E"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3AD092F7" w14:textId="747CD9EC"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EA2EEE9" w14:textId="74C13688"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BB45109" w14:textId="3355ECBA"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F95B1CA" w14:textId="02677603"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3CD28566" w14:textId="01DA2748"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73546CEC" w14:textId="29219BAC"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8E395E5" w14:textId="095DD6E7"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DFA24EC" w14:textId="700A15FC"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106DEC" w:rsidRPr="00E3765B" w14:paraId="76B74CD3" w14:textId="77777777" w:rsidTr="00106DEC">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397623EB" w14:textId="69D5C724" w:rsidR="00523E0D" w:rsidRPr="00E3765B" w:rsidRDefault="00523E0D" w:rsidP="00106DEC">
            <w:pPr>
              <w:spacing w:before="120"/>
              <w:rPr>
                <w:rFonts w:asciiTheme="minorHAnsi" w:hAnsiTheme="minorHAnsi"/>
                <w:sz w:val="18"/>
                <w:szCs w:val="18"/>
              </w:rPr>
            </w:pPr>
            <w:r w:rsidRPr="00E3765B">
              <w:rPr>
                <w:rFonts w:asciiTheme="minorHAnsi" w:hAnsiTheme="minorHAnsi"/>
                <w:sz w:val="18"/>
                <w:szCs w:val="18"/>
              </w:rPr>
              <w:t>0.4</w:t>
            </w:r>
          </w:p>
        </w:tc>
        <w:tc>
          <w:tcPr>
            <w:tcW w:w="455" w:type="pct"/>
          </w:tcPr>
          <w:p w14:paraId="044CD27B" w14:textId="4DFA5BFB"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2335F93" w14:textId="18A79AB5"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57E6484B" w14:textId="70E6C228"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3870406F" w14:textId="5FB35F68"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564BE56" w14:textId="7F6001C1"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4E6C52E" w14:textId="21303550"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64274AAE" w14:textId="5179FCA0"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268CE4D" w14:textId="4FDD79AA"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9BF38B1" w14:textId="7E914C0A"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7EE942C" w14:textId="271F214F"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106DEC" w:rsidRPr="00E3765B" w14:paraId="6737B473" w14:textId="77777777" w:rsidTr="00106DE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4696D782" w14:textId="7C0B3BBC" w:rsidR="00523E0D" w:rsidRPr="00E3765B" w:rsidRDefault="00523E0D" w:rsidP="00106DEC">
            <w:pPr>
              <w:spacing w:before="120"/>
              <w:rPr>
                <w:rFonts w:asciiTheme="minorHAnsi" w:hAnsiTheme="minorHAnsi"/>
                <w:sz w:val="18"/>
                <w:szCs w:val="18"/>
              </w:rPr>
            </w:pPr>
            <w:r w:rsidRPr="00E3765B">
              <w:rPr>
                <w:rFonts w:asciiTheme="minorHAnsi" w:hAnsiTheme="minorHAnsi"/>
                <w:sz w:val="18"/>
                <w:szCs w:val="18"/>
              </w:rPr>
              <w:t>0.5</w:t>
            </w:r>
          </w:p>
        </w:tc>
        <w:tc>
          <w:tcPr>
            <w:tcW w:w="455" w:type="pct"/>
          </w:tcPr>
          <w:p w14:paraId="23D662BB" w14:textId="704D88F8"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29664DD" w14:textId="698C97EA"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0EA876B0" w14:textId="51ACD5BB"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FDDEFE9" w14:textId="6E904C16"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3049C3C4" w14:textId="30C3CA13"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8E81571" w14:textId="622C0BE6"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1A8B3E5C" w14:textId="4ED15DF5"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AE40CA3" w14:textId="510E4CF4"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9C5B26A" w14:textId="2CAB1B63"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5" w:type="pct"/>
          </w:tcPr>
          <w:p w14:paraId="405A673F" w14:textId="3B466A46"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106DEC" w:rsidRPr="00E3765B" w14:paraId="73E19A93" w14:textId="77777777" w:rsidTr="00106DEC">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0B21942C" w14:textId="7F6C61DC" w:rsidR="00523E0D" w:rsidRPr="00E3765B" w:rsidRDefault="00523E0D" w:rsidP="00106DEC">
            <w:pPr>
              <w:spacing w:before="120"/>
              <w:rPr>
                <w:rFonts w:asciiTheme="minorHAnsi" w:hAnsiTheme="minorHAnsi"/>
                <w:sz w:val="18"/>
                <w:szCs w:val="18"/>
              </w:rPr>
            </w:pPr>
            <w:r w:rsidRPr="00E3765B">
              <w:rPr>
                <w:rFonts w:asciiTheme="minorHAnsi" w:hAnsiTheme="minorHAnsi"/>
                <w:sz w:val="18"/>
                <w:szCs w:val="18"/>
              </w:rPr>
              <w:t>0.6</w:t>
            </w:r>
          </w:p>
        </w:tc>
        <w:tc>
          <w:tcPr>
            <w:tcW w:w="455" w:type="pct"/>
          </w:tcPr>
          <w:p w14:paraId="223E1C80" w14:textId="1767D9F2"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3D81D09" w14:textId="0620DC94"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54DEC77F" w14:textId="35BACE11"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1983C31" w14:textId="5A8033C5"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849CA3D" w14:textId="034F055B"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1E066F8" w14:textId="248E765F"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4" w:type="pct"/>
          </w:tcPr>
          <w:p w14:paraId="28DB111C" w14:textId="085FD151"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72C30EA" w14:textId="5EEDC2DA"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55D87BA" w14:textId="62590866"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202CDB31" w14:textId="0CA41DC7"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r>
      <w:tr w:rsidR="00106DEC" w:rsidRPr="00E3765B" w14:paraId="2BA7BA5C" w14:textId="77777777" w:rsidTr="00106DEC">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41D96624" w14:textId="46528BBE" w:rsidR="00523E0D" w:rsidRPr="00E3765B" w:rsidRDefault="00523E0D" w:rsidP="00106DEC">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7</w:t>
            </w:r>
          </w:p>
        </w:tc>
        <w:tc>
          <w:tcPr>
            <w:tcW w:w="455" w:type="pct"/>
          </w:tcPr>
          <w:p w14:paraId="4C30402E" w14:textId="05D76820"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196DBA77" w14:textId="33C24D2C"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6892C043" w14:textId="401757A4"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21AFB07" w14:textId="7E184F87"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1</w:t>
            </w:r>
          </w:p>
        </w:tc>
        <w:tc>
          <w:tcPr>
            <w:tcW w:w="455" w:type="pct"/>
          </w:tcPr>
          <w:p w14:paraId="101D1EFA" w14:textId="4A760B7F"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483A11CB" w14:textId="2DA3E64C"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12D4E75F" w14:textId="03C6BF50"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E287D6B" w14:textId="7AA62166"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1D4BA14" w14:textId="525C2EE1"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6C982B1" w14:textId="357F4C13"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106DEC" w:rsidRPr="00E3765B" w14:paraId="0CAA2374" w14:textId="77777777" w:rsidTr="00106DEC">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5CA53137" w14:textId="54C89D65" w:rsidR="00523E0D" w:rsidRPr="00E3765B" w:rsidRDefault="00523E0D" w:rsidP="00106DEC">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8</w:t>
            </w:r>
          </w:p>
        </w:tc>
        <w:tc>
          <w:tcPr>
            <w:tcW w:w="455" w:type="pct"/>
          </w:tcPr>
          <w:p w14:paraId="485DE3FF" w14:textId="7288D584"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41521C1A" w14:textId="06740DBC"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c>
          <w:tcPr>
            <w:tcW w:w="454" w:type="pct"/>
          </w:tcPr>
          <w:p w14:paraId="1120263B" w14:textId="2D3FA49D"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5007F62" w14:textId="39BD090F"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0F23B2F6" w14:textId="4ABF7E85"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67955178" w14:textId="6422BC30"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43E7D08E" w14:textId="239A60DF"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838FDC1" w14:textId="7482FFE9"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FFB9E79" w14:textId="60A070A0"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66635B15" w14:textId="060D8205"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106DEC" w:rsidRPr="00E3765B" w14:paraId="72233EF5" w14:textId="77777777" w:rsidTr="00106DEC">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454" w:type="pct"/>
            <w:noWrap/>
          </w:tcPr>
          <w:p w14:paraId="761EBF0D" w14:textId="32B2BA16" w:rsidR="00523E0D" w:rsidRPr="00E3765B" w:rsidRDefault="00523E0D" w:rsidP="00106DEC">
            <w:pPr>
              <w:spacing w:before="12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9</w:t>
            </w:r>
          </w:p>
        </w:tc>
        <w:tc>
          <w:tcPr>
            <w:tcW w:w="455" w:type="pct"/>
          </w:tcPr>
          <w:p w14:paraId="1494527B" w14:textId="2600C3A7"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398CC701" w14:textId="065EA228"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2EF57B5C" w14:textId="777F8CC1"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92CFCCC" w14:textId="2195175A"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5" w:type="pct"/>
          </w:tcPr>
          <w:p w14:paraId="6DEAD5DB" w14:textId="7455B3E3"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1</w:t>
            </w:r>
          </w:p>
        </w:tc>
        <w:tc>
          <w:tcPr>
            <w:tcW w:w="455" w:type="pct"/>
          </w:tcPr>
          <w:p w14:paraId="651B11CA" w14:textId="2034E602"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c>
          <w:tcPr>
            <w:tcW w:w="454" w:type="pct"/>
          </w:tcPr>
          <w:p w14:paraId="2F9EF5E1" w14:textId="286893D3"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AAD0F93" w14:textId="4EFBC8DD"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27051A3F" w14:textId="2C559D81"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5A866D7D" w14:textId="60866BD3" w:rsidR="00523E0D" w:rsidRPr="00E3765B" w:rsidRDefault="00106DEC" w:rsidP="00106DEC">
            <w:pPr>
              <w:spacing w:before="120"/>
              <w:jc w:val="cente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auto"/>
                <w:sz w:val="18"/>
                <w:szCs w:val="18"/>
              </w:rPr>
            </w:pPr>
            <w:r w:rsidRPr="00E3765B">
              <w:rPr>
                <w:rFonts w:asciiTheme="minorHAnsi" w:eastAsiaTheme="minorEastAsia" w:hAnsiTheme="minorHAnsi" w:cstheme="minorBidi"/>
                <w:color w:val="auto"/>
                <w:sz w:val="18"/>
                <w:szCs w:val="18"/>
              </w:rPr>
              <w:t>0</w:t>
            </w:r>
          </w:p>
        </w:tc>
      </w:tr>
      <w:tr w:rsidR="00106DEC" w:rsidRPr="00E3765B" w14:paraId="1CB55F4B" w14:textId="77777777" w:rsidTr="00106DEC">
        <w:trPr>
          <w:trHeight w:val="340"/>
        </w:trPr>
        <w:tc>
          <w:tcPr>
            <w:cnfStyle w:val="001000000000" w:firstRow="0" w:lastRow="0" w:firstColumn="1" w:lastColumn="0" w:oddVBand="0" w:evenVBand="0" w:oddHBand="0" w:evenHBand="0" w:firstRowFirstColumn="0" w:firstRowLastColumn="0" w:lastRowFirstColumn="0" w:lastRowLastColumn="0"/>
            <w:tcW w:w="454" w:type="pct"/>
            <w:noWrap/>
          </w:tcPr>
          <w:p w14:paraId="1757BE98" w14:textId="35C86F51" w:rsidR="00523E0D" w:rsidRPr="00E3765B" w:rsidRDefault="00523E0D" w:rsidP="00106DEC">
            <w:pPr>
              <w:spacing w:before="120"/>
              <w:rPr>
                <w:rFonts w:asciiTheme="minorHAnsi" w:hAnsiTheme="minorHAnsi"/>
                <w:sz w:val="18"/>
                <w:szCs w:val="18"/>
              </w:rPr>
            </w:pPr>
            <w:r w:rsidRPr="00E3765B">
              <w:rPr>
                <w:rFonts w:asciiTheme="minorHAnsi" w:hAnsiTheme="minorHAnsi"/>
                <w:sz w:val="18"/>
                <w:szCs w:val="18"/>
              </w:rPr>
              <w:t>1.0</w:t>
            </w:r>
          </w:p>
        </w:tc>
        <w:tc>
          <w:tcPr>
            <w:tcW w:w="455" w:type="pct"/>
          </w:tcPr>
          <w:p w14:paraId="1C37886A" w14:textId="1FE36548"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9791105" w14:textId="71B136A6"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548E9D5E" w14:textId="368A60B0"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7E3813F5" w14:textId="75AC0671"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4862A506" w14:textId="63801A54"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0B61BD4F" w14:textId="447EFD54"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4" w:type="pct"/>
          </w:tcPr>
          <w:p w14:paraId="3FA84947" w14:textId="56C9602C"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361010DF" w14:textId="067B5DF7"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2163F9F4" w14:textId="45D08860"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0</w:t>
            </w:r>
          </w:p>
        </w:tc>
        <w:tc>
          <w:tcPr>
            <w:tcW w:w="455" w:type="pct"/>
          </w:tcPr>
          <w:p w14:paraId="1378CF4C" w14:textId="26964AE3" w:rsidR="00523E0D" w:rsidRPr="00E3765B" w:rsidRDefault="00106DEC" w:rsidP="00106DEC">
            <w:pPr>
              <w:spacing w:before="12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3765B">
              <w:rPr>
                <w:rFonts w:asciiTheme="minorHAnsi" w:hAnsiTheme="minorHAnsi"/>
                <w:sz w:val="18"/>
                <w:szCs w:val="18"/>
              </w:rPr>
              <w:t>1</w:t>
            </w:r>
          </w:p>
        </w:tc>
      </w:tr>
    </w:tbl>
    <w:p w14:paraId="0DD1A6EC" w14:textId="77777777" w:rsidR="00523E0D" w:rsidRPr="00E3765B" w:rsidRDefault="00523E0D">
      <w:pPr>
        <w:spacing w:before="0"/>
        <w:jc w:val="left"/>
      </w:pPr>
    </w:p>
    <w:p w14:paraId="50CF6FE4" w14:textId="48E1BBB0" w:rsidR="00E861D5" w:rsidRDefault="00E861D5" w:rsidP="00687F71">
      <w:pPr>
        <w:spacing w:before="0"/>
      </w:pPr>
    </w:p>
    <w:p w14:paraId="2D9EA953" w14:textId="14803E70" w:rsidR="00CD2F18" w:rsidRDefault="00AA6709" w:rsidP="00CD2F18">
      <w:pPr>
        <w:keepNext/>
      </w:pPr>
      <w:bookmarkStart w:id="30" w:name="_GoBack"/>
      <w:bookmarkEnd w:id="30"/>
      <w:r>
        <w:rPr>
          <w:noProof/>
        </w:rPr>
        <w:lastRenderedPageBreak/>
        <w:drawing>
          <wp:inline distT="0" distB="0" distL="0" distR="0" wp14:anchorId="731E794C" wp14:editId="17864135">
            <wp:extent cx="5264150" cy="3492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64150" cy="3492500"/>
                    </a:xfrm>
                    <a:prstGeom prst="rect">
                      <a:avLst/>
                    </a:prstGeom>
                    <a:noFill/>
                    <a:ln>
                      <a:noFill/>
                    </a:ln>
                  </pic:spPr>
                </pic:pic>
              </a:graphicData>
            </a:graphic>
          </wp:inline>
        </w:drawing>
      </w:r>
    </w:p>
    <w:p w14:paraId="3AD296F1" w14:textId="77777777" w:rsidR="00CD2F18" w:rsidRPr="00B23537" w:rsidRDefault="00CD2F18" w:rsidP="00CD2F18">
      <w:pPr>
        <w:pStyle w:val="Caption"/>
        <w:rPr>
          <w:b w:val="0"/>
          <w:bCs w:val="0"/>
          <w:i/>
          <w:szCs w:val="22"/>
        </w:rPr>
      </w:pPr>
      <w:r w:rsidRPr="00B23537">
        <w:rPr>
          <w:b w:val="0"/>
          <w:bCs w:val="0"/>
          <w:i/>
          <w:szCs w:val="22"/>
          <w:u w:val="single"/>
        </w:rPr>
        <w:t>Figure 8</w:t>
      </w:r>
      <w:r w:rsidRPr="00B23537">
        <w:rPr>
          <w:b w:val="0"/>
          <w:bCs w:val="0"/>
          <w:i/>
          <w:szCs w:val="22"/>
        </w:rPr>
        <w:t xml:space="preserve">, five </w:t>
      </w:r>
      <w:r>
        <w:rPr>
          <w:b w:val="0"/>
          <w:bCs w:val="0"/>
          <w:i/>
          <w:szCs w:val="22"/>
        </w:rPr>
        <w:t xml:space="preserve">Documents </w:t>
      </w:r>
      <w:r w:rsidRPr="00B23537">
        <w:rPr>
          <w:b w:val="0"/>
          <w:bCs w:val="0"/>
          <w:i/>
          <w:szCs w:val="22"/>
        </w:rPr>
        <w:t>for the feature (Topic) matrix</w:t>
      </w:r>
    </w:p>
    <w:p w14:paraId="16EA17C5" w14:textId="77777777" w:rsidR="00CD2F18" w:rsidRDefault="00CD2F18" w:rsidP="00687F71">
      <w:pPr>
        <w:spacing w:before="0"/>
      </w:pPr>
    </w:p>
    <w:p w14:paraId="49186B85" w14:textId="77777777" w:rsidR="00CD2F18" w:rsidRPr="00E3765B" w:rsidRDefault="00CD2F18" w:rsidP="00687F71">
      <w:pPr>
        <w:spacing w:before="0"/>
      </w:pPr>
    </w:p>
    <w:p w14:paraId="01495A89" w14:textId="32C22327" w:rsidR="00BC476D" w:rsidRPr="00E3765B" w:rsidRDefault="00E861D5" w:rsidP="00B46271">
      <w:pPr>
        <w:spacing w:before="0"/>
      </w:pPr>
      <w:r w:rsidRPr="00E3765B">
        <w:t xml:space="preserve">Furthermore, from the previous </w:t>
      </w:r>
      <w:r w:rsidRPr="00E3765B">
        <w:rPr>
          <w:noProof/>
        </w:rPr>
        <w:t>tables</w:t>
      </w:r>
      <w:r w:rsidR="008E6C0A" w:rsidRPr="00E3765B">
        <w:rPr>
          <w:noProof/>
        </w:rPr>
        <w:t>,</w:t>
      </w:r>
      <w:r w:rsidRPr="00E3765B">
        <w:t xml:space="preserve"> </w:t>
      </w:r>
      <w:proofErr w:type="gramStart"/>
      <w:r w:rsidRPr="00E3765B">
        <w:t>it can be seen that the</w:t>
      </w:r>
      <w:proofErr w:type="gramEnd"/>
      <w:r w:rsidRPr="00E3765B">
        <w:t xml:space="preserve"> results are very different</w:t>
      </w:r>
      <w:r w:rsidR="00B46271" w:rsidRPr="00E3765B">
        <w:t xml:space="preserve">. Although, it’s very noticeable that a big similarity is that in both models there </w:t>
      </w:r>
      <w:r w:rsidR="008E6C0A" w:rsidRPr="00E3765B">
        <w:rPr>
          <w:noProof/>
        </w:rPr>
        <w:t>is</w:t>
      </w:r>
      <w:r w:rsidR="00B46271" w:rsidRPr="00E3765B">
        <w:t xml:space="preserve"> mostly one topic for one band (document), meaning that the topic is dominant over the CCF band.</w:t>
      </w:r>
      <w:r w:rsidRPr="00E3765B">
        <w:t xml:space="preserve"> </w:t>
      </w:r>
      <w:r w:rsidR="00B46271" w:rsidRPr="00E3765B">
        <w:t>Also, t</w:t>
      </w:r>
      <w:r w:rsidRPr="00E3765B">
        <w:t>he only topic that shows</w:t>
      </w:r>
      <w:r w:rsidR="00B46271" w:rsidRPr="00E3765B">
        <w:t xml:space="preserve"> similitude </w:t>
      </w:r>
      <w:r w:rsidRPr="00E3765B">
        <w:t>is</w:t>
      </w:r>
      <w:r w:rsidR="00B46271" w:rsidRPr="00E3765B">
        <w:t xml:space="preserve"> </w:t>
      </w:r>
      <w:r w:rsidR="00B46271" w:rsidRPr="00E3765B">
        <w:rPr>
          <w:i/>
        </w:rPr>
        <w:t>T</w:t>
      </w:r>
      <w:r w:rsidRPr="00E3765B">
        <w:rPr>
          <w:i/>
        </w:rPr>
        <w:t xml:space="preserve">opic </w:t>
      </w:r>
      <w:r w:rsidR="00F122B9" w:rsidRPr="00E3765B">
        <w:rPr>
          <w:i/>
        </w:rPr>
        <w:t xml:space="preserve">6 </w:t>
      </w:r>
      <w:r w:rsidR="00F122B9" w:rsidRPr="00E3765B">
        <w:t xml:space="preserve">when it’s matching with </w:t>
      </w:r>
      <w:r w:rsidR="00F122B9" w:rsidRPr="00E3765B">
        <w:rPr>
          <w:i/>
        </w:rPr>
        <w:t>CCF band 0.6</w:t>
      </w:r>
      <w:r w:rsidR="00F122B9" w:rsidRPr="00E3765B">
        <w:t xml:space="preserve"> in both models. </w:t>
      </w:r>
      <w:r w:rsidR="00B46271" w:rsidRPr="00E3765B">
        <w:t>However, b</w:t>
      </w:r>
      <w:r w:rsidR="00F122B9" w:rsidRPr="00E3765B">
        <w:t xml:space="preserve">esides that match, there are no more </w:t>
      </w:r>
      <w:r w:rsidR="00D40E10" w:rsidRPr="00E3765B">
        <w:t>equal combinations</w:t>
      </w:r>
      <w:r w:rsidR="00F122B9" w:rsidRPr="00E3765B">
        <w:t xml:space="preserve">. </w:t>
      </w:r>
    </w:p>
    <w:p w14:paraId="5A1EC07B" w14:textId="68CB1ACE" w:rsidR="00D40E10" w:rsidRPr="00E3765B" w:rsidRDefault="00D40E10" w:rsidP="00B46271">
      <w:pPr>
        <w:spacing w:before="0"/>
      </w:pPr>
    </w:p>
    <w:p w14:paraId="52D02ECC" w14:textId="77777777" w:rsidR="00D40E10" w:rsidRPr="00E3765B" w:rsidRDefault="00D40E10" w:rsidP="00B46271">
      <w:pPr>
        <w:spacing w:before="0"/>
      </w:pPr>
    </w:p>
    <w:p w14:paraId="79A0FB79" w14:textId="77777777" w:rsidR="00411542" w:rsidRPr="00E3765B" w:rsidRDefault="005F2E85" w:rsidP="00411542">
      <w:pPr>
        <w:pStyle w:val="Heading1"/>
      </w:pPr>
      <w:bookmarkStart w:id="31" w:name="_Toc533098986"/>
      <w:commentRangeStart w:id="32"/>
      <w:r w:rsidRPr="00E3765B">
        <w:t>Conclusion</w:t>
      </w:r>
      <w:commentRangeEnd w:id="32"/>
      <w:r w:rsidR="00F54833" w:rsidRPr="00E3765B">
        <w:rPr>
          <w:rStyle w:val="CommentReference"/>
          <w:rFonts w:eastAsiaTheme="minorEastAsia" w:cstheme="minorBidi"/>
          <w:b w:val="0"/>
          <w:bCs w:val="0"/>
        </w:rPr>
        <w:commentReference w:id="32"/>
      </w:r>
      <w:bookmarkEnd w:id="31"/>
    </w:p>
    <w:p w14:paraId="1A88DF23" w14:textId="77777777" w:rsidR="00F54833" w:rsidRPr="00E3765B" w:rsidRDefault="00F54833" w:rsidP="00411542"/>
    <w:p w14:paraId="14478626" w14:textId="1EF7912B" w:rsidR="00F4056B" w:rsidRPr="00E3765B" w:rsidRDefault="00F4056B" w:rsidP="00411542">
      <w:r w:rsidRPr="00E3765B">
        <w:t xml:space="preserve">From the evaluation and comparison of the topic extraction models we can conclude that when working with models for topics extraction and numbers instead of words, there are not clear results if we just stop the analysis after the topic extraction. There should be, maybe, more analysis to obtain more in-depth data from the topic extraction. In future work, </w:t>
      </w:r>
      <w:r w:rsidR="00787471" w:rsidRPr="00E3765B">
        <w:t xml:space="preserve">it could </w:t>
      </w:r>
      <w:r w:rsidRPr="00E3765B">
        <w:t xml:space="preserve">be possible to obtain if the </w:t>
      </w:r>
      <w:r w:rsidR="00787471" w:rsidRPr="00E3765B">
        <w:t>topic shows any closeness with the cancer types or if there could be more pre-processing of the values to obtain more topics and different probability distributions and/or weights.</w:t>
      </w:r>
    </w:p>
    <w:p w14:paraId="316D4BB7" w14:textId="77777777" w:rsidR="00E210C0" w:rsidRPr="00E3765B" w:rsidRDefault="00E210C0" w:rsidP="00411542"/>
    <w:p w14:paraId="48FE7BF4" w14:textId="77777777" w:rsidR="00E210C0" w:rsidRPr="00E3765B" w:rsidRDefault="00E210C0" w:rsidP="00411542"/>
    <w:p w14:paraId="65E61CA0" w14:textId="77777777" w:rsidR="00E210C0" w:rsidRPr="00E3765B" w:rsidRDefault="00E210C0" w:rsidP="00411542"/>
    <w:p w14:paraId="47E50FEC" w14:textId="77777777" w:rsidR="00E210C0" w:rsidRPr="00E3765B" w:rsidRDefault="00E210C0" w:rsidP="00411542"/>
    <w:p w14:paraId="39A0BCDB" w14:textId="77777777" w:rsidR="00E210C0" w:rsidRPr="00E3765B" w:rsidRDefault="00E210C0" w:rsidP="00411542"/>
    <w:p w14:paraId="6679FB84" w14:textId="77777777" w:rsidR="00E210C0" w:rsidRPr="00E3765B" w:rsidRDefault="00E210C0" w:rsidP="00411542"/>
    <w:p w14:paraId="70B2EE9C" w14:textId="77777777" w:rsidR="00E210C0" w:rsidRPr="00E3765B" w:rsidRDefault="00E210C0" w:rsidP="00411542"/>
    <w:p w14:paraId="1B78D9F3" w14:textId="77777777" w:rsidR="00E210C0" w:rsidRPr="00E3765B" w:rsidRDefault="00E210C0" w:rsidP="00411542"/>
    <w:p w14:paraId="064DFBC0" w14:textId="77777777" w:rsidR="00E210C0" w:rsidRPr="00E3765B" w:rsidRDefault="00E210C0" w:rsidP="00411542"/>
    <w:p w14:paraId="78BF9843" w14:textId="77777777" w:rsidR="00E210C0" w:rsidRPr="00E3765B" w:rsidRDefault="00E210C0" w:rsidP="00411542"/>
    <w:p w14:paraId="69414649" w14:textId="77777777" w:rsidR="00E210C0" w:rsidRPr="00E3765B" w:rsidRDefault="00E210C0" w:rsidP="00411542"/>
    <w:p w14:paraId="083259C8" w14:textId="77777777" w:rsidR="00E210C0" w:rsidRPr="00E3765B" w:rsidRDefault="00E210C0" w:rsidP="00411542"/>
    <w:p w14:paraId="0EAAF96B" w14:textId="77777777" w:rsidR="00E210C0" w:rsidRPr="00E3765B" w:rsidRDefault="00E210C0" w:rsidP="00411542"/>
    <w:p w14:paraId="502F3458" w14:textId="77777777" w:rsidR="00E210C0" w:rsidRPr="00E3765B" w:rsidRDefault="00E210C0" w:rsidP="00411542"/>
    <w:p w14:paraId="3DF7EFD5" w14:textId="77777777" w:rsidR="00E210C0" w:rsidRPr="00E3765B" w:rsidRDefault="00E210C0" w:rsidP="00411542"/>
    <w:p w14:paraId="6BB88C60" w14:textId="77777777" w:rsidR="00E210C0" w:rsidRPr="00E3765B" w:rsidRDefault="00E210C0" w:rsidP="00411542"/>
    <w:p w14:paraId="21EE4274" w14:textId="77777777" w:rsidR="00E210C0" w:rsidRPr="00E3765B" w:rsidRDefault="00E210C0" w:rsidP="00411542"/>
    <w:p w14:paraId="4C780E1E" w14:textId="77777777" w:rsidR="00E210C0" w:rsidRPr="00E3765B" w:rsidRDefault="00E210C0" w:rsidP="00411542"/>
    <w:p w14:paraId="34C274A8" w14:textId="77777777" w:rsidR="00E210C0" w:rsidRPr="00E3765B" w:rsidRDefault="00E210C0" w:rsidP="00411542"/>
    <w:p w14:paraId="6C6774A5" w14:textId="1FB99964" w:rsidR="00E210C0" w:rsidRPr="00E3765B" w:rsidRDefault="0037467B" w:rsidP="00E210C0">
      <w:pPr>
        <w:pStyle w:val="Heading1"/>
      </w:pPr>
      <w:bookmarkStart w:id="33" w:name="_Toc533098987"/>
      <w:r w:rsidRPr="00E3765B">
        <w:t>C</w:t>
      </w:r>
      <w:r w:rsidR="00E210C0" w:rsidRPr="00E3765B">
        <w:t>ontributions</w:t>
      </w:r>
      <w:bookmarkEnd w:id="33"/>
    </w:p>
    <w:p w14:paraId="25CF3B62" w14:textId="5B7B2D15" w:rsidR="00785427" w:rsidRPr="00E3765B" w:rsidRDefault="00785427" w:rsidP="00411542">
      <w:r w:rsidRPr="00E3765B">
        <w:t>In this chapter</w:t>
      </w:r>
      <w:r w:rsidR="00F615C9" w:rsidRPr="00E3765B">
        <w:t xml:space="preserve"> is presented</w:t>
      </w:r>
      <w:r w:rsidRPr="00E3765B">
        <w:t xml:space="preserve"> a description of everyone’s contribution in both </w:t>
      </w:r>
      <w:r w:rsidR="003039C4" w:rsidRPr="00E3765B">
        <w:t>the final product and submitted report.</w:t>
      </w:r>
      <w:r w:rsidRPr="00E3765B">
        <w:t xml:space="preserve"> </w:t>
      </w:r>
    </w:p>
    <w:p w14:paraId="358C1F54" w14:textId="7AC7B091" w:rsidR="00785427" w:rsidRPr="00E3765B" w:rsidRDefault="00785427" w:rsidP="00785427">
      <w:pPr>
        <w:pStyle w:val="Heading2"/>
      </w:pPr>
      <w:bookmarkStart w:id="34" w:name="_Toc533098988"/>
      <w:r w:rsidRPr="00E3765B">
        <w:t>Final product</w:t>
      </w:r>
      <w:bookmarkEnd w:id="34"/>
    </w:p>
    <w:tbl>
      <w:tblPr>
        <w:tblStyle w:val="ListTable3-Accent1"/>
        <w:tblW w:w="0" w:type="auto"/>
        <w:tblLook w:val="0620" w:firstRow="1" w:lastRow="0" w:firstColumn="0" w:lastColumn="0" w:noHBand="1" w:noVBand="1"/>
      </w:tblPr>
      <w:tblGrid>
        <w:gridCol w:w="2983"/>
        <w:gridCol w:w="3252"/>
      </w:tblGrid>
      <w:tr w:rsidR="00B42571" w:rsidRPr="00E3765B" w14:paraId="6BADD50F" w14:textId="77777777" w:rsidTr="00785427">
        <w:trPr>
          <w:cnfStyle w:val="100000000000" w:firstRow="1" w:lastRow="0" w:firstColumn="0" w:lastColumn="0" w:oddVBand="0" w:evenVBand="0" w:oddHBand="0" w:evenHBand="0" w:firstRowFirstColumn="0" w:firstRowLastColumn="0" w:lastRowFirstColumn="0" w:lastRowLastColumn="0"/>
        </w:trPr>
        <w:tc>
          <w:tcPr>
            <w:tcW w:w="0" w:type="auto"/>
          </w:tcPr>
          <w:p w14:paraId="21F4ED0D" w14:textId="1A0857E7" w:rsidR="00B42571" w:rsidRPr="00E3765B" w:rsidRDefault="00B42571" w:rsidP="00B42571">
            <w:r w:rsidRPr="00E3765B">
              <w:t>Tool/</w:t>
            </w:r>
            <w:r w:rsidR="000E517D" w:rsidRPr="00E3765B">
              <w:t>item/doc</w:t>
            </w:r>
          </w:p>
        </w:tc>
        <w:tc>
          <w:tcPr>
            <w:tcW w:w="0" w:type="auto"/>
          </w:tcPr>
          <w:p w14:paraId="4C36C198" w14:textId="38B8050D" w:rsidR="00B42571" w:rsidRPr="00E3765B" w:rsidRDefault="00B42571" w:rsidP="00B42571">
            <w:r w:rsidRPr="00E3765B">
              <w:t>Student(s)</w:t>
            </w:r>
          </w:p>
        </w:tc>
      </w:tr>
      <w:tr w:rsidR="00B42571" w:rsidRPr="00E3765B" w14:paraId="7BF1B802" w14:textId="77777777" w:rsidTr="00785427">
        <w:tc>
          <w:tcPr>
            <w:tcW w:w="0" w:type="auto"/>
          </w:tcPr>
          <w:p w14:paraId="06D38F6C" w14:textId="4D58578D" w:rsidR="00B42571" w:rsidRPr="00E3765B" w:rsidRDefault="00B42571" w:rsidP="00B42571">
            <w:proofErr w:type="spellStart"/>
            <w:r w:rsidRPr="00E3765B">
              <w:t>PyClone</w:t>
            </w:r>
            <w:proofErr w:type="spellEnd"/>
          </w:p>
        </w:tc>
        <w:tc>
          <w:tcPr>
            <w:tcW w:w="0" w:type="auto"/>
          </w:tcPr>
          <w:p w14:paraId="7D31D628" w14:textId="51239875" w:rsidR="00B42571" w:rsidRPr="00E3765B" w:rsidRDefault="00B42571" w:rsidP="00B42571">
            <w:proofErr w:type="spellStart"/>
            <w:r w:rsidRPr="00E3765B">
              <w:t>Mingfeng</w:t>
            </w:r>
            <w:proofErr w:type="spellEnd"/>
            <w:r w:rsidRPr="00E3765B">
              <w:t xml:space="preserve"> Liu</w:t>
            </w:r>
          </w:p>
        </w:tc>
      </w:tr>
      <w:tr w:rsidR="00B42571" w:rsidRPr="00E3765B" w14:paraId="2C87EE5F" w14:textId="77777777" w:rsidTr="00785427">
        <w:tc>
          <w:tcPr>
            <w:tcW w:w="0" w:type="auto"/>
          </w:tcPr>
          <w:p w14:paraId="032D321F" w14:textId="77C1A9C6" w:rsidR="00B42571" w:rsidRPr="00E3765B" w:rsidRDefault="00B42571" w:rsidP="00B42571">
            <w:r w:rsidRPr="00E3765B">
              <w:rPr>
                <w:noProof/>
              </w:rPr>
              <w:t>Ccube</w:t>
            </w:r>
          </w:p>
        </w:tc>
        <w:tc>
          <w:tcPr>
            <w:tcW w:w="0" w:type="auto"/>
          </w:tcPr>
          <w:p w14:paraId="77E87971" w14:textId="5B9B0777" w:rsidR="00B42571" w:rsidRPr="00E3765B" w:rsidRDefault="00B42571" w:rsidP="00B42571">
            <w:proofErr w:type="spellStart"/>
            <w:r w:rsidRPr="00E3765B">
              <w:t>Yuhong</w:t>
            </w:r>
            <w:proofErr w:type="spellEnd"/>
            <w:r w:rsidRPr="00E3765B">
              <w:t xml:space="preserve"> Lin</w:t>
            </w:r>
          </w:p>
        </w:tc>
      </w:tr>
      <w:tr w:rsidR="00B42571" w:rsidRPr="00E3765B" w14:paraId="76B02A90" w14:textId="77777777" w:rsidTr="00785427">
        <w:tc>
          <w:tcPr>
            <w:tcW w:w="0" w:type="auto"/>
          </w:tcPr>
          <w:p w14:paraId="75D088E7" w14:textId="6555C149" w:rsidR="00B42571" w:rsidRPr="00E3765B" w:rsidRDefault="00B42571" w:rsidP="00B42571">
            <w:proofErr w:type="spellStart"/>
            <w:r w:rsidRPr="00E3765B">
              <w:t>PhyloWGS</w:t>
            </w:r>
            <w:proofErr w:type="spellEnd"/>
          </w:p>
        </w:tc>
        <w:tc>
          <w:tcPr>
            <w:tcW w:w="0" w:type="auto"/>
          </w:tcPr>
          <w:p w14:paraId="5C20F051" w14:textId="10AC50CF" w:rsidR="00B42571" w:rsidRPr="00E3765B" w:rsidRDefault="00B42571" w:rsidP="00B42571">
            <w:r w:rsidRPr="00E3765B">
              <w:t xml:space="preserve">Lukas </w:t>
            </w:r>
            <w:proofErr w:type="spellStart"/>
            <w:r w:rsidRPr="00E3765B">
              <w:t>Rubikas</w:t>
            </w:r>
            <w:proofErr w:type="spellEnd"/>
          </w:p>
        </w:tc>
      </w:tr>
      <w:tr w:rsidR="00B42571" w:rsidRPr="00E3765B" w14:paraId="5351B65F" w14:textId="77777777" w:rsidTr="00785427">
        <w:tc>
          <w:tcPr>
            <w:tcW w:w="0" w:type="auto"/>
          </w:tcPr>
          <w:p w14:paraId="5F5DE007" w14:textId="316F5887" w:rsidR="00B42571" w:rsidRPr="00E3765B" w:rsidRDefault="00B42571" w:rsidP="00B42571">
            <w:r w:rsidRPr="00E3765B">
              <w:t>NMF</w:t>
            </w:r>
          </w:p>
        </w:tc>
        <w:tc>
          <w:tcPr>
            <w:tcW w:w="0" w:type="auto"/>
          </w:tcPr>
          <w:p w14:paraId="2F68675A" w14:textId="3DC76505" w:rsidR="00B42571" w:rsidRPr="00E3765B" w:rsidRDefault="00B42571" w:rsidP="00B42571">
            <w:r w:rsidRPr="00E3765B">
              <w:t>Razak Nart</w:t>
            </w:r>
          </w:p>
        </w:tc>
      </w:tr>
      <w:tr w:rsidR="00B42571" w:rsidRPr="00E3765B" w14:paraId="5A795D10" w14:textId="77777777" w:rsidTr="00785427">
        <w:tc>
          <w:tcPr>
            <w:tcW w:w="0" w:type="auto"/>
          </w:tcPr>
          <w:p w14:paraId="00CE29B7" w14:textId="25989F05" w:rsidR="00B42571" w:rsidRPr="00E3765B" w:rsidRDefault="00B42571" w:rsidP="00B42571">
            <w:r w:rsidRPr="00E3765B">
              <w:lastRenderedPageBreak/>
              <w:t>LDA</w:t>
            </w:r>
          </w:p>
        </w:tc>
        <w:tc>
          <w:tcPr>
            <w:tcW w:w="0" w:type="auto"/>
          </w:tcPr>
          <w:p w14:paraId="002304BC" w14:textId="3B00C744" w:rsidR="00B42571" w:rsidRPr="00E3765B" w:rsidRDefault="00B42571" w:rsidP="00B42571">
            <w:r w:rsidRPr="00E3765B">
              <w:t>Jesus Vera</w:t>
            </w:r>
          </w:p>
        </w:tc>
      </w:tr>
      <w:tr w:rsidR="00B42571" w:rsidRPr="00E3765B" w14:paraId="6D5C188C" w14:textId="77777777" w:rsidTr="00785427">
        <w:tc>
          <w:tcPr>
            <w:tcW w:w="0" w:type="auto"/>
          </w:tcPr>
          <w:p w14:paraId="7CF42010" w14:textId="4C8D69FB" w:rsidR="00B42571" w:rsidRPr="00E3765B" w:rsidRDefault="00B42571" w:rsidP="00B42571">
            <w:r w:rsidRPr="00E3765B">
              <w:t>Pipeline</w:t>
            </w:r>
          </w:p>
        </w:tc>
        <w:tc>
          <w:tcPr>
            <w:tcW w:w="0" w:type="auto"/>
          </w:tcPr>
          <w:p w14:paraId="3C7EF3CF" w14:textId="67324E55" w:rsidR="00B42571" w:rsidRPr="00E3765B" w:rsidRDefault="00B42571" w:rsidP="00B42571">
            <w:proofErr w:type="spellStart"/>
            <w:r w:rsidRPr="00E3765B">
              <w:t>Mingfeng</w:t>
            </w:r>
            <w:proofErr w:type="spellEnd"/>
            <w:r w:rsidRPr="00E3765B">
              <w:t xml:space="preserve"> Liu, Lukas </w:t>
            </w:r>
            <w:proofErr w:type="spellStart"/>
            <w:r w:rsidRPr="00E3765B">
              <w:t>Rubikas</w:t>
            </w:r>
            <w:proofErr w:type="spellEnd"/>
          </w:p>
        </w:tc>
      </w:tr>
      <w:tr w:rsidR="00B42571" w:rsidRPr="00E3765B" w14:paraId="4FB62B18" w14:textId="77777777" w:rsidTr="00785427">
        <w:tc>
          <w:tcPr>
            <w:tcW w:w="0" w:type="auto"/>
          </w:tcPr>
          <w:p w14:paraId="7F04FC5A" w14:textId="187AE369" w:rsidR="00B42571" w:rsidRPr="00E3765B" w:rsidRDefault="00B42571" w:rsidP="00B42571">
            <w:r w:rsidRPr="00E3765B">
              <w:t>Code review</w:t>
            </w:r>
          </w:p>
        </w:tc>
        <w:tc>
          <w:tcPr>
            <w:tcW w:w="0" w:type="auto"/>
          </w:tcPr>
          <w:p w14:paraId="7D520C7E" w14:textId="4B402812" w:rsidR="00B42571" w:rsidRPr="00E3765B" w:rsidRDefault="00B42571" w:rsidP="00B42571">
            <w:proofErr w:type="spellStart"/>
            <w:r w:rsidRPr="00E3765B">
              <w:t>Mingfeng</w:t>
            </w:r>
            <w:proofErr w:type="spellEnd"/>
            <w:r w:rsidRPr="00E3765B">
              <w:t xml:space="preserve"> Liu, Lukas </w:t>
            </w:r>
            <w:proofErr w:type="spellStart"/>
            <w:r w:rsidRPr="00E3765B">
              <w:t>Rubikas</w:t>
            </w:r>
            <w:proofErr w:type="spellEnd"/>
          </w:p>
        </w:tc>
      </w:tr>
      <w:tr w:rsidR="00B42571" w:rsidRPr="00E3765B" w14:paraId="774D2509" w14:textId="77777777" w:rsidTr="00785427">
        <w:tc>
          <w:tcPr>
            <w:tcW w:w="0" w:type="auto"/>
          </w:tcPr>
          <w:p w14:paraId="0126B696" w14:textId="004835B5" w:rsidR="00B42571" w:rsidRPr="00E3765B" w:rsidRDefault="00B42571" w:rsidP="00B42571">
            <w:r w:rsidRPr="00E3765B">
              <w:t>Docker</w:t>
            </w:r>
          </w:p>
        </w:tc>
        <w:tc>
          <w:tcPr>
            <w:tcW w:w="0" w:type="auto"/>
          </w:tcPr>
          <w:p w14:paraId="4537588E" w14:textId="10DEA134" w:rsidR="00B42571" w:rsidRPr="00E3765B" w:rsidRDefault="00B42571" w:rsidP="00B42571">
            <w:proofErr w:type="spellStart"/>
            <w:r w:rsidRPr="00E3765B">
              <w:t>Yuhong</w:t>
            </w:r>
            <w:proofErr w:type="spellEnd"/>
            <w:r w:rsidRPr="00E3765B">
              <w:t xml:space="preserve"> Lin</w:t>
            </w:r>
          </w:p>
        </w:tc>
      </w:tr>
      <w:tr w:rsidR="00B42571" w:rsidRPr="00E3765B" w14:paraId="034CF820" w14:textId="77777777" w:rsidTr="00785427">
        <w:tc>
          <w:tcPr>
            <w:tcW w:w="0" w:type="auto"/>
          </w:tcPr>
          <w:p w14:paraId="57CB52B0" w14:textId="6400988A" w:rsidR="00B42571" w:rsidRPr="00E3765B" w:rsidRDefault="00B42571" w:rsidP="00B42571">
            <w:r w:rsidRPr="00E3765B">
              <w:t>User Manual/README.txt</w:t>
            </w:r>
          </w:p>
        </w:tc>
        <w:tc>
          <w:tcPr>
            <w:tcW w:w="0" w:type="auto"/>
          </w:tcPr>
          <w:p w14:paraId="2E30056D" w14:textId="79E1A5C5" w:rsidR="00B42571" w:rsidRPr="00E3765B" w:rsidRDefault="00B42571" w:rsidP="00B42571">
            <w:r w:rsidRPr="00E3765B">
              <w:t xml:space="preserve">Lukas </w:t>
            </w:r>
            <w:proofErr w:type="spellStart"/>
            <w:r w:rsidRPr="00E3765B">
              <w:t>Rubikas</w:t>
            </w:r>
            <w:proofErr w:type="spellEnd"/>
          </w:p>
        </w:tc>
      </w:tr>
    </w:tbl>
    <w:p w14:paraId="5959CA9A" w14:textId="77777777" w:rsidR="00785427" w:rsidRPr="00E3765B" w:rsidRDefault="00785427" w:rsidP="00785427"/>
    <w:p w14:paraId="77797E95" w14:textId="4D60B104" w:rsidR="00785427" w:rsidRPr="00E3765B" w:rsidRDefault="00785427" w:rsidP="00785427">
      <w:pPr>
        <w:pStyle w:val="Heading2"/>
      </w:pPr>
      <w:bookmarkStart w:id="35" w:name="_Toc533098989"/>
      <w:r w:rsidRPr="00E3765B">
        <w:t>Report</w:t>
      </w:r>
      <w:bookmarkEnd w:id="35"/>
    </w:p>
    <w:tbl>
      <w:tblPr>
        <w:tblStyle w:val="ListTable3-Accent1"/>
        <w:tblW w:w="0" w:type="auto"/>
        <w:tblLook w:val="0620" w:firstRow="1" w:lastRow="0" w:firstColumn="0" w:lastColumn="0" w:noHBand="1" w:noVBand="1"/>
      </w:tblPr>
      <w:tblGrid>
        <w:gridCol w:w="4761"/>
        <w:gridCol w:w="3379"/>
      </w:tblGrid>
      <w:tr w:rsidR="000E517D" w:rsidRPr="00E3765B" w14:paraId="73EEA9AE" w14:textId="77777777" w:rsidTr="000E517D">
        <w:trPr>
          <w:cnfStyle w:val="100000000000" w:firstRow="1" w:lastRow="0" w:firstColumn="0" w:lastColumn="0" w:oddVBand="0" w:evenVBand="0" w:oddHBand="0" w:evenHBand="0" w:firstRowFirstColumn="0" w:firstRowLastColumn="0" w:lastRowFirstColumn="0" w:lastRowLastColumn="0"/>
        </w:trPr>
        <w:tc>
          <w:tcPr>
            <w:tcW w:w="0" w:type="auto"/>
          </w:tcPr>
          <w:p w14:paraId="5276119C" w14:textId="46B14D1C" w:rsidR="000E517D" w:rsidRPr="00E3765B" w:rsidRDefault="000E517D">
            <w:r w:rsidRPr="00E3765B">
              <w:t>Chapter/Section</w:t>
            </w:r>
          </w:p>
        </w:tc>
        <w:tc>
          <w:tcPr>
            <w:tcW w:w="0" w:type="auto"/>
          </w:tcPr>
          <w:p w14:paraId="168E80C4" w14:textId="02AE6704" w:rsidR="000E517D" w:rsidRPr="00E3765B" w:rsidRDefault="000E517D">
            <w:r w:rsidRPr="00E3765B">
              <w:t>Student(s)</w:t>
            </w:r>
          </w:p>
        </w:tc>
      </w:tr>
      <w:tr w:rsidR="000E517D" w:rsidRPr="00E3765B" w14:paraId="7E5F171D" w14:textId="77777777" w:rsidTr="000E517D">
        <w:tc>
          <w:tcPr>
            <w:tcW w:w="0" w:type="auto"/>
          </w:tcPr>
          <w:p w14:paraId="25F0672F" w14:textId="7DFD1B91" w:rsidR="000E517D" w:rsidRPr="00E3765B" w:rsidRDefault="000E517D">
            <w:pPr>
              <w:rPr>
                <w:b/>
              </w:rPr>
            </w:pPr>
            <w:r w:rsidRPr="00E3765B">
              <w:rPr>
                <w:b/>
              </w:rPr>
              <w:t xml:space="preserve">Chapter 1 – Introduction </w:t>
            </w:r>
          </w:p>
        </w:tc>
        <w:tc>
          <w:tcPr>
            <w:tcW w:w="0" w:type="auto"/>
          </w:tcPr>
          <w:p w14:paraId="12B32A01" w14:textId="2EE7202A" w:rsidR="000E517D" w:rsidRPr="00E3765B" w:rsidRDefault="000E517D">
            <w:r w:rsidRPr="00E3765B">
              <w:t>Jesus Vera</w:t>
            </w:r>
          </w:p>
        </w:tc>
      </w:tr>
      <w:tr w:rsidR="000E517D" w:rsidRPr="00E3765B" w14:paraId="5238E1E5" w14:textId="77777777" w:rsidTr="000E517D">
        <w:tc>
          <w:tcPr>
            <w:tcW w:w="0" w:type="auto"/>
          </w:tcPr>
          <w:p w14:paraId="2106C0ED" w14:textId="781CF6A5" w:rsidR="000E517D" w:rsidRPr="00E3765B" w:rsidRDefault="000E517D">
            <w:pPr>
              <w:rPr>
                <w:b/>
              </w:rPr>
            </w:pPr>
            <w:r w:rsidRPr="00E3765B">
              <w:rPr>
                <w:b/>
              </w:rPr>
              <w:t>Chapter 2 – Background Survey</w:t>
            </w:r>
          </w:p>
        </w:tc>
        <w:tc>
          <w:tcPr>
            <w:tcW w:w="0" w:type="auto"/>
          </w:tcPr>
          <w:p w14:paraId="1B2414A6" w14:textId="7A2C9802" w:rsidR="000E517D" w:rsidRPr="00E3765B" w:rsidRDefault="000E517D">
            <w:r w:rsidRPr="00E3765B">
              <w:t>Jesus Vera</w:t>
            </w:r>
          </w:p>
        </w:tc>
      </w:tr>
      <w:tr w:rsidR="000E517D" w:rsidRPr="00E3765B" w14:paraId="50F3FDE1" w14:textId="77777777" w:rsidTr="000E517D">
        <w:tc>
          <w:tcPr>
            <w:tcW w:w="0" w:type="auto"/>
          </w:tcPr>
          <w:p w14:paraId="6B3EF3DE" w14:textId="69D63DF9" w:rsidR="000E517D" w:rsidRPr="00E3765B" w:rsidRDefault="000E517D">
            <w:r w:rsidRPr="00E3765B">
              <w:t xml:space="preserve">Section 2.1 – </w:t>
            </w:r>
            <w:proofErr w:type="spellStart"/>
            <w:r w:rsidRPr="00E3765B">
              <w:t>PyClone</w:t>
            </w:r>
            <w:proofErr w:type="spellEnd"/>
          </w:p>
        </w:tc>
        <w:tc>
          <w:tcPr>
            <w:tcW w:w="0" w:type="auto"/>
          </w:tcPr>
          <w:p w14:paraId="691E7824" w14:textId="351A2FFC" w:rsidR="000E517D" w:rsidRPr="00E3765B" w:rsidRDefault="000E517D">
            <w:proofErr w:type="spellStart"/>
            <w:r w:rsidRPr="00E3765B">
              <w:t>Mingfeng</w:t>
            </w:r>
            <w:proofErr w:type="spellEnd"/>
            <w:r w:rsidRPr="00E3765B">
              <w:t xml:space="preserve"> Liu</w:t>
            </w:r>
          </w:p>
        </w:tc>
      </w:tr>
      <w:tr w:rsidR="000E517D" w:rsidRPr="00E3765B" w14:paraId="458BEFA1" w14:textId="77777777" w:rsidTr="000E517D">
        <w:tc>
          <w:tcPr>
            <w:tcW w:w="0" w:type="auto"/>
          </w:tcPr>
          <w:p w14:paraId="3B5F83CB" w14:textId="3BA86C2E" w:rsidR="000E517D" w:rsidRPr="00E3765B" w:rsidRDefault="000E517D">
            <w:r w:rsidRPr="00E3765B">
              <w:t xml:space="preserve">Section 2.2 – </w:t>
            </w:r>
            <w:proofErr w:type="spellStart"/>
            <w:r w:rsidRPr="00E3765B">
              <w:t>Ccube</w:t>
            </w:r>
            <w:proofErr w:type="spellEnd"/>
          </w:p>
        </w:tc>
        <w:tc>
          <w:tcPr>
            <w:tcW w:w="0" w:type="auto"/>
          </w:tcPr>
          <w:p w14:paraId="5A4FE187" w14:textId="4052CC5F" w:rsidR="000E517D" w:rsidRPr="00E3765B" w:rsidRDefault="000E517D">
            <w:proofErr w:type="spellStart"/>
            <w:r w:rsidRPr="00E3765B">
              <w:t>Yuhong</w:t>
            </w:r>
            <w:proofErr w:type="spellEnd"/>
            <w:r w:rsidRPr="00E3765B">
              <w:t xml:space="preserve"> Lin</w:t>
            </w:r>
          </w:p>
        </w:tc>
      </w:tr>
      <w:tr w:rsidR="000E517D" w:rsidRPr="00E3765B" w14:paraId="207F4584" w14:textId="77777777" w:rsidTr="000E517D">
        <w:tc>
          <w:tcPr>
            <w:tcW w:w="0" w:type="auto"/>
          </w:tcPr>
          <w:p w14:paraId="2474C96F" w14:textId="3DB43870" w:rsidR="000E517D" w:rsidRPr="00E3765B" w:rsidRDefault="000E517D">
            <w:r w:rsidRPr="00E3765B">
              <w:t xml:space="preserve">Section 2.3 – </w:t>
            </w:r>
            <w:proofErr w:type="spellStart"/>
            <w:r w:rsidRPr="00E3765B">
              <w:t>PyhloWGS</w:t>
            </w:r>
            <w:proofErr w:type="spellEnd"/>
          </w:p>
        </w:tc>
        <w:tc>
          <w:tcPr>
            <w:tcW w:w="0" w:type="auto"/>
          </w:tcPr>
          <w:p w14:paraId="2F6067EA" w14:textId="1FDE7C01" w:rsidR="000E517D" w:rsidRPr="00E3765B" w:rsidRDefault="000E517D">
            <w:r w:rsidRPr="00E3765B">
              <w:t xml:space="preserve">Lukas </w:t>
            </w:r>
            <w:proofErr w:type="spellStart"/>
            <w:r w:rsidRPr="00E3765B">
              <w:t>Rubikas</w:t>
            </w:r>
            <w:proofErr w:type="spellEnd"/>
          </w:p>
        </w:tc>
      </w:tr>
      <w:tr w:rsidR="000E517D" w:rsidRPr="00E3765B" w14:paraId="129A24A3" w14:textId="77777777" w:rsidTr="000E517D">
        <w:tc>
          <w:tcPr>
            <w:tcW w:w="0" w:type="auto"/>
          </w:tcPr>
          <w:p w14:paraId="4D9A93B2" w14:textId="08DC947C" w:rsidR="000E517D" w:rsidRPr="00E3765B" w:rsidRDefault="000E517D">
            <w:r w:rsidRPr="00E3765B">
              <w:t>Section 2.4 – NMF</w:t>
            </w:r>
          </w:p>
        </w:tc>
        <w:tc>
          <w:tcPr>
            <w:tcW w:w="0" w:type="auto"/>
          </w:tcPr>
          <w:p w14:paraId="3E20FD17" w14:textId="6589DF5F" w:rsidR="000E517D" w:rsidRPr="00E3765B" w:rsidRDefault="000E517D">
            <w:r w:rsidRPr="00E3765B">
              <w:t>Razak Nart</w:t>
            </w:r>
          </w:p>
        </w:tc>
      </w:tr>
      <w:tr w:rsidR="000E517D" w:rsidRPr="00E3765B" w14:paraId="041418C5" w14:textId="77777777" w:rsidTr="000E517D">
        <w:tc>
          <w:tcPr>
            <w:tcW w:w="0" w:type="auto"/>
          </w:tcPr>
          <w:p w14:paraId="3E7C4D6B" w14:textId="114F4505" w:rsidR="000E517D" w:rsidRPr="00E3765B" w:rsidRDefault="000E517D">
            <w:r w:rsidRPr="00E3765B">
              <w:t>Section 2.5 – LDA</w:t>
            </w:r>
          </w:p>
        </w:tc>
        <w:tc>
          <w:tcPr>
            <w:tcW w:w="0" w:type="auto"/>
          </w:tcPr>
          <w:p w14:paraId="41B2D14C" w14:textId="0E0B2712" w:rsidR="000E517D" w:rsidRPr="00E3765B" w:rsidRDefault="000E517D">
            <w:r w:rsidRPr="00E3765B">
              <w:t>Jesus Vera</w:t>
            </w:r>
          </w:p>
        </w:tc>
      </w:tr>
      <w:tr w:rsidR="000E517D" w:rsidRPr="00E3765B" w14:paraId="022AF7FF" w14:textId="77777777" w:rsidTr="000E517D">
        <w:tc>
          <w:tcPr>
            <w:tcW w:w="0" w:type="auto"/>
          </w:tcPr>
          <w:p w14:paraId="1206EDF9" w14:textId="3036C2E4" w:rsidR="000E517D" w:rsidRPr="00E3765B" w:rsidRDefault="000E517D">
            <w:r w:rsidRPr="00E3765B">
              <w:t>Chapter 3 – Requirements</w:t>
            </w:r>
          </w:p>
        </w:tc>
        <w:tc>
          <w:tcPr>
            <w:tcW w:w="0" w:type="auto"/>
          </w:tcPr>
          <w:p w14:paraId="2EE429F9" w14:textId="50A410FA" w:rsidR="000E517D" w:rsidRPr="00E3765B" w:rsidRDefault="000E517D">
            <w:r w:rsidRPr="00E3765B">
              <w:t>Jesus Vera</w:t>
            </w:r>
          </w:p>
        </w:tc>
      </w:tr>
      <w:tr w:rsidR="000E517D" w:rsidRPr="00E3765B" w14:paraId="1A990840" w14:textId="77777777" w:rsidTr="0062144E">
        <w:tc>
          <w:tcPr>
            <w:tcW w:w="0" w:type="auto"/>
          </w:tcPr>
          <w:p w14:paraId="48862AAF" w14:textId="2F7B1C3A" w:rsidR="000E517D" w:rsidRPr="00E3765B" w:rsidRDefault="000E517D" w:rsidP="0062144E">
            <w:r w:rsidRPr="00E3765B">
              <w:t xml:space="preserve">Section 3.1 – </w:t>
            </w:r>
            <w:proofErr w:type="spellStart"/>
            <w:r w:rsidRPr="00E3765B">
              <w:t>PyClone</w:t>
            </w:r>
            <w:proofErr w:type="spellEnd"/>
          </w:p>
        </w:tc>
        <w:tc>
          <w:tcPr>
            <w:tcW w:w="0" w:type="auto"/>
          </w:tcPr>
          <w:p w14:paraId="5E205CE8" w14:textId="77777777" w:rsidR="000E517D" w:rsidRPr="00E3765B" w:rsidRDefault="000E517D" w:rsidP="0062144E">
            <w:proofErr w:type="spellStart"/>
            <w:r w:rsidRPr="00E3765B">
              <w:t>Mingfeng</w:t>
            </w:r>
            <w:proofErr w:type="spellEnd"/>
            <w:r w:rsidRPr="00E3765B">
              <w:t xml:space="preserve"> Liu</w:t>
            </w:r>
          </w:p>
        </w:tc>
      </w:tr>
      <w:tr w:rsidR="000E517D" w:rsidRPr="00E3765B" w14:paraId="642BD122" w14:textId="77777777" w:rsidTr="0062144E">
        <w:tc>
          <w:tcPr>
            <w:tcW w:w="0" w:type="auto"/>
          </w:tcPr>
          <w:p w14:paraId="7BDE3C2A" w14:textId="3349E086" w:rsidR="000E517D" w:rsidRPr="00E3765B" w:rsidRDefault="000E517D" w:rsidP="0062144E">
            <w:r w:rsidRPr="00E3765B">
              <w:t xml:space="preserve">Section 3.2 – </w:t>
            </w:r>
            <w:proofErr w:type="spellStart"/>
            <w:r w:rsidRPr="00E3765B">
              <w:t>Ccube</w:t>
            </w:r>
            <w:proofErr w:type="spellEnd"/>
          </w:p>
        </w:tc>
        <w:tc>
          <w:tcPr>
            <w:tcW w:w="0" w:type="auto"/>
          </w:tcPr>
          <w:p w14:paraId="17B70AF3" w14:textId="77777777" w:rsidR="000E517D" w:rsidRPr="00E3765B" w:rsidRDefault="000E517D" w:rsidP="0062144E">
            <w:proofErr w:type="spellStart"/>
            <w:r w:rsidRPr="00E3765B">
              <w:t>Yuhong</w:t>
            </w:r>
            <w:proofErr w:type="spellEnd"/>
            <w:r w:rsidRPr="00E3765B">
              <w:t xml:space="preserve"> Lin</w:t>
            </w:r>
          </w:p>
        </w:tc>
      </w:tr>
      <w:tr w:rsidR="000E517D" w:rsidRPr="00E3765B" w14:paraId="0E12716B" w14:textId="77777777" w:rsidTr="0062144E">
        <w:tc>
          <w:tcPr>
            <w:tcW w:w="0" w:type="auto"/>
          </w:tcPr>
          <w:p w14:paraId="000302C9" w14:textId="49A0CC6B" w:rsidR="000E517D" w:rsidRPr="00E3765B" w:rsidRDefault="000E517D" w:rsidP="0062144E">
            <w:r w:rsidRPr="00E3765B">
              <w:t xml:space="preserve">Section 3.3 – </w:t>
            </w:r>
            <w:proofErr w:type="spellStart"/>
            <w:r w:rsidRPr="00E3765B">
              <w:t>PyhloWGS</w:t>
            </w:r>
            <w:proofErr w:type="spellEnd"/>
          </w:p>
        </w:tc>
        <w:tc>
          <w:tcPr>
            <w:tcW w:w="0" w:type="auto"/>
          </w:tcPr>
          <w:p w14:paraId="0E8E8F0C" w14:textId="77777777" w:rsidR="000E517D" w:rsidRPr="00E3765B" w:rsidRDefault="000E517D" w:rsidP="0062144E">
            <w:r w:rsidRPr="00E3765B">
              <w:t xml:space="preserve">Lukas </w:t>
            </w:r>
            <w:proofErr w:type="spellStart"/>
            <w:r w:rsidRPr="00E3765B">
              <w:t>Rubikas</w:t>
            </w:r>
            <w:proofErr w:type="spellEnd"/>
          </w:p>
        </w:tc>
      </w:tr>
      <w:tr w:rsidR="000E517D" w:rsidRPr="00E3765B" w14:paraId="6FB806DD" w14:textId="77777777" w:rsidTr="0062144E">
        <w:tc>
          <w:tcPr>
            <w:tcW w:w="0" w:type="auto"/>
          </w:tcPr>
          <w:p w14:paraId="7495BDB1" w14:textId="6365C01C" w:rsidR="000E517D" w:rsidRPr="00E3765B" w:rsidRDefault="000E517D" w:rsidP="0062144E">
            <w:r w:rsidRPr="00E3765B">
              <w:t>Section 3.4 – NMF and LDA</w:t>
            </w:r>
          </w:p>
        </w:tc>
        <w:tc>
          <w:tcPr>
            <w:tcW w:w="0" w:type="auto"/>
          </w:tcPr>
          <w:p w14:paraId="2F9B311E" w14:textId="2A348B28" w:rsidR="000E517D" w:rsidRPr="00E3765B" w:rsidRDefault="000E517D" w:rsidP="0062144E">
            <w:r w:rsidRPr="00E3765B">
              <w:t>Jesus Vera</w:t>
            </w:r>
          </w:p>
        </w:tc>
      </w:tr>
      <w:tr w:rsidR="00FF1FD4" w:rsidRPr="00E3765B" w14:paraId="19646AAC" w14:textId="77777777" w:rsidTr="0062144E">
        <w:tc>
          <w:tcPr>
            <w:tcW w:w="0" w:type="auto"/>
          </w:tcPr>
          <w:p w14:paraId="0B3E4B2D" w14:textId="4D41BBB6" w:rsidR="00FF1FD4" w:rsidRPr="00E3765B" w:rsidRDefault="00FF1FD4" w:rsidP="0062144E">
            <w:r w:rsidRPr="00E3765B">
              <w:t xml:space="preserve">Section 3.5 – </w:t>
            </w:r>
            <w:commentRangeStart w:id="36"/>
            <w:r w:rsidRPr="00E3765B">
              <w:t>Pipeline</w:t>
            </w:r>
            <w:commentRangeEnd w:id="36"/>
            <w:r w:rsidRPr="00E3765B">
              <w:rPr>
                <w:rStyle w:val="CommentReference"/>
              </w:rPr>
              <w:commentReference w:id="36"/>
            </w:r>
          </w:p>
        </w:tc>
        <w:tc>
          <w:tcPr>
            <w:tcW w:w="0" w:type="auto"/>
          </w:tcPr>
          <w:p w14:paraId="6FD6AAD4" w14:textId="77777777" w:rsidR="00FF1FD4" w:rsidRPr="00E3765B" w:rsidRDefault="00FF1FD4" w:rsidP="0062144E"/>
        </w:tc>
      </w:tr>
      <w:tr w:rsidR="000E517D" w:rsidRPr="00E3765B" w14:paraId="0A3D4C80" w14:textId="77777777" w:rsidTr="0062144E">
        <w:tc>
          <w:tcPr>
            <w:tcW w:w="0" w:type="auto"/>
          </w:tcPr>
          <w:p w14:paraId="01EC4A9E" w14:textId="068B9A5B" w:rsidR="000E517D" w:rsidRPr="00E3765B" w:rsidRDefault="000E517D" w:rsidP="0062144E">
            <w:pPr>
              <w:rPr>
                <w:b/>
              </w:rPr>
            </w:pPr>
            <w:r w:rsidRPr="00E3765B">
              <w:rPr>
                <w:b/>
              </w:rPr>
              <w:t>Chapter 4 – Design and Implementation</w:t>
            </w:r>
          </w:p>
        </w:tc>
        <w:tc>
          <w:tcPr>
            <w:tcW w:w="0" w:type="auto"/>
          </w:tcPr>
          <w:p w14:paraId="60F74C77" w14:textId="7F369DA0" w:rsidR="000E517D" w:rsidRPr="00E3765B" w:rsidRDefault="000E517D" w:rsidP="0062144E">
            <w:r w:rsidRPr="00E3765B">
              <w:t>Jesus Vera</w:t>
            </w:r>
          </w:p>
        </w:tc>
      </w:tr>
      <w:tr w:rsidR="000E517D" w:rsidRPr="00E3765B" w14:paraId="6A54BB4F" w14:textId="77777777" w:rsidTr="0062144E">
        <w:tc>
          <w:tcPr>
            <w:tcW w:w="0" w:type="auto"/>
          </w:tcPr>
          <w:p w14:paraId="2D623C07" w14:textId="60636AE5" w:rsidR="000E517D" w:rsidRPr="00E3765B" w:rsidRDefault="000E517D" w:rsidP="0062144E">
            <w:r w:rsidRPr="00E3765B">
              <w:t xml:space="preserve">Section 4.1 – </w:t>
            </w:r>
            <w:proofErr w:type="spellStart"/>
            <w:r w:rsidRPr="00E3765B">
              <w:t>PyClone</w:t>
            </w:r>
            <w:proofErr w:type="spellEnd"/>
          </w:p>
        </w:tc>
        <w:tc>
          <w:tcPr>
            <w:tcW w:w="0" w:type="auto"/>
          </w:tcPr>
          <w:p w14:paraId="2CA5A918" w14:textId="77777777" w:rsidR="000E517D" w:rsidRPr="00E3765B" w:rsidRDefault="000E517D" w:rsidP="0062144E">
            <w:proofErr w:type="spellStart"/>
            <w:r w:rsidRPr="00E3765B">
              <w:t>Mingfeng</w:t>
            </w:r>
            <w:proofErr w:type="spellEnd"/>
            <w:r w:rsidRPr="00E3765B">
              <w:t xml:space="preserve"> Liu</w:t>
            </w:r>
          </w:p>
        </w:tc>
      </w:tr>
      <w:tr w:rsidR="000E517D" w:rsidRPr="00E3765B" w14:paraId="35B80CF3" w14:textId="77777777" w:rsidTr="0062144E">
        <w:tc>
          <w:tcPr>
            <w:tcW w:w="0" w:type="auto"/>
          </w:tcPr>
          <w:p w14:paraId="4FA2AB60" w14:textId="28DC6FCC" w:rsidR="000E517D" w:rsidRPr="00E3765B" w:rsidRDefault="000E517D" w:rsidP="0062144E">
            <w:r w:rsidRPr="00E3765B">
              <w:t xml:space="preserve">Section 4.2 – </w:t>
            </w:r>
            <w:proofErr w:type="spellStart"/>
            <w:r w:rsidRPr="00E3765B">
              <w:t>Ccube</w:t>
            </w:r>
            <w:proofErr w:type="spellEnd"/>
          </w:p>
        </w:tc>
        <w:tc>
          <w:tcPr>
            <w:tcW w:w="0" w:type="auto"/>
          </w:tcPr>
          <w:p w14:paraId="2E956E5F" w14:textId="77777777" w:rsidR="000E517D" w:rsidRPr="00E3765B" w:rsidRDefault="000E517D" w:rsidP="0062144E">
            <w:proofErr w:type="spellStart"/>
            <w:r w:rsidRPr="00E3765B">
              <w:t>Yuhong</w:t>
            </w:r>
            <w:proofErr w:type="spellEnd"/>
            <w:r w:rsidRPr="00E3765B">
              <w:t xml:space="preserve"> Lin</w:t>
            </w:r>
          </w:p>
        </w:tc>
      </w:tr>
      <w:tr w:rsidR="000E517D" w:rsidRPr="00E3765B" w14:paraId="2CFC4B0E" w14:textId="77777777" w:rsidTr="0062144E">
        <w:tc>
          <w:tcPr>
            <w:tcW w:w="0" w:type="auto"/>
          </w:tcPr>
          <w:p w14:paraId="70D5A954" w14:textId="0FA5C48A" w:rsidR="000E517D" w:rsidRPr="00E3765B" w:rsidRDefault="000E517D" w:rsidP="0062144E">
            <w:r w:rsidRPr="00E3765B">
              <w:t xml:space="preserve">Section 4.3 – </w:t>
            </w:r>
            <w:proofErr w:type="spellStart"/>
            <w:r w:rsidRPr="00E3765B">
              <w:t>PyhloWGS</w:t>
            </w:r>
            <w:proofErr w:type="spellEnd"/>
          </w:p>
        </w:tc>
        <w:tc>
          <w:tcPr>
            <w:tcW w:w="0" w:type="auto"/>
          </w:tcPr>
          <w:p w14:paraId="4FCE00AA" w14:textId="77777777" w:rsidR="000E517D" w:rsidRPr="00E3765B" w:rsidRDefault="000E517D" w:rsidP="0062144E">
            <w:r w:rsidRPr="00E3765B">
              <w:t xml:space="preserve">Lukas </w:t>
            </w:r>
            <w:proofErr w:type="spellStart"/>
            <w:r w:rsidRPr="00E3765B">
              <w:t>Rubikas</w:t>
            </w:r>
            <w:proofErr w:type="spellEnd"/>
          </w:p>
        </w:tc>
      </w:tr>
      <w:tr w:rsidR="000E517D" w:rsidRPr="00E3765B" w14:paraId="7389AE78" w14:textId="77777777" w:rsidTr="0062144E">
        <w:tc>
          <w:tcPr>
            <w:tcW w:w="0" w:type="auto"/>
          </w:tcPr>
          <w:p w14:paraId="65D834FF" w14:textId="524E8A4A" w:rsidR="000E517D" w:rsidRPr="00E3765B" w:rsidRDefault="000E517D" w:rsidP="0062144E">
            <w:r w:rsidRPr="00E3765B">
              <w:t>Section 4.4 – NMF</w:t>
            </w:r>
          </w:p>
        </w:tc>
        <w:tc>
          <w:tcPr>
            <w:tcW w:w="0" w:type="auto"/>
          </w:tcPr>
          <w:p w14:paraId="3275FD78" w14:textId="77777777" w:rsidR="000E517D" w:rsidRPr="00E3765B" w:rsidRDefault="000E517D" w:rsidP="0062144E">
            <w:r w:rsidRPr="00E3765B">
              <w:t>Razak Nart</w:t>
            </w:r>
          </w:p>
        </w:tc>
      </w:tr>
      <w:tr w:rsidR="000E517D" w:rsidRPr="00E3765B" w14:paraId="1FA5D074" w14:textId="77777777" w:rsidTr="0062144E">
        <w:tc>
          <w:tcPr>
            <w:tcW w:w="0" w:type="auto"/>
          </w:tcPr>
          <w:p w14:paraId="03F7358C" w14:textId="14B8F5D8" w:rsidR="000E517D" w:rsidRPr="00E3765B" w:rsidRDefault="000E517D" w:rsidP="0062144E">
            <w:r w:rsidRPr="00E3765B">
              <w:lastRenderedPageBreak/>
              <w:t>Section 4.5 – LDA</w:t>
            </w:r>
          </w:p>
        </w:tc>
        <w:tc>
          <w:tcPr>
            <w:tcW w:w="0" w:type="auto"/>
          </w:tcPr>
          <w:p w14:paraId="3DCDEA64" w14:textId="77777777" w:rsidR="000E517D" w:rsidRPr="00E3765B" w:rsidRDefault="000E517D" w:rsidP="0062144E">
            <w:r w:rsidRPr="00E3765B">
              <w:t>Jesus Vera</w:t>
            </w:r>
          </w:p>
        </w:tc>
      </w:tr>
      <w:tr w:rsidR="00FF1FD4" w:rsidRPr="00E3765B" w14:paraId="60163445" w14:textId="77777777" w:rsidTr="0062144E">
        <w:tc>
          <w:tcPr>
            <w:tcW w:w="0" w:type="auto"/>
          </w:tcPr>
          <w:p w14:paraId="099A5212" w14:textId="4A6538A4" w:rsidR="00FF1FD4" w:rsidRPr="00E3765B" w:rsidRDefault="00FF1FD4" w:rsidP="0062144E">
            <w:r w:rsidRPr="00E3765B">
              <w:t xml:space="preserve">Section 4.6 – </w:t>
            </w:r>
            <w:commentRangeStart w:id="37"/>
            <w:r w:rsidRPr="00E3765B">
              <w:t>Pipeline</w:t>
            </w:r>
            <w:commentRangeEnd w:id="37"/>
            <w:r w:rsidRPr="00E3765B">
              <w:rPr>
                <w:rStyle w:val="CommentReference"/>
              </w:rPr>
              <w:commentReference w:id="37"/>
            </w:r>
          </w:p>
        </w:tc>
        <w:tc>
          <w:tcPr>
            <w:tcW w:w="0" w:type="auto"/>
          </w:tcPr>
          <w:p w14:paraId="004B33FD" w14:textId="77777777" w:rsidR="00FF1FD4" w:rsidRPr="00E3765B" w:rsidRDefault="00FF1FD4" w:rsidP="0062144E"/>
        </w:tc>
      </w:tr>
      <w:tr w:rsidR="000E517D" w:rsidRPr="00E3765B" w14:paraId="0E541FD0" w14:textId="77777777" w:rsidTr="000E517D">
        <w:tc>
          <w:tcPr>
            <w:tcW w:w="0" w:type="auto"/>
          </w:tcPr>
          <w:p w14:paraId="0BBF6E74" w14:textId="1D06D056" w:rsidR="000E517D" w:rsidRPr="00E3765B" w:rsidRDefault="000E517D">
            <w:pPr>
              <w:rPr>
                <w:b/>
              </w:rPr>
            </w:pPr>
            <w:r w:rsidRPr="00E3765B">
              <w:rPr>
                <w:b/>
              </w:rPr>
              <w:t>Chapter 5 – Evaluation</w:t>
            </w:r>
          </w:p>
        </w:tc>
        <w:tc>
          <w:tcPr>
            <w:tcW w:w="0" w:type="auto"/>
          </w:tcPr>
          <w:p w14:paraId="49FD1D26" w14:textId="0E7E97C5" w:rsidR="000E517D" w:rsidRPr="00E3765B" w:rsidRDefault="000E517D">
            <w:r w:rsidRPr="00E3765B">
              <w:t>Jesus Vera</w:t>
            </w:r>
          </w:p>
        </w:tc>
      </w:tr>
      <w:tr w:rsidR="000E517D" w:rsidRPr="00E3765B" w14:paraId="361F39E7" w14:textId="77777777" w:rsidTr="000E517D">
        <w:tc>
          <w:tcPr>
            <w:tcW w:w="0" w:type="auto"/>
          </w:tcPr>
          <w:p w14:paraId="7693D4B0" w14:textId="6A7AEFE9" w:rsidR="000E517D" w:rsidRPr="00E3765B" w:rsidRDefault="000E517D">
            <w:r w:rsidRPr="00E3765B">
              <w:t>Section 5.1 – First Phase</w:t>
            </w:r>
          </w:p>
        </w:tc>
        <w:tc>
          <w:tcPr>
            <w:tcW w:w="0" w:type="auto"/>
          </w:tcPr>
          <w:p w14:paraId="205348DE" w14:textId="10FB2897" w:rsidR="000E517D" w:rsidRPr="00E3765B" w:rsidRDefault="000E517D">
            <w:r w:rsidRPr="00E3765B">
              <w:t xml:space="preserve">Lukas </w:t>
            </w:r>
            <w:proofErr w:type="spellStart"/>
            <w:r w:rsidRPr="00E3765B">
              <w:t>Rubikas</w:t>
            </w:r>
            <w:proofErr w:type="spellEnd"/>
          </w:p>
        </w:tc>
      </w:tr>
      <w:tr w:rsidR="000E517D" w:rsidRPr="00E3765B" w14:paraId="297690F3" w14:textId="77777777" w:rsidTr="000E517D">
        <w:tc>
          <w:tcPr>
            <w:tcW w:w="0" w:type="auto"/>
          </w:tcPr>
          <w:p w14:paraId="658B525B" w14:textId="2D126FC1" w:rsidR="000E517D" w:rsidRPr="00E3765B" w:rsidRDefault="000E517D">
            <w:r w:rsidRPr="00E3765B">
              <w:t>Section 5.2 – Second Phase</w:t>
            </w:r>
          </w:p>
        </w:tc>
        <w:tc>
          <w:tcPr>
            <w:tcW w:w="0" w:type="auto"/>
          </w:tcPr>
          <w:p w14:paraId="2CE35D14" w14:textId="42AEB29A" w:rsidR="000E517D" w:rsidRPr="00E3765B" w:rsidRDefault="000E517D">
            <w:r w:rsidRPr="00E3765B">
              <w:t>Jesus Vera and Razak Nart</w:t>
            </w:r>
          </w:p>
        </w:tc>
      </w:tr>
      <w:tr w:rsidR="000E517D" w:rsidRPr="00E3765B" w14:paraId="6FE41DCD" w14:textId="77777777" w:rsidTr="000E517D">
        <w:tc>
          <w:tcPr>
            <w:tcW w:w="0" w:type="auto"/>
          </w:tcPr>
          <w:p w14:paraId="07A3AEF3" w14:textId="1345D35D" w:rsidR="000E517D" w:rsidRPr="00E3765B" w:rsidRDefault="000E517D">
            <w:pPr>
              <w:rPr>
                <w:b/>
              </w:rPr>
            </w:pPr>
            <w:r w:rsidRPr="00E3765B">
              <w:rPr>
                <w:b/>
              </w:rPr>
              <w:t>Chapter 6 – Conclusion</w:t>
            </w:r>
          </w:p>
        </w:tc>
        <w:tc>
          <w:tcPr>
            <w:tcW w:w="0" w:type="auto"/>
          </w:tcPr>
          <w:p w14:paraId="2D7B57CD" w14:textId="776951B5" w:rsidR="000E517D" w:rsidRPr="00E3765B" w:rsidRDefault="000E517D">
            <w:r w:rsidRPr="00E3765B">
              <w:t xml:space="preserve">Lukas </w:t>
            </w:r>
            <w:proofErr w:type="spellStart"/>
            <w:r w:rsidRPr="00E3765B">
              <w:t>Rubikas</w:t>
            </w:r>
            <w:proofErr w:type="spellEnd"/>
            <w:r w:rsidRPr="00E3765B">
              <w:t xml:space="preserve"> and Jesus Vera</w:t>
            </w:r>
          </w:p>
        </w:tc>
      </w:tr>
      <w:tr w:rsidR="000E517D" w:rsidRPr="00E3765B" w14:paraId="69CAEE25" w14:textId="77777777" w:rsidTr="000E517D">
        <w:tc>
          <w:tcPr>
            <w:tcW w:w="0" w:type="auto"/>
          </w:tcPr>
          <w:p w14:paraId="59BD7199" w14:textId="3701B793" w:rsidR="000E517D" w:rsidRPr="00E3765B" w:rsidRDefault="000E517D">
            <w:pPr>
              <w:rPr>
                <w:b/>
              </w:rPr>
            </w:pPr>
            <w:r w:rsidRPr="00E3765B">
              <w:rPr>
                <w:b/>
              </w:rPr>
              <w:t>Chapter 7 – Contributions</w:t>
            </w:r>
          </w:p>
        </w:tc>
        <w:tc>
          <w:tcPr>
            <w:tcW w:w="0" w:type="auto"/>
          </w:tcPr>
          <w:p w14:paraId="53BBE19C" w14:textId="1FE2D5D9" w:rsidR="000E517D" w:rsidRPr="00E3765B" w:rsidRDefault="000E517D">
            <w:r w:rsidRPr="00E3765B">
              <w:t>Jesus Vera</w:t>
            </w:r>
          </w:p>
        </w:tc>
      </w:tr>
      <w:tr w:rsidR="000E517D" w:rsidRPr="00E3765B" w14:paraId="01E7D8FD" w14:textId="77777777" w:rsidTr="000E517D">
        <w:tc>
          <w:tcPr>
            <w:tcW w:w="0" w:type="auto"/>
          </w:tcPr>
          <w:p w14:paraId="06E776AB" w14:textId="5E9298B7" w:rsidR="000E517D" w:rsidRPr="00E3765B" w:rsidRDefault="000E517D">
            <w:r w:rsidRPr="00E3765B">
              <w:t>Section 7.1 – Final product</w:t>
            </w:r>
          </w:p>
        </w:tc>
        <w:tc>
          <w:tcPr>
            <w:tcW w:w="0" w:type="auto"/>
          </w:tcPr>
          <w:p w14:paraId="78C03CC2" w14:textId="7704A75A" w:rsidR="000E517D" w:rsidRPr="00E3765B" w:rsidRDefault="000E517D">
            <w:r w:rsidRPr="00E3765B">
              <w:t>Jesus Vera</w:t>
            </w:r>
          </w:p>
        </w:tc>
      </w:tr>
      <w:tr w:rsidR="000E517D" w:rsidRPr="00E3765B" w14:paraId="766B71E5" w14:textId="77777777" w:rsidTr="000E517D">
        <w:tc>
          <w:tcPr>
            <w:tcW w:w="0" w:type="auto"/>
          </w:tcPr>
          <w:p w14:paraId="2B738C0B" w14:textId="557351D8" w:rsidR="000E517D" w:rsidRPr="00E3765B" w:rsidRDefault="000E517D">
            <w:r w:rsidRPr="00E3765B">
              <w:t>Section 7.2 – Report</w:t>
            </w:r>
          </w:p>
        </w:tc>
        <w:tc>
          <w:tcPr>
            <w:tcW w:w="0" w:type="auto"/>
          </w:tcPr>
          <w:p w14:paraId="0AD05C23" w14:textId="2E721D02" w:rsidR="000E517D" w:rsidRPr="00E3765B" w:rsidRDefault="000E517D">
            <w:r w:rsidRPr="00E3765B">
              <w:t>Jesus Vera</w:t>
            </w:r>
          </w:p>
        </w:tc>
      </w:tr>
      <w:tr w:rsidR="000E517D" w:rsidRPr="00E3765B" w14:paraId="4328B66E" w14:textId="77777777" w:rsidTr="000E517D">
        <w:tc>
          <w:tcPr>
            <w:tcW w:w="0" w:type="auto"/>
          </w:tcPr>
          <w:p w14:paraId="2E657C2F" w14:textId="31E7ECF9" w:rsidR="000E517D" w:rsidRPr="00E3765B" w:rsidRDefault="000E517D">
            <w:r w:rsidRPr="00E3765B">
              <w:t>References</w:t>
            </w:r>
          </w:p>
        </w:tc>
        <w:tc>
          <w:tcPr>
            <w:tcW w:w="0" w:type="auto"/>
          </w:tcPr>
          <w:p w14:paraId="0659EEBF" w14:textId="047048DD" w:rsidR="000E517D" w:rsidRPr="00E3765B" w:rsidRDefault="000E517D">
            <w:r w:rsidRPr="00E3765B">
              <w:t xml:space="preserve">Everyone </w:t>
            </w:r>
          </w:p>
        </w:tc>
      </w:tr>
      <w:tr w:rsidR="003A2E98" w:rsidRPr="00E3765B" w14:paraId="32CA3570" w14:textId="77777777" w:rsidTr="000E517D">
        <w:tc>
          <w:tcPr>
            <w:tcW w:w="0" w:type="auto"/>
          </w:tcPr>
          <w:p w14:paraId="13E8CB6C" w14:textId="115F9692" w:rsidR="003A2E98" w:rsidRPr="00E3765B" w:rsidRDefault="003A2E98">
            <w:r w:rsidRPr="00E3765B">
              <w:rPr>
                <w:noProof/>
              </w:rPr>
              <w:t>A</w:t>
            </w:r>
            <w:r w:rsidR="00502849" w:rsidRPr="00E3765B">
              <w:rPr>
                <w:noProof/>
              </w:rPr>
              <w:t>p</w:t>
            </w:r>
            <w:r w:rsidRPr="00E3765B">
              <w:rPr>
                <w:noProof/>
              </w:rPr>
              <w:t>pendix</w:t>
            </w:r>
            <w:r w:rsidRPr="00E3765B">
              <w:t xml:space="preserve"> A – User </w:t>
            </w:r>
            <w:commentRangeStart w:id="38"/>
            <w:r w:rsidRPr="00E3765B">
              <w:t>Manual</w:t>
            </w:r>
            <w:commentRangeEnd w:id="38"/>
            <w:r w:rsidR="009B22EB" w:rsidRPr="00E3765B">
              <w:rPr>
                <w:rStyle w:val="CommentReference"/>
              </w:rPr>
              <w:commentReference w:id="38"/>
            </w:r>
          </w:p>
        </w:tc>
        <w:tc>
          <w:tcPr>
            <w:tcW w:w="0" w:type="auto"/>
          </w:tcPr>
          <w:p w14:paraId="64D0A155" w14:textId="511927CA" w:rsidR="003A2E98" w:rsidRPr="00E3765B" w:rsidRDefault="003A2E98"/>
        </w:tc>
      </w:tr>
    </w:tbl>
    <w:p w14:paraId="030E30E2" w14:textId="77777777" w:rsidR="000E517D" w:rsidRPr="00E3765B" w:rsidRDefault="000E517D" w:rsidP="00B831E4">
      <w:pPr>
        <w:pStyle w:val="Heading1"/>
        <w:numPr>
          <w:ilvl w:val="0"/>
          <w:numId w:val="0"/>
        </w:numPr>
      </w:pPr>
    </w:p>
    <w:p w14:paraId="17BA6BCD" w14:textId="4D20EC18" w:rsidR="00DE5BAB" w:rsidRPr="00E3765B" w:rsidRDefault="00E37976" w:rsidP="00B831E4">
      <w:pPr>
        <w:pStyle w:val="Heading1"/>
        <w:numPr>
          <w:ilvl w:val="0"/>
          <w:numId w:val="0"/>
        </w:numPr>
      </w:pPr>
      <w:r w:rsidRPr="00E3765B">
        <w:br w:type="page"/>
      </w:r>
      <w:bookmarkStart w:id="39" w:name="_Toc533098990"/>
      <w:r w:rsidR="00DE5BAB" w:rsidRPr="00E3765B">
        <w:lastRenderedPageBreak/>
        <w:t>References</w:t>
      </w:r>
      <w:bookmarkEnd w:id="39"/>
      <w:r w:rsidR="00DE5BAB" w:rsidRPr="00E3765B">
        <w:t xml:space="preserve"> </w:t>
      </w:r>
    </w:p>
    <w:p w14:paraId="08E4E34A" w14:textId="1388C7A5" w:rsidR="008D371D" w:rsidRPr="00E3765B" w:rsidRDefault="008D371D" w:rsidP="00643E29">
      <w:r w:rsidRPr="00E3765B">
        <w:t>[</w:t>
      </w:r>
      <w:r w:rsidR="00643E29" w:rsidRPr="00E3765B">
        <w:t>1</w:t>
      </w:r>
      <w:r w:rsidRPr="00E3765B">
        <w:t>] Roth, A., et al.</w:t>
      </w:r>
      <w:r w:rsidR="00A50F8B" w:rsidRPr="00E3765B">
        <w:t xml:space="preserve"> (2014).</w:t>
      </w:r>
      <w:r w:rsidRPr="00E3765B">
        <w:t xml:space="preserve"> </w:t>
      </w:r>
      <w:proofErr w:type="spellStart"/>
      <w:r w:rsidRPr="00E3765B">
        <w:t>PyClone</w:t>
      </w:r>
      <w:proofErr w:type="spellEnd"/>
      <w:r w:rsidRPr="00E3765B">
        <w:t>: statistical inference of clonal population structure in cancer. Nature Methods, 11(4), p.396.</w:t>
      </w:r>
    </w:p>
    <w:p w14:paraId="4ED33E09" w14:textId="52662010" w:rsidR="00643E29" w:rsidRPr="00E3765B" w:rsidRDefault="00D15416" w:rsidP="00643E29">
      <w:r w:rsidRPr="00E3765B">
        <w:t xml:space="preserve"> </w:t>
      </w:r>
      <w:r w:rsidR="00643E29" w:rsidRPr="00E3765B">
        <w:t>[2] 1000 Genomes Project Consortium</w:t>
      </w:r>
      <w:r w:rsidR="00A50F8B" w:rsidRPr="00E3765B">
        <w:t xml:space="preserve"> (2010)</w:t>
      </w:r>
      <w:r w:rsidR="00643E29" w:rsidRPr="00E3765B">
        <w:t>. A map of human genome variation from population-scale sequencing. Nature, 467(7319), p.1061.</w:t>
      </w:r>
    </w:p>
    <w:p w14:paraId="18FFC27A" w14:textId="475F23EA" w:rsidR="00643E29" w:rsidRPr="00E3765B" w:rsidRDefault="00643E29" w:rsidP="00643E29">
      <w:r w:rsidRPr="00E3765B">
        <w:t xml:space="preserve">[3] </w:t>
      </w:r>
      <w:proofErr w:type="spellStart"/>
      <w:r w:rsidRPr="00E3765B">
        <w:t>Harismendy</w:t>
      </w:r>
      <w:proofErr w:type="spellEnd"/>
      <w:r w:rsidRPr="00E3765B">
        <w:t>, O., et al.</w:t>
      </w:r>
      <w:r w:rsidR="005E0A84" w:rsidRPr="00E3765B">
        <w:t xml:space="preserve"> (2011).</w:t>
      </w:r>
      <w:r w:rsidRPr="00E3765B">
        <w:t xml:space="preserve"> Detection of low prevalence somatic mutations in solid </w:t>
      </w:r>
      <w:proofErr w:type="spellStart"/>
      <w:r w:rsidRPr="00E3765B">
        <w:t>tumors</w:t>
      </w:r>
      <w:proofErr w:type="spellEnd"/>
      <w:r w:rsidRPr="00E3765B">
        <w:t xml:space="preserve"> with ultra-deep targeted sequencing. Genome biology, 12(12), p. R124.</w:t>
      </w:r>
    </w:p>
    <w:p w14:paraId="11A7E3AC" w14:textId="775336B9" w:rsidR="00D15416" w:rsidRPr="00E3765B" w:rsidRDefault="00D15416" w:rsidP="00D15416">
      <w:r w:rsidRPr="00E3765B">
        <w:t xml:space="preserve">[4] Yuan, K., Macintyre, G., Liu, W. and </w:t>
      </w:r>
      <w:proofErr w:type="spellStart"/>
      <w:r w:rsidRPr="00E3765B">
        <w:t>Markowetz</w:t>
      </w:r>
      <w:proofErr w:type="spellEnd"/>
      <w:r w:rsidRPr="00E3765B">
        <w:t>, F.</w:t>
      </w:r>
      <w:r w:rsidR="005E0A84" w:rsidRPr="00E3765B">
        <w:t xml:space="preserve"> (2018).</w:t>
      </w:r>
      <w:r w:rsidRPr="00E3765B">
        <w:t xml:space="preserve"> </w:t>
      </w:r>
      <w:proofErr w:type="spellStart"/>
      <w:r w:rsidRPr="00E3765B">
        <w:t>Ccube</w:t>
      </w:r>
      <w:proofErr w:type="spellEnd"/>
      <w:r w:rsidRPr="00E3765B">
        <w:t>: A fast and robust method for estimating cancer cell fractions.</w:t>
      </w:r>
    </w:p>
    <w:p w14:paraId="3BA5484B" w14:textId="007B2D89" w:rsidR="00643E29" w:rsidRPr="00E3765B" w:rsidRDefault="00643E29" w:rsidP="00643E29">
      <w:pPr>
        <w:tabs>
          <w:tab w:val="left" w:pos="426"/>
        </w:tabs>
        <w:rPr>
          <w:rStyle w:val="Hyperlink"/>
        </w:rPr>
      </w:pPr>
      <w:r w:rsidRPr="00E3765B">
        <w:rPr>
          <w:sz w:val="20"/>
          <w:szCs w:val="20"/>
        </w:rPr>
        <w:t xml:space="preserve">[4] </w:t>
      </w:r>
      <w:hyperlink r:id="rId30" w:history="1">
        <w:r w:rsidRPr="00E3765B">
          <w:rPr>
            <w:rStyle w:val="Hyperlink"/>
          </w:rPr>
          <w:t>https://bitbucket.org/aroth85/pyclone</w:t>
        </w:r>
      </w:hyperlink>
    </w:p>
    <w:p w14:paraId="04D9FA81" w14:textId="6D14BA97" w:rsidR="00E733B7" w:rsidRPr="00E3765B" w:rsidRDefault="00A50F8B" w:rsidP="00E733B7">
      <w:r w:rsidRPr="00E3765B">
        <w:t>[5]</w:t>
      </w:r>
      <w:r w:rsidR="00E733B7" w:rsidRPr="00E3765B">
        <w:t xml:space="preserve"> Lee D, Seung H. Learning the parts of objects by non-negative matrix factorization. Nature. 1999;401(6755):788-791.</w:t>
      </w:r>
    </w:p>
    <w:p w14:paraId="54F71BD5" w14:textId="77777777" w:rsidR="00E733B7" w:rsidRPr="00E3765B" w:rsidRDefault="00E733B7" w:rsidP="00E733B7">
      <w:r w:rsidRPr="00E3765B">
        <w:t xml:space="preserve"> </w:t>
      </w:r>
      <w:r w:rsidR="005E0A84" w:rsidRPr="00E3765B">
        <w:t>[6]</w:t>
      </w:r>
      <w:r w:rsidR="00A50F8B" w:rsidRPr="00E3765B">
        <w:t xml:space="preserve"> </w:t>
      </w:r>
      <w:r w:rsidRPr="00E3765B">
        <w:t>Lee D, Seung H. Algorithms for non-negative matrix factorization. In Advances in neural information processing systems. 2001; 556-562.</w:t>
      </w:r>
    </w:p>
    <w:p w14:paraId="4E75667B" w14:textId="77777777" w:rsidR="00E733B7" w:rsidRPr="00E3765B" w:rsidRDefault="00E733B7" w:rsidP="00E733B7">
      <w:r w:rsidRPr="00E3765B">
        <w:t xml:space="preserve"> </w:t>
      </w:r>
      <w:r w:rsidR="005E0A84" w:rsidRPr="00E3765B">
        <w:t>[7]</w:t>
      </w:r>
      <w:r w:rsidR="00A50F8B" w:rsidRPr="00E3765B">
        <w:t xml:space="preserve"> </w:t>
      </w:r>
      <w:r w:rsidRPr="00E3765B">
        <w:t>Müller A, Guido S. Introduction to Machine Learning with Python. 1st ed. Sebastopol: O’Reilly Media, Inc.; 2016.</w:t>
      </w:r>
    </w:p>
    <w:p w14:paraId="4E141BC5" w14:textId="77777777" w:rsidR="00E733B7" w:rsidRPr="00E3765B" w:rsidRDefault="00E733B7" w:rsidP="00E733B7">
      <w:r w:rsidRPr="00E3765B">
        <w:t xml:space="preserve"> </w:t>
      </w:r>
      <w:r w:rsidR="005E0A84" w:rsidRPr="00E3765B">
        <w:t>[8]</w:t>
      </w:r>
      <w:r w:rsidR="00A50F8B" w:rsidRPr="00E3765B">
        <w:t xml:space="preserve"> </w:t>
      </w:r>
      <w:r w:rsidRPr="00E3765B">
        <w:t xml:space="preserve">Shahnaz F, Berry M, </w:t>
      </w:r>
      <w:proofErr w:type="spellStart"/>
      <w:r w:rsidRPr="00E3765B">
        <w:t>Pauca</w:t>
      </w:r>
      <w:proofErr w:type="spellEnd"/>
      <w:r w:rsidRPr="00E3765B">
        <w:t xml:space="preserve"> V, </w:t>
      </w:r>
      <w:proofErr w:type="spellStart"/>
      <w:r w:rsidRPr="00E3765B">
        <w:t>Plemmons</w:t>
      </w:r>
      <w:proofErr w:type="spellEnd"/>
      <w:r w:rsidRPr="00E3765B">
        <w:t xml:space="preserve"> R. Document clustering using nonnegative matrix factorization. Information Processing &amp; Management. 2006;42(2):373-386.</w:t>
      </w:r>
    </w:p>
    <w:p w14:paraId="25F5AF5D" w14:textId="37EC357C" w:rsidR="00A50F8B" w:rsidRPr="00E3765B" w:rsidRDefault="00E733B7" w:rsidP="00E733B7">
      <w:r w:rsidRPr="00E3765B">
        <w:t xml:space="preserve"> </w:t>
      </w:r>
      <w:r w:rsidR="005E0A84" w:rsidRPr="00E3765B">
        <w:t>[9]</w:t>
      </w:r>
      <w:r w:rsidR="00A50F8B" w:rsidRPr="00E3765B">
        <w:t xml:space="preserve"> </w:t>
      </w:r>
      <w:proofErr w:type="spellStart"/>
      <w:r w:rsidRPr="00E3765B">
        <w:t>Tsuge</w:t>
      </w:r>
      <w:proofErr w:type="spellEnd"/>
      <w:r w:rsidRPr="00E3765B">
        <w:t xml:space="preserve"> S, </w:t>
      </w:r>
      <w:proofErr w:type="spellStart"/>
      <w:r w:rsidRPr="00E3765B">
        <w:t>Shishibori</w:t>
      </w:r>
      <w:proofErr w:type="spellEnd"/>
      <w:r w:rsidRPr="00E3765B">
        <w:t xml:space="preserve"> M, </w:t>
      </w:r>
      <w:proofErr w:type="spellStart"/>
      <w:r w:rsidRPr="00E3765B">
        <w:t>Kuroiwa</w:t>
      </w:r>
      <w:proofErr w:type="spellEnd"/>
      <w:r w:rsidRPr="00E3765B">
        <w:t xml:space="preserve"> S, Kita K. Information Retrieval Using Non-Negative Matrix Factorization. IEEJ Transactions on Electronics, Information and Systems. 2004;124(7):1500-</w:t>
      </w:r>
      <w:proofErr w:type="gramStart"/>
      <w:r w:rsidRPr="00E3765B">
        <w:t>1506.</w:t>
      </w:r>
      <w:r w:rsidR="00A50F8B" w:rsidRPr="00E3765B">
        <w:t>.</w:t>
      </w:r>
      <w:proofErr w:type="gramEnd"/>
    </w:p>
    <w:p w14:paraId="369D42D7" w14:textId="657CB522" w:rsidR="00E733B7" w:rsidRPr="00E3765B" w:rsidRDefault="005E0A84" w:rsidP="00A50F8B">
      <w:r w:rsidRPr="00E3765B">
        <w:t>[10]</w:t>
      </w:r>
      <w:r w:rsidR="00A50F8B" w:rsidRPr="00E3765B">
        <w:t xml:space="preserve"> </w:t>
      </w:r>
      <w:r w:rsidR="00E733B7" w:rsidRPr="00E3765B">
        <w:t xml:space="preserve">Salim W, </w:t>
      </w:r>
      <w:proofErr w:type="spellStart"/>
      <w:r w:rsidR="00E733B7" w:rsidRPr="00E3765B">
        <w:t>Santika</w:t>
      </w:r>
      <w:proofErr w:type="spellEnd"/>
      <w:r w:rsidR="00E733B7" w:rsidRPr="00E3765B">
        <w:t xml:space="preserve"> D. Human Facial Expression Recognition Using Two-dimensional Non-Negative Matrix Factorization. Procedia Engineering. 2012;50:758-767. </w:t>
      </w:r>
    </w:p>
    <w:p w14:paraId="296A6B7D" w14:textId="77777777" w:rsidR="00E733B7" w:rsidRPr="00E3765B" w:rsidRDefault="005E0A84" w:rsidP="00A50F8B">
      <w:r w:rsidRPr="00E3765B">
        <w:t>[11]</w:t>
      </w:r>
      <w:r w:rsidR="00A50F8B" w:rsidRPr="00E3765B">
        <w:t xml:space="preserve"> </w:t>
      </w:r>
      <w:r w:rsidR="00E733B7" w:rsidRPr="00E3765B">
        <w:t xml:space="preserve">Devarajan K. Nonnegative Matrix Factorization: An Analytical and Interpretive Tool in Computational Biology. </w:t>
      </w:r>
      <w:proofErr w:type="spellStart"/>
      <w:r w:rsidR="00E733B7" w:rsidRPr="00E3765B">
        <w:t>PLoS</w:t>
      </w:r>
      <w:proofErr w:type="spellEnd"/>
      <w:r w:rsidR="00E733B7" w:rsidRPr="00E3765B">
        <w:t xml:space="preserve"> Computational Biology. 2008;4(7):e1000029. </w:t>
      </w:r>
    </w:p>
    <w:p w14:paraId="3406AF8C" w14:textId="77777777" w:rsidR="00E733B7" w:rsidRPr="00E3765B" w:rsidRDefault="005E0A84" w:rsidP="00E733B7">
      <w:r w:rsidRPr="00E3765B">
        <w:t>[12]</w:t>
      </w:r>
      <w:r w:rsidR="00A50F8B" w:rsidRPr="00E3765B">
        <w:t xml:space="preserve"> </w:t>
      </w:r>
      <w:r w:rsidR="00E733B7" w:rsidRPr="00E3765B">
        <w:t xml:space="preserve">Lee C, </w:t>
      </w:r>
      <w:proofErr w:type="spellStart"/>
      <w:r w:rsidR="00E733B7" w:rsidRPr="00E3765B">
        <w:t>Mudaliar</w:t>
      </w:r>
      <w:proofErr w:type="spellEnd"/>
      <w:r w:rsidR="00E733B7" w:rsidRPr="00E3765B">
        <w:t xml:space="preserve"> M, </w:t>
      </w:r>
      <w:proofErr w:type="spellStart"/>
      <w:r w:rsidR="00E733B7" w:rsidRPr="00E3765B">
        <w:t>Haggart</w:t>
      </w:r>
      <w:proofErr w:type="spellEnd"/>
      <w:r w:rsidR="00E733B7" w:rsidRPr="00E3765B">
        <w:t xml:space="preserve"> D, Wolf C, Miele G, Vass J et al. Simultaneous Non-Negative Matrix Factorization for Multiple </w:t>
      </w:r>
      <w:proofErr w:type="gramStart"/>
      <w:r w:rsidR="00E733B7" w:rsidRPr="00E3765B">
        <w:t>Large Scale</w:t>
      </w:r>
      <w:proofErr w:type="gramEnd"/>
      <w:r w:rsidR="00E733B7" w:rsidRPr="00E3765B">
        <w:t xml:space="preserve"> Gene Expression Datasets in Toxicology. </w:t>
      </w:r>
      <w:proofErr w:type="spellStart"/>
      <w:r w:rsidR="00E733B7" w:rsidRPr="00E3765B">
        <w:t>PLoS</w:t>
      </w:r>
      <w:proofErr w:type="spellEnd"/>
      <w:r w:rsidR="00E733B7" w:rsidRPr="00E3765B">
        <w:t xml:space="preserve"> ONE. 2012;7(12):e48238. </w:t>
      </w:r>
    </w:p>
    <w:p w14:paraId="49B978C1" w14:textId="6210A7EA" w:rsidR="004A3663" w:rsidRPr="00E3765B" w:rsidRDefault="004A3663" w:rsidP="00E733B7">
      <w:r w:rsidRPr="00E3765B">
        <w:rPr>
          <w:sz w:val="20"/>
          <w:szCs w:val="20"/>
        </w:rPr>
        <w:t>[</w:t>
      </w:r>
      <w:r w:rsidR="005E0A84" w:rsidRPr="00E3765B">
        <w:rPr>
          <w:sz w:val="20"/>
          <w:szCs w:val="20"/>
        </w:rPr>
        <w:t>13</w:t>
      </w:r>
      <w:r w:rsidRPr="00E3765B">
        <w:rPr>
          <w:sz w:val="20"/>
          <w:szCs w:val="20"/>
        </w:rPr>
        <w:t xml:space="preserve">] </w:t>
      </w:r>
      <w:proofErr w:type="spellStart"/>
      <w:r w:rsidR="005E0A84" w:rsidRPr="00E3765B">
        <w:t>Blei</w:t>
      </w:r>
      <w:proofErr w:type="spellEnd"/>
      <w:r w:rsidR="005E0A84" w:rsidRPr="00E3765B">
        <w:t xml:space="preserve">, </w:t>
      </w:r>
      <w:r w:rsidRPr="00E3765B">
        <w:t>D., Ng</w:t>
      </w:r>
      <w:r w:rsidR="005E0A84" w:rsidRPr="00E3765B">
        <w:t xml:space="preserve"> A.</w:t>
      </w:r>
      <w:r w:rsidRPr="00E3765B">
        <w:t xml:space="preserve"> and </w:t>
      </w:r>
      <w:r w:rsidR="005E0A84" w:rsidRPr="00E3765B">
        <w:t xml:space="preserve">Jordan, </w:t>
      </w:r>
      <w:r w:rsidRPr="00E3765B">
        <w:t>M.</w:t>
      </w:r>
      <w:r w:rsidR="005E0A84" w:rsidRPr="00E3765B">
        <w:t xml:space="preserve"> (2003).</w:t>
      </w:r>
      <w:r w:rsidRPr="00E3765B">
        <w:t xml:space="preserve"> Latent Dirichlet Allocation. Journal of Machine Learning Research 3</w:t>
      </w:r>
      <w:r w:rsidR="00BA66A9" w:rsidRPr="00E3765B">
        <w:t>.</w:t>
      </w:r>
    </w:p>
    <w:p w14:paraId="65C64720" w14:textId="187A2664" w:rsidR="00DE5BAB" w:rsidRPr="00E3765B" w:rsidRDefault="00DE5BAB" w:rsidP="00DE5BAB">
      <w:pPr>
        <w:tabs>
          <w:tab w:val="left" w:pos="426"/>
        </w:tabs>
        <w:rPr>
          <w:rStyle w:val="Hyperlink"/>
          <w:sz w:val="20"/>
          <w:szCs w:val="20"/>
        </w:rPr>
      </w:pPr>
      <w:r w:rsidRPr="00E3765B">
        <w:rPr>
          <w:sz w:val="20"/>
          <w:szCs w:val="20"/>
        </w:rPr>
        <w:t>[</w:t>
      </w:r>
      <w:r w:rsidR="005E0A84" w:rsidRPr="00E3765B">
        <w:rPr>
          <w:sz w:val="20"/>
          <w:szCs w:val="20"/>
        </w:rPr>
        <w:t>14</w:t>
      </w:r>
      <w:r w:rsidRPr="00E3765B">
        <w:rPr>
          <w:sz w:val="20"/>
          <w:szCs w:val="20"/>
        </w:rPr>
        <w:t>]</w:t>
      </w:r>
      <w:r w:rsidR="009707B1" w:rsidRPr="00E3765B">
        <w:rPr>
          <w:sz w:val="20"/>
          <w:szCs w:val="20"/>
        </w:rPr>
        <w:t xml:space="preserve"> </w:t>
      </w:r>
      <w:hyperlink r:id="rId31" w:anchor="latentdirichletallocation" w:history="1">
        <w:r w:rsidR="009707B1" w:rsidRPr="00E3765B">
          <w:rPr>
            <w:rStyle w:val="Hyperlink"/>
            <w:sz w:val="20"/>
            <w:szCs w:val="20"/>
          </w:rPr>
          <w:t>https://scikit-learn.org/stable/modules/decomposition.html#latentdirichletallocation</w:t>
        </w:r>
      </w:hyperlink>
    </w:p>
    <w:p w14:paraId="01B174B8" w14:textId="77777777" w:rsidR="00E3765B" w:rsidRPr="00E3765B" w:rsidRDefault="00E3765B">
      <w:pPr>
        <w:spacing w:before="0"/>
        <w:jc w:val="left"/>
        <w:rPr>
          <w:sz w:val="20"/>
          <w:szCs w:val="20"/>
        </w:rPr>
      </w:pPr>
    </w:p>
    <w:p w14:paraId="5620B43E" w14:textId="5EC68A38" w:rsidR="00E37976" w:rsidRPr="00E3765B" w:rsidRDefault="002920E2">
      <w:pPr>
        <w:spacing w:before="0"/>
        <w:jc w:val="left"/>
      </w:pPr>
      <w:r w:rsidRPr="00E3765B">
        <w:rPr>
          <w:sz w:val="20"/>
          <w:szCs w:val="20"/>
        </w:rPr>
        <w:lastRenderedPageBreak/>
        <w:t>[</w:t>
      </w:r>
      <w:r w:rsidR="005E0A84" w:rsidRPr="00E3765B">
        <w:rPr>
          <w:sz w:val="20"/>
          <w:szCs w:val="20"/>
        </w:rPr>
        <w:t>15</w:t>
      </w:r>
      <w:r w:rsidRPr="00E3765B">
        <w:rPr>
          <w:sz w:val="20"/>
          <w:szCs w:val="20"/>
        </w:rPr>
        <w:t xml:space="preserve">] </w:t>
      </w:r>
      <w:r w:rsidRPr="00E3765B">
        <w:t>Zhao,</w:t>
      </w:r>
      <w:r w:rsidR="005E0A84" w:rsidRPr="00E3765B">
        <w:t xml:space="preserve"> W.,</w:t>
      </w:r>
      <w:r w:rsidRPr="00E3765B">
        <w:t xml:space="preserve"> et al.</w:t>
      </w:r>
      <w:r w:rsidR="005E0A84" w:rsidRPr="00E3765B">
        <w:t xml:space="preserve"> (2014).</w:t>
      </w:r>
      <w:r w:rsidRPr="00E3765B">
        <w:t xml:space="preserve"> Topic </w:t>
      </w:r>
      <w:proofErr w:type="spellStart"/>
      <w:r w:rsidRPr="00E3765B">
        <w:t>modeling</w:t>
      </w:r>
      <w:proofErr w:type="spellEnd"/>
      <w:r w:rsidRPr="00E3765B">
        <w:t xml:space="preserve"> for cluster analysis of large biological and medical datasets. BMC Bioinformatics</w:t>
      </w:r>
      <w:r w:rsidR="00BA66A9" w:rsidRPr="00E3765B">
        <w:t>.</w:t>
      </w:r>
    </w:p>
    <w:p w14:paraId="2155BD68" w14:textId="31F1C8EA" w:rsidR="00A875E6" w:rsidRPr="00E3765B" w:rsidRDefault="00A875E6">
      <w:pPr>
        <w:spacing w:before="0"/>
        <w:jc w:val="left"/>
      </w:pPr>
    </w:p>
    <w:p w14:paraId="23B57E65" w14:textId="7433C314" w:rsidR="00435803" w:rsidRPr="00E3765B" w:rsidRDefault="00435803">
      <w:pPr>
        <w:spacing w:before="0"/>
        <w:jc w:val="left"/>
        <w:rPr>
          <w:rStyle w:val="Hyperlink"/>
        </w:rPr>
      </w:pPr>
      <w:r w:rsidRPr="00E3765B">
        <w:t xml:space="preserve">[16] </w:t>
      </w:r>
      <w:hyperlink r:id="rId32" w:history="1">
        <w:r w:rsidRPr="00E3765B">
          <w:rPr>
            <w:rStyle w:val="Hyperlink"/>
          </w:rPr>
          <w:t>https://scikit-learn.org/</w:t>
        </w:r>
      </w:hyperlink>
    </w:p>
    <w:p w14:paraId="00CFB97A" w14:textId="77777777" w:rsidR="00E3765B" w:rsidRPr="00E3765B" w:rsidRDefault="00E3765B">
      <w:pPr>
        <w:spacing w:before="0"/>
        <w:jc w:val="left"/>
      </w:pPr>
    </w:p>
    <w:p w14:paraId="26D09453" w14:textId="1EBDD2DD" w:rsidR="00A875E6" w:rsidRPr="00E3765B" w:rsidRDefault="00A875E6">
      <w:pPr>
        <w:spacing w:before="0"/>
        <w:jc w:val="left"/>
        <w:rPr>
          <w:rStyle w:val="Hyperlink"/>
          <w:sz w:val="20"/>
          <w:szCs w:val="20"/>
        </w:rPr>
      </w:pPr>
      <w:r w:rsidRPr="00E3765B">
        <w:rPr>
          <w:sz w:val="20"/>
          <w:szCs w:val="20"/>
        </w:rPr>
        <w:t>[</w:t>
      </w:r>
      <w:r w:rsidR="00435803" w:rsidRPr="00E3765B">
        <w:rPr>
          <w:sz w:val="20"/>
          <w:szCs w:val="20"/>
        </w:rPr>
        <w:t>17</w:t>
      </w:r>
      <w:r w:rsidRPr="00E3765B">
        <w:rPr>
          <w:sz w:val="20"/>
          <w:szCs w:val="20"/>
        </w:rPr>
        <w:t>]</w:t>
      </w:r>
      <w:hyperlink r:id="rId33" w:anchor="sklearn.model_selection.GridSearchCV" w:history="1">
        <w:r w:rsidR="00E3765B" w:rsidRPr="00E3765B">
          <w:rPr>
            <w:rStyle w:val="Hyperlink"/>
            <w:sz w:val="20"/>
            <w:szCs w:val="20"/>
          </w:rPr>
          <w:t>https://scikitlearn.org/stable/modules/generated/sklearn.model_selection.GridSearchCV.html#sklearn.model_selection.GridSearchCV</w:t>
        </w:r>
      </w:hyperlink>
    </w:p>
    <w:p w14:paraId="11707569" w14:textId="2254F8F0" w:rsidR="00E3765B" w:rsidRPr="00E3765B" w:rsidRDefault="00E3765B">
      <w:pPr>
        <w:spacing w:before="0"/>
        <w:jc w:val="left"/>
      </w:pPr>
    </w:p>
    <w:p w14:paraId="30DEE714" w14:textId="2AEF4B3E" w:rsidR="00E3765B" w:rsidRPr="00E3765B" w:rsidRDefault="00E3765B">
      <w:pPr>
        <w:spacing w:before="0"/>
        <w:jc w:val="left"/>
      </w:pPr>
      <w:commentRangeStart w:id="40"/>
      <w:r w:rsidRPr="00E3765B">
        <w:t xml:space="preserve">[18] Decomposing signals in components (matrix factorization problems) — </w:t>
      </w:r>
      <w:proofErr w:type="spellStart"/>
      <w:r w:rsidRPr="00E3765B">
        <w:t>scikit</w:t>
      </w:r>
      <w:proofErr w:type="spellEnd"/>
      <w:r w:rsidRPr="00E3765B">
        <w:t xml:space="preserve">-learn 0.20.1 documentation [Internet]. Scikit-learn.org. [cited 3 December 2018]. Available from: </w:t>
      </w:r>
      <w:hyperlink r:id="rId34" w:anchor="nmf" w:history="1">
        <w:r w:rsidRPr="00E3765B">
          <w:rPr>
            <w:rStyle w:val="Hyperlink"/>
          </w:rPr>
          <w:t>https://scikitlearn.org/stable/modules/decomposition.html#nmf</w:t>
        </w:r>
      </w:hyperlink>
    </w:p>
    <w:p w14:paraId="369D7FF9" w14:textId="77777777" w:rsidR="00E3765B" w:rsidRPr="00E3765B" w:rsidRDefault="00E3765B">
      <w:pPr>
        <w:spacing w:before="0"/>
        <w:jc w:val="left"/>
      </w:pPr>
    </w:p>
    <w:p w14:paraId="2F4BD0D3" w14:textId="7C0FCDC4" w:rsidR="00D46CE4" w:rsidRPr="00E3765B" w:rsidRDefault="00E3765B">
      <w:pPr>
        <w:spacing w:before="0"/>
        <w:jc w:val="left"/>
      </w:pPr>
      <w:r w:rsidRPr="00E3765B">
        <w:t xml:space="preserve">[19] </w:t>
      </w:r>
      <w:proofErr w:type="spellStart"/>
      <w:r w:rsidRPr="00E3765B">
        <w:t>Sklearn.decomposition.NMF</w:t>
      </w:r>
      <w:proofErr w:type="spellEnd"/>
      <w:r w:rsidRPr="00E3765B">
        <w:t xml:space="preserve"> — </w:t>
      </w:r>
      <w:proofErr w:type="spellStart"/>
      <w:r w:rsidRPr="00E3765B">
        <w:t>scikit</w:t>
      </w:r>
      <w:proofErr w:type="spellEnd"/>
      <w:r w:rsidRPr="00E3765B">
        <w:t xml:space="preserve">-learn 0.20.2 documentation [Internet]. Scikit-learn.org. [cited 3 December 2018]. Available from: </w:t>
      </w:r>
      <w:hyperlink r:id="rId35" w:history="1">
        <w:r w:rsidRPr="00E3765B">
          <w:rPr>
            <w:rStyle w:val="Hyperlink"/>
          </w:rPr>
          <w:t>https://scikit-learn.org/stable/modules/generated/sklearn.decomposition.NMF.html</w:t>
        </w:r>
      </w:hyperlink>
      <w:commentRangeEnd w:id="40"/>
      <w:r w:rsidRPr="00E3765B">
        <w:rPr>
          <w:rStyle w:val="CommentReference"/>
        </w:rPr>
        <w:commentReference w:id="40"/>
      </w:r>
    </w:p>
    <w:p w14:paraId="4BD4AB2B" w14:textId="77777777" w:rsidR="00E3765B" w:rsidRPr="00E3765B" w:rsidRDefault="00E3765B">
      <w:pPr>
        <w:spacing w:before="0"/>
        <w:jc w:val="left"/>
      </w:pPr>
    </w:p>
    <w:p w14:paraId="5E72C3DA" w14:textId="1E4B643B" w:rsidR="00D46CE4" w:rsidRPr="00E3765B" w:rsidRDefault="00D46CE4">
      <w:pPr>
        <w:spacing w:before="0"/>
        <w:jc w:val="left"/>
      </w:pPr>
    </w:p>
    <w:p w14:paraId="3454F041" w14:textId="7F9A9F5B" w:rsidR="00D46CE4" w:rsidRPr="00E3765B" w:rsidRDefault="00D46CE4">
      <w:pPr>
        <w:spacing w:before="0"/>
        <w:jc w:val="left"/>
      </w:pPr>
    </w:p>
    <w:p w14:paraId="69E060CA" w14:textId="77777777" w:rsidR="00D46CE4" w:rsidRPr="00E3765B" w:rsidRDefault="00D46CE4">
      <w:pPr>
        <w:spacing w:before="0"/>
        <w:jc w:val="left"/>
      </w:pPr>
    </w:p>
    <w:p w14:paraId="1D3C1D5F" w14:textId="77777777" w:rsidR="00A875E6" w:rsidRPr="00E3765B" w:rsidRDefault="00A875E6">
      <w:pPr>
        <w:spacing w:before="0"/>
        <w:jc w:val="left"/>
      </w:pPr>
    </w:p>
    <w:p w14:paraId="3FAF9002" w14:textId="17E44D23" w:rsidR="00AD5C18" w:rsidRPr="00E3765B" w:rsidRDefault="002920E2" w:rsidP="002920E2">
      <w:pPr>
        <w:pStyle w:val="Heading1"/>
        <w:numPr>
          <w:ilvl w:val="0"/>
          <w:numId w:val="0"/>
        </w:numPr>
        <w:rPr>
          <w:rFonts w:eastAsiaTheme="minorEastAsia" w:cstheme="minorBidi"/>
          <w:b w:val="0"/>
          <w:bCs w:val="0"/>
          <w:sz w:val="22"/>
          <w:szCs w:val="22"/>
        </w:rPr>
        <w:sectPr w:rsidR="00AD5C18" w:rsidRPr="00E3765B" w:rsidSect="005E3085">
          <w:footerReference w:type="default" r:id="rId36"/>
          <w:pgSz w:w="11900" w:h="16840"/>
          <w:pgMar w:top="1440" w:right="1800" w:bottom="1440" w:left="1800" w:header="708" w:footer="708" w:gutter="0"/>
          <w:pgNumType w:start="1"/>
          <w:cols w:space="708"/>
          <w:docGrid w:linePitch="360"/>
        </w:sectPr>
      </w:pPr>
      <w:r w:rsidRPr="00E3765B">
        <w:rPr>
          <w:rFonts w:eastAsiaTheme="minorEastAsia" w:cstheme="minorBidi"/>
          <w:b w:val="0"/>
          <w:bCs w:val="0"/>
          <w:sz w:val="22"/>
          <w:szCs w:val="22"/>
        </w:rPr>
        <w:t xml:space="preserve"> </w:t>
      </w:r>
    </w:p>
    <w:p w14:paraId="4D347345" w14:textId="34FC25B1" w:rsidR="00E37976" w:rsidRPr="00E3765B" w:rsidRDefault="000E517D" w:rsidP="00FA5C40">
      <w:pPr>
        <w:pStyle w:val="Heading6"/>
      </w:pPr>
      <w:bookmarkStart w:id="41" w:name="_Toc533098991"/>
      <w:commentRangeStart w:id="42"/>
      <w:r w:rsidRPr="00E3765B">
        <w:lastRenderedPageBreak/>
        <w:t>User Manual</w:t>
      </w:r>
      <w:commentRangeEnd w:id="42"/>
      <w:r w:rsidR="001E7DFF" w:rsidRPr="00E3765B">
        <w:rPr>
          <w:rStyle w:val="CommentReference"/>
          <w:rFonts w:eastAsiaTheme="minorEastAsia" w:cstheme="minorBidi"/>
          <w:b w:val="0"/>
          <w:iCs w:val="0"/>
          <w:color w:val="auto"/>
        </w:rPr>
        <w:commentReference w:id="42"/>
      </w:r>
      <w:bookmarkEnd w:id="41"/>
    </w:p>
    <w:p w14:paraId="7036F009" w14:textId="77777777" w:rsidR="00DE5BAB" w:rsidRPr="00E3765B" w:rsidRDefault="00DE5BAB">
      <w:pPr>
        <w:spacing w:before="0"/>
        <w:jc w:val="left"/>
      </w:pPr>
      <w:r w:rsidRPr="00E3765B">
        <w:t>&lt;Use Heading 6 for the Appendix heading&gt;</w:t>
      </w:r>
    </w:p>
    <w:p w14:paraId="52DB4DB6" w14:textId="63AF2248" w:rsidR="00C50DD9" w:rsidRPr="00E3765B" w:rsidRDefault="00C50DD9">
      <w:pPr>
        <w:spacing w:before="0"/>
        <w:jc w:val="left"/>
        <w:rPr>
          <w:rFonts w:eastAsiaTheme="majorEastAsia" w:cstheme="majorBidi"/>
          <w:b/>
          <w:bCs/>
          <w:sz w:val="32"/>
          <w:szCs w:val="32"/>
        </w:rPr>
      </w:pPr>
    </w:p>
    <w:sectPr w:rsidR="00C50DD9" w:rsidRPr="00E3765B" w:rsidSect="005E3085">
      <w:pgSz w:w="11900" w:h="16840"/>
      <w:pgMar w:top="1440" w:right="1800" w:bottom="1440" w:left="180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Jesús Vera" w:date="2018-12-16T23:50:00Z" w:initials="JV">
    <w:p w14:paraId="63E266D9" w14:textId="65B07E2B" w:rsidR="002F0EDC" w:rsidRDefault="002F0EDC">
      <w:pPr>
        <w:pStyle w:val="CommentText"/>
      </w:pPr>
      <w:r>
        <w:rPr>
          <w:rStyle w:val="CommentReference"/>
        </w:rPr>
        <w:annotationRef/>
      </w:r>
      <w:r>
        <w:t>Add background survey. Beware of the consecutive numbers when adding images, figures, tables, formulas, etc. Also, check references and update them.</w:t>
      </w:r>
    </w:p>
  </w:comment>
  <w:comment w:id="7" w:author="Razak Nart" w:date="2018-12-22T16:17:00Z" w:initials="RN">
    <w:p w14:paraId="5B1ECBA1" w14:textId="211EAEB0" w:rsidR="009845B6" w:rsidRDefault="009845B6">
      <w:pPr>
        <w:pStyle w:val="CommentText"/>
      </w:pPr>
      <w:r>
        <w:rPr>
          <w:rStyle w:val="CommentReference"/>
        </w:rPr>
        <w:annotationRef/>
      </w:r>
      <w:r>
        <w:t>New update to the background</w:t>
      </w:r>
    </w:p>
  </w:comment>
  <w:comment w:id="13" w:author="Jesús Vera" w:date="2018-12-16T23:49:00Z" w:initials="JV">
    <w:p w14:paraId="0AF6B6B5" w14:textId="53FCB70D" w:rsidR="002F0EDC" w:rsidRDefault="002F0EDC">
      <w:pPr>
        <w:pStyle w:val="CommentText"/>
      </w:pPr>
      <w:r>
        <w:rPr>
          <w:rStyle w:val="CommentReference"/>
        </w:rPr>
        <w:annotationRef/>
      </w:r>
      <w:r>
        <w:t>Add Requirements. Follow same design as previous sections.</w:t>
      </w:r>
    </w:p>
  </w:comment>
  <w:comment w:id="16" w:author="Jesús Vera" w:date="2018-12-16T23:48:00Z" w:initials="JV">
    <w:p w14:paraId="5F7B773A" w14:textId="1CB9B46C" w:rsidR="002F0EDC" w:rsidRDefault="002F0EDC">
      <w:pPr>
        <w:pStyle w:val="CommentText"/>
      </w:pPr>
      <w:r>
        <w:rPr>
          <w:rStyle w:val="CommentReference"/>
        </w:rPr>
        <w:annotationRef/>
      </w:r>
      <w:r>
        <w:t>Add requirements for pipeline. Follow same design as previous sections.</w:t>
      </w:r>
    </w:p>
  </w:comment>
  <w:comment w:id="21" w:author="Jesús Vera" w:date="2018-12-16T23:53:00Z" w:initials="JV">
    <w:p w14:paraId="7BA40484" w14:textId="7B4E8B9D" w:rsidR="002F0EDC" w:rsidRDefault="002F0EDC">
      <w:pPr>
        <w:pStyle w:val="CommentText"/>
      </w:pPr>
      <w:r>
        <w:rPr>
          <w:rStyle w:val="CommentReference"/>
        </w:rPr>
        <w:annotationRef/>
      </w:r>
      <w:r>
        <w:t>Add design and implementation. Beware of updating consecutive numbers for figures, etc. Also, the references.</w:t>
      </w:r>
    </w:p>
  </w:comment>
  <w:comment w:id="23" w:author="Razak Nart" w:date="2018-12-22T16:30:00Z" w:initials="RN">
    <w:p w14:paraId="5D08BE23" w14:textId="7191FFB4" w:rsidR="007F752F" w:rsidRDefault="007F752F">
      <w:pPr>
        <w:pStyle w:val="CommentText"/>
      </w:pPr>
      <w:r>
        <w:rPr>
          <w:rStyle w:val="CommentReference"/>
        </w:rPr>
        <w:annotationRef/>
      </w:r>
      <w:r>
        <w:t>Made some changes to this section, mainly starting from 4th paragraph</w:t>
      </w:r>
    </w:p>
  </w:comment>
  <w:comment w:id="26" w:author="Jesús Vera" w:date="2018-12-16T23:47:00Z" w:initials="JV">
    <w:p w14:paraId="3897A563" w14:textId="46E1350E" w:rsidR="002F0EDC" w:rsidRDefault="002F0EDC">
      <w:pPr>
        <w:pStyle w:val="CommentText"/>
      </w:pPr>
      <w:r>
        <w:rPr>
          <w:rStyle w:val="CommentReference"/>
        </w:rPr>
        <w:annotationRef/>
      </w:r>
      <w:r>
        <w:t>Add design and implementation for pipeline. Maybe add flowcharts. Beware of the consecutive number when adding images, flowcharts, etc.</w:t>
      </w:r>
    </w:p>
  </w:comment>
  <w:comment w:id="32" w:author="Jesús Vera" w:date="2018-12-17T00:01:00Z" w:initials="JV">
    <w:p w14:paraId="0FE50441" w14:textId="7B2B3ED9" w:rsidR="002F0EDC" w:rsidRDefault="002F0EDC">
      <w:pPr>
        <w:pStyle w:val="CommentText"/>
      </w:pPr>
      <w:r>
        <w:rPr>
          <w:rStyle w:val="CommentReference"/>
        </w:rPr>
        <w:annotationRef/>
      </w:r>
      <w:r>
        <w:t>Add first phase conclusion before the rest of the conclusion.</w:t>
      </w:r>
    </w:p>
  </w:comment>
  <w:comment w:id="36" w:author="Jesús Vera" w:date="2018-12-16T23:46:00Z" w:initials="JV">
    <w:p w14:paraId="14029AF5" w14:textId="38F20E6D" w:rsidR="002F0EDC" w:rsidRDefault="002F0EDC">
      <w:pPr>
        <w:pStyle w:val="CommentText"/>
      </w:pPr>
      <w:r>
        <w:rPr>
          <w:rStyle w:val="CommentReference"/>
        </w:rPr>
        <w:annotationRef/>
      </w:r>
      <w:r>
        <w:t>Add student name</w:t>
      </w:r>
    </w:p>
  </w:comment>
  <w:comment w:id="37" w:author="Jesús Vera" w:date="2018-12-16T23:47:00Z" w:initials="JV">
    <w:p w14:paraId="708978FD" w14:textId="2EE23F00" w:rsidR="002F0EDC" w:rsidRDefault="002F0EDC">
      <w:pPr>
        <w:pStyle w:val="CommentText"/>
      </w:pPr>
      <w:r>
        <w:rPr>
          <w:rStyle w:val="CommentReference"/>
        </w:rPr>
        <w:annotationRef/>
      </w:r>
      <w:r>
        <w:t>Add student name</w:t>
      </w:r>
    </w:p>
  </w:comment>
  <w:comment w:id="38" w:author="Jesús Vera" w:date="2018-12-17T02:34:00Z" w:initials="JV">
    <w:p w14:paraId="4D185982" w14:textId="6A75FC5A" w:rsidR="002F0EDC" w:rsidRDefault="002F0EDC">
      <w:pPr>
        <w:pStyle w:val="CommentText"/>
      </w:pPr>
      <w:r>
        <w:rPr>
          <w:rStyle w:val="CommentReference"/>
        </w:rPr>
        <w:annotationRef/>
      </w:r>
      <w:r>
        <w:t>Add student name</w:t>
      </w:r>
    </w:p>
  </w:comment>
  <w:comment w:id="40" w:author="Razak Nart" w:date="2018-12-20T18:50:00Z" w:initials="RN">
    <w:p w14:paraId="0555E36C" w14:textId="7FE42C11" w:rsidR="002F0EDC" w:rsidRDefault="002F0EDC">
      <w:pPr>
        <w:pStyle w:val="CommentText"/>
      </w:pPr>
      <w:r>
        <w:rPr>
          <w:rStyle w:val="CommentReference"/>
        </w:rPr>
        <w:annotationRef/>
      </w:r>
      <w:r>
        <w:t xml:space="preserve">New References added </w:t>
      </w:r>
    </w:p>
  </w:comment>
  <w:comment w:id="42" w:author="Jesús Vera" w:date="2018-12-17T02:33:00Z" w:initials="JV">
    <w:p w14:paraId="6A69DC62" w14:textId="0A780EF4" w:rsidR="002F0EDC" w:rsidRDefault="002F0EDC">
      <w:pPr>
        <w:pStyle w:val="CommentText"/>
      </w:pPr>
      <w:r>
        <w:rPr>
          <w:rStyle w:val="CommentReference"/>
        </w:rPr>
        <w:annotationRef/>
      </w:r>
      <w:r>
        <w:t>Create README.txt and add it 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E266D9" w15:done="0"/>
  <w15:commentEx w15:paraId="5B1ECBA1" w15:done="0"/>
  <w15:commentEx w15:paraId="0AF6B6B5" w15:done="0"/>
  <w15:commentEx w15:paraId="5F7B773A" w15:done="0"/>
  <w15:commentEx w15:paraId="7BA40484" w15:done="0"/>
  <w15:commentEx w15:paraId="5D08BE23" w15:done="0"/>
  <w15:commentEx w15:paraId="3897A563" w15:done="0"/>
  <w15:commentEx w15:paraId="0FE50441" w15:done="0"/>
  <w15:commentEx w15:paraId="14029AF5" w15:done="0"/>
  <w15:commentEx w15:paraId="708978FD" w15:done="0"/>
  <w15:commentEx w15:paraId="4D185982" w15:done="0"/>
  <w15:commentEx w15:paraId="0555E36C" w15:done="0"/>
  <w15:commentEx w15:paraId="6A69DC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E266D9" w16cid:durableId="1FC1633C"/>
  <w16cid:commentId w16cid:paraId="5B1ECBA1" w16cid:durableId="1FC8E203"/>
  <w16cid:commentId w16cid:paraId="0AF6B6B5" w16cid:durableId="1FC162FC"/>
  <w16cid:commentId w16cid:paraId="5F7B773A" w16cid:durableId="1FC162D1"/>
  <w16cid:commentId w16cid:paraId="7BA40484" w16cid:durableId="1FC163F7"/>
  <w16cid:commentId w16cid:paraId="5D08BE23" w16cid:durableId="1FC8E514"/>
  <w16cid:commentId w16cid:paraId="3897A563" w16cid:durableId="1FC16299"/>
  <w16cid:commentId w16cid:paraId="0FE50441" w16cid:durableId="1FC165EE"/>
  <w16cid:commentId w16cid:paraId="14029AF5" w16cid:durableId="1FC16264"/>
  <w16cid:commentId w16cid:paraId="708978FD" w16cid:durableId="1FC16282"/>
  <w16cid:commentId w16cid:paraId="4D185982" w16cid:durableId="1FC189C0"/>
  <w16cid:commentId w16cid:paraId="0555E36C" w16cid:durableId="1FC662FF"/>
  <w16cid:commentId w16cid:paraId="6A69DC62" w16cid:durableId="1FC189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7104E" w14:textId="77777777" w:rsidR="00E46456" w:rsidRDefault="00E46456" w:rsidP="004F65C9">
      <w:pPr>
        <w:spacing w:before="0"/>
      </w:pPr>
      <w:r>
        <w:separator/>
      </w:r>
    </w:p>
  </w:endnote>
  <w:endnote w:type="continuationSeparator" w:id="0">
    <w:p w14:paraId="694C4B63" w14:textId="77777777" w:rsidR="00E46456" w:rsidRDefault="00E46456" w:rsidP="004F65C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ourier">
    <w:altName w:val="Courier New"/>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EC208" w14:textId="77777777" w:rsidR="002F0EDC" w:rsidRDefault="002F0EDC"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F667BA" w14:textId="77777777" w:rsidR="002F0EDC" w:rsidRDefault="002F0E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11D1B" w14:textId="77777777" w:rsidR="002F0EDC" w:rsidRDefault="002F0EDC" w:rsidP="004F65C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080D3" w14:textId="77777777" w:rsidR="002F0EDC" w:rsidRDefault="002F0EDC"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022AEFCE" w14:textId="77777777" w:rsidR="002F0EDC" w:rsidRDefault="002F0EDC" w:rsidP="004F65C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24DE0" w14:textId="77777777" w:rsidR="00E46456" w:rsidRDefault="00E46456" w:rsidP="004F65C9">
      <w:pPr>
        <w:spacing w:before="0"/>
      </w:pPr>
      <w:r>
        <w:separator/>
      </w:r>
    </w:p>
  </w:footnote>
  <w:footnote w:type="continuationSeparator" w:id="0">
    <w:p w14:paraId="76DFF078" w14:textId="77777777" w:rsidR="00E46456" w:rsidRDefault="00E46456" w:rsidP="004F65C9">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2DAEF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CB6129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992D93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F70412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F9857E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A82DF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400DE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B4D1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E4EA81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4D229F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8D6E9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2F7BB5"/>
    <w:multiLevelType w:val="multilevel"/>
    <w:tmpl w:val="ADECD54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0F013C82"/>
    <w:multiLevelType w:val="hybridMultilevel"/>
    <w:tmpl w:val="FD9A98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C73448"/>
    <w:multiLevelType w:val="hybridMultilevel"/>
    <w:tmpl w:val="1592C26E"/>
    <w:lvl w:ilvl="0" w:tplc="21AE6B90">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E585BD4"/>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F4F4CE2"/>
    <w:multiLevelType w:val="multilevel"/>
    <w:tmpl w:val="2EC0E3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2B186D18"/>
    <w:multiLevelType w:val="hybridMultilevel"/>
    <w:tmpl w:val="2090B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D83881"/>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BDA17DB"/>
    <w:multiLevelType w:val="hybridMultilevel"/>
    <w:tmpl w:val="DD3CF8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CB1771"/>
    <w:multiLevelType w:val="multilevel"/>
    <w:tmpl w:val="AE4AC678"/>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16F342D"/>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2EE0C0E"/>
    <w:multiLevelType w:val="hybridMultilevel"/>
    <w:tmpl w:val="482C2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3063555"/>
    <w:multiLevelType w:val="multilevel"/>
    <w:tmpl w:val="559484E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9290FD1"/>
    <w:multiLevelType w:val="hybridMultilevel"/>
    <w:tmpl w:val="2412309C"/>
    <w:lvl w:ilvl="0" w:tplc="04090001">
      <w:start w:val="1"/>
      <w:numFmt w:val="bullet"/>
      <w:lvlText w:val=""/>
      <w:lvlJc w:val="left"/>
      <w:pPr>
        <w:ind w:left="780" w:hanging="42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F03548"/>
    <w:multiLevelType w:val="multilevel"/>
    <w:tmpl w:val="9C3C2D94"/>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ADA5839"/>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4D1738D8"/>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FEE280D"/>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06338B6"/>
    <w:multiLevelType w:val="multilevel"/>
    <w:tmpl w:val="6524766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1D50F1F"/>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584B6DA0"/>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8E9206E"/>
    <w:multiLevelType w:val="multilevel"/>
    <w:tmpl w:val="F898695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5B1154D5"/>
    <w:multiLevelType w:val="multilevel"/>
    <w:tmpl w:val="223E05F4"/>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B36754D"/>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C241432"/>
    <w:multiLevelType w:val="multilevel"/>
    <w:tmpl w:val="4CB2C3B8"/>
    <w:lvl w:ilvl="0">
      <w:start w:val="1"/>
      <w:numFmt w:val="none"/>
      <w:lvlText w:val=""/>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C242760"/>
    <w:multiLevelType w:val="hybridMultilevel"/>
    <w:tmpl w:val="AB50C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5630A4"/>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62E47B1"/>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6BE4FDC"/>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911018F"/>
    <w:multiLevelType w:val="multilevel"/>
    <w:tmpl w:val="ADCCF89C"/>
    <w:lvl w:ilvl="0">
      <w:start w:val="1"/>
      <w:numFmt w:val="upperLetter"/>
      <w:pStyle w:val="Heading7"/>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6CF8410C"/>
    <w:multiLevelType w:val="multilevel"/>
    <w:tmpl w:val="5332FAE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1" w15:restartNumberingAfterBreak="0">
    <w:nsid w:val="6DD73340"/>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9"/>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30"/>
  </w:num>
  <w:num w:numId="14">
    <w:abstractNumId w:val="29"/>
  </w:num>
  <w:num w:numId="15">
    <w:abstractNumId w:val="27"/>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4"/>
  </w:num>
  <w:num w:numId="20">
    <w:abstractNumId w:val="41"/>
  </w:num>
  <w:num w:numId="21">
    <w:abstractNumId w:val="17"/>
  </w:num>
  <w:num w:numId="22">
    <w:abstractNumId w:val="19"/>
  </w:num>
  <w:num w:numId="23">
    <w:abstractNumId w:val="15"/>
  </w:num>
  <w:num w:numId="24">
    <w:abstractNumId w:val="22"/>
  </w:num>
  <w:num w:numId="25">
    <w:abstractNumId w:val="31"/>
  </w:num>
  <w:num w:numId="26">
    <w:abstractNumId w:val="38"/>
  </w:num>
  <w:num w:numId="27">
    <w:abstractNumId w:val="28"/>
  </w:num>
  <w:num w:numId="28">
    <w:abstractNumId w:val="40"/>
  </w:num>
  <w:num w:numId="29">
    <w:abstractNumId w:val="36"/>
  </w:num>
  <w:num w:numId="30">
    <w:abstractNumId w:val="33"/>
  </w:num>
  <w:num w:numId="31">
    <w:abstractNumId w:val="39"/>
  </w:num>
  <w:num w:numId="32">
    <w:abstractNumId w:val="14"/>
  </w:num>
  <w:num w:numId="33">
    <w:abstractNumId w:val="25"/>
  </w:num>
  <w:num w:numId="34">
    <w:abstractNumId w:val="32"/>
  </w:num>
  <w:num w:numId="35">
    <w:abstractNumId w:val="24"/>
  </w:num>
  <w:num w:numId="36">
    <w:abstractNumId w:val="26"/>
  </w:num>
  <w:num w:numId="37">
    <w:abstractNumId w:val="20"/>
  </w:num>
  <w:num w:numId="38">
    <w:abstractNumId w:val="37"/>
  </w:num>
  <w:num w:numId="39">
    <w:abstractNumId w:val="12"/>
  </w:num>
  <w:num w:numId="40">
    <w:abstractNumId w:val="18"/>
  </w:num>
  <w:num w:numId="41">
    <w:abstractNumId w:val="35"/>
  </w:num>
  <w:num w:numId="42">
    <w:abstractNumId w:val="23"/>
  </w:num>
  <w:num w:numId="43">
    <w:abstractNumId w:val="13"/>
  </w:num>
  <w:num w:numId="44">
    <w:abstractNumId w:val="16"/>
  </w:num>
  <w:num w:numId="4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sús Vera">
    <w15:presenceInfo w15:providerId="Windows Live" w15:userId="6813efa87308db58"/>
  </w15:person>
  <w15:person w15:author="Razak Nart">
    <w15:presenceInfo w15:providerId="Windows Live" w15:userId="7272c78814f52a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396"/>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1NzU1MjYyNjG1NDNQ0lEKTi0uzszPAykwNKoFADmIrP8tAAAA"/>
  </w:docVars>
  <w:rsids>
    <w:rsidRoot w:val="0049147A"/>
    <w:rsid w:val="00006802"/>
    <w:rsid w:val="00007D84"/>
    <w:rsid w:val="00072330"/>
    <w:rsid w:val="000839CF"/>
    <w:rsid w:val="0008469E"/>
    <w:rsid w:val="00091320"/>
    <w:rsid w:val="000921A7"/>
    <w:rsid w:val="000A135D"/>
    <w:rsid w:val="000A60B1"/>
    <w:rsid w:val="000B453E"/>
    <w:rsid w:val="000C0403"/>
    <w:rsid w:val="000C7DF6"/>
    <w:rsid w:val="000E517D"/>
    <w:rsid w:val="000F1DA0"/>
    <w:rsid w:val="00102F6C"/>
    <w:rsid w:val="00106DEC"/>
    <w:rsid w:val="00107961"/>
    <w:rsid w:val="00122B6D"/>
    <w:rsid w:val="00124338"/>
    <w:rsid w:val="00127A67"/>
    <w:rsid w:val="00145D15"/>
    <w:rsid w:val="00147F45"/>
    <w:rsid w:val="00153D8D"/>
    <w:rsid w:val="001909CE"/>
    <w:rsid w:val="001A539F"/>
    <w:rsid w:val="001E2498"/>
    <w:rsid w:val="001E2884"/>
    <w:rsid w:val="001E7DFF"/>
    <w:rsid w:val="001F1545"/>
    <w:rsid w:val="001F6638"/>
    <w:rsid w:val="00201D58"/>
    <w:rsid w:val="00202805"/>
    <w:rsid w:val="00202DA7"/>
    <w:rsid w:val="00212AE4"/>
    <w:rsid w:val="00221819"/>
    <w:rsid w:val="00224A2C"/>
    <w:rsid w:val="0022716F"/>
    <w:rsid w:val="002341C1"/>
    <w:rsid w:val="00235144"/>
    <w:rsid w:val="00236F09"/>
    <w:rsid w:val="002375AD"/>
    <w:rsid w:val="0024203D"/>
    <w:rsid w:val="002468AF"/>
    <w:rsid w:val="002551F7"/>
    <w:rsid w:val="002570AA"/>
    <w:rsid w:val="0027082F"/>
    <w:rsid w:val="002853C4"/>
    <w:rsid w:val="002920E2"/>
    <w:rsid w:val="0029381C"/>
    <w:rsid w:val="002A3111"/>
    <w:rsid w:val="002A3FF2"/>
    <w:rsid w:val="002C0DF6"/>
    <w:rsid w:val="002C48BB"/>
    <w:rsid w:val="002E34AF"/>
    <w:rsid w:val="002F0EDC"/>
    <w:rsid w:val="003039C4"/>
    <w:rsid w:val="00335864"/>
    <w:rsid w:val="003546FB"/>
    <w:rsid w:val="00354ACD"/>
    <w:rsid w:val="00370A0B"/>
    <w:rsid w:val="0037467B"/>
    <w:rsid w:val="003A2E98"/>
    <w:rsid w:val="003A6888"/>
    <w:rsid w:val="003A6E9E"/>
    <w:rsid w:val="003C101C"/>
    <w:rsid w:val="003C2334"/>
    <w:rsid w:val="003C69C5"/>
    <w:rsid w:val="003C7525"/>
    <w:rsid w:val="003D75FA"/>
    <w:rsid w:val="003E5DD0"/>
    <w:rsid w:val="00401B98"/>
    <w:rsid w:val="00411542"/>
    <w:rsid w:val="00415876"/>
    <w:rsid w:val="004209A7"/>
    <w:rsid w:val="004227B2"/>
    <w:rsid w:val="00431372"/>
    <w:rsid w:val="004340D7"/>
    <w:rsid w:val="00435803"/>
    <w:rsid w:val="00452FF5"/>
    <w:rsid w:val="004623DC"/>
    <w:rsid w:val="00472F05"/>
    <w:rsid w:val="00476AF0"/>
    <w:rsid w:val="00477E87"/>
    <w:rsid w:val="0049147A"/>
    <w:rsid w:val="004A3663"/>
    <w:rsid w:val="004A4DA9"/>
    <w:rsid w:val="004C06A6"/>
    <w:rsid w:val="004C381A"/>
    <w:rsid w:val="004F24F5"/>
    <w:rsid w:val="004F35BA"/>
    <w:rsid w:val="004F65C9"/>
    <w:rsid w:val="004F70C1"/>
    <w:rsid w:val="00502849"/>
    <w:rsid w:val="00513A0B"/>
    <w:rsid w:val="00523E0D"/>
    <w:rsid w:val="00530753"/>
    <w:rsid w:val="00536C57"/>
    <w:rsid w:val="005432C8"/>
    <w:rsid w:val="00550A7B"/>
    <w:rsid w:val="00576A8A"/>
    <w:rsid w:val="005808E0"/>
    <w:rsid w:val="00586D2E"/>
    <w:rsid w:val="00592DAE"/>
    <w:rsid w:val="00594D6D"/>
    <w:rsid w:val="005956EF"/>
    <w:rsid w:val="005974C2"/>
    <w:rsid w:val="005D74E9"/>
    <w:rsid w:val="005D789E"/>
    <w:rsid w:val="005E0A84"/>
    <w:rsid w:val="005E204D"/>
    <w:rsid w:val="005E3085"/>
    <w:rsid w:val="005E54EE"/>
    <w:rsid w:val="005F2E85"/>
    <w:rsid w:val="005F5FCF"/>
    <w:rsid w:val="005F60A2"/>
    <w:rsid w:val="006007A6"/>
    <w:rsid w:val="00603179"/>
    <w:rsid w:val="00606701"/>
    <w:rsid w:val="00611CC0"/>
    <w:rsid w:val="00617536"/>
    <w:rsid w:val="0062053D"/>
    <w:rsid w:val="0062144E"/>
    <w:rsid w:val="00632738"/>
    <w:rsid w:val="00636CC7"/>
    <w:rsid w:val="00643E29"/>
    <w:rsid w:val="00646633"/>
    <w:rsid w:val="00664F97"/>
    <w:rsid w:val="00665692"/>
    <w:rsid w:val="00673611"/>
    <w:rsid w:val="00676817"/>
    <w:rsid w:val="006801B5"/>
    <w:rsid w:val="00682FDE"/>
    <w:rsid w:val="0068385E"/>
    <w:rsid w:val="00687F71"/>
    <w:rsid w:val="00692228"/>
    <w:rsid w:val="00694CF9"/>
    <w:rsid w:val="006974D7"/>
    <w:rsid w:val="006B005D"/>
    <w:rsid w:val="006C1F01"/>
    <w:rsid w:val="006E0289"/>
    <w:rsid w:val="006E18D6"/>
    <w:rsid w:val="007007BD"/>
    <w:rsid w:val="00700929"/>
    <w:rsid w:val="00712C01"/>
    <w:rsid w:val="00726CFD"/>
    <w:rsid w:val="00730175"/>
    <w:rsid w:val="00730A0C"/>
    <w:rsid w:val="00735863"/>
    <w:rsid w:val="007402A5"/>
    <w:rsid w:val="00775CCE"/>
    <w:rsid w:val="00776981"/>
    <w:rsid w:val="007829E7"/>
    <w:rsid w:val="00785427"/>
    <w:rsid w:val="00787471"/>
    <w:rsid w:val="00797990"/>
    <w:rsid w:val="007A604E"/>
    <w:rsid w:val="007D0519"/>
    <w:rsid w:val="007E00AE"/>
    <w:rsid w:val="007E0518"/>
    <w:rsid w:val="007F752F"/>
    <w:rsid w:val="00803EE2"/>
    <w:rsid w:val="0080601B"/>
    <w:rsid w:val="008061EC"/>
    <w:rsid w:val="008116D3"/>
    <w:rsid w:val="0083674F"/>
    <w:rsid w:val="00844559"/>
    <w:rsid w:val="00845543"/>
    <w:rsid w:val="00845768"/>
    <w:rsid w:val="00865322"/>
    <w:rsid w:val="00870711"/>
    <w:rsid w:val="00873365"/>
    <w:rsid w:val="00881961"/>
    <w:rsid w:val="00884FD7"/>
    <w:rsid w:val="008854B9"/>
    <w:rsid w:val="00895EE6"/>
    <w:rsid w:val="008B6CA7"/>
    <w:rsid w:val="008D0C0D"/>
    <w:rsid w:val="008D371D"/>
    <w:rsid w:val="008D535E"/>
    <w:rsid w:val="008E6C0A"/>
    <w:rsid w:val="008E7C70"/>
    <w:rsid w:val="008E7CE9"/>
    <w:rsid w:val="00901550"/>
    <w:rsid w:val="00910EDF"/>
    <w:rsid w:val="009464BA"/>
    <w:rsid w:val="009472CF"/>
    <w:rsid w:val="009531D7"/>
    <w:rsid w:val="00964AC2"/>
    <w:rsid w:val="009674D3"/>
    <w:rsid w:val="009707B1"/>
    <w:rsid w:val="00973815"/>
    <w:rsid w:val="00980F26"/>
    <w:rsid w:val="009845B6"/>
    <w:rsid w:val="00993F73"/>
    <w:rsid w:val="009A77EC"/>
    <w:rsid w:val="009B22EB"/>
    <w:rsid w:val="009B55A5"/>
    <w:rsid w:val="009B7C9F"/>
    <w:rsid w:val="009C46DF"/>
    <w:rsid w:val="009E47C0"/>
    <w:rsid w:val="009F54FE"/>
    <w:rsid w:val="009F5798"/>
    <w:rsid w:val="00A00203"/>
    <w:rsid w:val="00A01264"/>
    <w:rsid w:val="00A102B2"/>
    <w:rsid w:val="00A15220"/>
    <w:rsid w:val="00A21EC5"/>
    <w:rsid w:val="00A23EA9"/>
    <w:rsid w:val="00A26B16"/>
    <w:rsid w:val="00A423E7"/>
    <w:rsid w:val="00A46A43"/>
    <w:rsid w:val="00A50F8B"/>
    <w:rsid w:val="00A60030"/>
    <w:rsid w:val="00A875E6"/>
    <w:rsid w:val="00A971E8"/>
    <w:rsid w:val="00AA6709"/>
    <w:rsid w:val="00AB407E"/>
    <w:rsid w:val="00AC0FE6"/>
    <w:rsid w:val="00AD5C18"/>
    <w:rsid w:val="00AD606B"/>
    <w:rsid w:val="00AE26EF"/>
    <w:rsid w:val="00AF53EB"/>
    <w:rsid w:val="00B015D0"/>
    <w:rsid w:val="00B01AAC"/>
    <w:rsid w:val="00B041E1"/>
    <w:rsid w:val="00B0642E"/>
    <w:rsid w:val="00B206C0"/>
    <w:rsid w:val="00B23537"/>
    <w:rsid w:val="00B30824"/>
    <w:rsid w:val="00B42571"/>
    <w:rsid w:val="00B45C29"/>
    <w:rsid w:val="00B46271"/>
    <w:rsid w:val="00B7028D"/>
    <w:rsid w:val="00B74B17"/>
    <w:rsid w:val="00B831E4"/>
    <w:rsid w:val="00B95602"/>
    <w:rsid w:val="00BA66A9"/>
    <w:rsid w:val="00BB6B08"/>
    <w:rsid w:val="00BC476D"/>
    <w:rsid w:val="00BC4C47"/>
    <w:rsid w:val="00BD60FC"/>
    <w:rsid w:val="00BE5B0B"/>
    <w:rsid w:val="00BF60C2"/>
    <w:rsid w:val="00C06147"/>
    <w:rsid w:val="00C07B59"/>
    <w:rsid w:val="00C13E2C"/>
    <w:rsid w:val="00C43B07"/>
    <w:rsid w:val="00C506D7"/>
    <w:rsid w:val="00C50DD9"/>
    <w:rsid w:val="00C53E00"/>
    <w:rsid w:val="00C554AE"/>
    <w:rsid w:val="00C60EC7"/>
    <w:rsid w:val="00C623E4"/>
    <w:rsid w:val="00C6672D"/>
    <w:rsid w:val="00CB5A24"/>
    <w:rsid w:val="00CC047E"/>
    <w:rsid w:val="00CC6134"/>
    <w:rsid w:val="00CD2F18"/>
    <w:rsid w:val="00CF3033"/>
    <w:rsid w:val="00CF3654"/>
    <w:rsid w:val="00D01157"/>
    <w:rsid w:val="00D01797"/>
    <w:rsid w:val="00D15416"/>
    <w:rsid w:val="00D26266"/>
    <w:rsid w:val="00D31342"/>
    <w:rsid w:val="00D40E10"/>
    <w:rsid w:val="00D46CE4"/>
    <w:rsid w:val="00D670CD"/>
    <w:rsid w:val="00D67E42"/>
    <w:rsid w:val="00D73DEE"/>
    <w:rsid w:val="00D75477"/>
    <w:rsid w:val="00D93411"/>
    <w:rsid w:val="00D947DA"/>
    <w:rsid w:val="00DC3A6C"/>
    <w:rsid w:val="00DD179B"/>
    <w:rsid w:val="00DD5587"/>
    <w:rsid w:val="00DE3AE9"/>
    <w:rsid w:val="00DE5BAB"/>
    <w:rsid w:val="00DF49DB"/>
    <w:rsid w:val="00E05584"/>
    <w:rsid w:val="00E20A8C"/>
    <w:rsid w:val="00E210C0"/>
    <w:rsid w:val="00E3765B"/>
    <w:rsid w:val="00E37976"/>
    <w:rsid w:val="00E46456"/>
    <w:rsid w:val="00E562F3"/>
    <w:rsid w:val="00E607AC"/>
    <w:rsid w:val="00E62EB7"/>
    <w:rsid w:val="00E6641D"/>
    <w:rsid w:val="00E7239B"/>
    <w:rsid w:val="00E733B7"/>
    <w:rsid w:val="00E85B16"/>
    <w:rsid w:val="00E861D5"/>
    <w:rsid w:val="00E95C25"/>
    <w:rsid w:val="00E97856"/>
    <w:rsid w:val="00ED0448"/>
    <w:rsid w:val="00ED3884"/>
    <w:rsid w:val="00ED509A"/>
    <w:rsid w:val="00EE5614"/>
    <w:rsid w:val="00EE64C9"/>
    <w:rsid w:val="00EF522D"/>
    <w:rsid w:val="00F00B27"/>
    <w:rsid w:val="00F03A02"/>
    <w:rsid w:val="00F113BF"/>
    <w:rsid w:val="00F122B9"/>
    <w:rsid w:val="00F15983"/>
    <w:rsid w:val="00F32D55"/>
    <w:rsid w:val="00F33022"/>
    <w:rsid w:val="00F33AA4"/>
    <w:rsid w:val="00F4056B"/>
    <w:rsid w:val="00F42B4C"/>
    <w:rsid w:val="00F54833"/>
    <w:rsid w:val="00F610EE"/>
    <w:rsid w:val="00F615C9"/>
    <w:rsid w:val="00F70183"/>
    <w:rsid w:val="00F72F7C"/>
    <w:rsid w:val="00F76BBB"/>
    <w:rsid w:val="00F86DEF"/>
    <w:rsid w:val="00FA5C40"/>
    <w:rsid w:val="00FB0541"/>
    <w:rsid w:val="00FB234F"/>
    <w:rsid w:val="00FC670D"/>
    <w:rsid w:val="00FD3F13"/>
    <w:rsid w:val="00FE37D1"/>
    <w:rsid w:val="00FE5061"/>
    <w:rsid w:val="00FF1FD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8A02A2"/>
  <w15:docId w15:val="{F206B81D-41C9-4886-9C2D-B04BD4133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1157"/>
    <w:pPr>
      <w:spacing w:before="240"/>
      <w:jc w:val="both"/>
    </w:pPr>
    <w:rPr>
      <w:rFonts w:ascii="Century Schoolbook" w:hAnsi="Century Schoolbook"/>
      <w:sz w:val="22"/>
      <w:szCs w:val="22"/>
      <w:lang w:val="en-GB"/>
    </w:rPr>
  </w:style>
  <w:style w:type="paragraph" w:styleId="Heading1">
    <w:name w:val="heading 1"/>
    <w:basedOn w:val="Normal"/>
    <w:next w:val="Normal"/>
    <w:link w:val="Heading1Char"/>
    <w:uiPriority w:val="9"/>
    <w:qFormat/>
    <w:rsid w:val="00BE5B0B"/>
    <w:pPr>
      <w:keepNext/>
      <w:keepLines/>
      <w:numPr>
        <w:numId w:val="28"/>
      </w:numPr>
      <w:tabs>
        <w:tab w:val="left" w:pos="1985"/>
      </w:tabs>
      <w:spacing w:before="480" w:after="72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530753"/>
    <w:pPr>
      <w:keepNext/>
      <w:keepLines/>
      <w:numPr>
        <w:ilvl w:val="1"/>
        <w:numId w:val="28"/>
      </w:numPr>
      <w:spacing w:before="36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30753"/>
    <w:pPr>
      <w:keepNext/>
      <w:keepLines/>
      <w:numPr>
        <w:ilvl w:val="2"/>
        <w:numId w:val="2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0753"/>
    <w:pPr>
      <w:keepNext/>
      <w:keepLines/>
      <w:numPr>
        <w:ilvl w:val="3"/>
        <w:numId w:val="2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0753"/>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5BAB"/>
    <w:pPr>
      <w:keepNext/>
      <w:keepLines/>
      <w:numPr>
        <w:ilvl w:val="5"/>
        <w:numId w:val="28"/>
      </w:numPr>
      <w:spacing w:before="320" w:after="240"/>
      <w:outlineLvl w:val="5"/>
    </w:pPr>
    <w:rPr>
      <w:rFonts w:eastAsiaTheme="majorEastAsia" w:cstheme="majorBidi"/>
      <w:b/>
      <w:iCs/>
      <w:color w:val="243F60" w:themeColor="accent1" w:themeShade="7F"/>
      <w:sz w:val="32"/>
    </w:rPr>
  </w:style>
  <w:style w:type="paragraph" w:styleId="Heading7">
    <w:name w:val="heading 7"/>
    <w:basedOn w:val="ListParagraph"/>
    <w:next w:val="Normal"/>
    <w:link w:val="Heading7Char"/>
    <w:uiPriority w:val="9"/>
    <w:unhideWhenUsed/>
    <w:qFormat/>
    <w:rsid w:val="00530753"/>
    <w:pPr>
      <w:numPr>
        <w:ilvl w:val="6"/>
        <w:numId w:val="31"/>
      </w:numPr>
      <w:spacing w:before="360" w:after="240"/>
      <w:outlineLvl w:val="6"/>
    </w:pPr>
    <w:rPr>
      <w:sz w:val="26"/>
      <w:szCs w:val="26"/>
    </w:rPr>
  </w:style>
  <w:style w:type="paragraph" w:styleId="Heading8">
    <w:name w:val="heading 8"/>
    <w:basedOn w:val="Normal"/>
    <w:next w:val="Normal"/>
    <w:link w:val="Heading8Char"/>
    <w:uiPriority w:val="9"/>
    <w:semiHidden/>
    <w:unhideWhenUsed/>
    <w:qFormat/>
    <w:rsid w:val="00530753"/>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0753"/>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4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147A"/>
    <w:rPr>
      <w:rFonts w:ascii="Lucida Grande" w:hAnsi="Lucida Grande" w:cs="Lucida Grande"/>
      <w:sz w:val="18"/>
      <w:szCs w:val="18"/>
    </w:rPr>
  </w:style>
  <w:style w:type="character" w:customStyle="1" w:styleId="Heading1Char">
    <w:name w:val="Heading 1 Char"/>
    <w:basedOn w:val="DefaultParagraphFont"/>
    <w:link w:val="Heading1"/>
    <w:uiPriority w:val="9"/>
    <w:rsid w:val="00BE5B0B"/>
    <w:rPr>
      <w:rFonts w:ascii="Century Schoolbook" w:eastAsiaTheme="majorEastAsia" w:hAnsi="Century Schoolbook" w:cstheme="majorBidi"/>
      <w:b/>
      <w:bCs/>
      <w:sz w:val="32"/>
      <w:szCs w:val="32"/>
    </w:rPr>
  </w:style>
  <w:style w:type="character" w:customStyle="1" w:styleId="Heading2Char">
    <w:name w:val="Heading 2 Char"/>
    <w:basedOn w:val="DefaultParagraphFont"/>
    <w:link w:val="Heading2"/>
    <w:uiPriority w:val="9"/>
    <w:rsid w:val="00530753"/>
    <w:rPr>
      <w:rFonts w:ascii="Century Schoolbook" w:eastAsiaTheme="majorEastAsia" w:hAnsi="Century Schoolbook" w:cstheme="majorBidi"/>
      <w:b/>
      <w:bCs/>
      <w:sz w:val="26"/>
      <w:szCs w:val="26"/>
    </w:rPr>
  </w:style>
  <w:style w:type="paragraph" w:customStyle="1" w:styleId="Fronttitle">
    <w:name w:val="Front title"/>
    <w:basedOn w:val="Normal"/>
    <w:qFormat/>
    <w:rsid w:val="00973815"/>
    <w:pPr>
      <w:spacing w:before="2200"/>
      <w:jc w:val="center"/>
    </w:pPr>
    <w:rPr>
      <w:b/>
      <w:sz w:val="40"/>
      <w:szCs w:val="40"/>
    </w:rPr>
  </w:style>
  <w:style w:type="paragraph" w:customStyle="1" w:styleId="Frontauthor">
    <w:name w:val="Front author"/>
    <w:basedOn w:val="Normal"/>
    <w:qFormat/>
    <w:rsid w:val="00973815"/>
    <w:pPr>
      <w:spacing w:before="1000"/>
      <w:jc w:val="center"/>
    </w:pPr>
    <w:rPr>
      <w:sz w:val="40"/>
      <w:szCs w:val="40"/>
    </w:rPr>
  </w:style>
  <w:style w:type="character" w:customStyle="1" w:styleId="Heading3Char">
    <w:name w:val="Heading 3 Char"/>
    <w:basedOn w:val="DefaultParagraphFont"/>
    <w:link w:val="Heading3"/>
    <w:uiPriority w:val="9"/>
    <w:rsid w:val="00530753"/>
    <w:rPr>
      <w:rFonts w:asciiTheme="majorHAnsi" w:eastAsiaTheme="majorEastAsia" w:hAnsiTheme="majorHAnsi" w:cstheme="majorBidi"/>
      <w:b/>
      <w:bCs/>
      <w:color w:val="4F81BD" w:themeColor="accent1"/>
      <w:sz w:val="22"/>
      <w:szCs w:val="22"/>
    </w:rPr>
  </w:style>
  <w:style w:type="paragraph" w:customStyle="1" w:styleId="frontaddress">
    <w:name w:val="front address"/>
    <w:basedOn w:val="Normal"/>
    <w:qFormat/>
    <w:rsid w:val="00973815"/>
    <w:pPr>
      <w:jc w:val="center"/>
    </w:pPr>
    <w:rPr>
      <w:sz w:val="28"/>
      <w:szCs w:val="28"/>
    </w:rPr>
  </w:style>
  <w:style w:type="paragraph" w:customStyle="1" w:styleId="Frontaddressfirstline">
    <w:name w:val="Front address first line"/>
    <w:basedOn w:val="Normal"/>
    <w:qFormat/>
    <w:rsid w:val="00973815"/>
    <w:pPr>
      <w:spacing w:before="1000"/>
      <w:jc w:val="center"/>
    </w:pPr>
    <w:rPr>
      <w:sz w:val="28"/>
      <w:szCs w:val="28"/>
    </w:rPr>
  </w:style>
  <w:style w:type="character" w:customStyle="1" w:styleId="Heading4Char">
    <w:name w:val="Heading 4 Char"/>
    <w:basedOn w:val="DefaultParagraphFont"/>
    <w:link w:val="Heading4"/>
    <w:uiPriority w:val="9"/>
    <w:semiHidden/>
    <w:rsid w:val="00530753"/>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530753"/>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rsid w:val="00DE5BAB"/>
    <w:rPr>
      <w:rFonts w:ascii="Century Schoolbook" w:eastAsiaTheme="majorEastAsia" w:hAnsi="Century Schoolbook" w:cstheme="majorBidi"/>
      <w:b/>
      <w:iCs/>
      <w:color w:val="243F60" w:themeColor="accent1" w:themeShade="7F"/>
      <w:sz w:val="32"/>
      <w:szCs w:val="22"/>
    </w:rPr>
  </w:style>
  <w:style w:type="character" w:customStyle="1" w:styleId="Heading7Char">
    <w:name w:val="Heading 7 Char"/>
    <w:basedOn w:val="DefaultParagraphFont"/>
    <w:link w:val="Heading7"/>
    <w:uiPriority w:val="9"/>
    <w:rsid w:val="00530753"/>
    <w:rPr>
      <w:rFonts w:ascii="Century Schoolbook" w:hAnsi="Century Schoolbook"/>
      <w:sz w:val="26"/>
      <w:szCs w:val="26"/>
    </w:rPr>
  </w:style>
  <w:style w:type="character" w:customStyle="1" w:styleId="Heading8Char">
    <w:name w:val="Heading 8 Char"/>
    <w:basedOn w:val="DefaultParagraphFont"/>
    <w:link w:val="Heading8"/>
    <w:uiPriority w:val="9"/>
    <w:semiHidden/>
    <w:rsid w:val="005307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075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4F65C9"/>
    <w:pPr>
      <w:tabs>
        <w:tab w:val="left" w:pos="382"/>
        <w:tab w:val="right" w:leader="dot" w:pos="8290"/>
      </w:tabs>
      <w:jc w:val="left"/>
    </w:pPr>
    <w:rPr>
      <w:b/>
      <w:noProof/>
      <w:sz w:val="24"/>
      <w:szCs w:val="24"/>
    </w:rPr>
  </w:style>
  <w:style w:type="paragraph" w:styleId="TOC2">
    <w:name w:val="toc 2"/>
    <w:basedOn w:val="Normal"/>
    <w:next w:val="Normal"/>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Normal"/>
    <w:next w:val="Normal"/>
    <w:autoRedefine/>
    <w:uiPriority w:val="39"/>
    <w:unhideWhenUsed/>
    <w:rsid w:val="00F33AA4"/>
    <w:pPr>
      <w:spacing w:before="0"/>
      <w:ind w:left="440"/>
      <w:jc w:val="left"/>
    </w:pPr>
    <w:rPr>
      <w:rFonts w:asciiTheme="minorHAnsi" w:hAnsiTheme="minorHAnsi"/>
    </w:rPr>
  </w:style>
  <w:style w:type="paragraph" w:styleId="TOC4">
    <w:name w:val="toc 4"/>
    <w:basedOn w:val="Normal"/>
    <w:next w:val="Normal"/>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Normal"/>
    <w:next w:val="Normal"/>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Normal"/>
    <w:autoRedefine/>
    <w:uiPriority w:val="39"/>
    <w:unhideWhenUsed/>
    <w:rsid w:val="005956EF"/>
    <w:pPr>
      <w:tabs>
        <w:tab w:val="left" w:pos="2328"/>
      </w:tabs>
    </w:pPr>
    <w:rPr>
      <w:szCs w:val="20"/>
    </w:rPr>
  </w:style>
  <w:style w:type="paragraph" w:styleId="TOC7">
    <w:name w:val="toc 7"/>
    <w:basedOn w:val="Normal"/>
    <w:next w:val="Normal"/>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Normal"/>
    <w:next w:val="Normal"/>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Normal"/>
    <w:next w:val="Normal"/>
    <w:autoRedefine/>
    <w:uiPriority w:val="39"/>
    <w:unhideWhenUsed/>
    <w:rsid w:val="00F33AA4"/>
    <w:pPr>
      <w:spacing w:before="0"/>
      <w:ind w:left="1760"/>
      <w:jc w:val="left"/>
    </w:pPr>
    <w:rPr>
      <w:rFonts w:asciiTheme="minorHAnsi" w:hAnsiTheme="minorHAnsi"/>
      <w:sz w:val="20"/>
      <w:szCs w:val="20"/>
    </w:rPr>
  </w:style>
  <w:style w:type="paragraph" w:styleId="Header">
    <w:name w:val="header"/>
    <w:basedOn w:val="Normal"/>
    <w:link w:val="HeaderChar"/>
    <w:uiPriority w:val="99"/>
    <w:unhideWhenUsed/>
    <w:rsid w:val="004F65C9"/>
    <w:pPr>
      <w:tabs>
        <w:tab w:val="center" w:pos="4320"/>
        <w:tab w:val="right" w:pos="8640"/>
      </w:tabs>
      <w:spacing w:before="0"/>
    </w:pPr>
  </w:style>
  <w:style w:type="character" w:customStyle="1" w:styleId="HeaderChar">
    <w:name w:val="Header Char"/>
    <w:basedOn w:val="DefaultParagraphFont"/>
    <w:link w:val="Header"/>
    <w:uiPriority w:val="99"/>
    <w:rsid w:val="004F65C9"/>
    <w:rPr>
      <w:rFonts w:ascii="Century Schoolbook" w:hAnsi="Century Schoolbook"/>
      <w:sz w:val="22"/>
      <w:szCs w:val="22"/>
    </w:rPr>
  </w:style>
  <w:style w:type="paragraph" w:styleId="Footer">
    <w:name w:val="footer"/>
    <w:basedOn w:val="Normal"/>
    <w:link w:val="FooterChar"/>
    <w:uiPriority w:val="99"/>
    <w:unhideWhenUsed/>
    <w:rsid w:val="004F65C9"/>
    <w:pPr>
      <w:tabs>
        <w:tab w:val="center" w:pos="4320"/>
        <w:tab w:val="right" w:pos="8640"/>
      </w:tabs>
      <w:spacing w:before="0"/>
    </w:pPr>
  </w:style>
  <w:style w:type="character" w:customStyle="1" w:styleId="FooterChar">
    <w:name w:val="Footer Char"/>
    <w:basedOn w:val="DefaultParagraphFont"/>
    <w:link w:val="Footer"/>
    <w:uiPriority w:val="99"/>
    <w:rsid w:val="004F65C9"/>
    <w:rPr>
      <w:rFonts w:ascii="Century Schoolbook" w:hAnsi="Century Schoolbook"/>
      <w:sz w:val="22"/>
      <w:szCs w:val="22"/>
    </w:rPr>
  </w:style>
  <w:style w:type="character" w:styleId="PageNumber">
    <w:name w:val="page number"/>
    <w:basedOn w:val="DefaultParagraphFont"/>
    <w:uiPriority w:val="99"/>
    <w:semiHidden/>
    <w:unhideWhenUsed/>
    <w:rsid w:val="004F65C9"/>
  </w:style>
  <w:style w:type="paragraph" w:customStyle="1" w:styleId="figurecaption">
    <w:name w:val="figure caption"/>
    <w:basedOn w:val="Normal"/>
    <w:next w:val="Normal"/>
    <w:qFormat/>
    <w:rsid w:val="00611CC0"/>
    <w:pPr>
      <w:spacing w:before="120"/>
      <w:jc w:val="center"/>
    </w:pPr>
    <w:rPr>
      <w:b/>
    </w:rPr>
  </w:style>
  <w:style w:type="paragraph" w:customStyle="1" w:styleId="figure">
    <w:name w:val="figure"/>
    <w:basedOn w:val="Normal"/>
    <w:next w:val="figurecaption"/>
    <w:qFormat/>
    <w:rsid w:val="00676817"/>
    <w:pPr>
      <w:jc w:val="center"/>
    </w:pPr>
  </w:style>
  <w:style w:type="paragraph" w:styleId="TableofFigures">
    <w:name w:val="table of figures"/>
    <w:basedOn w:val="Normal"/>
    <w:next w:val="Normal"/>
    <w:uiPriority w:val="99"/>
    <w:unhideWhenUsed/>
    <w:rsid w:val="00676817"/>
    <w:pPr>
      <w:ind w:left="440" w:hanging="440"/>
    </w:pPr>
  </w:style>
  <w:style w:type="paragraph" w:customStyle="1" w:styleId="code">
    <w:name w:val="code"/>
    <w:basedOn w:val="Normal"/>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Caption">
    <w:name w:val="caption"/>
    <w:basedOn w:val="Normal"/>
    <w:next w:val="Normal"/>
    <w:uiPriority w:val="35"/>
    <w:unhideWhenUsed/>
    <w:qFormat/>
    <w:rsid w:val="00147F45"/>
    <w:pPr>
      <w:spacing w:before="120" w:after="200"/>
      <w:jc w:val="center"/>
    </w:pPr>
    <w:rPr>
      <w:b/>
      <w:bCs/>
      <w:szCs w:val="18"/>
    </w:rPr>
  </w:style>
  <w:style w:type="paragraph" w:customStyle="1" w:styleId="EarlyHeading">
    <w:name w:val="Early Heading"/>
    <w:basedOn w:val="Normal"/>
    <w:next w:val="Normal"/>
    <w:qFormat/>
    <w:rsid w:val="00D75477"/>
    <w:rPr>
      <w:b/>
      <w:sz w:val="32"/>
      <w:szCs w:val="32"/>
    </w:rPr>
  </w:style>
  <w:style w:type="paragraph" w:customStyle="1" w:styleId="Appendixheading1">
    <w:name w:val="Appendix heading 1"/>
    <w:basedOn w:val="Heading1"/>
    <w:qFormat/>
    <w:rsid w:val="00DD5587"/>
  </w:style>
  <w:style w:type="paragraph" w:styleId="ListParagraph">
    <w:name w:val="List Paragraph"/>
    <w:basedOn w:val="Normal"/>
    <w:uiPriority w:val="34"/>
    <w:qFormat/>
    <w:rsid w:val="00FA5C40"/>
    <w:pPr>
      <w:ind w:left="720"/>
      <w:contextualSpacing/>
    </w:pPr>
  </w:style>
  <w:style w:type="character" w:styleId="Hyperlink">
    <w:name w:val="Hyperlink"/>
    <w:basedOn w:val="DefaultParagraphFont"/>
    <w:uiPriority w:val="99"/>
    <w:unhideWhenUsed/>
    <w:rsid w:val="009707B1"/>
    <w:rPr>
      <w:color w:val="0000FF" w:themeColor="hyperlink"/>
      <w:u w:val="single"/>
    </w:rPr>
  </w:style>
  <w:style w:type="character" w:styleId="UnresolvedMention">
    <w:name w:val="Unresolved Mention"/>
    <w:basedOn w:val="DefaultParagraphFont"/>
    <w:uiPriority w:val="99"/>
    <w:semiHidden/>
    <w:unhideWhenUsed/>
    <w:rsid w:val="009707B1"/>
    <w:rPr>
      <w:color w:val="605E5C"/>
      <w:shd w:val="clear" w:color="auto" w:fill="E1DFDD"/>
    </w:rPr>
  </w:style>
  <w:style w:type="character" w:styleId="PlaceholderText">
    <w:name w:val="Placeholder Text"/>
    <w:basedOn w:val="DefaultParagraphFont"/>
    <w:uiPriority w:val="99"/>
    <w:semiHidden/>
    <w:rsid w:val="00617536"/>
    <w:rPr>
      <w:color w:val="808080"/>
    </w:rPr>
  </w:style>
  <w:style w:type="table" w:styleId="MediumList2-Accent1">
    <w:name w:val="Medium List 2 Accent 1"/>
    <w:basedOn w:val="TableNormal"/>
    <w:uiPriority w:val="66"/>
    <w:rsid w:val="00523E0D"/>
    <w:rPr>
      <w:rFonts w:asciiTheme="majorHAnsi" w:eastAsiaTheme="majorEastAsia" w:hAnsiTheme="majorHAnsi" w:cstheme="majorBidi"/>
      <w:color w:val="000000" w:themeColor="text1"/>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FollowedHyperlink">
    <w:name w:val="FollowedHyperlink"/>
    <w:basedOn w:val="DefaultParagraphFont"/>
    <w:uiPriority w:val="99"/>
    <w:semiHidden/>
    <w:unhideWhenUsed/>
    <w:rsid w:val="00845768"/>
    <w:rPr>
      <w:color w:val="800080" w:themeColor="followedHyperlink"/>
      <w:u w:val="single"/>
    </w:rPr>
  </w:style>
  <w:style w:type="table" w:styleId="LightList-Accent3">
    <w:name w:val="Light List Accent 3"/>
    <w:basedOn w:val="TableNormal"/>
    <w:uiPriority w:val="61"/>
    <w:rsid w:val="00785427"/>
    <w:rPr>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3-Accent1">
    <w:name w:val="List Table 3 Accent 1"/>
    <w:basedOn w:val="TableNormal"/>
    <w:uiPriority w:val="48"/>
    <w:rsid w:val="00785427"/>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styleId="CommentReference">
    <w:name w:val="annotation reference"/>
    <w:basedOn w:val="DefaultParagraphFont"/>
    <w:uiPriority w:val="99"/>
    <w:semiHidden/>
    <w:unhideWhenUsed/>
    <w:rsid w:val="00FF1FD4"/>
    <w:rPr>
      <w:sz w:val="16"/>
      <w:szCs w:val="16"/>
    </w:rPr>
  </w:style>
  <w:style w:type="paragraph" w:styleId="CommentText">
    <w:name w:val="annotation text"/>
    <w:basedOn w:val="Normal"/>
    <w:link w:val="CommentTextChar"/>
    <w:uiPriority w:val="99"/>
    <w:semiHidden/>
    <w:unhideWhenUsed/>
    <w:rsid w:val="00FF1FD4"/>
    <w:rPr>
      <w:sz w:val="20"/>
      <w:szCs w:val="20"/>
    </w:rPr>
  </w:style>
  <w:style w:type="character" w:customStyle="1" w:styleId="CommentTextChar">
    <w:name w:val="Comment Text Char"/>
    <w:basedOn w:val="DefaultParagraphFont"/>
    <w:link w:val="CommentText"/>
    <w:uiPriority w:val="99"/>
    <w:semiHidden/>
    <w:rsid w:val="00FF1FD4"/>
    <w:rPr>
      <w:rFonts w:ascii="Century Schoolbook" w:hAnsi="Century Schoolbook"/>
      <w:sz w:val="20"/>
      <w:szCs w:val="20"/>
    </w:rPr>
  </w:style>
  <w:style w:type="paragraph" w:styleId="CommentSubject">
    <w:name w:val="annotation subject"/>
    <w:basedOn w:val="CommentText"/>
    <w:next w:val="CommentText"/>
    <w:link w:val="CommentSubjectChar"/>
    <w:uiPriority w:val="99"/>
    <w:semiHidden/>
    <w:unhideWhenUsed/>
    <w:rsid w:val="00FF1FD4"/>
    <w:rPr>
      <w:b/>
      <w:bCs/>
    </w:rPr>
  </w:style>
  <w:style w:type="character" w:customStyle="1" w:styleId="CommentSubjectChar">
    <w:name w:val="Comment Subject Char"/>
    <w:basedOn w:val="CommentTextChar"/>
    <w:link w:val="CommentSubject"/>
    <w:uiPriority w:val="99"/>
    <w:semiHidden/>
    <w:rsid w:val="00FF1FD4"/>
    <w:rPr>
      <w:rFonts w:ascii="Century Schoolbook" w:hAnsi="Century Schoolbook"/>
      <w:b/>
      <w:bCs/>
      <w:sz w:val="20"/>
      <w:szCs w:val="20"/>
    </w:rPr>
  </w:style>
  <w:style w:type="table" w:styleId="TableGrid">
    <w:name w:val="Table Grid"/>
    <w:basedOn w:val="TableNormal"/>
    <w:uiPriority w:val="39"/>
    <w:rsid w:val="00673611"/>
    <w:rPr>
      <w:rFonts w:ascii="Century Schoolbook" w:eastAsiaTheme="minorHAnsi" w:hAnsi="Century Schoolbook"/>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310009">
      <w:bodyDiv w:val="1"/>
      <w:marLeft w:val="0"/>
      <w:marRight w:val="0"/>
      <w:marTop w:val="0"/>
      <w:marBottom w:val="0"/>
      <w:divBdr>
        <w:top w:val="none" w:sz="0" w:space="0" w:color="auto"/>
        <w:left w:val="none" w:sz="0" w:space="0" w:color="auto"/>
        <w:bottom w:val="none" w:sz="0" w:space="0" w:color="auto"/>
        <w:right w:val="none" w:sz="0" w:space="0" w:color="auto"/>
      </w:divBdr>
      <w:divsChild>
        <w:div w:id="1518616434">
          <w:marLeft w:val="547"/>
          <w:marRight w:val="0"/>
          <w:marTop w:val="0"/>
          <w:marBottom w:val="0"/>
          <w:divBdr>
            <w:top w:val="none" w:sz="0" w:space="0" w:color="auto"/>
            <w:left w:val="none" w:sz="0" w:space="0" w:color="auto"/>
            <w:bottom w:val="none" w:sz="0" w:space="0" w:color="auto"/>
            <w:right w:val="none" w:sz="0" w:space="0" w:color="auto"/>
          </w:divBdr>
        </w:div>
      </w:divsChild>
    </w:div>
    <w:div w:id="343240978">
      <w:bodyDiv w:val="1"/>
      <w:marLeft w:val="0"/>
      <w:marRight w:val="0"/>
      <w:marTop w:val="0"/>
      <w:marBottom w:val="0"/>
      <w:divBdr>
        <w:top w:val="none" w:sz="0" w:space="0" w:color="auto"/>
        <w:left w:val="none" w:sz="0" w:space="0" w:color="auto"/>
        <w:bottom w:val="none" w:sz="0" w:space="0" w:color="auto"/>
        <w:right w:val="none" w:sz="0" w:space="0" w:color="auto"/>
      </w:divBdr>
      <w:divsChild>
        <w:div w:id="1527213074">
          <w:marLeft w:val="0"/>
          <w:marRight w:val="0"/>
          <w:marTop w:val="0"/>
          <w:marBottom w:val="0"/>
          <w:divBdr>
            <w:top w:val="none" w:sz="0" w:space="0" w:color="auto"/>
            <w:left w:val="none" w:sz="0" w:space="0" w:color="auto"/>
            <w:bottom w:val="none" w:sz="0" w:space="0" w:color="auto"/>
            <w:right w:val="none" w:sz="0" w:space="0" w:color="auto"/>
          </w:divBdr>
        </w:div>
      </w:divsChild>
    </w:div>
    <w:div w:id="658537830">
      <w:bodyDiv w:val="1"/>
      <w:marLeft w:val="0"/>
      <w:marRight w:val="0"/>
      <w:marTop w:val="0"/>
      <w:marBottom w:val="0"/>
      <w:divBdr>
        <w:top w:val="none" w:sz="0" w:space="0" w:color="auto"/>
        <w:left w:val="none" w:sz="0" w:space="0" w:color="auto"/>
        <w:bottom w:val="none" w:sz="0" w:space="0" w:color="auto"/>
        <w:right w:val="none" w:sz="0" w:space="0" w:color="auto"/>
      </w:divBdr>
      <w:divsChild>
        <w:div w:id="952978738">
          <w:marLeft w:val="0"/>
          <w:marRight w:val="0"/>
          <w:marTop w:val="0"/>
          <w:marBottom w:val="0"/>
          <w:divBdr>
            <w:top w:val="none" w:sz="0" w:space="0" w:color="auto"/>
            <w:left w:val="none" w:sz="0" w:space="0" w:color="auto"/>
            <w:bottom w:val="none" w:sz="0" w:space="0" w:color="auto"/>
            <w:right w:val="none" w:sz="0" w:space="0" w:color="auto"/>
          </w:divBdr>
        </w:div>
      </w:divsChild>
    </w:div>
    <w:div w:id="1231962073">
      <w:bodyDiv w:val="1"/>
      <w:marLeft w:val="0"/>
      <w:marRight w:val="0"/>
      <w:marTop w:val="0"/>
      <w:marBottom w:val="0"/>
      <w:divBdr>
        <w:top w:val="none" w:sz="0" w:space="0" w:color="auto"/>
        <w:left w:val="none" w:sz="0" w:space="0" w:color="auto"/>
        <w:bottom w:val="none" w:sz="0" w:space="0" w:color="auto"/>
        <w:right w:val="none" w:sz="0" w:space="0" w:color="auto"/>
      </w:divBdr>
      <w:divsChild>
        <w:div w:id="217713239">
          <w:marLeft w:val="0"/>
          <w:marRight w:val="0"/>
          <w:marTop w:val="0"/>
          <w:marBottom w:val="0"/>
          <w:divBdr>
            <w:top w:val="none" w:sz="0" w:space="0" w:color="auto"/>
            <w:left w:val="none" w:sz="0" w:space="0" w:color="auto"/>
            <w:bottom w:val="none" w:sz="0" w:space="0" w:color="auto"/>
            <w:right w:val="none" w:sz="0" w:space="0" w:color="auto"/>
          </w:divBdr>
        </w:div>
      </w:divsChild>
    </w:div>
    <w:div w:id="1280189417">
      <w:bodyDiv w:val="1"/>
      <w:marLeft w:val="0"/>
      <w:marRight w:val="0"/>
      <w:marTop w:val="0"/>
      <w:marBottom w:val="0"/>
      <w:divBdr>
        <w:top w:val="none" w:sz="0" w:space="0" w:color="auto"/>
        <w:left w:val="none" w:sz="0" w:space="0" w:color="auto"/>
        <w:bottom w:val="none" w:sz="0" w:space="0" w:color="auto"/>
        <w:right w:val="none" w:sz="0" w:space="0" w:color="auto"/>
      </w:divBdr>
      <w:divsChild>
        <w:div w:id="2012945432">
          <w:marLeft w:val="0"/>
          <w:marRight w:val="0"/>
          <w:marTop w:val="0"/>
          <w:marBottom w:val="0"/>
          <w:divBdr>
            <w:top w:val="none" w:sz="0" w:space="0" w:color="auto"/>
            <w:left w:val="none" w:sz="0" w:space="0" w:color="auto"/>
            <w:bottom w:val="none" w:sz="0" w:space="0" w:color="auto"/>
            <w:right w:val="none" w:sz="0" w:space="0" w:color="auto"/>
          </w:divBdr>
        </w:div>
      </w:divsChild>
    </w:div>
    <w:div w:id="1499465930">
      <w:bodyDiv w:val="1"/>
      <w:marLeft w:val="0"/>
      <w:marRight w:val="0"/>
      <w:marTop w:val="0"/>
      <w:marBottom w:val="0"/>
      <w:divBdr>
        <w:top w:val="none" w:sz="0" w:space="0" w:color="auto"/>
        <w:left w:val="none" w:sz="0" w:space="0" w:color="auto"/>
        <w:bottom w:val="none" w:sz="0" w:space="0" w:color="auto"/>
        <w:right w:val="none" w:sz="0" w:space="0" w:color="auto"/>
      </w:divBdr>
      <w:divsChild>
        <w:div w:id="2091466832">
          <w:marLeft w:val="0"/>
          <w:marRight w:val="0"/>
          <w:marTop w:val="0"/>
          <w:marBottom w:val="0"/>
          <w:divBdr>
            <w:top w:val="none" w:sz="0" w:space="0" w:color="auto"/>
            <w:left w:val="none" w:sz="0" w:space="0" w:color="auto"/>
            <w:bottom w:val="none" w:sz="0" w:space="0" w:color="auto"/>
            <w:right w:val="none" w:sz="0" w:space="0" w:color="auto"/>
          </w:divBdr>
        </w:div>
      </w:divsChild>
    </w:div>
    <w:div w:id="1504586532">
      <w:bodyDiv w:val="1"/>
      <w:marLeft w:val="0"/>
      <w:marRight w:val="0"/>
      <w:marTop w:val="0"/>
      <w:marBottom w:val="0"/>
      <w:divBdr>
        <w:top w:val="none" w:sz="0" w:space="0" w:color="auto"/>
        <w:left w:val="none" w:sz="0" w:space="0" w:color="auto"/>
        <w:bottom w:val="none" w:sz="0" w:space="0" w:color="auto"/>
        <w:right w:val="none" w:sz="0" w:space="0" w:color="auto"/>
      </w:divBdr>
      <w:divsChild>
        <w:div w:id="123746947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diagramColors" Target="diagrams/colors1.xml"/><Relationship Id="rId26" Type="http://schemas.openxmlformats.org/officeDocument/2006/relationships/image" Target="media/image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yperlink" Target="https://scikitlearn.org/stable/modules/decomposition.html"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diagramQuickStyle" Target="diagrams/quickStyle1.xml"/><Relationship Id="rId25" Type="http://schemas.openxmlformats.org/officeDocument/2006/relationships/image" Target="media/image8.png"/><Relationship Id="rId33" Type="http://schemas.openxmlformats.org/officeDocument/2006/relationships/hyperlink" Target="https://scikitlearn.org/stable/modules/generated/sklearn.model_selection.GridSearchCV.html"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3.jp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hyperlink" Target="https://scikit-learn.org/"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oter" Target="footer3.xml"/><Relationship Id="rId10" Type="http://schemas.openxmlformats.org/officeDocument/2006/relationships/footer" Target="footer2.xml"/><Relationship Id="rId19" Type="http://schemas.microsoft.com/office/2007/relationships/diagramDrawing" Target="diagrams/drawing1.xml"/><Relationship Id="rId31" Type="http://schemas.openxmlformats.org/officeDocument/2006/relationships/hyperlink" Target="https://scikit-learn.org/stable/modules/decomposition.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bitbucket.org/aroth85/pyclone" TargetMode="External"/><Relationship Id="rId35" Type="http://schemas.openxmlformats.org/officeDocument/2006/relationships/hyperlink" Target="https://scikit-learn.org/stable/modules/generated/sklearn.decomposition.NMF.html"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A5AB909-2442-814E-B13F-B69F92CEF05F}"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US"/>
        </a:p>
      </dgm:t>
    </dgm:pt>
    <dgm:pt modelId="{81587105-7D7F-AA4D-B7DE-9EE29B16BB34}">
      <dgm:prSet phldrT="[Text]"/>
      <dgm:spPr/>
      <dgm:t>
        <a:bodyPr/>
        <a:lstStyle/>
        <a:p>
          <a:pPr algn="ctr"/>
          <a:r>
            <a:rPr lang="en-US" altLang="zh-CN"/>
            <a:t>Data</a:t>
          </a:r>
        </a:p>
      </dgm:t>
    </dgm:pt>
    <dgm:pt modelId="{0F29129D-50F5-E547-9CEF-BCE21E1749F6}" type="parTrans" cxnId="{CE3146A4-D5EC-5A4D-A9C4-3F0408CD5C72}">
      <dgm:prSet/>
      <dgm:spPr/>
      <dgm:t>
        <a:bodyPr/>
        <a:lstStyle/>
        <a:p>
          <a:pPr algn="ctr"/>
          <a:endParaRPr lang="en-US"/>
        </a:p>
      </dgm:t>
    </dgm:pt>
    <dgm:pt modelId="{F05C4F0E-2946-4B42-9374-D99D72597EA6}" type="sibTrans" cxnId="{CE3146A4-D5EC-5A4D-A9C4-3F0408CD5C72}">
      <dgm:prSet/>
      <dgm:spPr/>
      <dgm:t>
        <a:bodyPr/>
        <a:lstStyle/>
        <a:p>
          <a:pPr algn="ctr"/>
          <a:endParaRPr lang="en-US"/>
        </a:p>
      </dgm:t>
    </dgm:pt>
    <dgm:pt modelId="{CB42BC25-3597-FE43-BC62-F9800CD3C04B}">
      <dgm:prSet phldrT="[Text]"/>
      <dgm:spPr/>
      <dgm:t>
        <a:bodyPr/>
        <a:lstStyle/>
        <a:p>
          <a:pPr algn="ctr"/>
          <a:r>
            <a:rPr lang="en-US" altLang="zh-CN"/>
            <a:t>BB</a:t>
          </a:r>
          <a:endParaRPr lang="en-US"/>
        </a:p>
      </dgm:t>
    </dgm:pt>
    <dgm:pt modelId="{FEEAAC8F-6E27-FC4C-BE49-2B34F7EBD5B3}" type="parTrans" cxnId="{37472CD4-D8D5-E646-B025-03E7C6A62B54}">
      <dgm:prSet/>
      <dgm:spPr/>
      <dgm:t>
        <a:bodyPr/>
        <a:lstStyle/>
        <a:p>
          <a:pPr algn="ctr"/>
          <a:endParaRPr lang="en-US"/>
        </a:p>
      </dgm:t>
    </dgm:pt>
    <dgm:pt modelId="{5940AB1B-A7B3-074C-8B57-3D1B501F36B7}" type="sibTrans" cxnId="{37472CD4-D8D5-E646-B025-03E7C6A62B54}">
      <dgm:prSet/>
      <dgm:spPr/>
      <dgm:t>
        <a:bodyPr/>
        <a:lstStyle/>
        <a:p>
          <a:pPr algn="ctr"/>
          <a:endParaRPr lang="en-US"/>
        </a:p>
      </dgm:t>
    </dgm:pt>
    <dgm:pt modelId="{7051F8B4-A457-764C-BA65-B4ECA9EFE445}">
      <dgm:prSet phldrT="[Text]"/>
      <dgm:spPr/>
      <dgm:t>
        <a:bodyPr/>
        <a:lstStyle/>
        <a:p>
          <a:pPr algn="ctr"/>
          <a:r>
            <a:rPr lang="en-US" altLang="zh-CN"/>
            <a:t>cancer_type.txt</a:t>
          </a:r>
          <a:endParaRPr lang="en-US"/>
        </a:p>
      </dgm:t>
    </dgm:pt>
    <dgm:pt modelId="{0B4EEF52-E7CD-3547-8B0D-D4CCF4113175}" type="parTrans" cxnId="{5126F091-33EE-0E46-9D1C-37B392F0D8BE}">
      <dgm:prSet/>
      <dgm:spPr/>
      <dgm:t>
        <a:bodyPr/>
        <a:lstStyle/>
        <a:p>
          <a:pPr algn="ctr"/>
          <a:endParaRPr lang="en-US"/>
        </a:p>
      </dgm:t>
    </dgm:pt>
    <dgm:pt modelId="{CF93FA31-A12A-D448-B412-C885EE3AF3B9}" type="sibTrans" cxnId="{5126F091-33EE-0E46-9D1C-37B392F0D8BE}">
      <dgm:prSet/>
      <dgm:spPr/>
      <dgm:t>
        <a:bodyPr/>
        <a:lstStyle/>
        <a:p>
          <a:pPr algn="ctr"/>
          <a:endParaRPr lang="en-US"/>
        </a:p>
      </dgm:t>
    </dgm:pt>
    <dgm:pt modelId="{05215E98-A132-3A44-8975-A6780F4C2CEC}">
      <dgm:prSet/>
      <dgm:spPr/>
      <dgm:t>
        <a:bodyPr/>
        <a:lstStyle/>
        <a:p>
          <a:pPr algn="ctr"/>
          <a:r>
            <a:rPr lang="en-US" altLang="zh-CN"/>
            <a:t>pp_table.txt</a:t>
          </a:r>
          <a:endParaRPr lang="en-US"/>
        </a:p>
      </dgm:t>
    </dgm:pt>
    <dgm:pt modelId="{E7140DC0-56CB-9742-99F4-FC491B60F447}" type="parTrans" cxnId="{7C44459E-A5A9-DF4B-BE92-7F5F0FF33FB8}">
      <dgm:prSet/>
      <dgm:spPr/>
      <dgm:t>
        <a:bodyPr/>
        <a:lstStyle/>
        <a:p>
          <a:pPr algn="ctr"/>
          <a:endParaRPr lang="en-US"/>
        </a:p>
      </dgm:t>
    </dgm:pt>
    <dgm:pt modelId="{FAC0F435-0D92-1347-8337-84D65A8F6257}" type="sibTrans" cxnId="{7C44459E-A5A9-DF4B-BE92-7F5F0FF33FB8}">
      <dgm:prSet/>
      <dgm:spPr/>
      <dgm:t>
        <a:bodyPr/>
        <a:lstStyle/>
        <a:p>
          <a:pPr algn="ctr"/>
          <a:endParaRPr lang="en-US"/>
        </a:p>
      </dgm:t>
    </dgm:pt>
    <dgm:pt modelId="{A3ED3F5E-80BA-BD42-8B04-9071D1901738}">
      <dgm:prSet/>
      <dgm:spPr/>
      <dgm:t>
        <a:bodyPr/>
        <a:lstStyle/>
        <a:p>
          <a:pPr algn="ctr"/>
          <a:r>
            <a:rPr lang="en-US" altLang="zh-CN"/>
            <a:t>Segments</a:t>
          </a:r>
          <a:endParaRPr lang="en-US"/>
        </a:p>
      </dgm:t>
    </dgm:pt>
    <dgm:pt modelId="{5AB288AD-27CE-EA45-B511-E156D062C4FF}" type="parTrans" cxnId="{E91D8D2E-E5D6-9F4F-9FC2-8A49BD5BED6F}">
      <dgm:prSet/>
      <dgm:spPr/>
      <dgm:t>
        <a:bodyPr/>
        <a:lstStyle/>
        <a:p>
          <a:pPr algn="ctr"/>
          <a:endParaRPr lang="en-US"/>
        </a:p>
      </dgm:t>
    </dgm:pt>
    <dgm:pt modelId="{E83B41CA-17CB-A143-A601-C50D11132DBD}" type="sibTrans" cxnId="{E91D8D2E-E5D6-9F4F-9FC2-8A49BD5BED6F}">
      <dgm:prSet/>
      <dgm:spPr/>
      <dgm:t>
        <a:bodyPr/>
        <a:lstStyle/>
        <a:p>
          <a:pPr algn="ctr"/>
          <a:endParaRPr lang="en-US"/>
        </a:p>
      </dgm:t>
    </dgm:pt>
    <dgm:pt modelId="{14D6C992-5DD7-FD4C-A660-A49E1ACA594C}">
      <dgm:prSet/>
      <dgm:spPr/>
      <dgm:t>
        <a:bodyPr/>
        <a:lstStyle/>
        <a:p>
          <a:pPr algn="ctr"/>
          <a:r>
            <a:rPr lang="en-US" altLang="zh-CN"/>
            <a:t>VCF</a:t>
          </a:r>
          <a:endParaRPr lang="en-US"/>
        </a:p>
      </dgm:t>
    </dgm:pt>
    <dgm:pt modelId="{D831721C-72B3-D44C-9F9B-CF706A912859}" type="parTrans" cxnId="{8AC1C93C-1A55-5743-ACAA-BD43CE42B51A}">
      <dgm:prSet/>
      <dgm:spPr/>
      <dgm:t>
        <a:bodyPr/>
        <a:lstStyle/>
        <a:p>
          <a:pPr algn="ctr"/>
          <a:endParaRPr lang="en-US"/>
        </a:p>
      </dgm:t>
    </dgm:pt>
    <dgm:pt modelId="{9AF3E691-DDD6-B443-9490-87E1375D7D06}" type="sibTrans" cxnId="{8AC1C93C-1A55-5743-ACAA-BD43CE42B51A}">
      <dgm:prSet/>
      <dgm:spPr/>
      <dgm:t>
        <a:bodyPr/>
        <a:lstStyle/>
        <a:p>
          <a:pPr algn="ctr"/>
          <a:endParaRPr lang="en-US"/>
        </a:p>
      </dgm:t>
    </dgm:pt>
    <dgm:pt modelId="{ABEFD832-F98B-4640-9310-979826DC9C34}">
      <dgm:prSet/>
      <dgm:spPr/>
      <dgm:t>
        <a:bodyPr/>
        <a:lstStyle/>
        <a:p>
          <a:pPr algn="ctr"/>
          <a:r>
            <a:rPr lang="en-US" altLang="zh-CN"/>
            <a:t>File</a:t>
          </a:r>
          <a:r>
            <a:rPr lang="zh-CN" altLang="en-US"/>
            <a:t> </a:t>
          </a:r>
          <a:r>
            <a:rPr lang="en-US" altLang="zh-CN"/>
            <a:t>which</a:t>
          </a:r>
          <a:r>
            <a:rPr lang="zh-CN" altLang="en-US"/>
            <a:t> </a:t>
          </a:r>
          <a:r>
            <a:rPr lang="en-US" altLang="zh-CN"/>
            <a:t>connect</a:t>
          </a:r>
          <a:r>
            <a:rPr lang="zh-CN" altLang="en-US"/>
            <a:t> </a:t>
          </a:r>
          <a:r>
            <a:rPr lang="en-US" altLang="zh-CN"/>
            <a:t>cancer</a:t>
          </a:r>
          <a:r>
            <a:rPr lang="zh-CN" altLang="en-US"/>
            <a:t> </a:t>
          </a:r>
          <a:r>
            <a:rPr lang="en-US" altLang="zh-CN"/>
            <a:t>type</a:t>
          </a:r>
          <a:r>
            <a:rPr lang="zh-CN" altLang="en-US"/>
            <a:t> </a:t>
          </a:r>
          <a:r>
            <a:rPr lang="en-US" altLang="zh-CN"/>
            <a:t>with</a:t>
          </a:r>
          <a:r>
            <a:rPr lang="zh-CN" altLang="en-US"/>
            <a:t> </a:t>
          </a:r>
          <a:r>
            <a:rPr lang="en-US" altLang="zh-CN"/>
            <a:t>samples</a:t>
          </a:r>
          <a:endParaRPr lang="en-US"/>
        </a:p>
      </dgm:t>
    </dgm:pt>
    <dgm:pt modelId="{7F471223-15FF-F54C-BDF8-FA0E56D0C8F7}" type="parTrans" cxnId="{1AC14853-B86F-4D45-BC8A-7069974CF84C}">
      <dgm:prSet/>
      <dgm:spPr/>
      <dgm:t>
        <a:bodyPr/>
        <a:lstStyle/>
        <a:p>
          <a:pPr algn="ctr"/>
          <a:endParaRPr lang="en-US"/>
        </a:p>
      </dgm:t>
    </dgm:pt>
    <dgm:pt modelId="{D3E2AC6C-DEAF-6B4C-B762-9117A7F9F850}" type="sibTrans" cxnId="{1AC14853-B86F-4D45-BC8A-7069974CF84C}">
      <dgm:prSet/>
      <dgm:spPr/>
      <dgm:t>
        <a:bodyPr/>
        <a:lstStyle/>
        <a:p>
          <a:pPr algn="ctr"/>
          <a:endParaRPr lang="en-US"/>
        </a:p>
      </dgm:t>
    </dgm:pt>
    <dgm:pt modelId="{83A05498-BCF2-4947-9AC0-B54C0DF02908}">
      <dgm:prSet/>
      <dgm:spPr/>
      <dgm:t>
        <a:bodyPr/>
        <a:lstStyle/>
        <a:p>
          <a:pPr algn="ctr"/>
          <a:r>
            <a:rPr lang="en-US" altLang="zh-CN"/>
            <a:t>Chromosome</a:t>
          </a:r>
          <a:r>
            <a:rPr lang="zh-CN" altLang="en-US"/>
            <a:t> </a:t>
          </a:r>
          <a:r>
            <a:rPr lang="en-US" altLang="zh-CN"/>
            <a:t>information</a:t>
          </a:r>
          <a:r>
            <a:rPr lang="zh-CN" altLang="en-US"/>
            <a:t> </a:t>
          </a:r>
          <a:r>
            <a:rPr lang="en-US" altLang="zh-CN"/>
            <a:t>of</a:t>
          </a:r>
          <a:r>
            <a:rPr lang="zh-CN" altLang="en-US"/>
            <a:t> </a:t>
          </a:r>
          <a:r>
            <a:rPr lang="en-US" altLang="zh-CN"/>
            <a:t>each</a:t>
          </a:r>
          <a:r>
            <a:rPr lang="zh-CN" altLang="en-US"/>
            <a:t> </a:t>
          </a:r>
          <a:r>
            <a:rPr lang="en-US" altLang="zh-CN"/>
            <a:t>sample</a:t>
          </a:r>
          <a:r>
            <a:rPr lang="zh-CN" altLang="en-US"/>
            <a:t> </a:t>
          </a:r>
          <a:endParaRPr lang="en-US"/>
        </a:p>
      </dgm:t>
    </dgm:pt>
    <dgm:pt modelId="{7A950E3D-93D2-8B45-B03C-E86CA5037118}" type="parTrans" cxnId="{929DAF4E-3EDF-3646-A677-7CE5C8D2EB12}">
      <dgm:prSet/>
      <dgm:spPr/>
      <dgm:t>
        <a:bodyPr/>
        <a:lstStyle/>
        <a:p>
          <a:pPr algn="ctr"/>
          <a:endParaRPr lang="en-US"/>
        </a:p>
      </dgm:t>
    </dgm:pt>
    <dgm:pt modelId="{C2B4DB76-3220-2940-B2F8-9ACAC2D10898}" type="sibTrans" cxnId="{929DAF4E-3EDF-3646-A677-7CE5C8D2EB12}">
      <dgm:prSet/>
      <dgm:spPr/>
      <dgm:t>
        <a:bodyPr/>
        <a:lstStyle/>
        <a:p>
          <a:pPr algn="ctr"/>
          <a:endParaRPr lang="en-US"/>
        </a:p>
      </dgm:t>
    </dgm:pt>
    <dgm:pt modelId="{7B23A3B7-855F-DE4D-9325-09A0C6988889}">
      <dgm:prSet/>
      <dgm:spPr/>
      <dgm:t>
        <a:bodyPr/>
        <a:lstStyle/>
        <a:p>
          <a:pPr algn="ctr"/>
          <a:r>
            <a:rPr lang="en-US" altLang="zh-CN"/>
            <a:t>Merged</a:t>
          </a:r>
          <a:r>
            <a:rPr lang="zh-CN" altLang="en-US"/>
            <a:t> </a:t>
          </a:r>
          <a:r>
            <a:rPr lang="en-US" altLang="zh-CN"/>
            <a:t>file</a:t>
          </a:r>
          <a:r>
            <a:rPr lang="zh-CN" altLang="en-US"/>
            <a:t> </a:t>
          </a:r>
          <a:r>
            <a:rPr lang="en-US" altLang="zh-CN"/>
            <a:t>containing</a:t>
          </a:r>
          <a:r>
            <a:rPr lang="zh-CN" altLang="en-US"/>
            <a:t> </a:t>
          </a:r>
          <a:r>
            <a:rPr lang="en-US" altLang="zh-CN"/>
            <a:t>purity</a:t>
          </a:r>
          <a:r>
            <a:rPr lang="zh-CN" altLang="en-US"/>
            <a:t> </a:t>
          </a:r>
          <a:r>
            <a:rPr lang="en-US" altLang="zh-CN"/>
            <a:t>and</a:t>
          </a:r>
          <a:r>
            <a:rPr lang="zh-CN" altLang="en-US"/>
            <a:t> </a:t>
          </a:r>
          <a:r>
            <a:rPr lang="en-US" altLang="zh-CN"/>
            <a:t>plodity</a:t>
          </a:r>
          <a:endParaRPr lang="en-US"/>
        </a:p>
      </dgm:t>
    </dgm:pt>
    <dgm:pt modelId="{7528D866-9766-5646-9EC3-2A99F4BB2EC2}" type="parTrans" cxnId="{0DD9A4B5-2565-F545-A26B-563027EFBA99}">
      <dgm:prSet/>
      <dgm:spPr/>
      <dgm:t>
        <a:bodyPr/>
        <a:lstStyle/>
        <a:p>
          <a:pPr algn="ctr"/>
          <a:endParaRPr lang="en-US"/>
        </a:p>
      </dgm:t>
    </dgm:pt>
    <dgm:pt modelId="{0E99C261-76E4-424F-B921-B8C9BD14B44F}" type="sibTrans" cxnId="{0DD9A4B5-2565-F545-A26B-563027EFBA99}">
      <dgm:prSet/>
      <dgm:spPr/>
      <dgm:t>
        <a:bodyPr/>
        <a:lstStyle/>
        <a:p>
          <a:pPr algn="ctr"/>
          <a:endParaRPr lang="en-US"/>
        </a:p>
      </dgm:t>
    </dgm:pt>
    <dgm:pt modelId="{66EF86CF-B7EF-164D-B0E9-022DD4BBD5AA}">
      <dgm:prSet/>
      <dgm:spPr/>
      <dgm:t>
        <a:bodyPr/>
        <a:lstStyle/>
        <a:p>
          <a:pPr algn="ctr"/>
          <a:r>
            <a:rPr lang="en-US" altLang="zh-CN"/>
            <a:t>Consensus</a:t>
          </a:r>
          <a:r>
            <a:rPr lang="zh-CN" altLang="en-US"/>
            <a:t> </a:t>
          </a:r>
          <a:r>
            <a:rPr lang="en-US" altLang="zh-CN"/>
            <a:t>style</a:t>
          </a:r>
          <a:r>
            <a:rPr lang="zh-CN" altLang="en-US"/>
            <a:t> </a:t>
          </a:r>
          <a:r>
            <a:rPr lang="en-US" altLang="zh-CN"/>
            <a:t>CopyNumber</a:t>
          </a:r>
          <a:r>
            <a:rPr lang="zh-CN" altLang="en-US"/>
            <a:t> </a:t>
          </a:r>
          <a:r>
            <a:rPr lang="en-US" altLang="zh-CN"/>
            <a:t>Profiles</a:t>
          </a:r>
          <a:endParaRPr lang="en-US"/>
        </a:p>
      </dgm:t>
    </dgm:pt>
    <dgm:pt modelId="{BBB3C927-4AEA-5D4C-BA0F-7D1D00F26B24}" type="parTrans" cxnId="{201E317D-40F6-3C46-808C-72F3CFA6B540}">
      <dgm:prSet/>
      <dgm:spPr/>
      <dgm:t>
        <a:bodyPr/>
        <a:lstStyle/>
        <a:p>
          <a:pPr algn="ctr"/>
          <a:endParaRPr lang="en-US"/>
        </a:p>
      </dgm:t>
    </dgm:pt>
    <dgm:pt modelId="{B063E01B-1CB5-8546-90F3-B27C9EF46F3F}" type="sibTrans" cxnId="{201E317D-40F6-3C46-808C-72F3CFA6B540}">
      <dgm:prSet/>
      <dgm:spPr/>
      <dgm:t>
        <a:bodyPr/>
        <a:lstStyle/>
        <a:p>
          <a:pPr algn="ctr"/>
          <a:endParaRPr lang="en-US"/>
        </a:p>
      </dgm:t>
    </dgm:pt>
    <dgm:pt modelId="{8E37B4EE-7A7A-E145-A410-72C1BC751A66}">
      <dgm:prSet/>
      <dgm:spPr/>
      <dgm:t>
        <a:bodyPr/>
        <a:lstStyle/>
        <a:p>
          <a:pPr algn="ctr"/>
          <a:r>
            <a:rPr lang="en-US" altLang="zh-CN"/>
            <a:t>Mutation</a:t>
          </a:r>
          <a:r>
            <a:rPr lang="zh-CN" altLang="en-US"/>
            <a:t> </a:t>
          </a:r>
          <a:r>
            <a:rPr lang="en-US" altLang="zh-CN"/>
            <a:t>Information</a:t>
          </a:r>
          <a:r>
            <a:rPr lang="zh-CN" altLang="en-US"/>
            <a:t> </a:t>
          </a:r>
          <a:r>
            <a:rPr lang="en-US" altLang="zh-CN"/>
            <a:t>In</a:t>
          </a:r>
          <a:r>
            <a:rPr lang="zh-CN" altLang="en-US"/>
            <a:t> </a:t>
          </a:r>
          <a:r>
            <a:rPr lang="en-US" altLang="zh-CN"/>
            <a:t>VCF</a:t>
          </a:r>
          <a:r>
            <a:rPr lang="zh-CN" altLang="en-US"/>
            <a:t> </a:t>
          </a:r>
          <a:r>
            <a:rPr lang="en-US" altLang="zh-CN"/>
            <a:t>format</a:t>
          </a:r>
          <a:endParaRPr lang="en-US"/>
        </a:p>
      </dgm:t>
    </dgm:pt>
    <dgm:pt modelId="{C3CA3EAC-F20A-E244-8A5A-3B90535AF205}" type="parTrans" cxnId="{AC00C377-CDB5-CF41-8ACD-C80F17919A1E}">
      <dgm:prSet/>
      <dgm:spPr/>
      <dgm:t>
        <a:bodyPr/>
        <a:lstStyle/>
        <a:p>
          <a:pPr algn="ctr"/>
          <a:endParaRPr lang="en-US"/>
        </a:p>
      </dgm:t>
    </dgm:pt>
    <dgm:pt modelId="{ECED56D9-5D8F-E941-97DB-8223AA224221}" type="sibTrans" cxnId="{AC00C377-CDB5-CF41-8ACD-C80F17919A1E}">
      <dgm:prSet/>
      <dgm:spPr/>
      <dgm:t>
        <a:bodyPr/>
        <a:lstStyle/>
        <a:p>
          <a:pPr algn="ctr"/>
          <a:endParaRPr lang="en-US"/>
        </a:p>
      </dgm:t>
    </dgm:pt>
    <dgm:pt modelId="{EDEB3708-A07B-7442-B12E-1F1D3D15381F}" type="pres">
      <dgm:prSet presAssocID="{2A5AB909-2442-814E-B13F-B69F92CEF05F}" presName="hierChild1" presStyleCnt="0">
        <dgm:presLayoutVars>
          <dgm:chPref val="1"/>
          <dgm:dir/>
          <dgm:animOne val="branch"/>
          <dgm:animLvl val="lvl"/>
          <dgm:resizeHandles/>
        </dgm:presLayoutVars>
      </dgm:prSet>
      <dgm:spPr/>
    </dgm:pt>
    <dgm:pt modelId="{16F74E0A-6067-074C-A1E7-8DDE0CD95A83}" type="pres">
      <dgm:prSet presAssocID="{81587105-7D7F-AA4D-B7DE-9EE29B16BB34}" presName="hierRoot1" presStyleCnt="0"/>
      <dgm:spPr/>
    </dgm:pt>
    <dgm:pt modelId="{2576F5C7-0D7B-644F-B8A5-C5F063876B0E}" type="pres">
      <dgm:prSet presAssocID="{81587105-7D7F-AA4D-B7DE-9EE29B16BB34}" presName="composite" presStyleCnt="0"/>
      <dgm:spPr/>
    </dgm:pt>
    <dgm:pt modelId="{F747307C-49AB-F94E-9C05-2C9FF5363951}" type="pres">
      <dgm:prSet presAssocID="{81587105-7D7F-AA4D-B7DE-9EE29B16BB34}" presName="background" presStyleLbl="node0" presStyleIdx="0" presStyleCnt="1"/>
      <dgm:spPr/>
    </dgm:pt>
    <dgm:pt modelId="{3F98D5BA-9692-5549-9A49-B28397F728BB}" type="pres">
      <dgm:prSet presAssocID="{81587105-7D7F-AA4D-B7DE-9EE29B16BB34}" presName="text" presStyleLbl="fgAcc0" presStyleIdx="0" presStyleCnt="1">
        <dgm:presLayoutVars>
          <dgm:chPref val="3"/>
        </dgm:presLayoutVars>
      </dgm:prSet>
      <dgm:spPr/>
    </dgm:pt>
    <dgm:pt modelId="{87AC571B-2D22-4A43-B072-20662E3D08E5}" type="pres">
      <dgm:prSet presAssocID="{81587105-7D7F-AA4D-B7DE-9EE29B16BB34}" presName="hierChild2" presStyleCnt="0"/>
      <dgm:spPr/>
    </dgm:pt>
    <dgm:pt modelId="{10DC5145-66C3-C140-B890-467E525E8383}" type="pres">
      <dgm:prSet presAssocID="{0B4EEF52-E7CD-3547-8B0D-D4CCF4113175}" presName="Name10" presStyleLbl="parChTrans1D2" presStyleIdx="0" presStyleCnt="5"/>
      <dgm:spPr/>
    </dgm:pt>
    <dgm:pt modelId="{8C871734-BE50-4F4F-9F20-42E374D766C4}" type="pres">
      <dgm:prSet presAssocID="{7051F8B4-A457-764C-BA65-B4ECA9EFE445}" presName="hierRoot2" presStyleCnt="0"/>
      <dgm:spPr/>
    </dgm:pt>
    <dgm:pt modelId="{C275AF50-6654-A74F-B514-82700A6AE8C2}" type="pres">
      <dgm:prSet presAssocID="{7051F8B4-A457-764C-BA65-B4ECA9EFE445}" presName="composite2" presStyleCnt="0"/>
      <dgm:spPr/>
    </dgm:pt>
    <dgm:pt modelId="{CE4BDBC2-62DE-2D4A-A7F1-C6E5BFD71860}" type="pres">
      <dgm:prSet presAssocID="{7051F8B4-A457-764C-BA65-B4ECA9EFE445}" presName="background2" presStyleLbl="node2" presStyleIdx="0" presStyleCnt="5"/>
      <dgm:spPr/>
    </dgm:pt>
    <dgm:pt modelId="{2FBCB62C-5A75-634F-A176-23818812087C}" type="pres">
      <dgm:prSet presAssocID="{7051F8B4-A457-764C-BA65-B4ECA9EFE445}" presName="text2" presStyleLbl="fgAcc2" presStyleIdx="0" presStyleCnt="5">
        <dgm:presLayoutVars>
          <dgm:chPref val="3"/>
        </dgm:presLayoutVars>
      </dgm:prSet>
      <dgm:spPr/>
    </dgm:pt>
    <dgm:pt modelId="{2A0A2602-4C20-F545-8C9E-BB7833387324}" type="pres">
      <dgm:prSet presAssocID="{7051F8B4-A457-764C-BA65-B4ECA9EFE445}" presName="hierChild3" presStyleCnt="0"/>
      <dgm:spPr/>
    </dgm:pt>
    <dgm:pt modelId="{88CD2EAD-6623-E843-A815-784E4F1099A6}" type="pres">
      <dgm:prSet presAssocID="{7F471223-15FF-F54C-BDF8-FA0E56D0C8F7}" presName="Name17" presStyleLbl="parChTrans1D3" presStyleIdx="0" presStyleCnt="5"/>
      <dgm:spPr/>
    </dgm:pt>
    <dgm:pt modelId="{F58349A8-CC8C-0347-93EA-381DF56889E1}" type="pres">
      <dgm:prSet presAssocID="{ABEFD832-F98B-4640-9310-979826DC9C34}" presName="hierRoot3" presStyleCnt="0"/>
      <dgm:spPr/>
    </dgm:pt>
    <dgm:pt modelId="{8D84A3D9-F2BA-134A-96FF-FE58A81D0EAB}" type="pres">
      <dgm:prSet presAssocID="{ABEFD832-F98B-4640-9310-979826DC9C34}" presName="composite3" presStyleCnt="0"/>
      <dgm:spPr/>
    </dgm:pt>
    <dgm:pt modelId="{D17908AD-D98F-1144-83CA-66FDC2C7266F}" type="pres">
      <dgm:prSet presAssocID="{ABEFD832-F98B-4640-9310-979826DC9C34}" presName="background3" presStyleLbl="node3" presStyleIdx="0" presStyleCnt="5"/>
      <dgm:spPr/>
    </dgm:pt>
    <dgm:pt modelId="{12127E38-0780-8C41-A377-52F7CF0811AA}" type="pres">
      <dgm:prSet presAssocID="{ABEFD832-F98B-4640-9310-979826DC9C34}" presName="text3" presStyleLbl="fgAcc3" presStyleIdx="0" presStyleCnt="5">
        <dgm:presLayoutVars>
          <dgm:chPref val="3"/>
        </dgm:presLayoutVars>
      </dgm:prSet>
      <dgm:spPr/>
    </dgm:pt>
    <dgm:pt modelId="{4EBC7F5C-C334-B649-9AF5-40E0A07F3F6D}" type="pres">
      <dgm:prSet presAssocID="{ABEFD832-F98B-4640-9310-979826DC9C34}" presName="hierChild4" presStyleCnt="0"/>
      <dgm:spPr/>
    </dgm:pt>
    <dgm:pt modelId="{B657DAEF-6E7E-0E45-A6BD-CFE996081178}" type="pres">
      <dgm:prSet presAssocID="{FEEAAC8F-6E27-FC4C-BE49-2B34F7EBD5B3}" presName="Name10" presStyleLbl="parChTrans1D2" presStyleIdx="1" presStyleCnt="5"/>
      <dgm:spPr/>
    </dgm:pt>
    <dgm:pt modelId="{3C0C0BBB-7B0E-5E44-8DE6-53BA1193B70D}" type="pres">
      <dgm:prSet presAssocID="{CB42BC25-3597-FE43-BC62-F9800CD3C04B}" presName="hierRoot2" presStyleCnt="0"/>
      <dgm:spPr/>
    </dgm:pt>
    <dgm:pt modelId="{A23D3D37-B515-4F48-84D0-4FFEA62FE2EC}" type="pres">
      <dgm:prSet presAssocID="{CB42BC25-3597-FE43-BC62-F9800CD3C04B}" presName="composite2" presStyleCnt="0"/>
      <dgm:spPr/>
    </dgm:pt>
    <dgm:pt modelId="{810055C0-2357-8842-B52B-F2D1A121B4CA}" type="pres">
      <dgm:prSet presAssocID="{CB42BC25-3597-FE43-BC62-F9800CD3C04B}" presName="background2" presStyleLbl="node2" presStyleIdx="1" presStyleCnt="5"/>
      <dgm:spPr/>
    </dgm:pt>
    <dgm:pt modelId="{73988910-522C-2040-ACAF-3C2949862B57}" type="pres">
      <dgm:prSet presAssocID="{CB42BC25-3597-FE43-BC62-F9800CD3C04B}" presName="text2" presStyleLbl="fgAcc2" presStyleIdx="1" presStyleCnt="5">
        <dgm:presLayoutVars>
          <dgm:chPref val="3"/>
        </dgm:presLayoutVars>
      </dgm:prSet>
      <dgm:spPr/>
    </dgm:pt>
    <dgm:pt modelId="{A130ADAF-4532-5344-8805-BF53070AA727}" type="pres">
      <dgm:prSet presAssocID="{CB42BC25-3597-FE43-BC62-F9800CD3C04B}" presName="hierChild3" presStyleCnt="0"/>
      <dgm:spPr/>
    </dgm:pt>
    <dgm:pt modelId="{A0542B65-8F79-C343-86D1-FD20AA126C8E}" type="pres">
      <dgm:prSet presAssocID="{7A950E3D-93D2-8B45-B03C-E86CA5037118}" presName="Name17" presStyleLbl="parChTrans1D3" presStyleIdx="1" presStyleCnt="5"/>
      <dgm:spPr/>
    </dgm:pt>
    <dgm:pt modelId="{5F30514C-07FE-484E-BC12-D8F235D8E237}" type="pres">
      <dgm:prSet presAssocID="{83A05498-BCF2-4947-9AC0-B54C0DF02908}" presName="hierRoot3" presStyleCnt="0"/>
      <dgm:spPr/>
    </dgm:pt>
    <dgm:pt modelId="{6BCDD1CB-90C8-3948-A925-17F325BC6CD5}" type="pres">
      <dgm:prSet presAssocID="{83A05498-BCF2-4947-9AC0-B54C0DF02908}" presName="composite3" presStyleCnt="0"/>
      <dgm:spPr/>
    </dgm:pt>
    <dgm:pt modelId="{3D870822-4CC9-5143-9836-39553E299CD2}" type="pres">
      <dgm:prSet presAssocID="{83A05498-BCF2-4947-9AC0-B54C0DF02908}" presName="background3" presStyleLbl="node3" presStyleIdx="1" presStyleCnt="5"/>
      <dgm:spPr/>
    </dgm:pt>
    <dgm:pt modelId="{D1062B1C-C560-C34E-8607-88822EEB9E9B}" type="pres">
      <dgm:prSet presAssocID="{83A05498-BCF2-4947-9AC0-B54C0DF02908}" presName="text3" presStyleLbl="fgAcc3" presStyleIdx="1" presStyleCnt="5">
        <dgm:presLayoutVars>
          <dgm:chPref val="3"/>
        </dgm:presLayoutVars>
      </dgm:prSet>
      <dgm:spPr/>
    </dgm:pt>
    <dgm:pt modelId="{5FAA8D0A-E434-4643-A576-67513E0B6EEC}" type="pres">
      <dgm:prSet presAssocID="{83A05498-BCF2-4947-9AC0-B54C0DF02908}" presName="hierChild4" presStyleCnt="0"/>
      <dgm:spPr/>
    </dgm:pt>
    <dgm:pt modelId="{4F4EEA61-5B6A-7D4F-A9B4-66055A46177C}" type="pres">
      <dgm:prSet presAssocID="{E7140DC0-56CB-9742-99F4-FC491B60F447}" presName="Name10" presStyleLbl="parChTrans1D2" presStyleIdx="2" presStyleCnt="5"/>
      <dgm:spPr/>
    </dgm:pt>
    <dgm:pt modelId="{D48E005F-DE3E-AC42-B0CA-BCDA82DC34AC}" type="pres">
      <dgm:prSet presAssocID="{05215E98-A132-3A44-8975-A6780F4C2CEC}" presName="hierRoot2" presStyleCnt="0"/>
      <dgm:spPr/>
    </dgm:pt>
    <dgm:pt modelId="{02DFEF30-2792-AC4B-A891-42B01894811D}" type="pres">
      <dgm:prSet presAssocID="{05215E98-A132-3A44-8975-A6780F4C2CEC}" presName="composite2" presStyleCnt="0"/>
      <dgm:spPr/>
    </dgm:pt>
    <dgm:pt modelId="{67A01884-0031-AC4A-8295-178F6BFE71A1}" type="pres">
      <dgm:prSet presAssocID="{05215E98-A132-3A44-8975-A6780F4C2CEC}" presName="background2" presStyleLbl="node2" presStyleIdx="2" presStyleCnt="5"/>
      <dgm:spPr/>
    </dgm:pt>
    <dgm:pt modelId="{2FC675FC-3390-9544-A25B-DE9512D5F59A}" type="pres">
      <dgm:prSet presAssocID="{05215E98-A132-3A44-8975-A6780F4C2CEC}" presName="text2" presStyleLbl="fgAcc2" presStyleIdx="2" presStyleCnt="5">
        <dgm:presLayoutVars>
          <dgm:chPref val="3"/>
        </dgm:presLayoutVars>
      </dgm:prSet>
      <dgm:spPr/>
    </dgm:pt>
    <dgm:pt modelId="{5C2FACC7-8989-724E-88C3-9F443890EDF2}" type="pres">
      <dgm:prSet presAssocID="{05215E98-A132-3A44-8975-A6780F4C2CEC}" presName="hierChild3" presStyleCnt="0"/>
      <dgm:spPr/>
    </dgm:pt>
    <dgm:pt modelId="{401694B6-7E94-AB43-B25A-C5CA286411EA}" type="pres">
      <dgm:prSet presAssocID="{7528D866-9766-5646-9EC3-2A99F4BB2EC2}" presName="Name17" presStyleLbl="parChTrans1D3" presStyleIdx="2" presStyleCnt="5"/>
      <dgm:spPr/>
    </dgm:pt>
    <dgm:pt modelId="{5883BB6A-5652-9045-8CC4-E17CDB83A851}" type="pres">
      <dgm:prSet presAssocID="{7B23A3B7-855F-DE4D-9325-09A0C6988889}" presName="hierRoot3" presStyleCnt="0"/>
      <dgm:spPr/>
    </dgm:pt>
    <dgm:pt modelId="{FFBA098F-FE53-0E45-BAD6-6A1E0A3E5569}" type="pres">
      <dgm:prSet presAssocID="{7B23A3B7-855F-DE4D-9325-09A0C6988889}" presName="composite3" presStyleCnt="0"/>
      <dgm:spPr/>
    </dgm:pt>
    <dgm:pt modelId="{F7401EA5-BB3A-684B-90BE-E0D75418606A}" type="pres">
      <dgm:prSet presAssocID="{7B23A3B7-855F-DE4D-9325-09A0C6988889}" presName="background3" presStyleLbl="node3" presStyleIdx="2" presStyleCnt="5"/>
      <dgm:spPr/>
    </dgm:pt>
    <dgm:pt modelId="{77565239-68F7-7246-9331-4AF48F3BC54D}" type="pres">
      <dgm:prSet presAssocID="{7B23A3B7-855F-DE4D-9325-09A0C6988889}" presName="text3" presStyleLbl="fgAcc3" presStyleIdx="2" presStyleCnt="5">
        <dgm:presLayoutVars>
          <dgm:chPref val="3"/>
        </dgm:presLayoutVars>
      </dgm:prSet>
      <dgm:spPr/>
    </dgm:pt>
    <dgm:pt modelId="{EE7D0F4D-0BC9-9B4D-BEE8-9E5033E9C9FD}" type="pres">
      <dgm:prSet presAssocID="{7B23A3B7-855F-DE4D-9325-09A0C6988889}" presName="hierChild4" presStyleCnt="0"/>
      <dgm:spPr/>
    </dgm:pt>
    <dgm:pt modelId="{A61C3EC7-3340-0743-9731-0BEF2A4D3666}" type="pres">
      <dgm:prSet presAssocID="{5AB288AD-27CE-EA45-B511-E156D062C4FF}" presName="Name10" presStyleLbl="parChTrans1D2" presStyleIdx="3" presStyleCnt="5"/>
      <dgm:spPr/>
    </dgm:pt>
    <dgm:pt modelId="{15E3F1BA-D406-2F44-9D09-9EF2117AF118}" type="pres">
      <dgm:prSet presAssocID="{A3ED3F5E-80BA-BD42-8B04-9071D1901738}" presName="hierRoot2" presStyleCnt="0"/>
      <dgm:spPr/>
    </dgm:pt>
    <dgm:pt modelId="{DA000EF4-B92C-F04E-AC59-9694B2C0C045}" type="pres">
      <dgm:prSet presAssocID="{A3ED3F5E-80BA-BD42-8B04-9071D1901738}" presName="composite2" presStyleCnt="0"/>
      <dgm:spPr/>
    </dgm:pt>
    <dgm:pt modelId="{BC626AE3-DB73-DD43-A3CE-05CA73962091}" type="pres">
      <dgm:prSet presAssocID="{A3ED3F5E-80BA-BD42-8B04-9071D1901738}" presName="background2" presStyleLbl="node2" presStyleIdx="3" presStyleCnt="5"/>
      <dgm:spPr/>
    </dgm:pt>
    <dgm:pt modelId="{F8E53F3F-6B08-3740-A2EA-34A87FFF0229}" type="pres">
      <dgm:prSet presAssocID="{A3ED3F5E-80BA-BD42-8B04-9071D1901738}" presName="text2" presStyleLbl="fgAcc2" presStyleIdx="3" presStyleCnt="5">
        <dgm:presLayoutVars>
          <dgm:chPref val="3"/>
        </dgm:presLayoutVars>
      </dgm:prSet>
      <dgm:spPr/>
    </dgm:pt>
    <dgm:pt modelId="{947826CF-12AA-1A4E-A576-C1892CC5B2EA}" type="pres">
      <dgm:prSet presAssocID="{A3ED3F5E-80BA-BD42-8B04-9071D1901738}" presName="hierChild3" presStyleCnt="0"/>
      <dgm:spPr/>
    </dgm:pt>
    <dgm:pt modelId="{7443D13C-B4CC-5145-8495-FD3A5DA4157F}" type="pres">
      <dgm:prSet presAssocID="{BBB3C927-4AEA-5D4C-BA0F-7D1D00F26B24}" presName="Name17" presStyleLbl="parChTrans1D3" presStyleIdx="3" presStyleCnt="5"/>
      <dgm:spPr/>
    </dgm:pt>
    <dgm:pt modelId="{5DD65F4E-923C-F440-84DC-16D9DE6199B3}" type="pres">
      <dgm:prSet presAssocID="{66EF86CF-B7EF-164D-B0E9-022DD4BBD5AA}" presName="hierRoot3" presStyleCnt="0"/>
      <dgm:spPr/>
    </dgm:pt>
    <dgm:pt modelId="{2D750721-7759-3D4C-ADF7-BDBFE9454A83}" type="pres">
      <dgm:prSet presAssocID="{66EF86CF-B7EF-164D-B0E9-022DD4BBD5AA}" presName="composite3" presStyleCnt="0"/>
      <dgm:spPr/>
    </dgm:pt>
    <dgm:pt modelId="{ED93BAC4-6844-2B44-A0D7-0CD50A8293B9}" type="pres">
      <dgm:prSet presAssocID="{66EF86CF-B7EF-164D-B0E9-022DD4BBD5AA}" presName="background3" presStyleLbl="node3" presStyleIdx="3" presStyleCnt="5"/>
      <dgm:spPr/>
    </dgm:pt>
    <dgm:pt modelId="{602487AA-D73B-5B45-893D-033683A83EEC}" type="pres">
      <dgm:prSet presAssocID="{66EF86CF-B7EF-164D-B0E9-022DD4BBD5AA}" presName="text3" presStyleLbl="fgAcc3" presStyleIdx="3" presStyleCnt="5">
        <dgm:presLayoutVars>
          <dgm:chPref val="3"/>
        </dgm:presLayoutVars>
      </dgm:prSet>
      <dgm:spPr/>
    </dgm:pt>
    <dgm:pt modelId="{7485B8BE-65F1-5C44-9131-5FC6058C97EC}" type="pres">
      <dgm:prSet presAssocID="{66EF86CF-B7EF-164D-B0E9-022DD4BBD5AA}" presName="hierChild4" presStyleCnt="0"/>
      <dgm:spPr/>
    </dgm:pt>
    <dgm:pt modelId="{DF17C3C8-5AB7-164D-A3E9-2B527F87DB17}" type="pres">
      <dgm:prSet presAssocID="{D831721C-72B3-D44C-9F9B-CF706A912859}" presName="Name10" presStyleLbl="parChTrans1D2" presStyleIdx="4" presStyleCnt="5"/>
      <dgm:spPr/>
    </dgm:pt>
    <dgm:pt modelId="{48531FCA-2B90-364B-B185-7F2AED9A136E}" type="pres">
      <dgm:prSet presAssocID="{14D6C992-5DD7-FD4C-A660-A49E1ACA594C}" presName="hierRoot2" presStyleCnt="0"/>
      <dgm:spPr/>
    </dgm:pt>
    <dgm:pt modelId="{70B95C85-4032-F844-B7AF-1976AA1262AB}" type="pres">
      <dgm:prSet presAssocID="{14D6C992-5DD7-FD4C-A660-A49E1ACA594C}" presName="composite2" presStyleCnt="0"/>
      <dgm:spPr/>
    </dgm:pt>
    <dgm:pt modelId="{97220AC7-7CCD-BC4F-85D7-35581B849F39}" type="pres">
      <dgm:prSet presAssocID="{14D6C992-5DD7-FD4C-A660-A49E1ACA594C}" presName="background2" presStyleLbl="node2" presStyleIdx="4" presStyleCnt="5"/>
      <dgm:spPr/>
    </dgm:pt>
    <dgm:pt modelId="{55A6FD77-8F0E-2143-BFBD-3BA932621882}" type="pres">
      <dgm:prSet presAssocID="{14D6C992-5DD7-FD4C-A660-A49E1ACA594C}" presName="text2" presStyleLbl="fgAcc2" presStyleIdx="4" presStyleCnt="5">
        <dgm:presLayoutVars>
          <dgm:chPref val="3"/>
        </dgm:presLayoutVars>
      </dgm:prSet>
      <dgm:spPr/>
    </dgm:pt>
    <dgm:pt modelId="{6D9D0E68-2EFD-EC40-8007-5D5184198A35}" type="pres">
      <dgm:prSet presAssocID="{14D6C992-5DD7-FD4C-A660-A49E1ACA594C}" presName="hierChild3" presStyleCnt="0"/>
      <dgm:spPr/>
    </dgm:pt>
    <dgm:pt modelId="{11F03C66-3B19-D34D-A773-DD291B34C539}" type="pres">
      <dgm:prSet presAssocID="{C3CA3EAC-F20A-E244-8A5A-3B90535AF205}" presName="Name17" presStyleLbl="parChTrans1D3" presStyleIdx="4" presStyleCnt="5"/>
      <dgm:spPr/>
    </dgm:pt>
    <dgm:pt modelId="{EB16E6BB-F913-434D-BDF8-7BBC4E0A503B}" type="pres">
      <dgm:prSet presAssocID="{8E37B4EE-7A7A-E145-A410-72C1BC751A66}" presName="hierRoot3" presStyleCnt="0"/>
      <dgm:spPr/>
    </dgm:pt>
    <dgm:pt modelId="{924DDD22-70FD-9644-91B6-5DE8850DC725}" type="pres">
      <dgm:prSet presAssocID="{8E37B4EE-7A7A-E145-A410-72C1BC751A66}" presName="composite3" presStyleCnt="0"/>
      <dgm:spPr/>
    </dgm:pt>
    <dgm:pt modelId="{92C14690-3A13-C848-B188-53433096ACC6}" type="pres">
      <dgm:prSet presAssocID="{8E37B4EE-7A7A-E145-A410-72C1BC751A66}" presName="background3" presStyleLbl="node3" presStyleIdx="4" presStyleCnt="5"/>
      <dgm:spPr/>
    </dgm:pt>
    <dgm:pt modelId="{60FEB56E-0624-2349-AC0E-EF26555597F3}" type="pres">
      <dgm:prSet presAssocID="{8E37B4EE-7A7A-E145-A410-72C1BC751A66}" presName="text3" presStyleLbl="fgAcc3" presStyleIdx="4" presStyleCnt="5">
        <dgm:presLayoutVars>
          <dgm:chPref val="3"/>
        </dgm:presLayoutVars>
      </dgm:prSet>
      <dgm:spPr/>
    </dgm:pt>
    <dgm:pt modelId="{3515D9F0-7F6B-0E40-BB69-D99E1893A995}" type="pres">
      <dgm:prSet presAssocID="{8E37B4EE-7A7A-E145-A410-72C1BC751A66}" presName="hierChild4" presStyleCnt="0"/>
      <dgm:spPr/>
    </dgm:pt>
  </dgm:ptLst>
  <dgm:cxnLst>
    <dgm:cxn modelId="{15D51507-697A-C24C-AD73-03D14BF0EDC6}" type="presOf" srcId="{7528D866-9766-5646-9EC3-2A99F4BB2EC2}" destId="{401694B6-7E94-AB43-B25A-C5CA286411EA}" srcOrd="0" destOrd="0" presId="urn:microsoft.com/office/officeart/2005/8/layout/hierarchy1"/>
    <dgm:cxn modelId="{06E8D60A-FCA7-E74D-A46D-31EE0E36D0EC}" type="presOf" srcId="{8E37B4EE-7A7A-E145-A410-72C1BC751A66}" destId="{60FEB56E-0624-2349-AC0E-EF26555597F3}" srcOrd="0" destOrd="0" presId="urn:microsoft.com/office/officeart/2005/8/layout/hierarchy1"/>
    <dgm:cxn modelId="{20B20D18-C41E-C747-BD2C-B55A133140C4}" type="presOf" srcId="{2A5AB909-2442-814E-B13F-B69F92CEF05F}" destId="{EDEB3708-A07B-7442-B12E-1F1D3D15381F}" srcOrd="0" destOrd="0" presId="urn:microsoft.com/office/officeart/2005/8/layout/hierarchy1"/>
    <dgm:cxn modelId="{87BDDA25-5CA0-044C-B9DE-980646A05813}" type="presOf" srcId="{0B4EEF52-E7CD-3547-8B0D-D4CCF4113175}" destId="{10DC5145-66C3-C140-B890-467E525E8383}" srcOrd="0" destOrd="0" presId="urn:microsoft.com/office/officeart/2005/8/layout/hierarchy1"/>
    <dgm:cxn modelId="{EF4B5D2A-00C2-2A41-869A-6C02F9332EA2}" type="presOf" srcId="{CB42BC25-3597-FE43-BC62-F9800CD3C04B}" destId="{73988910-522C-2040-ACAF-3C2949862B57}" srcOrd="0" destOrd="0" presId="urn:microsoft.com/office/officeart/2005/8/layout/hierarchy1"/>
    <dgm:cxn modelId="{E91D8D2E-E5D6-9F4F-9FC2-8A49BD5BED6F}" srcId="{81587105-7D7F-AA4D-B7DE-9EE29B16BB34}" destId="{A3ED3F5E-80BA-BD42-8B04-9071D1901738}" srcOrd="3" destOrd="0" parTransId="{5AB288AD-27CE-EA45-B511-E156D062C4FF}" sibTransId="{E83B41CA-17CB-A143-A601-C50D11132DBD}"/>
    <dgm:cxn modelId="{7AAB4132-61C2-CF4F-9BF3-3AE792C6B7CF}" type="presOf" srcId="{7F471223-15FF-F54C-BDF8-FA0E56D0C8F7}" destId="{88CD2EAD-6623-E843-A815-784E4F1099A6}" srcOrd="0" destOrd="0" presId="urn:microsoft.com/office/officeart/2005/8/layout/hierarchy1"/>
    <dgm:cxn modelId="{8AC1C93C-1A55-5743-ACAA-BD43CE42B51A}" srcId="{81587105-7D7F-AA4D-B7DE-9EE29B16BB34}" destId="{14D6C992-5DD7-FD4C-A660-A49E1ACA594C}" srcOrd="4" destOrd="0" parTransId="{D831721C-72B3-D44C-9F9B-CF706A912859}" sibTransId="{9AF3E691-DDD6-B443-9490-87E1375D7D06}"/>
    <dgm:cxn modelId="{A3B39F3F-254D-E247-9189-68C3EBC53BE5}" type="presOf" srcId="{FEEAAC8F-6E27-FC4C-BE49-2B34F7EBD5B3}" destId="{B657DAEF-6E7E-0E45-A6BD-CFE996081178}" srcOrd="0" destOrd="0" presId="urn:microsoft.com/office/officeart/2005/8/layout/hierarchy1"/>
    <dgm:cxn modelId="{6831195C-4B4B-434A-97ED-495282B31CB7}" type="presOf" srcId="{C3CA3EAC-F20A-E244-8A5A-3B90535AF205}" destId="{11F03C66-3B19-D34D-A773-DD291B34C539}" srcOrd="0" destOrd="0" presId="urn:microsoft.com/office/officeart/2005/8/layout/hierarchy1"/>
    <dgm:cxn modelId="{08537A45-85AA-9045-95F9-0F7C70EE228D}" type="presOf" srcId="{81587105-7D7F-AA4D-B7DE-9EE29B16BB34}" destId="{3F98D5BA-9692-5549-9A49-B28397F728BB}" srcOrd="0" destOrd="0" presId="urn:microsoft.com/office/officeart/2005/8/layout/hierarchy1"/>
    <dgm:cxn modelId="{E8EDC86C-15F9-E947-B293-F3DFA459A2A1}" type="presOf" srcId="{5AB288AD-27CE-EA45-B511-E156D062C4FF}" destId="{A61C3EC7-3340-0743-9731-0BEF2A4D3666}" srcOrd="0" destOrd="0" presId="urn:microsoft.com/office/officeart/2005/8/layout/hierarchy1"/>
    <dgm:cxn modelId="{929DAF4E-3EDF-3646-A677-7CE5C8D2EB12}" srcId="{CB42BC25-3597-FE43-BC62-F9800CD3C04B}" destId="{83A05498-BCF2-4947-9AC0-B54C0DF02908}" srcOrd="0" destOrd="0" parTransId="{7A950E3D-93D2-8B45-B03C-E86CA5037118}" sibTransId="{C2B4DB76-3220-2940-B2F8-9ACAC2D10898}"/>
    <dgm:cxn modelId="{1AC14853-B86F-4D45-BC8A-7069974CF84C}" srcId="{7051F8B4-A457-764C-BA65-B4ECA9EFE445}" destId="{ABEFD832-F98B-4640-9310-979826DC9C34}" srcOrd="0" destOrd="0" parTransId="{7F471223-15FF-F54C-BDF8-FA0E56D0C8F7}" sibTransId="{D3E2AC6C-DEAF-6B4C-B762-9117A7F9F850}"/>
    <dgm:cxn modelId="{AC00C377-CDB5-CF41-8ACD-C80F17919A1E}" srcId="{14D6C992-5DD7-FD4C-A660-A49E1ACA594C}" destId="{8E37B4EE-7A7A-E145-A410-72C1BC751A66}" srcOrd="0" destOrd="0" parTransId="{C3CA3EAC-F20A-E244-8A5A-3B90535AF205}" sibTransId="{ECED56D9-5D8F-E941-97DB-8223AA224221}"/>
    <dgm:cxn modelId="{B2C1847B-8178-5046-A551-87B4491E52F9}" type="presOf" srcId="{D831721C-72B3-D44C-9F9B-CF706A912859}" destId="{DF17C3C8-5AB7-164D-A3E9-2B527F87DB17}" srcOrd="0" destOrd="0" presId="urn:microsoft.com/office/officeart/2005/8/layout/hierarchy1"/>
    <dgm:cxn modelId="{201E317D-40F6-3C46-808C-72F3CFA6B540}" srcId="{A3ED3F5E-80BA-BD42-8B04-9071D1901738}" destId="{66EF86CF-B7EF-164D-B0E9-022DD4BBD5AA}" srcOrd="0" destOrd="0" parTransId="{BBB3C927-4AEA-5D4C-BA0F-7D1D00F26B24}" sibTransId="{B063E01B-1CB5-8546-90F3-B27C9EF46F3F}"/>
    <dgm:cxn modelId="{9DDA478B-E8D5-9D45-BD16-90827138E081}" type="presOf" srcId="{83A05498-BCF2-4947-9AC0-B54C0DF02908}" destId="{D1062B1C-C560-C34E-8607-88822EEB9E9B}" srcOrd="0" destOrd="0" presId="urn:microsoft.com/office/officeart/2005/8/layout/hierarchy1"/>
    <dgm:cxn modelId="{5126F091-33EE-0E46-9D1C-37B392F0D8BE}" srcId="{81587105-7D7F-AA4D-B7DE-9EE29B16BB34}" destId="{7051F8B4-A457-764C-BA65-B4ECA9EFE445}" srcOrd="0" destOrd="0" parTransId="{0B4EEF52-E7CD-3547-8B0D-D4CCF4113175}" sibTransId="{CF93FA31-A12A-D448-B412-C885EE3AF3B9}"/>
    <dgm:cxn modelId="{3438B696-9AAB-2041-858A-717FB6A7916C}" type="presOf" srcId="{A3ED3F5E-80BA-BD42-8B04-9071D1901738}" destId="{F8E53F3F-6B08-3740-A2EA-34A87FFF0229}" srcOrd="0" destOrd="0" presId="urn:microsoft.com/office/officeart/2005/8/layout/hierarchy1"/>
    <dgm:cxn modelId="{7C44459E-A5A9-DF4B-BE92-7F5F0FF33FB8}" srcId="{81587105-7D7F-AA4D-B7DE-9EE29B16BB34}" destId="{05215E98-A132-3A44-8975-A6780F4C2CEC}" srcOrd="2" destOrd="0" parTransId="{E7140DC0-56CB-9742-99F4-FC491B60F447}" sibTransId="{FAC0F435-0D92-1347-8337-84D65A8F6257}"/>
    <dgm:cxn modelId="{692F2F9F-0127-A34D-B1C8-3B4F991EFA40}" type="presOf" srcId="{ABEFD832-F98B-4640-9310-979826DC9C34}" destId="{12127E38-0780-8C41-A377-52F7CF0811AA}" srcOrd="0" destOrd="0" presId="urn:microsoft.com/office/officeart/2005/8/layout/hierarchy1"/>
    <dgm:cxn modelId="{6D2929A3-B949-8A43-B434-B323E10C2EDD}" type="presOf" srcId="{05215E98-A132-3A44-8975-A6780F4C2CEC}" destId="{2FC675FC-3390-9544-A25B-DE9512D5F59A}" srcOrd="0" destOrd="0" presId="urn:microsoft.com/office/officeart/2005/8/layout/hierarchy1"/>
    <dgm:cxn modelId="{CE3146A4-D5EC-5A4D-A9C4-3F0408CD5C72}" srcId="{2A5AB909-2442-814E-B13F-B69F92CEF05F}" destId="{81587105-7D7F-AA4D-B7DE-9EE29B16BB34}" srcOrd="0" destOrd="0" parTransId="{0F29129D-50F5-E547-9CEF-BCE21E1749F6}" sibTransId="{F05C4F0E-2946-4B42-9374-D99D72597EA6}"/>
    <dgm:cxn modelId="{86C816B4-94C5-BF40-AC4D-F4556E5CD807}" type="presOf" srcId="{7051F8B4-A457-764C-BA65-B4ECA9EFE445}" destId="{2FBCB62C-5A75-634F-A176-23818812087C}" srcOrd="0" destOrd="0" presId="urn:microsoft.com/office/officeart/2005/8/layout/hierarchy1"/>
    <dgm:cxn modelId="{0DD9A4B5-2565-F545-A26B-563027EFBA99}" srcId="{05215E98-A132-3A44-8975-A6780F4C2CEC}" destId="{7B23A3B7-855F-DE4D-9325-09A0C6988889}" srcOrd="0" destOrd="0" parTransId="{7528D866-9766-5646-9EC3-2A99F4BB2EC2}" sibTransId="{0E99C261-76E4-424F-B921-B8C9BD14B44F}"/>
    <dgm:cxn modelId="{B9ACEAC2-34BE-744D-933C-FD063B6320EA}" type="presOf" srcId="{14D6C992-5DD7-FD4C-A660-A49E1ACA594C}" destId="{55A6FD77-8F0E-2143-BFBD-3BA932621882}" srcOrd="0" destOrd="0" presId="urn:microsoft.com/office/officeart/2005/8/layout/hierarchy1"/>
    <dgm:cxn modelId="{93C5F2C4-7038-8B4C-8E50-F6507FB7F191}" type="presOf" srcId="{66EF86CF-B7EF-164D-B0E9-022DD4BBD5AA}" destId="{602487AA-D73B-5B45-893D-033683A83EEC}" srcOrd="0" destOrd="0" presId="urn:microsoft.com/office/officeart/2005/8/layout/hierarchy1"/>
    <dgm:cxn modelId="{E429D6CC-6327-3448-8D07-27F12092838F}" type="presOf" srcId="{BBB3C927-4AEA-5D4C-BA0F-7D1D00F26B24}" destId="{7443D13C-B4CC-5145-8495-FD3A5DA4157F}" srcOrd="0" destOrd="0" presId="urn:microsoft.com/office/officeart/2005/8/layout/hierarchy1"/>
    <dgm:cxn modelId="{37472CD4-D8D5-E646-B025-03E7C6A62B54}" srcId="{81587105-7D7F-AA4D-B7DE-9EE29B16BB34}" destId="{CB42BC25-3597-FE43-BC62-F9800CD3C04B}" srcOrd="1" destOrd="0" parTransId="{FEEAAC8F-6E27-FC4C-BE49-2B34F7EBD5B3}" sibTransId="{5940AB1B-A7B3-074C-8B57-3D1B501F36B7}"/>
    <dgm:cxn modelId="{F05E21D6-8C67-F947-9953-656DE69437CD}" type="presOf" srcId="{7B23A3B7-855F-DE4D-9325-09A0C6988889}" destId="{77565239-68F7-7246-9331-4AF48F3BC54D}" srcOrd="0" destOrd="0" presId="urn:microsoft.com/office/officeart/2005/8/layout/hierarchy1"/>
    <dgm:cxn modelId="{0196C8F6-6AFA-4142-AA4B-4B00EED13B82}" type="presOf" srcId="{E7140DC0-56CB-9742-99F4-FC491B60F447}" destId="{4F4EEA61-5B6A-7D4F-A9B4-66055A46177C}" srcOrd="0" destOrd="0" presId="urn:microsoft.com/office/officeart/2005/8/layout/hierarchy1"/>
    <dgm:cxn modelId="{96AE4DFE-2A3D-0F4D-B762-03DAF9B52B9D}" type="presOf" srcId="{7A950E3D-93D2-8B45-B03C-E86CA5037118}" destId="{A0542B65-8F79-C343-86D1-FD20AA126C8E}" srcOrd="0" destOrd="0" presId="urn:microsoft.com/office/officeart/2005/8/layout/hierarchy1"/>
    <dgm:cxn modelId="{AEDFB386-DBBE-FF4C-96C7-94367F278BA4}" type="presParOf" srcId="{EDEB3708-A07B-7442-B12E-1F1D3D15381F}" destId="{16F74E0A-6067-074C-A1E7-8DDE0CD95A83}" srcOrd="0" destOrd="0" presId="urn:microsoft.com/office/officeart/2005/8/layout/hierarchy1"/>
    <dgm:cxn modelId="{D90070F2-C4EA-C24D-A8EC-7C7C66A3A3ED}" type="presParOf" srcId="{16F74E0A-6067-074C-A1E7-8DDE0CD95A83}" destId="{2576F5C7-0D7B-644F-B8A5-C5F063876B0E}" srcOrd="0" destOrd="0" presId="urn:microsoft.com/office/officeart/2005/8/layout/hierarchy1"/>
    <dgm:cxn modelId="{E572F094-D380-E545-A7F2-033F34BA1FE7}" type="presParOf" srcId="{2576F5C7-0D7B-644F-B8A5-C5F063876B0E}" destId="{F747307C-49AB-F94E-9C05-2C9FF5363951}" srcOrd="0" destOrd="0" presId="urn:microsoft.com/office/officeart/2005/8/layout/hierarchy1"/>
    <dgm:cxn modelId="{1F6B5364-D412-1F42-AB6E-FF6A0006F30F}" type="presParOf" srcId="{2576F5C7-0D7B-644F-B8A5-C5F063876B0E}" destId="{3F98D5BA-9692-5549-9A49-B28397F728BB}" srcOrd="1" destOrd="0" presId="urn:microsoft.com/office/officeart/2005/8/layout/hierarchy1"/>
    <dgm:cxn modelId="{5F837EB3-B68B-3B4E-A76E-4B16EE36A2FC}" type="presParOf" srcId="{16F74E0A-6067-074C-A1E7-8DDE0CD95A83}" destId="{87AC571B-2D22-4A43-B072-20662E3D08E5}" srcOrd="1" destOrd="0" presId="urn:microsoft.com/office/officeart/2005/8/layout/hierarchy1"/>
    <dgm:cxn modelId="{1A978D25-2645-A248-88E8-972E3D56E4DA}" type="presParOf" srcId="{87AC571B-2D22-4A43-B072-20662E3D08E5}" destId="{10DC5145-66C3-C140-B890-467E525E8383}" srcOrd="0" destOrd="0" presId="urn:microsoft.com/office/officeart/2005/8/layout/hierarchy1"/>
    <dgm:cxn modelId="{9AFE6AE2-1420-784D-9AB7-D6FF90BF8B44}" type="presParOf" srcId="{87AC571B-2D22-4A43-B072-20662E3D08E5}" destId="{8C871734-BE50-4F4F-9F20-42E374D766C4}" srcOrd="1" destOrd="0" presId="urn:microsoft.com/office/officeart/2005/8/layout/hierarchy1"/>
    <dgm:cxn modelId="{56181EC5-66E1-D44F-AD15-1E9965639AA5}" type="presParOf" srcId="{8C871734-BE50-4F4F-9F20-42E374D766C4}" destId="{C275AF50-6654-A74F-B514-82700A6AE8C2}" srcOrd="0" destOrd="0" presId="urn:microsoft.com/office/officeart/2005/8/layout/hierarchy1"/>
    <dgm:cxn modelId="{7DB486D0-79E2-3A45-85C0-70176F31B26F}" type="presParOf" srcId="{C275AF50-6654-A74F-B514-82700A6AE8C2}" destId="{CE4BDBC2-62DE-2D4A-A7F1-C6E5BFD71860}" srcOrd="0" destOrd="0" presId="urn:microsoft.com/office/officeart/2005/8/layout/hierarchy1"/>
    <dgm:cxn modelId="{0ADD7738-343D-FD4F-A26F-BEB34BD65E10}" type="presParOf" srcId="{C275AF50-6654-A74F-B514-82700A6AE8C2}" destId="{2FBCB62C-5A75-634F-A176-23818812087C}" srcOrd="1" destOrd="0" presId="urn:microsoft.com/office/officeart/2005/8/layout/hierarchy1"/>
    <dgm:cxn modelId="{D9A00DF7-2DCC-444D-8E3E-DFA4E3A40884}" type="presParOf" srcId="{8C871734-BE50-4F4F-9F20-42E374D766C4}" destId="{2A0A2602-4C20-F545-8C9E-BB7833387324}" srcOrd="1" destOrd="0" presId="urn:microsoft.com/office/officeart/2005/8/layout/hierarchy1"/>
    <dgm:cxn modelId="{79F90415-12D5-1943-A364-879305AA68CE}" type="presParOf" srcId="{2A0A2602-4C20-F545-8C9E-BB7833387324}" destId="{88CD2EAD-6623-E843-A815-784E4F1099A6}" srcOrd="0" destOrd="0" presId="urn:microsoft.com/office/officeart/2005/8/layout/hierarchy1"/>
    <dgm:cxn modelId="{6C6ACA47-05BF-E84B-AA38-FB6C0EFC7B1C}" type="presParOf" srcId="{2A0A2602-4C20-F545-8C9E-BB7833387324}" destId="{F58349A8-CC8C-0347-93EA-381DF56889E1}" srcOrd="1" destOrd="0" presId="urn:microsoft.com/office/officeart/2005/8/layout/hierarchy1"/>
    <dgm:cxn modelId="{4FF91328-5350-2D46-B9B1-E5437EAEF484}" type="presParOf" srcId="{F58349A8-CC8C-0347-93EA-381DF56889E1}" destId="{8D84A3D9-F2BA-134A-96FF-FE58A81D0EAB}" srcOrd="0" destOrd="0" presId="urn:microsoft.com/office/officeart/2005/8/layout/hierarchy1"/>
    <dgm:cxn modelId="{C5438EB3-4A46-654D-967B-BB907D0E8A86}" type="presParOf" srcId="{8D84A3D9-F2BA-134A-96FF-FE58A81D0EAB}" destId="{D17908AD-D98F-1144-83CA-66FDC2C7266F}" srcOrd="0" destOrd="0" presId="urn:microsoft.com/office/officeart/2005/8/layout/hierarchy1"/>
    <dgm:cxn modelId="{48D682DA-6169-2D4D-BEA5-53ABF2A0E247}" type="presParOf" srcId="{8D84A3D9-F2BA-134A-96FF-FE58A81D0EAB}" destId="{12127E38-0780-8C41-A377-52F7CF0811AA}" srcOrd="1" destOrd="0" presId="urn:microsoft.com/office/officeart/2005/8/layout/hierarchy1"/>
    <dgm:cxn modelId="{E71DB5AA-D3D2-7A49-B3BC-5066DC4F487B}" type="presParOf" srcId="{F58349A8-CC8C-0347-93EA-381DF56889E1}" destId="{4EBC7F5C-C334-B649-9AF5-40E0A07F3F6D}" srcOrd="1" destOrd="0" presId="urn:microsoft.com/office/officeart/2005/8/layout/hierarchy1"/>
    <dgm:cxn modelId="{80890BFE-1B16-4F45-A07D-F5DCEAEBEE4D}" type="presParOf" srcId="{87AC571B-2D22-4A43-B072-20662E3D08E5}" destId="{B657DAEF-6E7E-0E45-A6BD-CFE996081178}" srcOrd="2" destOrd="0" presId="urn:microsoft.com/office/officeart/2005/8/layout/hierarchy1"/>
    <dgm:cxn modelId="{603C7E0D-AC16-414B-9D81-1F9734E0338E}" type="presParOf" srcId="{87AC571B-2D22-4A43-B072-20662E3D08E5}" destId="{3C0C0BBB-7B0E-5E44-8DE6-53BA1193B70D}" srcOrd="3" destOrd="0" presId="urn:microsoft.com/office/officeart/2005/8/layout/hierarchy1"/>
    <dgm:cxn modelId="{40EE0415-2091-DD42-982C-7B4400BB4FD3}" type="presParOf" srcId="{3C0C0BBB-7B0E-5E44-8DE6-53BA1193B70D}" destId="{A23D3D37-B515-4F48-84D0-4FFEA62FE2EC}" srcOrd="0" destOrd="0" presId="urn:microsoft.com/office/officeart/2005/8/layout/hierarchy1"/>
    <dgm:cxn modelId="{CC5C9C72-886F-3F49-AF92-4C3257324458}" type="presParOf" srcId="{A23D3D37-B515-4F48-84D0-4FFEA62FE2EC}" destId="{810055C0-2357-8842-B52B-F2D1A121B4CA}" srcOrd="0" destOrd="0" presId="urn:microsoft.com/office/officeart/2005/8/layout/hierarchy1"/>
    <dgm:cxn modelId="{1CB0D052-4F7F-7A4F-98A1-B59F46E51C47}" type="presParOf" srcId="{A23D3D37-B515-4F48-84D0-4FFEA62FE2EC}" destId="{73988910-522C-2040-ACAF-3C2949862B57}" srcOrd="1" destOrd="0" presId="urn:microsoft.com/office/officeart/2005/8/layout/hierarchy1"/>
    <dgm:cxn modelId="{3237A850-0B23-154B-8D8B-585E625ADEBF}" type="presParOf" srcId="{3C0C0BBB-7B0E-5E44-8DE6-53BA1193B70D}" destId="{A130ADAF-4532-5344-8805-BF53070AA727}" srcOrd="1" destOrd="0" presId="urn:microsoft.com/office/officeart/2005/8/layout/hierarchy1"/>
    <dgm:cxn modelId="{C5ABFAB4-15B1-C347-B1CD-0D264CF790F0}" type="presParOf" srcId="{A130ADAF-4532-5344-8805-BF53070AA727}" destId="{A0542B65-8F79-C343-86D1-FD20AA126C8E}" srcOrd="0" destOrd="0" presId="urn:microsoft.com/office/officeart/2005/8/layout/hierarchy1"/>
    <dgm:cxn modelId="{870717EC-B8CE-444B-97C5-A0FB00692C8C}" type="presParOf" srcId="{A130ADAF-4532-5344-8805-BF53070AA727}" destId="{5F30514C-07FE-484E-BC12-D8F235D8E237}" srcOrd="1" destOrd="0" presId="urn:microsoft.com/office/officeart/2005/8/layout/hierarchy1"/>
    <dgm:cxn modelId="{A6E01CBA-6A1C-4449-88BB-0A33846E3090}" type="presParOf" srcId="{5F30514C-07FE-484E-BC12-D8F235D8E237}" destId="{6BCDD1CB-90C8-3948-A925-17F325BC6CD5}" srcOrd="0" destOrd="0" presId="urn:microsoft.com/office/officeart/2005/8/layout/hierarchy1"/>
    <dgm:cxn modelId="{5AD0A977-779F-3244-B4F8-4FBE913CFAE1}" type="presParOf" srcId="{6BCDD1CB-90C8-3948-A925-17F325BC6CD5}" destId="{3D870822-4CC9-5143-9836-39553E299CD2}" srcOrd="0" destOrd="0" presId="urn:microsoft.com/office/officeart/2005/8/layout/hierarchy1"/>
    <dgm:cxn modelId="{7CD969A7-07A7-EA4E-BC47-82820A755D32}" type="presParOf" srcId="{6BCDD1CB-90C8-3948-A925-17F325BC6CD5}" destId="{D1062B1C-C560-C34E-8607-88822EEB9E9B}" srcOrd="1" destOrd="0" presId="urn:microsoft.com/office/officeart/2005/8/layout/hierarchy1"/>
    <dgm:cxn modelId="{5F5ABD73-2B05-7F4B-B451-FF2A6BBFB3B5}" type="presParOf" srcId="{5F30514C-07FE-484E-BC12-D8F235D8E237}" destId="{5FAA8D0A-E434-4643-A576-67513E0B6EEC}" srcOrd="1" destOrd="0" presId="urn:microsoft.com/office/officeart/2005/8/layout/hierarchy1"/>
    <dgm:cxn modelId="{E7236129-3DD4-A34D-AC40-3376B38306E1}" type="presParOf" srcId="{87AC571B-2D22-4A43-B072-20662E3D08E5}" destId="{4F4EEA61-5B6A-7D4F-A9B4-66055A46177C}" srcOrd="4" destOrd="0" presId="urn:microsoft.com/office/officeart/2005/8/layout/hierarchy1"/>
    <dgm:cxn modelId="{23B9F2B7-67EA-CE44-BDF4-BC7C2B580E7F}" type="presParOf" srcId="{87AC571B-2D22-4A43-B072-20662E3D08E5}" destId="{D48E005F-DE3E-AC42-B0CA-BCDA82DC34AC}" srcOrd="5" destOrd="0" presId="urn:microsoft.com/office/officeart/2005/8/layout/hierarchy1"/>
    <dgm:cxn modelId="{43B5FBE4-40C2-F149-8DCF-B85642FD5236}" type="presParOf" srcId="{D48E005F-DE3E-AC42-B0CA-BCDA82DC34AC}" destId="{02DFEF30-2792-AC4B-A891-42B01894811D}" srcOrd="0" destOrd="0" presId="urn:microsoft.com/office/officeart/2005/8/layout/hierarchy1"/>
    <dgm:cxn modelId="{15E757BF-E7BD-1F42-83FA-DCF44D61EE9F}" type="presParOf" srcId="{02DFEF30-2792-AC4B-A891-42B01894811D}" destId="{67A01884-0031-AC4A-8295-178F6BFE71A1}" srcOrd="0" destOrd="0" presId="urn:microsoft.com/office/officeart/2005/8/layout/hierarchy1"/>
    <dgm:cxn modelId="{A8756C3D-817E-BE4E-A235-839CC119E9DD}" type="presParOf" srcId="{02DFEF30-2792-AC4B-A891-42B01894811D}" destId="{2FC675FC-3390-9544-A25B-DE9512D5F59A}" srcOrd="1" destOrd="0" presId="urn:microsoft.com/office/officeart/2005/8/layout/hierarchy1"/>
    <dgm:cxn modelId="{FBD1EB0A-43D0-6441-A553-17B5FDE2477A}" type="presParOf" srcId="{D48E005F-DE3E-AC42-B0CA-BCDA82DC34AC}" destId="{5C2FACC7-8989-724E-88C3-9F443890EDF2}" srcOrd="1" destOrd="0" presId="urn:microsoft.com/office/officeart/2005/8/layout/hierarchy1"/>
    <dgm:cxn modelId="{BEF638BD-B28D-D247-A68C-A458E7ABA7D4}" type="presParOf" srcId="{5C2FACC7-8989-724E-88C3-9F443890EDF2}" destId="{401694B6-7E94-AB43-B25A-C5CA286411EA}" srcOrd="0" destOrd="0" presId="urn:microsoft.com/office/officeart/2005/8/layout/hierarchy1"/>
    <dgm:cxn modelId="{6208171F-CE02-FC42-A42C-33FDF848F7C5}" type="presParOf" srcId="{5C2FACC7-8989-724E-88C3-9F443890EDF2}" destId="{5883BB6A-5652-9045-8CC4-E17CDB83A851}" srcOrd="1" destOrd="0" presId="urn:microsoft.com/office/officeart/2005/8/layout/hierarchy1"/>
    <dgm:cxn modelId="{62DF1CEF-6791-6A4A-8404-F39450361D59}" type="presParOf" srcId="{5883BB6A-5652-9045-8CC4-E17CDB83A851}" destId="{FFBA098F-FE53-0E45-BAD6-6A1E0A3E5569}" srcOrd="0" destOrd="0" presId="urn:microsoft.com/office/officeart/2005/8/layout/hierarchy1"/>
    <dgm:cxn modelId="{C1BCCEAF-9B11-184D-B63A-49F9B23E6F2F}" type="presParOf" srcId="{FFBA098F-FE53-0E45-BAD6-6A1E0A3E5569}" destId="{F7401EA5-BB3A-684B-90BE-E0D75418606A}" srcOrd="0" destOrd="0" presId="urn:microsoft.com/office/officeart/2005/8/layout/hierarchy1"/>
    <dgm:cxn modelId="{718DB7D3-E0D7-434E-B541-3E393CE6BD33}" type="presParOf" srcId="{FFBA098F-FE53-0E45-BAD6-6A1E0A3E5569}" destId="{77565239-68F7-7246-9331-4AF48F3BC54D}" srcOrd="1" destOrd="0" presId="urn:microsoft.com/office/officeart/2005/8/layout/hierarchy1"/>
    <dgm:cxn modelId="{BE936529-ACF7-B44F-9C8D-979EE2C4718B}" type="presParOf" srcId="{5883BB6A-5652-9045-8CC4-E17CDB83A851}" destId="{EE7D0F4D-0BC9-9B4D-BEE8-9E5033E9C9FD}" srcOrd="1" destOrd="0" presId="urn:microsoft.com/office/officeart/2005/8/layout/hierarchy1"/>
    <dgm:cxn modelId="{59D44669-4375-2245-B2D4-085C12FE9C44}" type="presParOf" srcId="{87AC571B-2D22-4A43-B072-20662E3D08E5}" destId="{A61C3EC7-3340-0743-9731-0BEF2A4D3666}" srcOrd="6" destOrd="0" presId="urn:microsoft.com/office/officeart/2005/8/layout/hierarchy1"/>
    <dgm:cxn modelId="{B99247A2-186C-094C-BFCE-62F97006C8B4}" type="presParOf" srcId="{87AC571B-2D22-4A43-B072-20662E3D08E5}" destId="{15E3F1BA-D406-2F44-9D09-9EF2117AF118}" srcOrd="7" destOrd="0" presId="urn:microsoft.com/office/officeart/2005/8/layout/hierarchy1"/>
    <dgm:cxn modelId="{B48904B9-3A66-624A-AAC6-8BE30EF9FC3B}" type="presParOf" srcId="{15E3F1BA-D406-2F44-9D09-9EF2117AF118}" destId="{DA000EF4-B92C-F04E-AC59-9694B2C0C045}" srcOrd="0" destOrd="0" presId="urn:microsoft.com/office/officeart/2005/8/layout/hierarchy1"/>
    <dgm:cxn modelId="{476C7863-56ED-E140-A478-1C48B8E1D640}" type="presParOf" srcId="{DA000EF4-B92C-F04E-AC59-9694B2C0C045}" destId="{BC626AE3-DB73-DD43-A3CE-05CA73962091}" srcOrd="0" destOrd="0" presId="urn:microsoft.com/office/officeart/2005/8/layout/hierarchy1"/>
    <dgm:cxn modelId="{4CF7186C-89B4-0B42-92E5-1E3886DACAE4}" type="presParOf" srcId="{DA000EF4-B92C-F04E-AC59-9694B2C0C045}" destId="{F8E53F3F-6B08-3740-A2EA-34A87FFF0229}" srcOrd="1" destOrd="0" presId="urn:microsoft.com/office/officeart/2005/8/layout/hierarchy1"/>
    <dgm:cxn modelId="{53236C73-0434-A641-9EFA-A493C5BF3F2B}" type="presParOf" srcId="{15E3F1BA-D406-2F44-9D09-9EF2117AF118}" destId="{947826CF-12AA-1A4E-A576-C1892CC5B2EA}" srcOrd="1" destOrd="0" presId="urn:microsoft.com/office/officeart/2005/8/layout/hierarchy1"/>
    <dgm:cxn modelId="{27710D4E-7A02-964E-B798-6DE69649DA59}" type="presParOf" srcId="{947826CF-12AA-1A4E-A576-C1892CC5B2EA}" destId="{7443D13C-B4CC-5145-8495-FD3A5DA4157F}" srcOrd="0" destOrd="0" presId="urn:microsoft.com/office/officeart/2005/8/layout/hierarchy1"/>
    <dgm:cxn modelId="{E727A1CC-C2AA-DE47-952C-65192238263B}" type="presParOf" srcId="{947826CF-12AA-1A4E-A576-C1892CC5B2EA}" destId="{5DD65F4E-923C-F440-84DC-16D9DE6199B3}" srcOrd="1" destOrd="0" presId="urn:microsoft.com/office/officeart/2005/8/layout/hierarchy1"/>
    <dgm:cxn modelId="{253677E8-4A68-E549-883F-62F6644EEE28}" type="presParOf" srcId="{5DD65F4E-923C-F440-84DC-16D9DE6199B3}" destId="{2D750721-7759-3D4C-ADF7-BDBFE9454A83}" srcOrd="0" destOrd="0" presId="urn:microsoft.com/office/officeart/2005/8/layout/hierarchy1"/>
    <dgm:cxn modelId="{C5CD47BF-3DEE-8C45-94A9-497426C63F51}" type="presParOf" srcId="{2D750721-7759-3D4C-ADF7-BDBFE9454A83}" destId="{ED93BAC4-6844-2B44-A0D7-0CD50A8293B9}" srcOrd="0" destOrd="0" presId="urn:microsoft.com/office/officeart/2005/8/layout/hierarchy1"/>
    <dgm:cxn modelId="{B95072F6-A850-1F49-A232-EA6C97F4C960}" type="presParOf" srcId="{2D750721-7759-3D4C-ADF7-BDBFE9454A83}" destId="{602487AA-D73B-5B45-893D-033683A83EEC}" srcOrd="1" destOrd="0" presId="urn:microsoft.com/office/officeart/2005/8/layout/hierarchy1"/>
    <dgm:cxn modelId="{4C35196D-FAEF-2942-9393-D502F4CE9097}" type="presParOf" srcId="{5DD65F4E-923C-F440-84DC-16D9DE6199B3}" destId="{7485B8BE-65F1-5C44-9131-5FC6058C97EC}" srcOrd="1" destOrd="0" presId="urn:microsoft.com/office/officeart/2005/8/layout/hierarchy1"/>
    <dgm:cxn modelId="{6DE107E3-26FE-634A-88CC-3CA95F9BE155}" type="presParOf" srcId="{87AC571B-2D22-4A43-B072-20662E3D08E5}" destId="{DF17C3C8-5AB7-164D-A3E9-2B527F87DB17}" srcOrd="8" destOrd="0" presId="urn:microsoft.com/office/officeart/2005/8/layout/hierarchy1"/>
    <dgm:cxn modelId="{359FE3F7-8401-354D-9391-B23E3A082FFE}" type="presParOf" srcId="{87AC571B-2D22-4A43-B072-20662E3D08E5}" destId="{48531FCA-2B90-364B-B185-7F2AED9A136E}" srcOrd="9" destOrd="0" presId="urn:microsoft.com/office/officeart/2005/8/layout/hierarchy1"/>
    <dgm:cxn modelId="{0872743A-D861-0C4B-9999-5AD5D1980D75}" type="presParOf" srcId="{48531FCA-2B90-364B-B185-7F2AED9A136E}" destId="{70B95C85-4032-F844-B7AF-1976AA1262AB}" srcOrd="0" destOrd="0" presId="urn:microsoft.com/office/officeart/2005/8/layout/hierarchy1"/>
    <dgm:cxn modelId="{BB4D37A8-D193-D349-A2F4-8B495B215710}" type="presParOf" srcId="{70B95C85-4032-F844-B7AF-1976AA1262AB}" destId="{97220AC7-7CCD-BC4F-85D7-35581B849F39}" srcOrd="0" destOrd="0" presId="urn:microsoft.com/office/officeart/2005/8/layout/hierarchy1"/>
    <dgm:cxn modelId="{180F9814-51CE-6743-9E2E-788842E818DE}" type="presParOf" srcId="{70B95C85-4032-F844-B7AF-1976AA1262AB}" destId="{55A6FD77-8F0E-2143-BFBD-3BA932621882}" srcOrd="1" destOrd="0" presId="urn:microsoft.com/office/officeart/2005/8/layout/hierarchy1"/>
    <dgm:cxn modelId="{91BBE8AA-B2F4-C746-87AC-B227C53AD68C}" type="presParOf" srcId="{48531FCA-2B90-364B-B185-7F2AED9A136E}" destId="{6D9D0E68-2EFD-EC40-8007-5D5184198A35}" srcOrd="1" destOrd="0" presId="urn:microsoft.com/office/officeart/2005/8/layout/hierarchy1"/>
    <dgm:cxn modelId="{149D6836-EF88-EE4E-AC78-18D2C597D48C}" type="presParOf" srcId="{6D9D0E68-2EFD-EC40-8007-5D5184198A35}" destId="{11F03C66-3B19-D34D-A773-DD291B34C539}" srcOrd="0" destOrd="0" presId="urn:microsoft.com/office/officeart/2005/8/layout/hierarchy1"/>
    <dgm:cxn modelId="{A8E5D974-98FC-FA41-B316-9405CAE14E13}" type="presParOf" srcId="{6D9D0E68-2EFD-EC40-8007-5D5184198A35}" destId="{EB16E6BB-F913-434D-BDF8-7BBC4E0A503B}" srcOrd="1" destOrd="0" presId="urn:microsoft.com/office/officeart/2005/8/layout/hierarchy1"/>
    <dgm:cxn modelId="{84A96CFD-CD6C-6C4F-904A-63336D08034D}" type="presParOf" srcId="{EB16E6BB-F913-434D-BDF8-7BBC4E0A503B}" destId="{924DDD22-70FD-9644-91B6-5DE8850DC725}" srcOrd="0" destOrd="0" presId="urn:microsoft.com/office/officeart/2005/8/layout/hierarchy1"/>
    <dgm:cxn modelId="{9717D5E7-CA6C-A14C-AA2A-E28B43DE0847}" type="presParOf" srcId="{924DDD22-70FD-9644-91B6-5DE8850DC725}" destId="{92C14690-3A13-C848-B188-53433096ACC6}" srcOrd="0" destOrd="0" presId="urn:microsoft.com/office/officeart/2005/8/layout/hierarchy1"/>
    <dgm:cxn modelId="{4C280CC5-D75D-414E-AF22-8DAD205BA02C}" type="presParOf" srcId="{924DDD22-70FD-9644-91B6-5DE8850DC725}" destId="{60FEB56E-0624-2349-AC0E-EF26555597F3}" srcOrd="1" destOrd="0" presId="urn:microsoft.com/office/officeart/2005/8/layout/hierarchy1"/>
    <dgm:cxn modelId="{B9584D2C-CE0A-A048-BABB-260596311635}" type="presParOf" srcId="{EB16E6BB-F913-434D-BDF8-7BBC4E0A503B}" destId="{3515D9F0-7F6B-0E40-BB69-D99E1893A995}" srcOrd="1" destOrd="0" presId="urn:microsoft.com/office/officeart/2005/8/layout/hierarchy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1F03C66-3B19-D34D-A773-DD291B34C539}">
      <dsp:nvSpPr>
        <dsp:cNvPr id="0" name=""/>
        <dsp:cNvSpPr/>
      </dsp:nvSpPr>
      <dsp:spPr>
        <a:xfrm>
          <a:off x="4686535"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17C3C8-5AB7-164D-A3E9-2B527F87DB17}">
      <dsp:nvSpPr>
        <dsp:cNvPr id="0" name=""/>
        <dsp:cNvSpPr/>
      </dsp:nvSpPr>
      <dsp:spPr>
        <a:xfrm>
          <a:off x="2586482" y="859845"/>
          <a:ext cx="2145772" cy="255298"/>
        </a:xfrm>
        <a:custGeom>
          <a:avLst/>
          <a:gdLst/>
          <a:ahLst/>
          <a:cxnLst/>
          <a:rect l="0" t="0" r="0" b="0"/>
          <a:pathLst>
            <a:path>
              <a:moveTo>
                <a:pt x="0" y="0"/>
              </a:moveTo>
              <a:lnTo>
                <a:pt x="0" y="173978"/>
              </a:lnTo>
              <a:lnTo>
                <a:pt x="2145772" y="173978"/>
              </a:lnTo>
              <a:lnTo>
                <a:pt x="2145772"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43D13C-B4CC-5145-8495-FD3A5DA4157F}">
      <dsp:nvSpPr>
        <dsp:cNvPr id="0" name=""/>
        <dsp:cNvSpPr/>
      </dsp:nvSpPr>
      <dsp:spPr>
        <a:xfrm>
          <a:off x="3613648"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1C3EC7-3340-0743-9731-0BEF2A4D3666}">
      <dsp:nvSpPr>
        <dsp:cNvPr id="0" name=""/>
        <dsp:cNvSpPr/>
      </dsp:nvSpPr>
      <dsp:spPr>
        <a:xfrm>
          <a:off x="2586482" y="859845"/>
          <a:ext cx="1072886" cy="255298"/>
        </a:xfrm>
        <a:custGeom>
          <a:avLst/>
          <a:gdLst/>
          <a:ahLst/>
          <a:cxnLst/>
          <a:rect l="0" t="0" r="0" b="0"/>
          <a:pathLst>
            <a:path>
              <a:moveTo>
                <a:pt x="0" y="0"/>
              </a:moveTo>
              <a:lnTo>
                <a:pt x="0" y="173978"/>
              </a:lnTo>
              <a:lnTo>
                <a:pt x="1072886" y="173978"/>
              </a:lnTo>
              <a:lnTo>
                <a:pt x="1072886"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01694B6-7E94-AB43-B25A-C5CA286411EA}">
      <dsp:nvSpPr>
        <dsp:cNvPr id="0" name=""/>
        <dsp:cNvSpPr/>
      </dsp:nvSpPr>
      <dsp:spPr>
        <a:xfrm>
          <a:off x="2540762"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4EEA61-5B6A-7D4F-A9B4-66055A46177C}">
      <dsp:nvSpPr>
        <dsp:cNvPr id="0" name=""/>
        <dsp:cNvSpPr/>
      </dsp:nvSpPr>
      <dsp:spPr>
        <a:xfrm>
          <a:off x="2540762" y="859845"/>
          <a:ext cx="91440" cy="255298"/>
        </a:xfrm>
        <a:custGeom>
          <a:avLst/>
          <a:gdLst/>
          <a:ahLst/>
          <a:cxnLst/>
          <a:rect l="0" t="0" r="0" b="0"/>
          <a:pathLst>
            <a:path>
              <a:moveTo>
                <a:pt x="45720" y="0"/>
              </a:moveTo>
              <a:lnTo>
                <a:pt x="4572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542B65-8F79-C343-86D1-FD20AA126C8E}">
      <dsp:nvSpPr>
        <dsp:cNvPr id="0" name=""/>
        <dsp:cNvSpPr/>
      </dsp:nvSpPr>
      <dsp:spPr>
        <a:xfrm>
          <a:off x="1467875"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57DAEF-6E7E-0E45-A6BD-CFE996081178}">
      <dsp:nvSpPr>
        <dsp:cNvPr id="0" name=""/>
        <dsp:cNvSpPr/>
      </dsp:nvSpPr>
      <dsp:spPr>
        <a:xfrm>
          <a:off x="1513595" y="859845"/>
          <a:ext cx="1072886" cy="255298"/>
        </a:xfrm>
        <a:custGeom>
          <a:avLst/>
          <a:gdLst/>
          <a:ahLst/>
          <a:cxnLst/>
          <a:rect l="0" t="0" r="0" b="0"/>
          <a:pathLst>
            <a:path>
              <a:moveTo>
                <a:pt x="1072886" y="0"/>
              </a:moveTo>
              <a:lnTo>
                <a:pt x="1072886" y="173978"/>
              </a:lnTo>
              <a:lnTo>
                <a:pt x="0" y="173978"/>
              </a:lnTo>
              <a:lnTo>
                <a:pt x="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8CD2EAD-6623-E843-A815-784E4F1099A6}">
      <dsp:nvSpPr>
        <dsp:cNvPr id="0" name=""/>
        <dsp:cNvSpPr/>
      </dsp:nvSpPr>
      <dsp:spPr>
        <a:xfrm>
          <a:off x="394989" y="1672557"/>
          <a:ext cx="91440" cy="255298"/>
        </a:xfrm>
        <a:custGeom>
          <a:avLst/>
          <a:gdLst/>
          <a:ahLst/>
          <a:cxnLst/>
          <a:rect l="0" t="0" r="0" b="0"/>
          <a:pathLst>
            <a:path>
              <a:moveTo>
                <a:pt x="45720" y="0"/>
              </a:moveTo>
              <a:lnTo>
                <a:pt x="45720" y="2552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DC5145-66C3-C140-B890-467E525E8383}">
      <dsp:nvSpPr>
        <dsp:cNvPr id="0" name=""/>
        <dsp:cNvSpPr/>
      </dsp:nvSpPr>
      <dsp:spPr>
        <a:xfrm>
          <a:off x="440709" y="859845"/>
          <a:ext cx="2145772" cy="255298"/>
        </a:xfrm>
        <a:custGeom>
          <a:avLst/>
          <a:gdLst/>
          <a:ahLst/>
          <a:cxnLst/>
          <a:rect l="0" t="0" r="0" b="0"/>
          <a:pathLst>
            <a:path>
              <a:moveTo>
                <a:pt x="2145772" y="0"/>
              </a:moveTo>
              <a:lnTo>
                <a:pt x="2145772" y="173978"/>
              </a:lnTo>
              <a:lnTo>
                <a:pt x="0" y="173978"/>
              </a:lnTo>
              <a:lnTo>
                <a:pt x="0" y="2552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47307C-49AB-F94E-9C05-2C9FF5363951}">
      <dsp:nvSpPr>
        <dsp:cNvPr id="0" name=""/>
        <dsp:cNvSpPr/>
      </dsp:nvSpPr>
      <dsp:spPr>
        <a:xfrm>
          <a:off x="2147574" y="302432"/>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F98D5BA-9692-5549-9A49-B28397F728BB}">
      <dsp:nvSpPr>
        <dsp:cNvPr id="0" name=""/>
        <dsp:cNvSpPr/>
      </dsp:nvSpPr>
      <dsp:spPr>
        <a:xfrm>
          <a:off x="2245109" y="395091"/>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Data</a:t>
          </a:r>
        </a:p>
      </dsp:txBody>
      <dsp:txXfrm>
        <a:off x="2261435" y="411417"/>
        <a:ext cx="845164" cy="524761"/>
      </dsp:txXfrm>
    </dsp:sp>
    <dsp:sp modelId="{CE4BDBC2-62DE-2D4A-A7F1-C6E5BFD71860}">
      <dsp:nvSpPr>
        <dsp:cNvPr id="0" name=""/>
        <dsp:cNvSpPr/>
      </dsp:nvSpPr>
      <dsp:spPr>
        <a:xfrm>
          <a:off x="1801"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FBCB62C-5A75-634F-A176-23818812087C}">
      <dsp:nvSpPr>
        <dsp:cNvPr id="0" name=""/>
        <dsp:cNvSpPr/>
      </dsp:nvSpPr>
      <dsp:spPr>
        <a:xfrm>
          <a:off x="99336"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cancer_type.txt</a:t>
          </a:r>
          <a:endParaRPr lang="en-US" sz="800" kern="1200"/>
        </a:p>
      </dsp:txBody>
      <dsp:txXfrm>
        <a:off x="115662" y="1224128"/>
        <a:ext cx="845164" cy="524761"/>
      </dsp:txXfrm>
    </dsp:sp>
    <dsp:sp modelId="{D17908AD-D98F-1144-83CA-66FDC2C7266F}">
      <dsp:nvSpPr>
        <dsp:cNvPr id="0" name=""/>
        <dsp:cNvSpPr/>
      </dsp:nvSpPr>
      <dsp:spPr>
        <a:xfrm>
          <a:off x="1801"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2127E38-0780-8C41-A377-52F7CF0811AA}">
      <dsp:nvSpPr>
        <dsp:cNvPr id="0" name=""/>
        <dsp:cNvSpPr/>
      </dsp:nvSpPr>
      <dsp:spPr>
        <a:xfrm>
          <a:off x="99336"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File</a:t>
          </a:r>
          <a:r>
            <a:rPr lang="zh-CN" altLang="en-US" sz="800" kern="1200"/>
            <a:t> </a:t>
          </a:r>
          <a:r>
            <a:rPr lang="en-US" altLang="zh-CN" sz="800" kern="1200"/>
            <a:t>which</a:t>
          </a:r>
          <a:r>
            <a:rPr lang="zh-CN" altLang="en-US" sz="800" kern="1200"/>
            <a:t> </a:t>
          </a:r>
          <a:r>
            <a:rPr lang="en-US" altLang="zh-CN" sz="800" kern="1200"/>
            <a:t>connect</a:t>
          </a:r>
          <a:r>
            <a:rPr lang="zh-CN" altLang="en-US" sz="800" kern="1200"/>
            <a:t> </a:t>
          </a:r>
          <a:r>
            <a:rPr lang="en-US" altLang="zh-CN" sz="800" kern="1200"/>
            <a:t>cancer</a:t>
          </a:r>
          <a:r>
            <a:rPr lang="zh-CN" altLang="en-US" sz="800" kern="1200"/>
            <a:t> </a:t>
          </a:r>
          <a:r>
            <a:rPr lang="en-US" altLang="zh-CN" sz="800" kern="1200"/>
            <a:t>type</a:t>
          </a:r>
          <a:r>
            <a:rPr lang="zh-CN" altLang="en-US" sz="800" kern="1200"/>
            <a:t> </a:t>
          </a:r>
          <a:r>
            <a:rPr lang="en-US" altLang="zh-CN" sz="800" kern="1200"/>
            <a:t>with</a:t>
          </a:r>
          <a:r>
            <a:rPr lang="zh-CN" altLang="en-US" sz="800" kern="1200"/>
            <a:t> </a:t>
          </a:r>
          <a:r>
            <a:rPr lang="en-US" altLang="zh-CN" sz="800" kern="1200"/>
            <a:t>samples</a:t>
          </a:r>
          <a:endParaRPr lang="en-US" sz="800" kern="1200"/>
        </a:p>
      </dsp:txBody>
      <dsp:txXfrm>
        <a:off x="115662" y="2036840"/>
        <a:ext cx="845164" cy="524761"/>
      </dsp:txXfrm>
    </dsp:sp>
    <dsp:sp modelId="{810055C0-2357-8842-B52B-F2D1A121B4CA}">
      <dsp:nvSpPr>
        <dsp:cNvPr id="0" name=""/>
        <dsp:cNvSpPr/>
      </dsp:nvSpPr>
      <dsp:spPr>
        <a:xfrm>
          <a:off x="1074687"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988910-522C-2040-ACAF-3C2949862B57}">
      <dsp:nvSpPr>
        <dsp:cNvPr id="0" name=""/>
        <dsp:cNvSpPr/>
      </dsp:nvSpPr>
      <dsp:spPr>
        <a:xfrm>
          <a:off x="1172223"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BB</a:t>
          </a:r>
          <a:endParaRPr lang="en-US" sz="800" kern="1200"/>
        </a:p>
      </dsp:txBody>
      <dsp:txXfrm>
        <a:off x="1188549" y="1224128"/>
        <a:ext cx="845164" cy="524761"/>
      </dsp:txXfrm>
    </dsp:sp>
    <dsp:sp modelId="{3D870822-4CC9-5143-9836-39553E299CD2}">
      <dsp:nvSpPr>
        <dsp:cNvPr id="0" name=""/>
        <dsp:cNvSpPr/>
      </dsp:nvSpPr>
      <dsp:spPr>
        <a:xfrm>
          <a:off x="1074687"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1062B1C-C560-C34E-8607-88822EEB9E9B}">
      <dsp:nvSpPr>
        <dsp:cNvPr id="0" name=""/>
        <dsp:cNvSpPr/>
      </dsp:nvSpPr>
      <dsp:spPr>
        <a:xfrm>
          <a:off x="1172223"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Chromosome</a:t>
          </a:r>
          <a:r>
            <a:rPr lang="zh-CN" altLang="en-US" sz="800" kern="1200"/>
            <a:t> </a:t>
          </a:r>
          <a:r>
            <a:rPr lang="en-US" altLang="zh-CN" sz="800" kern="1200"/>
            <a:t>information</a:t>
          </a:r>
          <a:r>
            <a:rPr lang="zh-CN" altLang="en-US" sz="800" kern="1200"/>
            <a:t> </a:t>
          </a:r>
          <a:r>
            <a:rPr lang="en-US" altLang="zh-CN" sz="800" kern="1200"/>
            <a:t>of</a:t>
          </a:r>
          <a:r>
            <a:rPr lang="zh-CN" altLang="en-US" sz="800" kern="1200"/>
            <a:t> </a:t>
          </a:r>
          <a:r>
            <a:rPr lang="en-US" altLang="zh-CN" sz="800" kern="1200"/>
            <a:t>each</a:t>
          </a:r>
          <a:r>
            <a:rPr lang="zh-CN" altLang="en-US" sz="800" kern="1200"/>
            <a:t> </a:t>
          </a:r>
          <a:r>
            <a:rPr lang="en-US" altLang="zh-CN" sz="800" kern="1200"/>
            <a:t>sample</a:t>
          </a:r>
          <a:r>
            <a:rPr lang="zh-CN" altLang="en-US" sz="800" kern="1200"/>
            <a:t> </a:t>
          </a:r>
          <a:endParaRPr lang="en-US" sz="800" kern="1200"/>
        </a:p>
      </dsp:txBody>
      <dsp:txXfrm>
        <a:off x="1188549" y="2036840"/>
        <a:ext cx="845164" cy="524761"/>
      </dsp:txXfrm>
    </dsp:sp>
    <dsp:sp modelId="{67A01884-0031-AC4A-8295-178F6BFE71A1}">
      <dsp:nvSpPr>
        <dsp:cNvPr id="0" name=""/>
        <dsp:cNvSpPr/>
      </dsp:nvSpPr>
      <dsp:spPr>
        <a:xfrm>
          <a:off x="2147574"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FC675FC-3390-9544-A25B-DE9512D5F59A}">
      <dsp:nvSpPr>
        <dsp:cNvPr id="0" name=""/>
        <dsp:cNvSpPr/>
      </dsp:nvSpPr>
      <dsp:spPr>
        <a:xfrm>
          <a:off x="2245109"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pp_table.txt</a:t>
          </a:r>
          <a:endParaRPr lang="en-US" sz="800" kern="1200"/>
        </a:p>
      </dsp:txBody>
      <dsp:txXfrm>
        <a:off x="2261435" y="1224128"/>
        <a:ext cx="845164" cy="524761"/>
      </dsp:txXfrm>
    </dsp:sp>
    <dsp:sp modelId="{F7401EA5-BB3A-684B-90BE-E0D75418606A}">
      <dsp:nvSpPr>
        <dsp:cNvPr id="0" name=""/>
        <dsp:cNvSpPr/>
      </dsp:nvSpPr>
      <dsp:spPr>
        <a:xfrm>
          <a:off x="2147574"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7565239-68F7-7246-9331-4AF48F3BC54D}">
      <dsp:nvSpPr>
        <dsp:cNvPr id="0" name=""/>
        <dsp:cNvSpPr/>
      </dsp:nvSpPr>
      <dsp:spPr>
        <a:xfrm>
          <a:off x="2245109"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Merged</a:t>
          </a:r>
          <a:r>
            <a:rPr lang="zh-CN" altLang="en-US" sz="800" kern="1200"/>
            <a:t> </a:t>
          </a:r>
          <a:r>
            <a:rPr lang="en-US" altLang="zh-CN" sz="800" kern="1200"/>
            <a:t>file</a:t>
          </a:r>
          <a:r>
            <a:rPr lang="zh-CN" altLang="en-US" sz="800" kern="1200"/>
            <a:t> </a:t>
          </a:r>
          <a:r>
            <a:rPr lang="en-US" altLang="zh-CN" sz="800" kern="1200"/>
            <a:t>containing</a:t>
          </a:r>
          <a:r>
            <a:rPr lang="zh-CN" altLang="en-US" sz="800" kern="1200"/>
            <a:t> </a:t>
          </a:r>
          <a:r>
            <a:rPr lang="en-US" altLang="zh-CN" sz="800" kern="1200"/>
            <a:t>purity</a:t>
          </a:r>
          <a:r>
            <a:rPr lang="zh-CN" altLang="en-US" sz="800" kern="1200"/>
            <a:t> </a:t>
          </a:r>
          <a:r>
            <a:rPr lang="en-US" altLang="zh-CN" sz="800" kern="1200"/>
            <a:t>and</a:t>
          </a:r>
          <a:r>
            <a:rPr lang="zh-CN" altLang="en-US" sz="800" kern="1200"/>
            <a:t> </a:t>
          </a:r>
          <a:r>
            <a:rPr lang="en-US" altLang="zh-CN" sz="800" kern="1200"/>
            <a:t>plodity</a:t>
          </a:r>
          <a:endParaRPr lang="en-US" sz="800" kern="1200"/>
        </a:p>
      </dsp:txBody>
      <dsp:txXfrm>
        <a:off x="2261435" y="2036840"/>
        <a:ext cx="845164" cy="524761"/>
      </dsp:txXfrm>
    </dsp:sp>
    <dsp:sp modelId="{BC626AE3-DB73-DD43-A3CE-05CA73962091}">
      <dsp:nvSpPr>
        <dsp:cNvPr id="0" name=""/>
        <dsp:cNvSpPr/>
      </dsp:nvSpPr>
      <dsp:spPr>
        <a:xfrm>
          <a:off x="3220460"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8E53F3F-6B08-3740-A2EA-34A87FFF0229}">
      <dsp:nvSpPr>
        <dsp:cNvPr id="0" name=""/>
        <dsp:cNvSpPr/>
      </dsp:nvSpPr>
      <dsp:spPr>
        <a:xfrm>
          <a:off x="3317995"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Segments</a:t>
          </a:r>
          <a:endParaRPr lang="en-US" sz="800" kern="1200"/>
        </a:p>
      </dsp:txBody>
      <dsp:txXfrm>
        <a:off x="3334321" y="1224128"/>
        <a:ext cx="845164" cy="524761"/>
      </dsp:txXfrm>
    </dsp:sp>
    <dsp:sp modelId="{ED93BAC4-6844-2B44-A0D7-0CD50A8293B9}">
      <dsp:nvSpPr>
        <dsp:cNvPr id="0" name=""/>
        <dsp:cNvSpPr/>
      </dsp:nvSpPr>
      <dsp:spPr>
        <a:xfrm>
          <a:off x="3220460"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2487AA-D73B-5B45-893D-033683A83EEC}">
      <dsp:nvSpPr>
        <dsp:cNvPr id="0" name=""/>
        <dsp:cNvSpPr/>
      </dsp:nvSpPr>
      <dsp:spPr>
        <a:xfrm>
          <a:off x="3317995"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Consensus</a:t>
          </a:r>
          <a:r>
            <a:rPr lang="zh-CN" altLang="en-US" sz="800" kern="1200"/>
            <a:t> </a:t>
          </a:r>
          <a:r>
            <a:rPr lang="en-US" altLang="zh-CN" sz="800" kern="1200"/>
            <a:t>style</a:t>
          </a:r>
          <a:r>
            <a:rPr lang="zh-CN" altLang="en-US" sz="800" kern="1200"/>
            <a:t> </a:t>
          </a:r>
          <a:r>
            <a:rPr lang="en-US" altLang="zh-CN" sz="800" kern="1200"/>
            <a:t>CopyNumber</a:t>
          </a:r>
          <a:r>
            <a:rPr lang="zh-CN" altLang="en-US" sz="800" kern="1200"/>
            <a:t> </a:t>
          </a:r>
          <a:r>
            <a:rPr lang="en-US" altLang="zh-CN" sz="800" kern="1200"/>
            <a:t>Profiles</a:t>
          </a:r>
          <a:endParaRPr lang="en-US" sz="800" kern="1200"/>
        </a:p>
      </dsp:txBody>
      <dsp:txXfrm>
        <a:off x="3334321" y="2036840"/>
        <a:ext cx="845164" cy="524761"/>
      </dsp:txXfrm>
    </dsp:sp>
    <dsp:sp modelId="{97220AC7-7CCD-BC4F-85D7-35581B849F39}">
      <dsp:nvSpPr>
        <dsp:cNvPr id="0" name=""/>
        <dsp:cNvSpPr/>
      </dsp:nvSpPr>
      <dsp:spPr>
        <a:xfrm>
          <a:off x="4293347" y="1115144"/>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5A6FD77-8F0E-2143-BFBD-3BA932621882}">
      <dsp:nvSpPr>
        <dsp:cNvPr id="0" name=""/>
        <dsp:cNvSpPr/>
      </dsp:nvSpPr>
      <dsp:spPr>
        <a:xfrm>
          <a:off x="4390882" y="1207802"/>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VCF</a:t>
          </a:r>
          <a:endParaRPr lang="en-US" sz="800" kern="1200"/>
        </a:p>
      </dsp:txBody>
      <dsp:txXfrm>
        <a:off x="4407208" y="1224128"/>
        <a:ext cx="845164" cy="524761"/>
      </dsp:txXfrm>
    </dsp:sp>
    <dsp:sp modelId="{92C14690-3A13-C848-B188-53433096ACC6}">
      <dsp:nvSpPr>
        <dsp:cNvPr id="0" name=""/>
        <dsp:cNvSpPr/>
      </dsp:nvSpPr>
      <dsp:spPr>
        <a:xfrm>
          <a:off x="4293347" y="1927855"/>
          <a:ext cx="877816" cy="55741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FEB56E-0624-2349-AC0E-EF26555597F3}">
      <dsp:nvSpPr>
        <dsp:cNvPr id="0" name=""/>
        <dsp:cNvSpPr/>
      </dsp:nvSpPr>
      <dsp:spPr>
        <a:xfrm>
          <a:off x="4390882" y="2020514"/>
          <a:ext cx="877816" cy="55741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altLang="zh-CN" sz="800" kern="1200"/>
            <a:t>Mutation</a:t>
          </a:r>
          <a:r>
            <a:rPr lang="zh-CN" altLang="en-US" sz="800" kern="1200"/>
            <a:t> </a:t>
          </a:r>
          <a:r>
            <a:rPr lang="en-US" altLang="zh-CN" sz="800" kern="1200"/>
            <a:t>Information</a:t>
          </a:r>
          <a:r>
            <a:rPr lang="zh-CN" altLang="en-US" sz="800" kern="1200"/>
            <a:t> </a:t>
          </a:r>
          <a:r>
            <a:rPr lang="en-US" altLang="zh-CN" sz="800" kern="1200"/>
            <a:t>In</a:t>
          </a:r>
          <a:r>
            <a:rPr lang="zh-CN" altLang="en-US" sz="800" kern="1200"/>
            <a:t> </a:t>
          </a:r>
          <a:r>
            <a:rPr lang="en-US" altLang="zh-CN" sz="800" kern="1200"/>
            <a:t>VCF</a:t>
          </a:r>
          <a:r>
            <a:rPr lang="zh-CN" altLang="en-US" sz="800" kern="1200"/>
            <a:t> </a:t>
          </a:r>
          <a:r>
            <a:rPr lang="en-US" altLang="zh-CN" sz="800" kern="1200"/>
            <a:t>format</a:t>
          </a:r>
          <a:endParaRPr lang="en-US" sz="800" kern="1200"/>
        </a:p>
      </dsp:txBody>
      <dsp:txXfrm>
        <a:off x="4407208" y="2036840"/>
        <a:ext cx="845164" cy="52476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0BC79F-C4C0-40E6-B551-14F67A608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31</Pages>
  <Words>6076</Words>
  <Characters>34637</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Computing science</Company>
  <LinksUpToDate>false</LinksUpToDate>
  <CharactersWithSpaces>4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in Cutts</dc:creator>
  <cp:keywords/>
  <dc:description/>
  <cp:lastModifiedBy>Razak Nart</cp:lastModifiedBy>
  <cp:revision>49</cp:revision>
  <dcterms:created xsi:type="dcterms:W3CDTF">2018-12-16T19:34:00Z</dcterms:created>
  <dcterms:modified xsi:type="dcterms:W3CDTF">2018-12-22T17:00:00Z</dcterms:modified>
</cp:coreProperties>
</file>